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7987A" w14:textId="6B99F458" w:rsidR="001B05D9" w:rsidRPr="000723B6" w:rsidRDefault="001B05D9" w:rsidP="0061572E">
      <w:pPr>
        <w:spacing w:line="480" w:lineRule="auto"/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  <w:t xml:space="preserve">Li Plating/Stripping Efficiency in </w:t>
      </w:r>
      <w:r w:rsidR="00D72C2A" w:rsidRPr="000723B6"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  <w:t>Ether</w:t>
      </w:r>
      <w:r w:rsidRPr="000723B6"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  <w:t xml:space="preserve">-based </w:t>
      </w:r>
      <w:bookmarkStart w:id="0" w:name="_Hlk139890746"/>
      <w:r w:rsidR="00D15425" w:rsidRPr="000723B6"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  <w:t>Dilute</w:t>
      </w:r>
      <w:bookmarkEnd w:id="0"/>
      <w:r w:rsidR="00D15425" w:rsidRPr="000723B6"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  <w:t>Electrolyte for Anode-free Lithium Metal Batteries</w:t>
      </w:r>
      <w:r w:rsidR="00EB621F" w:rsidRPr="000723B6"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  <w:t xml:space="preserve">: Effect of </w:t>
      </w:r>
      <w:r w:rsidR="00A03CE6" w:rsidRPr="000723B6"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  <w:t xml:space="preserve">Operating Potential Range on </w:t>
      </w:r>
      <w:r w:rsidR="0096598E" w:rsidRPr="000723B6">
        <w:rPr>
          <w:rFonts w:ascii="Times New Roman" w:eastAsia="DengXian" w:hAnsi="Times New Roman" w:cs="Times New Roman" w:hint="eastAsia"/>
          <w:b/>
          <w:bCs/>
          <w:sz w:val="36"/>
          <w:szCs w:val="36"/>
          <w:lang w:eastAsia="zh-CN"/>
        </w:rPr>
        <w:t>S</w:t>
      </w:r>
      <w:r w:rsidR="0096598E" w:rsidRPr="000723B6"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  <w:t>ubsequent</w:t>
      </w:r>
      <w:r w:rsidR="008D3730" w:rsidRPr="000723B6">
        <w:rPr>
          <w:rFonts w:ascii="Times New Roman" w:eastAsia="DengXian" w:hAnsi="Times New Roman" w:cs="Times New Roman"/>
          <w:b/>
          <w:bCs/>
          <w:sz w:val="36"/>
          <w:szCs w:val="36"/>
          <w:lang w:eastAsia="zh-CN"/>
        </w:rPr>
        <w:t xml:space="preserve"> SEI Layer Structure</w:t>
      </w:r>
    </w:p>
    <w:p w14:paraId="6A1F3835" w14:textId="77777777" w:rsidR="00633B15" w:rsidRPr="000723B6" w:rsidRDefault="00633B15" w:rsidP="0061572E">
      <w:pPr>
        <w:spacing w:line="480" w:lineRule="auto"/>
        <w:jc w:val="center"/>
        <w:rPr>
          <w:rFonts w:ascii="Times New Roman" w:eastAsia="DengXian" w:hAnsi="Times New Roman" w:cs="Times New Roman"/>
          <w:b/>
          <w:bCs/>
          <w:sz w:val="32"/>
          <w:szCs w:val="32"/>
          <w:lang w:eastAsia="zh-CN"/>
        </w:rPr>
      </w:pPr>
    </w:p>
    <w:p w14:paraId="4805B609" w14:textId="77777777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  <w:lang w:eastAsia="zh-CN"/>
        </w:rPr>
      </w:pP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Yushen Wang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  <w:lang w:eastAsia="zh-CN"/>
        </w:rPr>
        <w:t xml:space="preserve"> 1,2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and Hidenori Noguchi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  <w:lang w:eastAsia="zh-CN"/>
        </w:rPr>
        <w:t>1,2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*</w:t>
      </w:r>
    </w:p>
    <w:p w14:paraId="5662D6CD" w14:textId="77777777" w:rsidR="00683F59" w:rsidRPr="000723B6" w:rsidRDefault="00683F59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684A920F" w14:textId="77777777" w:rsidR="00683F59" w:rsidRPr="000723B6" w:rsidRDefault="00683F59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6931ABE5" w14:textId="77777777" w:rsidR="00683F59" w:rsidRPr="000723B6" w:rsidRDefault="00683F59" w:rsidP="00683F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723B6">
        <w:rPr>
          <w:rFonts w:ascii="Times New Roman" w:hAnsi="Times New Roman" w:cs="Times New Roman"/>
          <w:sz w:val="24"/>
          <w:szCs w:val="24"/>
        </w:rPr>
        <w:t>[1] Dr. Hidenori Noguchi, Yushen, Wang</w:t>
      </w:r>
    </w:p>
    <w:p w14:paraId="4E990FA3" w14:textId="5B4A594B" w:rsidR="00683F59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raduate School of Chemical Sciences and Engineering, Hokkaido University,</w:t>
      </w:r>
    </w:p>
    <w:p w14:paraId="1E2544E6" w14:textId="30FC0002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apporo 060-8628, Japan</w:t>
      </w:r>
    </w:p>
    <w:p w14:paraId="3897BEED" w14:textId="5F573E40" w:rsidR="00683F59" w:rsidRPr="000723B6" w:rsidRDefault="00683F59" w:rsidP="00683F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723B6">
        <w:rPr>
          <w:rFonts w:ascii="Times New Roman" w:hAnsi="Times New Roman" w:cs="Times New Roman"/>
          <w:sz w:val="24"/>
          <w:szCs w:val="24"/>
        </w:rPr>
        <w:t>[2] Dr. Hidenori Noguchi, Yushen, Wang</w:t>
      </w:r>
    </w:p>
    <w:p w14:paraId="68914F2D" w14:textId="1EDB39EF" w:rsidR="00683F59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enter for Green Research on Energy and Environmental Materials</w:t>
      </w:r>
      <w:r w:rsidR="00683F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GREEN)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</w:p>
    <w:p w14:paraId="79605B8E" w14:textId="77777777" w:rsidR="00683F59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ational Institute for Materials Science (NIMS), </w:t>
      </w:r>
    </w:p>
    <w:p w14:paraId="16D0E5ED" w14:textId="61139FBC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sukuba 305-0044, Japan</w:t>
      </w:r>
    </w:p>
    <w:p w14:paraId="21EBE3C2" w14:textId="1B624C20" w:rsidR="00683F59" w:rsidRPr="000723B6" w:rsidRDefault="00683F59" w:rsidP="00683F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723B6">
        <w:rPr>
          <w:rFonts w:ascii="Times New Roman" w:hAnsi="Times New Roman" w:cs="Times New Roman"/>
          <w:sz w:val="24"/>
          <w:szCs w:val="24"/>
        </w:rPr>
        <w:t>*Corresponding Author</w:t>
      </w:r>
      <w:r w:rsidRPr="000723B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-mail: NOGUCHI.Hidenori@nims.go.jp</w:t>
      </w:r>
    </w:p>
    <w:p w14:paraId="563E95AD" w14:textId="718D44E4" w:rsidR="00683F59" w:rsidRPr="000723B6" w:rsidRDefault="00683F59" w:rsidP="0061572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164022D" w14:textId="77777777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4B45ACF" w14:textId="77777777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160C5E3D" w14:textId="77777777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BFF1A7A" w14:textId="77777777" w:rsidR="00B81064" w:rsidRPr="000723B6" w:rsidRDefault="00B81064" w:rsidP="0061572E">
      <w:pPr>
        <w:widowControl/>
        <w:spacing w:line="480" w:lineRule="auto"/>
        <w:jc w:val="left"/>
        <w:rPr>
          <w:rFonts w:ascii="Times New Roman" w:eastAsia="DengXian" w:hAnsi="Times New Roman" w:cs="Times New Roman"/>
          <w:b/>
          <w:bCs/>
          <w:sz w:val="32"/>
          <w:szCs w:val="32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32"/>
          <w:szCs w:val="32"/>
          <w:lang w:eastAsia="zh-CN"/>
        </w:rPr>
        <w:br w:type="page"/>
      </w:r>
    </w:p>
    <w:p w14:paraId="4DF137B3" w14:textId="77777777" w:rsidR="00E90857" w:rsidRPr="000723B6" w:rsidRDefault="001722A4" w:rsidP="0061572E">
      <w:pPr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 w:hint="eastAsia"/>
          <w:b/>
          <w:bCs/>
          <w:sz w:val="24"/>
          <w:szCs w:val="24"/>
          <w:lang w:eastAsia="zh-CN"/>
        </w:rPr>
        <w:lastRenderedPageBreak/>
        <w:t>A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bstract</w:t>
      </w:r>
      <w:r w:rsidR="00245983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: </w:t>
      </w:r>
    </w:p>
    <w:p w14:paraId="7E4CC8CE" w14:textId="68D0DE82" w:rsidR="00245983" w:rsidRPr="000723B6" w:rsidRDefault="00245983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ode-free </w:t>
      </w:r>
      <w:r w:rsidR="00785C9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thium metal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atteries</w:t>
      </w:r>
      <w:r w:rsidR="00785C9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AFLMBs)</w:t>
      </w:r>
      <w:r w:rsidR="003E575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re </w:t>
      </w:r>
      <w:r w:rsidR="0090416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garded as a promising candidate </w:t>
      </w:r>
      <w:r w:rsidR="00645E2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or </w:t>
      </w:r>
      <w:r w:rsidR="0090416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ext-generation batterie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0416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ue to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F320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great </w:t>
      </w:r>
      <w:r w:rsidR="00586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nhancement</w:t>
      </w:r>
      <w:r w:rsidR="006F320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86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f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nergy density</w:t>
      </w:r>
      <w:r w:rsidR="006F320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ver lithium metal </w:t>
      </w:r>
      <w:r w:rsidR="00645E2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ode </w:t>
      </w:r>
      <w:r w:rsidR="006F320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atterie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 However, unstable solid-electrolyte interface</w:t>
      </w:r>
      <w:r w:rsidR="00ED44B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SEI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ED44B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45E2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ormation accompanied by</w:t>
      </w:r>
      <w:r w:rsidR="00ED44B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thium dendrite growth</w:t>
      </w:r>
      <w:r w:rsidR="009A1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electrolyte decomposit</w:t>
      </w:r>
      <w:r w:rsidR="00336DA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o</w:t>
      </w:r>
      <w:r w:rsidR="009A1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</w:t>
      </w:r>
      <w:r w:rsidR="00ED44B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ause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D44B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ow Coulombic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fficienc</w:t>
      </w:r>
      <w:r w:rsidR="009A34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e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BA7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is study</w:t>
      </w:r>
      <w:r w:rsidR="00C37D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xplore</w:t>
      </w:r>
      <w:r w:rsidR="00BA7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effect of different </w:t>
      </w:r>
      <w:r w:rsidR="00C37D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perating potential ranges</w:t>
      </w:r>
      <w:r w:rsidR="00293F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n SEI layer structure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further on Li plating/stripping efficiency in the </w:t>
      </w:r>
      <w:r w:rsidR="000519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ilute </w:t>
      </w:r>
      <w:proofErr w:type="spellStart"/>
      <w:r w:rsidR="00D1519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FSI</w:t>
      </w:r>
      <w:proofErr w:type="spellEnd"/>
      <w:r w:rsidR="00D1519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/TEGDME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lectrolyte</w:t>
      </w:r>
      <w:r w:rsidR="00785C9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 an AFLMB anode half-cell configuration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E137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yclic voltammetry </w:t>
      </w:r>
      <w:r w:rsidR="00BA7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alyses</w:t>
      </w:r>
      <w:r w:rsidR="00EF64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veal the existence of an </w:t>
      </w:r>
      <w:bookmarkStart w:id="1" w:name="_Hlk134722209"/>
      <w:r w:rsidR="009A34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“</w:t>
      </w:r>
      <w:r w:rsidR="00EF64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xidative subsequent SEI</w:t>
      </w:r>
      <w:r w:rsidR="00293F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”</w:t>
      </w:r>
      <w:r w:rsidR="00EF64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ormation process</w:t>
      </w:r>
      <w:r w:rsidR="00293F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named as OSS)</w:t>
      </w:r>
      <w:bookmarkEnd w:id="1"/>
      <w:r w:rsidR="00DF6B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</w:t>
      </w:r>
      <w:r w:rsidR="00BC0C8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47C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73216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mproved</w:t>
      </w:r>
      <w:r w:rsidR="00247C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8625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 plating/stripping</w:t>
      </w:r>
      <w:r w:rsidR="00BA7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fficiency</w:t>
      </w:r>
      <w:r w:rsidR="0073216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y blocking </w:t>
      </w:r>
      <w:r w:rsidR="00E928B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action </w:t>
      </w:r>
      <w:r w:rsidR="0073216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SS</w:t>
      </w:r>
      <w:r w:rsidR="00593AB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which </w:t>
      </w:r>
      <w:r w:rsidR="00BA7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s</w:t>
      </w:r>
      <w:r w:rsidR="00593AB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urther verified by quartz crystal microbalance analysis</w:t>
      </w:r>
      <w:r w:rsidR="00BA7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garding the insight of such an improvement</w:t>
      </w:r>
      <w:r w:rsidR="00C746B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585F6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F64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X</w:t>
      </w:r>
      <w:r w:rsidR="00A229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S</w:t>
      </w:r>
      <w:r w:rsidR="00EF64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epth-profile analysis</w:t>
      </w:r>
      <w:r w:rsidR="009577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nfirm</w:t>
      </w:r>
      <w:r w:rsidR="00BA7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9577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formation of </w:t>
      </w:r>
      <w:r w:rsidR="009A34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9577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F2C7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8F2C7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8F2C7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- and lithium-sulfur compounds-based</w:t>
      </w:r>
      <w:r w:rsidR="009577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A34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ubsequent </w:t>
      </w:r>
      <w:r w:rsidR="009577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EI layer</w:t>
      </w:r>
      <w:r w:rsidR="009A34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 </w:t>
      </w:r>
      <w:r w:rsidR="00BA7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hen</w:t>
      </w:r>
      <w:r w:rsidR="00BD366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</w:t>
      </w:r>
      <w:r w:rsidR="009A34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SS </w:t>
      </w:r>
      <w:r w:rsidR="00A0506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rocess </w:t>
      </w:r>
      <w:r w:rsidR="00BA7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</w:t>
      </w:r>
      <w:r w:rsidR="00A0506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 blocked</w:t>
      </w:r>
      <w:r w:rsidR="008E752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which </w:t>
      </w:r>
      <w:r w:rsidR="005D554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uarantees the improved stability of Li plating/stripping</w:t>
      </w:r>
      <w:r w:rsidR="00586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B0086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hypothesis </w:t>
      </w:r>
      <w:r w:rsidR="00586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s</w:t>
      </w:r>
      <w:r w:rsidR="00B0086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roposed to discuss possible electrochemical reactions via OSS process by combining </w:t>
      </w:r>
      <w:r w:rsidR="00B0086E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in</w:t>
      </w:r>
      <w:r w:rsidR="0077591D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</w:t>
      </w:r>
      <w:r w:rsidR="00B0086E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situ</w:t>
      </w:r>
      <w:r w:rsidR="00B0086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urface-enhanced Raman spectroscopy analysis. </w:t>
      </w:r>
      <w:r w:rsidR="00A021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se results together suggested </w:t>
      </w:r>
      <w:r w:rsidR="004C05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importance of adjusting operating potential range</w:t>
      </w:r>
      <w:r w:rsidR="007962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 a proper manner</w:t>
      </w:r>
      <w:r w:rsidR="00A021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o achieve a better performance in Li plating/stripping </w:t>
      </w:r>
      <w:r w:rsidR="00586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</w:t>
      </w:r>
      <w:r w:rsidR="00A021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86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FLMB</w:t>
      </w:r>
      <w:r w:rsidR="00A021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nfiguration.</w:t>
      </w:r>
    </w:p>
    <w:p w14:paraId="44C84765" w14:textId="77777777" w:rsidR="001722A4" w:rsidRPr="000723B6" w:rsidRDefault="001722A4" w:rsidP="0061572E">
      <w:pPr>
        <w:widowControl/>
        <w:spacing w:line="480" w:lineRule="auto"/>
        <w:jc w:val="left"/>
        <w:rPr>
          <w:rFonts w:ascii="Times New Roman" w:eastAsia="DengXian" w:hAnsi="Times New Roman" w:cs="Times New Roman"/>
          <w:b/>
          <w:bCs/>
          <w:sz w:val="32"/>
          <w:szCs w:val="32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32"/>
          <w:szCs w:val="32"/>
          <w:lang w:eastAsia="zh-CN"/>
        </w:rPr>
        <w:br w:type="page"/>
      </w:r>
    </w:p>
    <w:p w14:paraId="7079C5EF" w14:textId="1F6A0C76" w:rsidR="00C02AB9" w:rsidRPr="000723B6" w:rsidRDefault="00777C3F" w:rsidP="000F52DF">
      <w:pPr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Introduction</w:t>
      </w:r>
    </w:p>
    <w:p w14:paraId="57D54D8A" w14:textId="089D9DB8" w:rsidR="00EE4234" w:rsidRPr="000723B6" w:rsidRDefault="00A10025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 achieve a</w:t>
      </w:r>
      <w:r w:rsidR="00BF4DD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highly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ustainable society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there is a rapid</w:t>
      </w:r>
      <w:r w:rsidR="00BF4DD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y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growing demand for</w:t>
      </w:r>
      <w:r w:rsidR="005D0E7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3387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eveloping </w:t>
      </w:r>
      <w:r w:rsidR="005D0E7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charg</w:t>
      </w:r>
      <w:r w:rsidR="006007D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</w:t>
      </w:r>
      <w:r w:rsidR="005D0E7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ble</w:t>
      </w:r>
      <w:r w:rsidR="0078639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2621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atterie</w:t>
      </w:r>
      <w:r w:rsidR="0078639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 </w:t>
      </w:r>
      <w:r w:rsidR="0040621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at deliver</w:t>
      </w:r>
      <w:r w:rsidR="004C2A7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ery</w:t>
      </w:r>
      <w:r w:rsidR="0078639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high energy density and power density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1B6BD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ommercial Li-ion batteries (LIBs) cannot fulfill the demands for massive applications such as electric vehicles because they typically have an energy density of less than 250 </w:t>
      </w:r>
      <w:proofErr w:type="spellStart"/>
      <w:r w:rsidR="001B6BD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h</w:t>
      </w:r>
      <w:proofErr w:type="spellEnd"/>
      <w:r w:rsidR="00F501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B6BD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kg</w:t>
      </w:r>
      <w:r w:rsidR="00F5016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-1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41340061 \r \h  \* MERGEFORMAT </w:instrText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</w:t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,</w:t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8386 \r \h  \* MERGEFORMAT </w:instrText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2]</w:t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 metal batteries </w:t>
      </w:r>
      <w:r w:rsidR="0047167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(LMBs)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how </w:t>
      </w:r>
      <w:r w:rsidR="004524D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great potential to substantially enhance energy density because</w:t>
      </w:r>
      <w:r w:rsidR="00E37EF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 metal anode has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very low redox potential</w:t>
      </w:r>
      <w:r w:rsidR="005B670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-3.04 </w:t>
      </w:r>
      <w:r w:rsidR="00D50D0C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V</w:t>
      </w:r>
      <w:r w:rsidR="00D50D0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B670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vs. SHE)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</w:t>
      </w:r>
      <w:r w:rsidR="00E37EF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very high theoretical capacity</w:t>
      </w:r>
      <w:r w:rsidR="00E719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76C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(3860 </w:t>
      </w:r>
      <w:proofErr w:type="spellStart"/>
      <w:r w:rsidR="00476C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Ah</w:t>
      </w:r>
      <w:proofErr w:type="spellEnd"/>
      <w:r w:rsidR="00F501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76C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</w:t>
      </w:r>
      <w:r w:rsidR="00F5016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-1</w:t>
      </w:r>
      <w:r w:rsidR="00476C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010A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010A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8842 \r \h  \* MERGEFORMAT </w:instrText>
      </w:r>
      <w:r w:rsidR="00010A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010A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</w:t>
      </w:r>
      <w:r w:rsidR="00010A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–</w:t>
      </w:r>
      <w:r w:rsidR="00010A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010A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8846 \r \h  \* MERGEFORMAT </w:instrText>
      </w:r>
      <w:r w:rsidR="00010A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010A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5]</w:t>
      </w:r>
      <w:r w:rsidR="00010A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5B6703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owever, </w:t>
      </w:r>
      <w:r w:rsidR="004524D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orny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roblem</w:t>
      </w:r>
      <w:r w:rsidR="001A7A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 including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 dendrite formation and growth will cause </w:t>
      </w:r>
      <w:r w:rsidR="001A7A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oor efficiency of Li plating</w:t>
      </w:r>
      <w:r w:rsidR="001A7A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/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tripping and </w:t>
      </w:r>
      <w:r w:rsidR="001A7A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anger of short-circuit. Although </w:t>
      </w:r>
      <w:r w:rsidR="0075303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dding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xcess </w:t>
      </w:r>
      <w:r w:rsidR="00D075A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hium</w:t>
      </w:r>
      <w:r w:rsidR="00E719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an usually compensate 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or </w:t>
      </w:r>
      <w:r w:rsidR="00E719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3556A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onsumed </w:t>
      </w:r>
      <w:r w:rsidR="00E719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7F14E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ventory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this will reduce the energy density advantage of </w:t>
      </w:r>
      <w:r w:rsidR="00E719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MB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54147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rtificially extend the cycle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fe of 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attery, </w:t>
      </w:r>
      <w:r w:rsidR="00B648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isabling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 correct evaluation of battery performance.</w:t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8427 \r \h  \* MERGEFORMAT </w:instrText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6]</w:t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54147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</w:p>
    <w:p w14:paraId="02382AD3" w14:textId="6D3889FA" w:rsidR="00362534" w:rsidRPr="000723B6" w:rsidRDefault="0031039D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or 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bove reasons, a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ode-free </w:t>
      </w:r>
      <w:r w:rsidR="008840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-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etal batteries</w:t>
      </w:r>
      <w:r w:rsidR="00337F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FLMB</w:t>
      </w:r>
      <w:r w:rsidR="00337F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)</w:t>
      </w:r>
      <w:bookmarkStart w:id="2" w:name="_Hlk134796391"/>
      <w:r w:rsidR="00384C6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E42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re</w:t>
      </w:r>
      <w:r w:rsidR="00384C6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D5FA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nsidered as</w:t>
      </w:r>
      <w:bookmarkEnd w:id="2"/>
      <w:r w:rsidR="00FD5FA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B864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otential</w:t>
      </w:r>
      <w:r w:rsidR="00384C6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80C3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lternative</w:t>
      </w:r>
      <w:r w:rsidR="00384C6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</w:t>
      </w:r>
      <w:r w:rsidR="00384C6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MBs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B3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B3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8427 \r \h  \* MERGEFORMAT </w:instrText>
      </w:r>
      <w:r w:rsidR="00B3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B3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6</w:t>
      </w:r>
      <w:r w:rsidR="00B3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–</w:t>
      </w:r>
      <w:r w:rsidR="00B3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B3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63207 \r \h </w:instrText>
      </w:r>
      <w:r w:rsidR="00180E6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="00B3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B3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11]</w:t>
      </w:r>
      <w:r w:rsidR="00B3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102A3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 AFLMB is defined by removing the</w:t>
      </w:r>
      <w:r w:rsidR="003148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 metal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ode</w:t>
      </w:r>
      <w:r w:rsidR="004135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f LMB, </w:t>
      </w:r>
      <w:r w:rsidR="00337F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d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nly</w:t>
      </w:r>
      <w:r w:rsidR="00337F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urrent collector </w:t>
      </w:r>
      <w:r w:rsidR="00337F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ch as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337F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pper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135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s paired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uring cell assembly</w:t>
      </w:r>
      <w:r w:rsidR="00337F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30563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</w:t>
      </w:r>
      <w:r w:rsidR="00F46EE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 principle</w:t>
      </w:r>
      <w:r w:rsidR="0030563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F46EE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B4FA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 resources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re initially stored in the cathode</w:t>
      </w:r>
      <w:r w:rsidR="0030563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while d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uring the first charg</w:t>
      </w:r>
      <w:r w:rsidR="0030563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discharg</w:t>
      </w:r>
      <w:r w:rsidR="0030563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Li</w:t>
      </w:r>
      <w:r w:rsidR="0030563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ill first deposit on the anode current collector as Li metal, then strip and intercalate back into the cathode. </w:t>
      </w:r>
      <w:r w:rsidR="0096598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30563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ce the initial plating of Li metal will automatically produce a “Li-metal anode” on the Cu surface, the behavior of the initial cycle </w:t>
      </w:r>
      <w:r w:rsidR="006E29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usually </w:t>
      </w:r>
      <w:r w:rsidR="0030563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iffer</w:t>
      </w:r>
      <w:r w:rsidR="006E29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30563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ignificantly from that of the following cycles</w:t>
      </w:r>
      <w:r w:rsidR="006E29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or an</w:t>
      </w:r>
      <w:r w:rsidR="0030563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FLMB.</w:t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8427 \r \h  \* MERGEFORMAT </w:instrText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6]</w:t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FF43F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most attractive feature </w:t>
      </w:r>
      <w:r w:rsidR="00DC15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f AFLMBs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s the </w:t>
      </w:r>
      <w:r w:rsidR="006E586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bstantially</w:t>
      </w:r>
      <w:r w:rsidR="0033064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duced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attery’s weight and volume,</w:t>
      </w:r>
      <w:r w:rsidR="00DC15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y which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 great increase of energy density can be achieved. 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dition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lly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there is no excess 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or an as-fabricated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FLMB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erformance is dependent on Li plating/stripping efficiency, 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hich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ill enable a more realistic evaluation of capacity loss mechanisms.</w:t>
      </w:r>
      <w:r w:rsidR="00CB4CC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CB4CC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8427 \r \h  \* MERGEFORMAT </w:instrText>
      </w:r>
      <w:r w:rsidR="00CB4CC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CB4CC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6]</w:t>
      </w:r>
      <w:r w:rsidR="00CB4CC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D3038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D3038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62165 \r \h  \* MERGEFORMAT </w:instrText>
      </w:r>
      <w:r w:rsidR="00D3038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D3038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2]</w:t>
      </w:r>
      <w:r w:rsidR="00D3038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95202D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owever,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ince </w:t>
      </w:r>
      <w:r w:rsidR="00EE42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 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FLMB</w:t>
      </w:r>
      <w:r w:rsidR="00EE42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oes not have the host for deposited Li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the first charg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E42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ay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ause </w:t>
      </w:r>
      <w:r w:rsidR="00EE42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ver</w:t>
      </w:r>
      <w:r w:rsidR="00DC15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20%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olume 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xpansion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41340151 \r \h  \* MERGEFORMAT </w:instrText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3]</w:t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is will not only reduce 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9520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attery’s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nergy density but also </w:t>
      </w:r>
      <w:r w:rsidR="00EE42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ead to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</w:t>
      </w:r>
      <w:r w:rsidR="00464F1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echanical breakage of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</w:t>
      </w:r>
      <w:r w:rsidR="00464F1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EI</w:t>
      </w:r>
      <w:r w:rsidR="00DC15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solid electrolyte interphase)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ayer</w:t>
      </w:r>
      <w:r w:rsidR="00EC49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</w:p>
    <w:p w14:paraId="51C2B25F" w14:textId="5BCF2B73" w:rsidR="00102A3E" w:rsidRPr="000723B6" w:rsidRDefault="004D6C19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BD26C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ypical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DC15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EI layer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onsists of the </w:t>
      </w:r>
      <w:r w:rsidR="00464F1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ducti</w:t>
      </w:r>
      <w:r w:rsidR="004E4B1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ve</w:t>
      </w:r>
      <w:r w:rsidR="00464F1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composition products of electrolyt</w:t>
      </w:r>
      <w:r w:rsidR="00464F1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ut plays a role in suppressing further decomposition of electrolyte.</w:t>
      </w:r>
      <w:r w:rsidR="00D3412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D3412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60709 \r \h </w:instrText>
      </w:r>
      <w:r w:rsidR="005A390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="00D3412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D3412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4,</w:t>
      </w:r>
      <w:r w:rsidR="00D3412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09782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09782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0685805 \r \h </w:instrText>
      </w:r>
      <w:r w:rsidR="00180E6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="0009782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09782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15]</w:t>
      </w:r>
      <w:r w:rsidR="0009782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DC15EA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AFLMB</w:t>
      </w:r>
      <w:r w:rsidR="009227B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 with copper </w:t>
      </w:r>
      <w:r w:rsidR="00317B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etal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s the current collector, there </w:t>
      </w:r>
      <w:r w:rsidR="00593D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s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 </w:t>
      </w:r>
      <w:r w:rsidR="004628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“native-SEI (N-SEI)”</w:t>
      </w:r>
      <w:r w:rsidR="001A5F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ayer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628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orming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ight after cell assembly, which is composed of some Cu oxides and electrolyte decomposition products.</w:t>
      </w:r>
      <w:r w:rsidR="000535B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0535B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2755840 \r \h  \* MERGEFORMAT </w:instrText>
      </w:r>
      <w:r w:rsidR="000535B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0535B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6]</w:t>
      </w:r>
      <w:r w:rsidR="000535B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76F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oreover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5478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EI layer forming after applying voltage but before the first Li plating and </w:t>
      </w:r>
      <w:r w:rsidR="008857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5478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EI layer forming after 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irst Li</w:t>
      </w:r>
      <w:r w:rsidR="005478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trip</w:t>
      </w:r>
      <w:r w:rsidR="00DE4C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5478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re defined as a “pre-SEI” layer and a “subsequent-SEI (s-SEI)” layer, respectively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8A21B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8A21B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848546 \r \h  \* MERGEFORMAT </w:instrText>
      </w:r>
      <w:r w:rsidR="008A21B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8A21B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7]</w:t>
      </w:r>
      <w:r w:rsidR="008A21B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DC15EA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656BC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Usually,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 plating</w:t>
      </w:r>
      <w:r w:rsidR="00AC556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/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tripping will occur</w:t>
      </w:r>
      <w:r w:rsidR="00AC556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eneath the </w:t>
      </w:r>
      <w:r w:rsidR="00561DB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re-</w:t>
      </w:r>
      <w:r w:rsidR="00AC556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ormed N-SEI layer and pre-SEI layer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but if </w:t>
      </w:r>
      <w:r w:rsidR="00AC556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se surface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ayer</w:t>
      </w:r>
      <w:r w:rsidR="00AC556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367D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re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unstable</w:t>
      </w:r>
      <w:r w:rsidR="00012B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fragile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the distribution of plated Li will be inhomogeneous,</w:t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623844 \r \h  \* MERGEFORMAT </w:instrText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8]</w:t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0244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ausing the growth of </w:t>
      </w:r>
      <w:r w:rsidR="00EC49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 </w:t>
      </w:r>
      <w:r w:rsidR="00A0244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endrite </w:t>
      </w:r>
      <w:r w:rsidR="00FD4FD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d</w:t>
      </w:r>
      <w:r w:rsidR="00A0244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C49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isolated </w:t>
      </w:r>
      <w:r w:rsidR="00A0244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“</w:t>
      </w:r>
      <w:r w:rsidR="00EC49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ad Li</w:t>
      </w:r>
      <w:r w:rsidR="00A0244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” </w:t>
      </w:r>
      <w:r w:rsidR="00661D3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</w:t>
      </w:r>
      <w:r w:rsidR="00A0244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enetrate the layers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followed by a reconstruction of </w:t>
      </w:r>
      <w:r w:rsidR="00AE11F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-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EI layer</w:t>
      </w:r>
      <w:r w:rsidR="00AE11F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6D5BB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EC49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is process opens a pathway of continuously consuming both Li and electrolyte, resulting in poor Coulombic efficiencies (hereafter CE)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623853 \r \h  \* MERGEFORMAT </w:instrText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9</w:t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–</w:t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623856 \r \h  \* MERGEFORMAT </w:instrText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21]</w:t>
      </w:r>
      <w:r w:rsidR="00661D3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refore, </w:t>
      </w:r>
      <w:r w:rsidR="003B66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avorable SEI layer</w:t>
      </w:r>
      <w:r w:rsidR="003B66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3B66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(i.e.</w:t>
      </w:r>
      <w:r w:rsidR="00A731A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3B66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-SEI, pre-SEI, and s-SEI)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hould </w:t>
      </w:r>
      <w:r w:rsidR="003B66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ot only 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nsure fast Li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nduction </w:t>
      </w:r>
      <w:r w:rsidR="003B66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ut also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lock further decomposition of electrolyte</w:t>
      </w:r>
      <w:r w:rsidR="0048100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102A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7FDB2FCE" w14:textId="09B781A7" w:rsidR="003B66DC" w:rsidRPr="000723B6" w:rsidRDefault="00D3500B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ne of the important strategies to modulate SEI layer structure is electrolyte</w:t>
      </w:r>
      <w:r w:rsidR="00B71A8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odification</w:t>
      </w:r>
      <w:r w:rsidR="001E4BE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re are some strategies for modifying electrolytes applied in AFLMBs, such as dual-salt electrolytes</w:t>
      </w:r>
      <w:r w:rsidR="00EC672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C7BD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r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high</w:t>
      </w:r>
      <w:r w:rsidR="00A026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y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-concentrat</w:t>
      </w:r>
      <w:r w:rsidR="00A026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d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lectrolytes.</w:t>
      </w:r>
      <w:r w:rsidR="00F4111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F4111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1453423 \r \h  \* MERGEFORMAT </w:instrText>
      </w:r>
      <w:r w:rsidR="00F4111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F4111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7</w:t>
      </w:r>
      <w:r w:rsidR="00F4111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BB7BB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–</w:t>
      </w:r>
      <w:r w:rsidR="00482F9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482F9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9507 \r \h </w:instrText>
      </w:r>
      <w:r w:rsidR="0042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="00482F9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482F9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10]</w:t>
      </w:r>
      <w:r w:rsidR="00482F9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9889632 \r \h </w:instrText>
      </w:r>
      <w:r w:rsidR="004213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22]</w:t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However, </w:t>
      </w:r>
      <w:r w:rsidR="00A026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igh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026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ncentra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ion condition</w:t>
      </w:r>
      <w:r w:rsidR="00A026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usually 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crease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viscosity </w:t>
      </w:r>
      <w:r w:rsidR="00A026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(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crease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onic conductivity</w:t>
      </w:r>
      <w:r w:rsidR="00A026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electrolyte</w:t>
      </w:r>
      <w:r w:rsidR="00B609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</w:t>
      </w:r>
      <w:r w:rsidR="00964D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s</w:t>
      </w:r>
      <w:r w:rsidR="00A026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not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C02AB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st-effective</w:t>
      </w:r>
      <w:r w:rsidR="00C02AB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oute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9D675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9888894 \r \h  \* MERGEFORMAT </w:instrText>
      </w:r>
      <w:r w:rsidR="009D675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9D675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23]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lthough the idea of using localized high-concentration electrolytes was proposed to solve such problems,</w:t>
      </w:r>
      <w:r w:rsidR="00E029F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E029F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1453426 \r \h  \* MERGEFORMAT </w:instrText>
      </w:r>
      <w:r w:rsidR="00E029F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E029F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24]</w:t>
      </w:r>
      <w:r w:rsidR="00E029F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t </w:t>
      </w:r>
      <w:r w:rsidR="00423A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s</w:t>
      </w:r>
      <w:r w:rsidR="003625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64D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lways attractive </w:t>
      </w:r>
      <w:r w:rsidR="00F411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d challenging </w:t>
      </w:r>
      <w:r w:rsidR="00964D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o achieve </w:t>
      </w:r>
      <w:r w:rsidR="00A6573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cent</w:t>
      </w:r>
      <w:r w:rsidR="00F411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erformance</w:t>
      </w:r>
      <w:r w:rsidR="00964D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under lean electrolyte condition</w:t>
      </w:r>
      <w:r w:rsidR="00F411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E029F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E029F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9507 \r \h  \* MERGEFORMAT </w:instrText>
      </w:r>
      <w:r w:rsidR="00E029F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E029F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0]</w:t>
      </w:r>
      <w:r w:rsidR="00E029F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9D6750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5F6FF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perating p</w:t>
      </w:r>
      <w:r w:rsidR="00682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tential</w:t>
      </w:r>
      <w:r w:rsidR="00C37D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ange</w:t>
      </w:r>
      <w:r w:rsidR="002B3AB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s </w:t>
      </w:r>
      <w:r w:rsidR="003B66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ther</w:t>
      </w:r>
      <w:r w:rsidR="002B3AB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mportant factor</w:t>
      </w:r>
      <w:r w:rsidR="00682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515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at </w:t>
      </w:r>
      <w:r w:rsidR="00BD100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ill </w:t>
      </w:r>
      <w:r w:rsidR="009515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fluence</w:t>
      </w:r>
      <w:r w:rsidR="00682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B43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EI layer</w:t>
      </w:r>
      <w:r w:rsidR="00BD100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tructures</w:t>
      </w:r>
      <w:r w:rsidR="00EB43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and consequently, </w:t>
      </w:r>
      <w:r w:rsidR="004D42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 plating/stripping efficiency</w:t>
      </w:r>
      <w:r w:rsidR="00856D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96598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</w:t>
      </w:r>
      <w:r w:rsidR="00EB43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ther too wide or too narrow potential range can have </w:t>
      </w:r>
      <w:r w:rsidR="00C661B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</w:t>
      </w:r>
      <w:r w:rsidR="00EB43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egative impact on </w:t>
      </w:r>
      <w:r w:rsidR="0071708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staining</w:t>
      </w:r>
      <w:r w:rsidR="00EB43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 stable SEI layer structure. </w:t>
      </w:r>
      <w:r w:rsidR="00007EC7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It</w:t>
      </w:r>
      <w:r w:rsidR="00007EC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’s widely accepted that the SEI usually forms in the potential range of 0.2 ~ 1.0 V vs. Li/Li</w:t>
      </w:r>
      <w:r w:rsidR="00007EC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8C6AF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hile </w:t>
      </w:r>
      <w:r w:rsidR="00E953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tudies</w:t>
      </w:r>
      <w:r w:rsidR="008C6AF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ainly focused on the electrolyte reductive processes via electron</w:t>
      </w:r>
      <w:r w:rsidR="00F87A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-</w:t>
      </w:r>
      <w:r w:rsidR="008C6AF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ransfer from </w:t>
      </w:r>
      <w:r w:rsidR="00E37EF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F33A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ode</w:t>
      </w:r>
      <w:r w:rsidR="000C48F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5C79E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3664013 \r \h  \* MERGEFORMAT </w:instrText>
      </w:r>
      <w:r w:rsidR="005C79E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5C79E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25]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7662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ith less</w:t>
      </w:r>
      <w:r w:rsidR="005C0B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ncerns on the subsequent oxidation processes at a relatively higher potential </w:t>
      </w:r>
      <w:r w:rsidR="00CF76B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</w:t>
      </w:r>
      <w:r w:rsidR="00E132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ime</w:t>
      </w:r>
      <w:r w:rsidR="007662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ince such</w:t>
      </w:r>
      <w:r w:rsidR="00E573C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kinds of</w:t>
      </w:r>
      <w:r w:rsidR="007662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rocesses would be </w:t>
      </w:r>
      <w:r w:rsidR="0067141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omplicated </w:t>
      </w:r>
      <w:r w:rsidR="007662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epending on </w:t>
      </w:r>
      <w:r w:rsidR="0067141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ctual </w:t>
      </w:r>
      <w:r w:rsidR="007662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lectrolyte conditions such as adding additives</w:t>
      </w:r>
      <w:r w:rsidR="00007EC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 Meanwhile, i</w:t>
      </w:r>
      <w:r w:rsidR="00EB43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 </w:t>
      </w:r>
      <w:r w:rsidR="005A6DE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EB43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harging-discharging protocol</w:t>
      </w:r>
      <w:r w:rsidR="008056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 AFLMBs</w:t>
      </w:r>
      <w:r w:rsidR="00EB43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a</w:t>
      </w:r>
      <w:r w:rsidR="00856D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justing </w:t>
      </w:r>
      <w:r w:rsidR="00C661B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856D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otential limit to achieve optimal performance is a common strateg</w:t>
      </w:r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y.</w:t>
      </w:r>
      <w:r w:rsidR="008056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8056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61074 \r \h  \* MERGEFORMAT </w:instrText>
      </w:r>
      <w:r w:rsidR="008056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8056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26]</w:t>
      </w:r>
      <w:r w:rsidR="0080569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682E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bookmarkStart w:id="3" w:name="_Hlk136532418"/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Usually, the charge-discharge at an anode is confined to low potential </w:t>
      </w:r>
      <w:r w:rsidR="001A5F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ange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o achieve high energy density of the full-cell. However, in a real situation, when the battery is</w:t>
      </w:r>
      <w:r w:rsidR="000B0CE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orking at high current density or is 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ver-charged or over-discharged, the potential may </w:t>
      </w:r>
      <w:r w:rsidR="000B0CE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luctuate greatly and 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xceed the normal operating range</w:t>
      </w:r>
      <w:r w:rsidR="00A656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which</w:t>
      </w:r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656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an</w:t>
      </w:r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ead to the destruction of the SEI layer and the degradation of </w:t>
      </w:r>
      <w:r w:rsidR="00E37EF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attery performance.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3434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re</w:t>
      </w:r>
      <w:r w:rsidR="003434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ver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the </w:t>
      </w:r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“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ross-talk effect</w:t>
      </w:r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” (</w:t>
      </w:r>
      <w:bookmarkStart w:id="4" w:name="_Hlk137827843"/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crossover of </w:t>
      </w:r>
      <w:r w:rsidR="00E7408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ide reaction </w:t>
      </w:r>
      <w:r w:rsidR="00E7408D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pro</w:t>
      </w:r>
      <w:r w:rsidR="00E7408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ucts</w:t>
      </w:r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rom cathode to anode</w:t>
      </w:r>
      <w:bookmarkEnd w:id="4"/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an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61E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hange Li plating/stripping and SEI formation mechanism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Therefore, it’s necessary to study the properties and stability of SEI over a wider potential range by considering factors like the cross-talk effect, especially at higher potential, for </w:t>
      </w:r>
      <w:r w:rsidR="00E37EF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3978E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urpose of fully understanding the effect of electrolyte on the SEI layer structure at the anode side. </w:t>
      </w:r>
      <w:bookmarkEnd w:id="3"/>
      <w:r w:rsidR="009741C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o address this problem, </w:t>
      </w:r>
      <w:r w:rsidR="00A2137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 more careful investigation by the cyclic voltammetry</w:t>
      </w:r>
      <w:r w:rsidR="00EA51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CV)</w:t>
      </w:r>
      <w:r w:rsidR="00E97D8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2137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ethod </w:t>
      </w:r>
      <w:r w:rsidR="00E97D8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s necess</w:t>
      </w:r>
      <w:r w:rsidR="00A2137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E97D8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y</w:t>
      </w:r>
      <w:r w:rsidR="009741C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47E8F2D1" w14:textId="580CAD12" w:rsidR="002B3ABA" w:rsidRPr="000723B6" w:rsidRDefault="003B66DC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etraethylene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glycol dimethyl ether (TEGDME)</w:t>
      </w:r>
      <w:r w:rsidR="00D911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 ether-based solvent</w:t>
      </w:r>
      <w:r w:rsidRPr="000723B6"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ith low volatility</w:t>
      </w:r>
      <w:r w:rsidR="00E943C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</w:t>
      </w:r>
      <w:r w:rsidR="00C4521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igh degree of oxidation tolerance</w:t>
      </w:r>
      <w:r w:rsidR="007E643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and i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852B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ommonly used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Li-</w:t>
      </w:r>
      <w:r w:rsidR="006B5B4F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oxygen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atteries (LOBs).</w:t>
      </w:r>
      <w:r w:rsidRPr="000723B6">
        <w:rPr>
          <w:rFonts w:ascii="Times New Roman" w:eastAsia="DengXian" w:hAnsi="Times New Roman" w:cs="Times New Roman"/>
          <w:color w:val="FF0000"/>
          <w:sz w:val="24"/>
          <w:szCs w:val="24"/>
          <w:vertAlign w:val="superscript"/>
          <w:lang w:eastAsia="zh-CN"/>
        </w:rPr>
        <w:fldChar w:fldCharType="begin"/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864399 \r \h </w:instrText>
      </w:r>
      <w:r w:rsidRPr="000723B6">
        <w:rPr>
          <w:rFonts w:ascii="Times New Roman" w:eastAsia="DengXian" w:hAnsi="Times New Roman" w:cs="Times New Roman"/>
          <w:color w:val="FF0000"/>
          <w:sz w:val="24"/>
          <w:szCs w:val="24"/>
          <w:vertAlign w:val="superscript"/>
          <w:lang w:eastAsia="zh-CN"/>
        </w:rPr>
        <w:instrText xml:space="preserve"> \* MERGEFORMAT </w:instrText>
      </w:r>
      <w:r w:rsidRPr="000723B6">
        <w:rPr>
          <w:rFonts w:ascii="Times New Roman" w:eastAsia="DengXian" w:hAnsi="Times New Roman" w:cs="Times New Roman"/>
          <w:color w:val="FF0000"/>
          <w:sz w:val="24"/>
          <w:szCs w:val="24"/>
          <w:vertAlign w:val="superscript"/>
          <w:lang w:eastAsia="zh-CN"/>
        </w:rPr>
      </w:r>
      <w:r w:rsidRPr="000723B6">
        <w:rPr>
          <w:rFonts w:ascii="Times New Roman" w:eastAsia="DengXian" w:hAnsi="Times New Roman" w:cs="Times New Roman"/>
          <w:color w:val="FF0000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27]</w:t>
      </w:r>
      <w:r w:rsidRPr="000723B6">
        <w:rPr>
          <w:rFonts w:ascii="Times New Roman" w:eastAsia="DengXian" w:hAnsi="Times New Roman" w:cs="Times New Roman"/>
          <w:color w:val="FF0000"/>
          <w:sz w:val="24"/>
          <w:szCs w:val="24"/>
          <w:vertAlign w:val="superscript"/>
          <w:lang w:eastAsia="zh-CN"/>
        </w:rPr>
        <w:fldChar w:fldCharType="end"/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previous study showed that </w:t>
      </w:r>
      <w:r w:rsidRPr="000723B6">
        <w:rPr>
          <w:rFonts w:ascii="Times New Roman" w:hAnsi="Times New Roman" w:cs="Times New Roman"/>
          <w:sz w:val="24"/>
          <w:szCs w:val="24"/>
        </w:rPr>
        <w:t>TEGDME slightly decomposes at potentials above 3.8 V vs. Li/Li</w:t>
      </w:r>
      <w:r w:rsidRPr="000723B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0723B6">
        <w:rPr>
          <w:rFonts w:ascii="Times New Roman" w:hAnsi="Times New Roman" w:cs="Times New Roman"/>
          <w:sz w:val="24"/>
          <w:szCs w:val="24"/>
        </w:rPr>
        <w:t xml:space="preserve"> in the absence of oxygen and Li</w:t>
      </w:r>
      <w:r w:rsidRPr="000723B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0723B6">
        <w:rPr>
          <w:rFonts w:ascii="Times New Roman" w:hAnsi="Times New Roman" w:cs="Times New Roman"/>
          <w:sz w:val="24"/>
          <w:szCs w:val="24"/>
        </w:rPr>
        <w:t xml:space="preserve"> source.</w:t>
      </w:r>
      <w:r w:rsidRPr="000723B6">
        <w:rPr>
          <w:rFonts w:ascii="Times New Roman" w:hAnsi="Times New Roman" w:cs="Times New Roman"/>
          <w:sz w:val="24"/>
          <w:szCs w:val="24"/>
          <w:vertAlign w:val="superscript"/>
        </w:rPr>
        <w:fldChar w:fldCharType="begin"/>
      </w:r>
      <w:r w:rsidRPr="000723B6">
        <w:rPr>
          <w:rFonts w:ascii="Times New Roman" w:hAnsi="Times New Roman" w:cs="Times New Roman"/>
          <w:sz w:val="24"/>
          <w:szCs w:val="24"/>
          <w:vertAlign w:val="superscript"/>
        </w:rPr>
        <w:instrText xml:space="preserve"> REF _Ref110703228 \r \h  \* MERGEFORMAT </w:instrText>
      </w:r>
      <w:r w:rsidRPr="000723B6">
        <w:rPr>
          <w:rFonts w:ascii="Times New Roman" w:hAnsi="Times New Roman" w:cs="Times New Roman"/>
          <w:sz w:val="24"/>
          <w:szCs w:val="24"/>
          <w:vertAlign w:val="superscript"/>
        </w:rPr>
      </w:r>
      <w:r w:rsidRPr="000723B6">
        <w:rPr>
          <w:rFonts w:ascii="Times New Roman" w:hAnsi="Times New Roman" w:cs="Times New Roman"/>
          <w:sz w:val="24"/>
          <w:szCs w:val="24"/>
          <w:vertAlign w:val="superscript"/>
        </w:rPr>
        <w:fldChar w:fldCharType="separate"/>
      </w:r>
      <w:r w:rsidR="006D5BB4" w:rsidRPr="000723B6">
        <w:rPr>
          <w:rFonts w:ascii="Times New Roman" w:hAnsi="Times New Roman" w:cs="Times New Roman"/>
          <w:sz w:val="24"/>
          <w:szCs w:val="24"/>
          <w:vertAlign w:val="superscript"/>
        </w:rPr>
        <w:t>[28]</w:t>
      </w:r>
      <w:r w:rsidRPr="000723B6">
        <w:rPr>
          <w:rFonts w:ascii="Times New Roman" w:hAnsi="Times New Roman" w:cs="Times New Roman"/>
          <w:sz w:val="24"/>
          <w:szCs w:val="24"/>
          <w:vertAlign w:val="superscript"/>
        </w:rPr>
        <w:fldChar w:fldCharType="end"/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owever, a stable SEI layer cannot be realized in TEGDME solvent-based electrolyte due to the continuous reaction with Li metal, resulting in the formation of a thick SEI layer, leading to low CE.</w:t>
      </w:r>
      <w:r w:rsidRPr="000723B6">
        <w:rPr>
          <w:rFonts w:ascii="Times New Roman" w:eastAsia="DengXian" w:hAnsi="Times New Roman" w:cs="Times New Roman"/>
          <w:color w:val="FF0000"/>
          <w:sz w:val="24"/>
          <w:szCs w:val="24"/>
          <w:vertAlign w:val="superscript"/>
          <w:lang w:eastAsia="zh-CN"/>
        </w:rPr>
        <w:fldChar w:fldCharType="begin"/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1914047 \r \h </w:instrText>
      </w:r>
      <w:r w:rsidRPr="000723B6">
        <w:rPr>
          <w:rFonts w:ascii="Times New Roman" w:eastAsia="DengXian" w:hAnsi="Times New Roman" w:cs="Times New Roman"/>
          <w:color w:val="FF0000"/>
          <w:sz w:val="24"/>
          <w:szCs w:val="24"/>
          <w:vertAlign w:val="superscript"/>
          <w:lang w:eastAsia="zh-CN"/>
        </w:rPr>
        <w:instrText xml:space="preserve"> \* MERGEFORMAT </w:instrText>
      </w:r>
      <w:r w:rsidRPr="000723B6">
        <w:rPr>
          <w:rFonts w:ascii="Times New Roman" w:eastAsia="DengXian" w:hAnsi="Times New Roman" w:cs="Times New Roman"/>
          <w:color w:val="FF0000"/>
          <w:sz w:val="24"/>
          <w:szCs w:val="24"/>
          <w:vertAlign w:val="superscript"/>
          <w:lang w:eastAsia="zh-CN"/>
        </w:rPr>
      </w:r>
      <w:r w:rsidRPr="000723B6">
        <w:rPr>
          <w:rFonts w:ascii="Times New Roman" w:eastAsia="DengXian" w:hAnsi="Times New Roman" w:cs="Times New Roman"/>
          <w:color w:val="FF0000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29,</w:t>
      </w:r>
      <w:r w:rsidRPr="000723B6">
        <w:rPr>
          <w:rFonts w:ascii="Times New Roman" w:eastAsia="DengXian" w:hAnsi="Times New Roman" w:cs="Times New Roman"/>
          <w:color w:val="FF0000"/>
          <w:sz w:val="24"/>
          <w:szCs w:val="24"/>
          <w:vertAlign w:val="superscript"/>
          <w:lang w:eastAsia="zh-CN"/>
        </w:rPr>
        <w:fldChar w:fldCharType="end"/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668632 \r \h </w:instrText>
      </w:r>
      <w:r w:rsidR="00180E6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30]</w:t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ut on the other hand, TEGDME may be a good candidate in regard to the mechanistic study of performance degradation and enhancement </w:t>
      </w:r>
      <w:bookmarkStart w:id="5" w:name="_Hlk135325339"/>
      <w:r w:rsidR="006777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a broad potential range </w:t>
      </w:r>
      <w:bookmarkEnd w:id="5"/>
      <w:r w:rsidR="006777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or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FLMB since the difference in performance should be more evident when different conditions are applied. The combination of TEGDME with lithium bis(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rifluoromethylsulfonyl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imide (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FSI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 as Li salt, which is universally used in LOBs research. However, to the best of our knowledge, there is still no report on the application to AFLMB studies.</w:t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D6762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esides, </w:t>
      </w:r>
      <w:bookmarkStart w:id="6" w:name="_Hlk146895005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ue to</w:t>
      </w:r>
      <w:r w:rsidR="00D6762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D6762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0712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igh degree of oxidation tolerance</w:t>
      </w:r>
      <w:bookmarkEnd w:id="6"/>
      <w:r w:rsidR="00D6762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EGDME</w:t>
      </w:r>
      <w:r w:rsidR="00D6762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56D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an</w:t>
      </w:r>
      <w:r w:rsidR="00D6762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naturally</w:t>
      </w:r>
      <w:r w:rsidR="00856D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DC48E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e </w:t>
      </w:r>
      <w:r w:rsidR="00856D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used </w:t>
      </w:r>
      <w:r w:rsidR="00E97D8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or this work </w:t>
      </w:r>
      <w:r w:rsidR="00856D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o ensure a wide operating window to study the </w:t>
      </w:r>
      <w:r w:rsidR="00704AD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otential-dependent SEI formation</w:t>
      </w:r>
      <w:r w:rsidR="00D6762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 more detail</w:t>
      </w:r>
      <w:r w:rsidR="00704AD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1E880060" w14:textId="3D8143CD" w:rsidR="0058070C" w:rsidRPr="000723B6" w:rsidRDefault="00AB7735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I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 this work, we </w:t>
      </w:r>
      <w:r w:rsidR="00472C5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vestigat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d </w:t>
      </w:r>
      <w:r w:rsidR="00D8348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effect of </w:t>
      </w:r>
      <w:r w:rsidR="000F73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perating potential</w:t>
      </w:r>
      <w:r w:rsidR="00C37D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ange</w:t>
      </w:r>
      <w:r w:rsidR="00D8348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n SEI layer structure and further on Li plating/stripping efficiency in a Li</w:t>
      </w:r>
      <w:r w:rsidR="00F51C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||</w:t>
      </w:r>
      <w:r w:rsidR="00D8348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u half-cell (</w:t>
      </w:r>
      <w:r w:rsidR="0013746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model cell </w:t>
      </w:r>
      <w:r w:rsidR="00D8348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o study the anode side of AFLMBs) in the </w:t>
      </w:r>
      <w:r w:rsidR="0096085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ilute (0.4 м) </w:t>
      </w:r>
      <w:proofErr w:type="spellStart"/>
      <w:r w:rsidR="000F73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FSI</w:t>
      </w:r>
      <w:proofErr w:type="spellEnd"/>
      <w:r w:rsidR="000F73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/TEGDME</w:t>
      </w:r>
      <w:r w:rsidR="00D8348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lectrolyte</w:t>
      </w:r>
      <w:r w:rsidR="002743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0563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B09F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ainly </w:t>
      </w:r>
      <w:r w:rsidR="000563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rough analyzing</w:t>
      </w:r>
      <w:r w:rsidR="002743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563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conductivities, chemical compositions, and</w:t>
      </w:r>
      <w:r w:rsidR="002B09F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tability</w:t>
      </w:r>
      <w:r w:rsidR="000563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</w:t>
      </w:r>
      <w:r w:rsidR="00F807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formed </w:t>
      </w:r>
      <w:r w:rsidR="000563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EI layers </w:t>
      </w:r>
      <w:r w:rsidR="0006111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n the Cu surface </w:t>
      </w:r>
      <w:r w:rsidR="000563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y</w:t>
      </w:r>
      <w:r w:rsidR="00F807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mbining</w:t>
      </w:r>
      <w:r w:rsidR="002743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6111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everal techniques including </w:t>
      </w:r>
      <w:r w:rsidR="00785AD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V, quartz crystal microbalance (QCM)</w:t>
      </w:r>
      <w:r w:rsidR="002743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</w:t>
      </w:r>
      <w:r w:rsidR="00785AD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X-ray photoelectron spectroscopy (XPS) depth-profile</w:t>
      </w:r>
      <w:r w:rsidR="00B83CB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alysis</w:t>
      </w:r>
      <w:r w:rsidR="00F807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together with</w:t>
      </w:r>
      <w:r w:rsidR="00B8603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80760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in</w:t>
      </w:r>
      <w:r w:rsidR="00B86039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situ</w:t>
      </w:r>
      <w:r w:rsidR="00B8603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urface-enhanced Raman spectroscopy (SERS), </w:t>
      </w:r>
      <w:r w:rsidR="000563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lectrochemical impedance spectroscopy (EIS), reflectivity, and scanning electron microscopy (SEM) analysis.</w:t>
      </w:r>
    </w:p>
    <w:p w14:paraId="2584EFD3" w14:textId="77777777" w:rsidR="0047474B" w:rsidRPr="000723B6" w:rsidRDefault="0047474B" w:rsidP="0061572E">
      <w:pPr>
        <w:widowControl/>
        <w:spacing w:line="480" w:lineRule="auto"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30F36959" w14:textId="4B615850" w:rsidR="00EF4D27" w:rsidRPr="000723B6" w:rsidRDefault="00777C3F" w:rsidP="0061572E">
      <w:pPr>
        <w:widowControl/>
        <w:spacing w:line="480" w:lineRule="auto"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Results and Discussion</w:t>
      </w:r>
    </w:p>
    <w:p w14:paraId="6906FD32" w14:textId="4ADEC815" w:rsidR="00EF4D27" w:rsidRPr="000723B6" w:rsidRDefault="001C5EC4" w:rsidP="0061572E">
      <w:pPr>
        <w:widowControl/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Effect</w:t>
      </w:r>
      <w:r w:rsidR="0082297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 of Potential Range on Li Plating/Stripping Efficiency</w:t>
      </w:r>
    </w:p>
    <w:p w14:paraId="05224F21" w14:textId="7B2A1F0D" w:rsidR="00286DF0" w:rsidRPr="000723B6" w:rsidRDefault="00E92DCE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V measurements were conducted to investigate the electrochemical behaviors of electrolytes under different conditions.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1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a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hows the </w:t>
      </w:r>
      <w:r w:rsidR="003032D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50-cycle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V curves</w:t>
      </w:r>
      <w:r w:rsidR="003032D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y scanning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3032D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ositively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o </w:t>
      </w:r>
      <w:r w:rsidR="003032D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3.2 V</w:t>
      </w:r>
      <w:r w:rsidR="00205B5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 T</w:t>
      </w:r>
      <w:r w:rsidRPr="000723B6">
        <w:rPr>
          <w:rFonts w:ascii="Times New Roman" w:hAnsi="Times New Roman" w:cs="Times New Roman"/>
          <w:sz w:val="24"/>
          <w:szCs w:val="24"/>
        </w:rPr>
        <w:t xml:space="preserve">he current of Li plating started to flow at around -0.1 V, and the current of Li stripping faded at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ca.</w:t>
      </w:r>
      <w:r w:rsidRPr="000723B6">
        <w:rPr>
          <w:rFonts w:ascii="Times New Roman" w:hAnsi="Times New Roman" w:cs="Times New Roman"/>
          <w:sz w:val="24"/>
          <w:szCs w:val="24"/>
        </w:rPr>
        <w:t xml:space="preserve"> 0.3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~ </w:t>
      </w:r>
      <w:r w:rsidRPr="000723B6">
        <w:rPr>
          <w:rFonts w:ascii="Times New Roman" w:hAnsi="Times New Roman" w:cs="Times New Roman"/>
          <w:sz w:val="24"/>
          <w:szCs w:val="24"/>
        </w:rPr>
        <w:t xml:space="preserve">0.5 V, depending on the cycle number. </w:t>
      </w:r>
      <w:r w:rsidR="0098041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o </w:t>
      </w:r>
      <w:r w:rsidR="008E3D8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larify</w:t>
      </w:r>
      <w:r w:rsidR="0098041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SEI-related reactions, the </w:t>
      </w:r>
      <w:r w:rsidR="00A00DC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lectrochemical behaviors within the </w:t>
      </w:r>
      <w:r w:rsidR="0098041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otential range of 0 ~ 3.2 V w</w:t>
      </w:r>
      <w:r w:rsidR="00EB4E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re</w:t>
      </w:r>
      <w:r w:rsidR="0098041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arefully checked. </w:t>
      </w:r>
      <w:r w:rsidR="00FE5C1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205B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b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FE5C1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FE5C1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hows the </w:t>
      </w:r>
      <w:r w:rsidR="00D154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1</w:t>
      </w:r>
      <w:r w:rsidR="00FE5C1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t-cycle CV curves under different potential ranges</w:t>
      </w:r>
      <w:r w:rsidR="00F966B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4867B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series of peaks in the range of 0 ~ 3.2 V were found during cathodic and anodic scans. </w:t>
      </w:r>
      <w:r w:rsidR="00AD5FC8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T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e cathodic peak</w:t>
      </w:r>
      <w:r w:rsidR="0024166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t</w:t>
      </w:r>
      <w:r w:rsidR="00CD645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1.4 V </w:t>
      </w:r>
      <w:r w:rsidR="00CD645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 assigned to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reducti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ve decomposition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lectrolyte including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FSI</w:t>
      </w:r>
      <w:r w:rsidR="00356A0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–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ion</w:t>
      </w:r>
      <w:r w:rsidR="00C2291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03678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TEGDME solvent.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2755786 \r \h  \* MERGEFORMAT </w:instrTex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1,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D53E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D53E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3465692 \r \h  \* MERGEFORMAT </w:instrText>
      </w:r>
      <w:r w:rsidR="00D53E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D53E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32]</w:t>
      </w:r>
      <w:r w:rsidR="00D53EB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Gittleson et al. </w:t>
      </w:r>
      <w:r w:rsidR="003166A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ported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CV </w:t>
      </w:r>
      <w:r w:rsidR="003166A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urves 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f pure TEGDME on the glassy carbon working electrode, in which they observed a cathodic peak at around 1.5 V</w:t>
      </w:r>
      <w:r w:rsidR="0078232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d an anodic peak above 4.0 V.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4A54E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3465692 \r \h  \* MERGEFORMAT </w:instrText>
      </w:r>
      <w:r w:rsidR="004A54E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4A54E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2]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CV curves of TEGDME solvent on a Cu working electrode were also confirmed in this study, where the peak potential of the broad cathodic peak related to TEGDME reductive decomposition was around 1.</w:t>
      </w:r>
      <w:r w:rsidR="00F966B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4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 (see </w:t>
      </w:r>
      <w:r w:rsidR="004A54E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1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2A679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a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D45E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similar as Gittleson’s result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other cathodic peak at 1.1 V can be attributed to the reduction and lithiation reactions of Cu oxides. </w:t>
      </w:r>
      <w:r w:rsidR="0057150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is can be proved by comparing the CV curves between using Cu plate and Au plate as working electrode</w:t>
      </w:r>
      <w:r w:rsidR="00EB4E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7473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where 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is peak </w:t>
      </w:r>
      <w:r w:rsidR="007473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 not observed in the case of using Au working electrode</w:t>
      </w:r>
      <w:r w:rsidR="0057150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571500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1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571500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b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57150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. 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chemical species on the surface of Cu substrate in this potential </w:t>
      </w:r>
      <w:r w:rsidR="001A5F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ange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ay include </w:t>
      </w:r>
      <w:proofErr w:type="spellStart"/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u</w:t>
      </w:r>
      <w:r w:rsidR="00AD5FC8" w:rsidRPr="000723B6">
        <w:rPr>
          <w:rFonts w:ascii="Times New Roman" w:eastAsia="DengXian" w:hAnsi="Times New Roman" w:cs="Times New Roman"/>
          <w:i/>
          <w:iCs/>
          <w:sz w:val="24"/>
          <w:szCs w:val="24"/>
          <w:vertAlign w:val="subscript"/>
          <w:lang w:eastAsia="zh-CN"/>
        </w:rPr>
        <w:t>x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proofErr w:type="spellEnd"/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CuF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LiF, Li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, Li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proofErr w:type="spellStart"/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OH</w:t>
      </w:r>
      <w:proofErr w:type="spellEnd"/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etc.</w:t>
      </w:r>
      <w:r w:rsidR="00213C7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213C7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2755840 \r \h  \* MERGEFORMAT </w:instrText>
      </w:r>
      <w:r w:rsidR="00213C7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213C7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6]</w:t>
      </w:r>
      <w:r w:rsidR="00213C7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broad cathodic peak at around 0.5 V in 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D154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1</w:t>
      </w:r>
      <w:r w:rsidR="004A54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t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ycle </w:t>
      </w:r>
      <w:r w:rsidR="0057150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 </w:t>
      </w:r>
      <w:r w:rsidR="00AD5FC8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repo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ted to result from the SEI formation reactions </w:t>
      </w:r>
      <w:r w:rsidR="00AD5FC8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s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uch as the reduction of Li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3</w:t>
      </w:r>
      <w:r w:rsidR="00EB4E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hich </w:t>
      </w:r>
      <w:r w:rsidR="00527BB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as 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enerated from the decomposition of electrolyte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2755840 \r \h  \* MERGEFORMAT </w:instrTex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6]</w:t>
      </w:r>
      <w:r w:rsidR="00AD5F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</w:p>
    <w:p w14:paraId="1877EC9D" w14:textId="0F0D17A8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  <w:r w:rsidRPr="000723B6">
        <w:rPr>
          <w:rFonts w:ascii="Times New Roman" w:eastAsia="DengXian" w:hAnsi="Times New Roman" w:cs="Times New Roman"/>
          <w:noProof/>
          <w:sz w:val="24"/>
          <w:szCs w:val="24"/>
          <w:lang w:eastAsia="zh-CN"/>
        </w:rPr>
        <w:drawing>
          <wp:anchor distT="0" distB="0" distL="114300" distR="114300" simplePos="0" relativeHeight="251658240" behindDoc="0" locked="0" layoutInCell="1" allowOverlap="1" wp14:anchorId="0E06F6FF" wp14:editId="2E0CCF87">
            <wp:simplePos x="0" y="0"/>
            <wp:positionH relativeFrom="margin">
              <wp:posOffset>600075</wp:posOffset>
            </wp:positionH>
            <wp:positionV relativeFrom="paragraph">
              <wp:posOffset>152400</wp:posOffset>
            </wp:positionV>
            <wp:extent cx="5327767" cy="5038725"/>
            <wp:effectExtent l="0" t="0" r="6350" b="0"/>
            <wp:wrapNone/>
            <wp:docPr id="6948729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0" t="1592" r="3105" b="5094"/>
                    <a:stretch/>
                  </pic:blipFill>
                  <pic:spPr bwMode="auto">
                    <a:xfrm>
                      <a:off x="0" y="0"/>
                      <a:ext cx="5327767" cy="503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4CDCA5" w14:textId="0AB2CFB2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2131D251" w14:textId="4BB7DBAC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2D376084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4F9F61EB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2D1330CE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559A095D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15514A85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4820E939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643C0A49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7CD856B0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350E3E73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pPr>
    </w:p>
    <w:p w14:paraId="44E9F9B6" w14:textId="77777777" w:rsidR="005974A2" w:rsidRPr="000723B6" w:rsidRDefault="005974A2" w:rsidP="0061572E">
      <w:pPr>
        <w:widowControl/>
        <w:spacing w:line="480" w:lineRule="auto"/>
        <w:rPr>
          <w:rFonts w:ascii="Times New Roman" w:eastAsia="DengXian" w:hAnsi="Times New Roman" w:cs="Times New Roman"/>
          <w:sz w:val="20"/>
          <w:szCs w:val="20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0"/>
          <w:szCs w:val="20"/>
          <w:lang w:eastAsia="zh-CN"/>
        </w:rPr>
        <w:t>Figure 1.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(a) The 50-cycle </w:t>
      </w:r>
      <w:r w:rsidRPr="000723B6">
        <w:rPr>
          <w:rFonts w:ascii="Times New Roman" w:eastAsia="DengXian" w:hAnsi="Times New Roman" w:cs="Times New Roman" w:hint="eastAsia"/>
          <w:sz w:val="20"/>
          <w:szCs w:val="20"/>
          <w:lang w:eastAsia="zh-CN"/>
        </w:rPr>
        <w:t>C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V curves</w:t>
      </w:r>
      <w:r w:rsidRPr="000723B6">
        <w:rPr>
          <w:rFonts w:ascii="Times New Roman" w:hAnsi="Times New Roman" w:cs="Times New Roman"/>
          <w:sz w:val="20"/>
          <w:szCs w:val="20"/>
        </w:rPr>
        <w:t xml:space="preserve"> in the Li||Cu cell. Potential range: -0.5 ~ 3.2 V vs. Li/Li</w:t>
      </w:r>
      <w:r w:rsidRPr="000723B6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0723B6">
        <w:rPr>
          <w:rFonts w:ascii="Times New Roman" w:hAnsi="Times New Roman" w:cs="Times New Roman"/>
          <w:sz w:val="20"/>
          <w:szCs w:val="20"/>
        </w:rPr>
        <w:t>, scan rate: 10 mV s</w:t>
      </w:r>
      <w:r w:rsidRPr="000723B6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0723B6">
        <w:rPr>
          <w:rFonts w:ascii="Times New Roman" w:hAnsi="Times New Roman" w:cs="Times New Roman"/>
          <w:sz w:val="20"/>
          <w:szCs w:val="20"/>
        </w:rPr>
        <w:t xml:space="preserve">; 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(b) The enlarged area (</w:t>
      </w:r>
      <w:r w:rsidRPr="000723B6">
        <w:rPr>
          <w:rFonts w:ascii="Times New Roman" w:hAnsi="Times New Roman" w:cs="Times New Roman"/>
          <w:sz w:val="20"/>
          <w:szCs w:val="20"/>
        </w:rPr>
        <w:t>0 ~ 3.2 V vs. Li/Li</w:t>
      </w:r>
      <w:r w:rsidRPr="000723B6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) of the 1st-cycle CV curves under different potential ranges; (c) CE performance under two potential ranges (</w:t>
      </w:r>
      <w:r w:rsidRPr="000723B6">
        <w:rPr>
          <w:rFonts w:ascii="Times New Roman" w:hAnsi="Times New Roman" w:cs="Times New Roman"/>
          <w:sz w:val="20"/>
          <w:szCs w:val="20"/>
        </w:rPr>
        <w:t>-0.5 ~ 3.2 V and -0.5 ~ 2.2 V vs. Li/Li</w:t>
      </w:r>
      <w:r w:rsidRPr="000723B6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) up to 50 cycles</w:t>
      </w:r>
      <w:r w:rsidRPr="000723B6">
        <w:rPr>
          <w:rFonts w:ascii="Times New Roman" w:eastAsia="DengXian" w:hAnsi="Times New Roman" w:cs="Times New Roman" w:hint="eastAsia"/>
          <w:sz w:val="20"/>
          <w:szCs w:val="20"/>
          <w:lang w:eastAsia="zh-CN"/>
        </w:rPr>
        <w:t>;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(d) The enlarged area (cathodic scans,</w:t>
      </w:r>
      <w:r w:rsidRPr="000723B6">
        <w:rPr>
          <w:rFonts w:ascii="Times New Roman" w:hAnsi="Times New Roman" w:cs="Times New Roman"/>
          <w:sz w:val="20"/>
          <w:szCs w:val="20"/>
        </w:rPr>
        <w:t xml:space="preserve"> 0 ~ 3.2 V vs. Li/Li</w:t>
      </w:r>
      <w:r w:rsidRPr="000723B6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) of the 50-cycle CV curves</w:t>
      </w:r>
      <w:r w:rsidRPr="000723B6">
        <w:rPr>
          <w:rFonts w:ascii="Times New Roman" w:hAnsi="Times New Roman" w:cs="Times New Roman"/>
          <w:sz w:val="20"/>
          <w:szCs w:val="20"/>
        </w:rPr>
        <w:t xml:space="preserve">. </w:t>
      </w:r>
      <w:bookmarkStart w:id="7" w:name="_Hlk134708766"/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The reduction peaks corresponding to electrolyte reductive decomposition at selected cycles (cycle number: 1, 5,</w:t>
      </w:r>
      <w:r w:rsidRPr="000723B6">
        <w:rPr>
          <w:rFonts w:ascii="Times New Roman" w:eastAsia="DengXian" w:hAnsi="Times New Roman" w:cs="Times New Roman"/>
          <w:sz w:val="20"/>
          <w:szCs w:val="20"/>
          <w:vertAlign w:val="superscript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10, 15, 20, 30, 40, and 50) were marked by cross symbols for a better understanding of peak variation.</w:t>
      </w:r>
      <w:bookmarkEnd w:id="7"/>
    </w:p>
    <w:p w14:paraId="49A2C3B0" w14:textId="77777777" w:rsidR="005974A2" w:rsidRPr="000723B6" w:rsidRDefault="005974A2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E7D1789" w14:textId="56E40861" w:rsidR="002A6796" w:rsidRPr="000723B6" w:rsidRDefault="00AD5FC8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uring the first anodic scan, the corresponding oxidation processes of </w:t>
      </w:r>
      <w:r w:rsidR="00EB4E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bovementioned reduction reactions were confirmed. </w:t>
      </w:r>
      <w:r w:rsidR="009A109E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W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en CV was performed in the potential ranges of 1.0 ~ 3.2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V and 1.3 ~ 3.2 V,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eak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t 2.4 V and 2.7 V </w:t>
      </w:r>
      <w:r w:rsidR="006044C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dicating the 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rrespond</w:t>
      </w:r>
      <w:r w:rsidR="00B8106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nt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xidation processes of 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lectrolyte reductive decomposition and reduction of Cu oxides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respectively</w:t>
      </w:r>
      <w:r w:rsidR="004E66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ere observed. </w:t>
      </w:r>
      <w:r w:rsidR="00DF524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s soon as</w:t>
      </w:r>
      <w:r w:rsidR="004621A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8232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4E66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re-SEI</w:t>
      </w:r>
      <w:r w:rsidR="0078232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ayer</w:t>
      </w:r>
      <w:r w:rsidR="004E66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8232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 formed</w:t>
      </w:r>
      <w:r w:rsidR="004E66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8232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y scanning in the range of </w:t>
      </w:r>
      <w:r w:rsidR="004E66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0.2 ~ 3.2 V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two additional oxidation peaks</w:t>
      </w:r>
      <w:r w:rsidR="0078232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t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8232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0.8 V and 1.9 V 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uring </w:t>
      </w:r>
      <w:r w:rsidR="00EB4E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odic scan</w:t>
      </w:r>
      <w:r w:rsidR="0078232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uld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e</w:t>
      </w:r>
      <w:r w:rsidR="005075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ssigned to the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xidation</w:t>
      </w:r>
      <w:r w:rsidR="0078232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actions</w:t>
      </w:r>
      <w:r w:rsidR="009A10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pre-SEI components.</w:t>
      </w:r>
      <w:r w:rsidR="005075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However, if Li plating/stripping</w:t>
      </w:r>
      <w:r w:rsidR="00E92D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involved</w:t>
      </w:r>
      <w:r w:rsidR="005075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 oxidation current started to flow from</w:t>
      </w:r>
      <w:r w:rsidR="00DB2D1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2.</w:t>
      </w:r>
      <w:r w:rsidR="00A747F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15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 </w:t>
      </w:r>
      <w:r w:rsidR="00DB2D1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d reached a maximum at 2.</w:t>
      </w:r>
      <w:r w:rsidR="00F665F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56</w:t>
      </w:r>
      <w:r w:rsidR="00DB2D1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</w:t>
      </w:r>
      <w:r w:rsidR="009C227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C227D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T</w:t>
      </w:r>
      <w:r w:rsidR="009C227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is </w:t>
      </w:r>
      <w:r w:rsidR="00DB2D1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action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hereafter denoted as </w:t>
      </w:r>
      <w:r w:rsidR="00527BB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“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SS</w:t>
      </w:r>
      <w:r w:rsidR="00527BB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”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 </w:t>
      </w:r>
      <w:r w:rsidR="009C227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 assigned to the oxidation of some pre-SEI components to form a</w:t>
      </w:r>
      <w:r w:rsidR="008A627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</w:t>
      </w:r>
      <w:r w:rsidR="009C227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-SEI layer</w:t>
      </w:r>
      <w:r w:rsidR="001F1F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C227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hich occurred at </w:t>
      </w:r>
      <w:r w:rsidR="00EF70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</w:t>
      </w:r>
      <w:r w:rsidR="009C227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latively higher potential</w:t>
      </w:r>
      <w:r w:rsidR="00BD78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465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ecause</w:t>
      </w:r>
      <w:r w:rsidR="00B4229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075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eak OSS appeared only when </w:t>
      </w:r>
      <w:r w:rsidR="00E7321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5075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 plating/stripping process was also involved, it can be </w:t>
      </w:r>
      <w:r w:rsidR="004A65C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peculated</w:t>
      </w:r>
      <w:r w:rsidR="005075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at OSS originate</w:t>
      </w:r>
      <w:r w:rsidR="00EF70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</w:t>
      </w:r>
      <w:r w:rsidR="005075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not only from pre-SEI components, which </w:t>
      </w:r>
      <w:r w:rsidR="00EF70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ere </w:t>
      </w:r>
      <w:r w:rsidR="005075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enerated from electrolyte decomposition</w:t>
      </w:r>
      <w:r w:rsidR="002F03F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Cu substrate reduction</w:t>
      </w:r>
      <w:r w:rsidR="004A65C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5075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ut also</w:t>
      </w:r>
      <w:r w:rsidR="00F6779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rom the</w:t>
      </w:r>
      <w:r w:rsidR="005075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 plating/stripping process.</w:t>
      </w:r>
    </w:p>
    <w:p w14:paraId="6B22422E" w14:textId="156BFCEE" w:rsidR="00E62600" w:rsidRPr="000723B6" w:rsidRDefault="00205B57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calculated CE is shown in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85676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85676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Th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 overall CE</w:t>
      </w:r>
      <w:r w:rsidR="00F16DB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red circle)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less than 20%. </w:t>
      </w:r>
      <w:r w:rsidR="00F7286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an AFLMB configuration, </w:t>
      </w:r>
      <w:r w:rsidR="00F7286A" w:rsidRPr="000723B6">
        <w:rPr>
          <w:rFonts w:ascii="Times New Roman" w:eastAsia="DengXian" w:hAnsi="Times New Roman" w:cs="Times New Roman"/>
          <w:sz w:val="24"/>
          <w:szCs w:val="24"/>
        </w:rPr>
        <w:t xml:space="preserve">the CE value in the </w:t>
      </w:r>
      <w:r w:rsidR="00D15425" w:rsidRPr="000723B6">
        <w:rPr>
          <w:rFonts w:ascii="Times New Roman" w:eastAsia="DengXian" w:hAnsi="Times New Roman" w:cs="Times New Roman"/>
          <w:sz w:val="24"/>
          <w:szCs w:val="24"/>
        </w:rPr>
        <w:t>1</w:t>
      </w:r>
      <w:r w:rsidR="00F7286A" w:rsidRPr="000723B6">
        <w:rPr>
          <w:rFonts w:ascii="Times New Roman" w:eastAsia="DengXian" w:hAnsi="Times New Roman" w:cs="Times New Roman"/>
          <w:sz w:val="24"/>
          <w:szCs w:val="24"/>
        </w:rPr>
        <w:t>st cycle is</w:t>
      </w:r>
      <w:r w:rsidR="00F7286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generally</w:t>
      </w:r>
      <w:r w:rsidR="00F7286A" w:rsidRPr="000723B6">
        <w:rPr>
          <w:rFonts w:ascii="Times New Roman" w:eastAsia="DengXian" w:hAnsi="Times New Roman" w:cs="Times New Roman"/>
          <w:sz w:val="24"/>
          <w:szCs w:val="24"/>
        </w:rPr>
        <w:t xml:space="preserve"> lower than the follow-up cycles mainly due to the </w:t>
      </w:r>
      <w:r w:rsidR="00825042" w:rsidRPr="000723B6">
        <w:rPr>
          <w:rFonts w:ascii="Times New Roman" w:eastAsia="DengXian" w:hAnsi="Times New Roman" w:cs="Times New Roman"/>
          <w:sz w:val="24"/>
          <w:szCs w:val="24"/>
        </w:rPr>
        <w:t xml:space="preserve">initial </w:t>
      </w:r>
      <w:r w:rsidR="00F7286A" w:rsidRPr="000723B6">
        <w:rPr>
          <w:rFonts w:ascii="Times New Roman" w:eastAsia="DengXian" w:hAnsi="Times New Roman" w:cs="Times New Roman"/>
          <w:sz w:val="24"/>
          <w:szCs w:val="24"/>
        </w:rPr>
        <w:t>SEI formation</w:t>
      </w:r>
      <w:r w:rsidR="00825042" w:rsidRPr="000723B6">
        <w:rPr>
          <w:rFonts w:ascii="Times New Roman" w:eastAsia="DengXian" w:hAnsi="Times New Roman" w:cs="Times New Roman"/>
          <w:sz w:val="24"/>
          <w:szCs w:val="24"/>
        </w:rPr>
        <w:t xml:space="preserve"> process</w:t>
      </w:r>
      <w:r w:rsidR="00F7286A" w:rsidRPr="000723B6">
        <w:rPr>
          <w:rFonts w:ascii="Times New Roman" w:eastAsia="DengXian" w:hAnsi="Times New Roman" w:cs="Times New Roman"/>
          <w:sz w:val="24"/>
          <w:szCs w:val="24"/>
        </w:rPr>
        <w:t xml:space="preserve"> on the Cu surface</w:t>
      </w:r>
      <w:r w:rsidR="00F7286A" w:rsidRPr="000723B6">
        <w:rPr>
          <w:rFonts w:ascii="Times New Roman" w:hAnsi="Times New Roman" w:cs="Times New Roman"/>
          <w:kern w:val="24"/>
          <w:sz w:val="24"/>
          <w:szCs w:val="24"/>
        </w:rPr>
        <w:t>.</w:t>
      </w:r>
      <w:r w:rsidR="00F7286A" w:rsidRPr="000723B6">
        <w:rPr>
          <w:rFonts w:ascii="Times New Roman" w:eastAsia="DengXian" w:hAnsi="Times New Roman" w:cs="Times New Roman"/>
          <w:sz w:val="24"/>
          <w:szCs w:val="24"/>
          <w:vertAlign w:val="superscript"/>
        </w:rPr>
        <w:fldChar w:fldCharType="begin"/>
      </w:r>
      <w:r w:rsidR="00F7286A" w:rsidRPr="000723B6">
        <w:rPr>
          <w:rFonts w:ascii="Times New Roman" w:eastAsia="DengXian" w:hAnsi="Times New Roman" w:cs="Times New Roman"/>
          <w:sz w:val="24"/>
          <w:szCs w:val="24"/>
          <w:vertAlign w:val="superscript"/>
        </w:rPr>
        <w:instrText xml:space="preserve"> REF _Ref131848546 \r \h  \* MERGEFORMAT </w:instrText>
      </w:r>
      <w:r w:rsidR="00F7286A" w:rsidRPr="000723B6">
        <w:rPr>
          <w:rFonts w:ascii="Times New Roman" w:eastAsia="DengXian" w:hAnsi="Times New Roman" w:cs="Times New Roman"/>
          <w:sz w:val="24"/>
          <w:szCs w:val="24"/>
          <w:vertAlign w:val="superscript"/>
        </w:rPr>
      </w:r>
      <w:r w:rsidR="00F7286A" w:rsidRPr="000723B6">
        <w:rPr>
          <w:rFonts w:ascii="Times New Roman" w:eastAsia="DengXian" w:hAnsi="Times New Roman" w:cs="Times New Roman"/>
          <w:sz w:val="24"/>
          <w:szCs w:val="24"/>
          <w:vertAlign w:val="superscript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</w:rPr>
        <w:t>[17]</w:t>
      </w:r>
      <w:r w:rsidR="00F7286A" w:rsidRPr="000723B6">
        <w:rPr>
          <w:rFonts w:ascii="Times New Roman" w:eastAsia="DengXian" w:hAnsi="Times New Roman" w:cs="Times New Roman"/>
          <w:sz w:val="24"/>
          <w:szCs w:val="24"/>
          <w:vertAlign w:val="superscript"/>
        </w:rPr>
        <w:fldChar w:fldCharType="end"/>
      </w:r>
      <w:r w:rsidR="00F7286A" w:rsidRPr="000723B6">
        <w:rPr>
          <w:rFonts w:ascii="Times New Roman" w:hAnsi="Times New Roman" w:cs="Times New Roman"/>
          <w:kern w:val="24"/>
          <w:sz w:val="24"/>
          <w:szCs w:val="24"/>
        </w:rPr>
        <w:t xml:space="preserve"> However, </w:t>
      </w:r>
      <w:r w:rsidR="004F6994" w:rsidRPr="000723B6">
        <w:rPr>
          <w:rFonts w:ascii="Times New Roman" w:hAnsi="Times New Roman" w:cs="Times New Roman"/>
          <w:kern w:val="24"/>
          <w:sz w:val="24"/>
          <w:szCs w:val="24"/>
        </w:rPr>
        <w:t xml:space="preserve">in the case of reaction OSS taking place, </w:t>
      </w:r>
      <w:r w:rsidR="0029537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’s notable that the CE value reached the maximum around the 10th cycle, then showed a non-stop degradation onward. </w:t>
      </w:r>
      <w:bookmarkStart w:id="8" w:name="_Hlk135497980"/>
      <w:bookmarkStart w:id="9" w:name="_Hlk136514221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increase of CE in the initial 10 cycles </w:t>
      </w:r>
      <w:r w:rsidR="0010731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hould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e due to </w:t>
      </w:r>
      <w:r w:rsidR="007F676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sudden and substantial growth of </w:t>
      </w:r>
      <w:r w:rsidR="00976E3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ndritic Li in the initial few cycles that penetrated the surface layer</w:t>
      </w:r>
      <w:r w:rsidR="003754D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BD670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refore</w:t>
      </w:r>
      <w:r w:rsidR="00976E3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crea</w:t>
      </w:r>
      <w:r w:rsidR="003754D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ing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3754D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ickness</w:t>
      </w:r>
      <w:bookmarkStart w:id="10" w:name="_Hlk134713957"/>
      <w:r w:rsidR="003754D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surface layer</w:t>
      </w:r>
      <w:r w:rsidR="005560A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which instead favored the Li</w:t>
      </w:r>
      <w:r w:rsidR="005560A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5560A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iffusion through the layer.</w:t>
      </w:r>
      <w:r w:rsidR="0081430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560A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is can be</w:t>
      </w:r>
      <w:r w:rsidR="006D7B4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C65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ferred</w:t>
      </w:r>
      <w:r w:rsidR="006D7B4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y</w:t>
      </w:r>
      <w:r w:rsidR="008C65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</w:t>
      </w:r>
      <w:r w:rsidR="001B782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sult of </w:t>
      </w:r>
      <w:r w:rsidR="008C65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ptical reflectivity analysis, where</w:t>
      </w:r>
      <w:r w:rsidR="006D7B4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</w:t>
      </w:r>
      <w:r w:rsidR="0057645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7645E" w:rsidRPr="000723B6">
        <w:rPr>
          <w:rFonts w:ascii="Times New Roman" w:hAnsi="Times New Roman" w:cs="Times New Roman"/>
          <w:sz w:val="24"/>
          <w:szCs w:val="24"/>
        </w:rPr>
        <w:t>initial value of</w:t>
      </w:r>
      <w:r w:rsidR="008C6526" w:rsidRPr="000723B6">
        <w:rPr>
          <w:rFonts w:ascii="Times New Roman" w:hAnsi="Times New Roman" w:cs="Times New Roman"/>
          <w:sz w:val="24"/>
          <w:szCs w:val="24"/>
        </w:rPr>
        <w:t xml:space="preserve"> the</w:t>
      </w:r>
      <w:r w:rsidR="0057645E" w:rsidRPr="000723B6">
        <w:rPr>
          <w:rFonts w:ascii="Times New Roman" w:hAnsi="Times New Roman" w:cs="Times New Roman"/>
          <w:sz w:val="24"/>
          <w:szCs w:val="24"/>
        </w:rPr>
        <w:t xml:space="preserve"> normalized reflectance change (</w:t>
      </w:r>
      <w:r w:rsidR="0057645E" w:rsidRPr="000723B6">
        <w:rPr>
          <w:rFonts w:ascii="Times New Roman" w:hAnsi="Times New Roman" w:cs="Times New Roman"/>
          <w:i/>
          <w:iCs/>
          <w:sz w:val="24"/>
          <w:szCs w:val="24"/>
        </w:rPr>
        <w:t>ΔR/R</w:t>
      </w:r>
      <w:r w:rsidR="008C6526" w:rsidRPr="000723B6">
        <w:rPr>
          <w:rFonts w:ascii="Times New Roman" w:hAnsi="Times New Roman" w:cs="Times New Roman"/>
          <w:sz w:val="24"/>
          <w:szCs w:val="24"/>
        </w:rPr>
        <w:t>,</w:t>
      </w:r>
      <w:r w:rsidR="0057645E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="001B7828" w:rsidRPr="000723B6">
        <w:rPr>
          <w:rFonts w:ascii="Times New Roman" w:hAnsi="Times New Roman" w:cs="Times New Roman"/>
          <w:sz w:val="24"/>
          <w:szCs w:val="24"/>
        </w:rPr>
        <w:t xml:space="preserve">the value of </w:t>
      </w:r>
      <w:r w:rsidR="008C6526" w:rsidRPr="000723B6">
        <w:rPr>
          <w:rFonts w:ascii="Times New Roman" w:hAnsi="Times New Roman" w:cs="Times New Roman"/>
          <w:sz w:val="24"/>
          <w:szCs w:val="24"/>
        </w:rPr>
        <w:t xml:space="preserve">which </w:t>
      </w:r>
      <w:r w:rsidR="0057645E" w:rsidRPr="000723B6">
        <w:rPr>
          <w:rFonts w:ascii="Times New Roman" w:hAnsi="Times New Roman" w:cs="Times New Roman"/>
          <w:sz w:val="24"/>
          <w:szCs w:val="24"/>
        </w:rPr>
        <w:t>is in proportion to the thickness of the SEI layer</w:t>
      </w:r>
      <w:bookmarkEnd w:id="10"/>
      <w:r w:rsidR="002153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2153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40849051 \r \h  \* MERGEFORMAT </w:instrText>
      </w:r>
      <w:r w:rsidR="002153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2153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3]</w:t>
      </w:r>
      <w:r w:rsidR="002153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8C65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 </w:t>
      </w:r>
      <w:r w:rsidR="008C6526" w:rsidRPr="000723B6">
        <w:rPr>
          <w:rFonts w:ascii="Times New Roman" w:hAnsi="Times New Roman" w:cs="Times New Roman"/>
          <w:sz w:val="24"/>
          <w:szCs w:val="24"/>
        </w:rPr>
        <w:t xml:space="preserve">in the follow-up cycles decreased when compared with the first cycle </w:t>
      </w:r>
      <w:r w:rsidR="008C65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(</w:t>
      </w:r>
      <w:r w:rsidR="008C6526" w:rsidRPr="000723B6">
        <w:rPr>
          <w:rFonts w:ascii="Times New Roman" w:eastAsia="DengXian" w:hAnsi="Times New Roman" w:cs="Times New Roman" w:hint="eastAsia"/>
          <w:b/>
          <w:bCs/>
          <w:sz w:val="24"/>
          <w:szCs w:val="24"/>
          <w:lang w:eastAsia="zh-CN"/>
        </w:rPr>
        <w:t>F</w:t>
      </w:r>
      <w:r w:rsidR="008C652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igure S2</w:t>
      </w:r>
      <w:r w:rsidR="008C65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8C6526" w:rsidRPr="000723B6">
        <w:rPr>
          <w:rFonts w:ascii="Times New Roman" w:hAnsi="Times New Roman" w:cs="Times New Roman"/>
          <w:sz w:val="24"/>
          <w:szCs w:val="24"/>
        </w:rPr>
        <w:t xml:space="preserve">. 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is </w:t>
      </w:r>
      <w:r w:rsidR="00295E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ference 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an </w:t>
      </w:r>
      <w:r w:rsidR="004D6DC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e </w:t>
      </w:r>
      <w:r w:rsidR="008C65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urther </w:t>
      </w:r>
      <w:r w:rsidR="004D6DC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pported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y the EIS</w:t>
      </w:r>
      <w:r w:rsidR="00F75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D6DC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sults </w:t>
      </w:r>
      <w:r w:rsidR="00C50D0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hich were fitte</w:t>
      </w:r>
      <w:r w:rsidR="003208D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 using the equivalent circuit </w:t>
      </w:r>
      <w:r w:rsidR="004827A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</w:t>
      </w:r>
      <w:r w:rsidR="00E22152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4D6DCC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3</w:t>
      </w:r>
      <w:r w:rsidR="00DE5F0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bookmarkEnd w:id="8"/>
      <w:r w:rsidR="00D2249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or</w:t>
      </w:r>
      <w:r w:rsidR="00DE5F0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D2249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9569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lectrode</w:t>
      </w:r>
      <w:r w:rsidR="00D2249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-electrolyte interface</w:t>
      </w:r>
      <w:r w:rsidR="0006108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ith</w:t>
      </w:r>
      <w:r w:rsidR="002A396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EI</w:t>
      </w:r>
      <w:r w:rsidR="00D2249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the 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terfacial resistance</w:t>
      </w:r>
      <w:r w:rsidR="00D43E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an be regarded as</w:t>
      </w:r>
      <w:r w:rsidR="007147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C7B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mbin</w:t>
      </w:r>
      <w:r w:rsidR="007147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tion of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9584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EI </w:t>
      </w:r>
      <w:r w:rsidR="00A55D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sistance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B42E58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R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SEI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 in the high-frequency region</w:t>
      </w:r>
      <w:r w:rsidR="00E213E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the semicircle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</w:t>
      </w:r>
      <w:r w:rsidR="00B9584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harge transfer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147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sistance 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(</w:t>
      </w:r>
      <w:proofErr w:type="spellStart"/>
      <w:r w:rsidR="00B42E58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R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ct</w:t>
      </w:r>
      <w:proofErr w:type="spellEnd"/>
      <w:r w:rsidR="00B42E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 in the middle-frequency region</w:t>
      </w:r>
      <w:r w:rsidR="00E213E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the semicircle</w:t>
      </w:r>
      <w:r w:rsidR="009569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C778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s indicated in </w:t>
      </w:r>
      <w:r w:rsidR="002C7784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3</w:t>
      </w:r>
      <w:r w:rsidR="002C778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t</w:t>
      </w:r>
      <w:r w:rsidR="00FD0D6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e interfacial resistance 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ecame smaller</w:t>
      </w:r>
      <w:r w:rsidR="002E2E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rom the </w:t>
      </w:r>
      <w:r w:rsidR="00D154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1</w:t>
      </w:r>
      <w:r w:rsidR="002E2E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t to the 5th cycle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indicating the formation of </w:t>
      </w:r>
      <w:r w:rsidR="00E213E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latively thinner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213E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-SEI layer 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</w:t>
      </w:r>
      <w:r w:rsidR="00E213E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th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42E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duced</w:t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sistance.</w:t>
      </w:r>
      <w:r w:rsidR="0067624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67624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9101805 \r \h  \* MERGEFORMAT </w:instrText>
      </w:r>
      <w:r w:rsidR="0067624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67624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4]</w:t>
      </w:r>
      <w:r w:rsidR="0067624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E2215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C33C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2E2E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 cycling proceeded, </w:t>
      </w:r>
      <w:r w:rsidR="00BC33C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owever, </w:t>
      </w:r>
      <w:r w:rsidR="005516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</w:t>
      </w:r>
      <w:r w:rsidR="00551695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h</w:t>
      </w:r>
      <w:r w:rsidR="005516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 increase of interfacial resistance</w:t>
      </w:r>
      <w:r w:rsidR="007850F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D2604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was</w:t>
      </w:r>
      <w:r w:rsidR="005516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bserved, indicating that </w:t>
      </w:r>
      <w:r w:rsidR="002E2E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ore and more dendritic</w:t>
      </w:r>
      <w:r w:rsidR="00552A7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E2E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gradually increased </w:t>
      </w:r>
      <w:r w:rsidR="00EA51F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ctive surface area</w:t>
      </w:r>
      <w:r w:rsidR="0036324B" w:rsidRPr="000723B6">
        <w:rPr>
          <w:rFonts w:ascii="Times New Roman" w:eastAsia="DengXian" w:hAnsi="Times New Roman"/>
          <w:kern w:val="24"/>
          <w:sz w:val="36"/>
          <w:szCs w:val="36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contact with the electrolyte</w:t>
      </w:r>
      <w:r w:rsidR="002E2E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acilitat</w:t>
      </w:r>
      <w:r w:rsidR="002E2E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undesirable reactions </w:t>
      </w:r>
      <w:r w:rsidR="00EA51F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d generating</w:t>
      </w:r>
      <w:r w:rsidR="005D6699" w:rsidRPr="000723B6">
        <w:t xml:space="preserve"> </w:t>
      </w:r>
      <w:r w:rsidR="005D669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lectrochemically inactive</w:t>
      </w:r>
      <w:r w:rsidR="00EA51F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D669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“</w:t>
      </w:r>
      <w:r w:rsidR="00EA51F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ad Li</w:t>
      </w:r>
      <w:r w:rsidR="005D669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”</w:t>
      </w:r>
      <w:r w:rsidR="00EA51F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the subsequent cycling</w:t>
      </w:r>
      <w:r w:rsidR="00AC745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which can be confirmed by the</w:t>
      </w:r>
      <w:r w:rsidR="0000479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bservation of </w:t>
      </w:r>
      <w:r w:rsidR="00FC2E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growth and accumulation of whisker-like lithium</w:t>
      </w:r>
      <w:r w:rsidR="0000479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C2E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via SEM </w:t>
      </w:r>
      <w:r w:rsidR="0000479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fter 50 cycles</w:t>
      </w:r>
      <w:r w:rsidR="00AC745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AC745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4</w:t>
      </w:r>
      <w:r w:rsidR="00AC745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EA51F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 This process</w:t>
      </w:r>
      <w:r w:rsidR="00F815D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nsum</w:t>
      </w:r>
      <w:r w:rsidR="00E7321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d</w:t>
      </w:r>
      <w:r w:rsidR="00F815D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ore Li and electrolyte</w:t>
      </w:r>
      <w:r w:rsidR="00AF60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</w:t>
      </w:r>
      <w:r w:rsidR="00EA51F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ultimately </w:t>
      </w:r>
      <w:r w:rsidR="00AF60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ed </w:t>
      </w:r>
      <w:r w:rsidR="00B3166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 a drop in the CE value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bookmarkEnd w:id="9"/>
    </w:p>
    <w:p w14:paraId="56924053" w14:textId="79586E9C" w:rsidR="006E773E" w:rsidRPr="000723B6" w:rsidRDefault="00E354CA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 understand the function of OSS, the occurrence of reaction OSS was blocked by scanning</w:t>
      </w:r>
      <w:r w:rsidR="008248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potential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E4C7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ositively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o 2.2 V without changing other conditions. </w:t>
      </w:r>
      <w:r w:rsidR="008F0E6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rprisingly, i</w:t>
      </w:r>
      <w:r w:rsidR="00211C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 contrast with the gradual decay of Li stripping current </w:t>
      </w:r>
      <w:r w:rsidR="003237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the electrolyte </w:t>
      </w:r>
      <w:r w:rsidR="00211C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ithout blocking</w:t>
      </w:r>
      <w:r w:rsidR="002B37D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action</w:t>
      </w:r>
      <w:r w:rsidR="00211C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SS, the Li plating/stripping proceed more stably </w:t>
      </w:r>
      <w:r w:rsidR="00122B1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ith smaller Li plating current densities </w:t>
      </w:r>
      <w:r w:rsidR="00211C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hen </w:t>
      </w:r>
      <w:r w:rsidR="004D680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SS was blocked</w:t>
      </w:r>
      <w:r w:rsidR="00211C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211CCE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AC745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5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F7592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a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211C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122B1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which c</w:t>
      </w:r>
      <w:r w:rsidR="00DE1C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uld</w:t>
      </w:r>
      <w:r w:rsidR="00122B1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sult in a smoother and denser Li morphology</w:t>
      </w:r>
      <w:r w:rsidR="004D3B8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122B1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122B1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2755840 \r \h  \* MERGEFORMAT </w:instrText>
      </w:r>
      <w:r w:rsidR="00122B1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122B1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6]</w:t>
      </w:r>
      <w:r w:rsidR="00122B1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122B12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8F0E6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urthermore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211C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greatly stabilized CE was found </w:t>
      </w:r>
      <w:r w:rsidR="00055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the prolonged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50 cycle</w:t>
      </w:r>
      <w:r w:rsidR="00055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F16DB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70690B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1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70690B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70690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F16DB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lue circle)</w:t>
      </w:r>
      <w:r w:rsidR="00694C0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4C34A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D8104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ith a relatively stabilized Li stripping capacity retention after 50 cycles (</w:t>
      </w:r>
      <w:r w:rsidR="00336B5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90</w:t>
      </w:r>
      <w:r w:rsidR="00D8104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%) compared with that in the case of scanning positively to 3.2 V (23%)</w:t>
      </w:r>
      <w:r w:rsidR="004C34A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4C34A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AC745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5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4C34A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b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4C34A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0E13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E28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eanwhile, </w:t>
      </w:r>
      <w:r w:rsidR="000E13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t’s notable that </w:t>
      </w:r>
      <w:r w:rsidR="001E28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imilar CE was achieved in the initial 10 cycles regarding </w:t>
      </w:r>
      <w:r w:rsidR="00C6086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se </w:t>
      </w:r>
      <w:r w:rsidR="001E28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wo </w:t>
      </w:r>
      <w:r w:rsidR="00ED297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canning </w:t>
      </w:r>
      <w:r w:rsidR="001E28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otential ranges, suggesting that reaction OSS did not </w:t>
      </w:r>
      <w:r w:rsidR="00CB63A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ntribute</w:t>
      </w:r>
      <w:r w:rsidR="001E28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o enhanc</w:t>
      </w:r>
      <w:r w:rsidR="00F84EA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1E28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E</w:t>
      </w:r>
      <w:r w:rsidR="00CB63A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alues</w:t>
      </w:r>
      <w:r w:rsidR="001E28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1704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n the contrary,</w:t>
      </w:r>
      <w:r w:rsidR="001E28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t </w:t>
      </w:r>
      <w:r w:rsidR="000E13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s highly likely to</w:t>
      </w:r>
      <w:r w:rsidR="001E28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acilitate the </w:t>
      </w:r>
      <w:r w:rsidR="0086281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nstruction</w:t>
      </w:r>
      <w:r w:rsidR="001E289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unstable SEI </w:t>
      </w:r>
      <w:r w:rsidR="000E13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tructure</w:t>
      </w:r>
      <w:r w:rsidR="003E1E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E62600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89610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</w:t>
      </w:r>
      <w:r w:rsidR="005D78C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urther</w:t>
      </w:r>
      <w:r w:rsidR="00CD62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D78C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rasp</w:t>
      </w:r>
      <w:r w:rsidR="0089610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actors </w:t>
      </w:r>
      <w:r w:rsidR="00FE548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at </w:t>
      </w:r>
      <w:r w:rsidR="0089610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ffect</w:t>
      </w:r>
      <w:r w:rsidR="00FE548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d</w:t>
      </w:r>
      <w:r w:rsidR="0089610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CE performance, </w:t>
      </w:r>
      <w:r w:rsidR="00DB48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89610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C6F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loser inspection </w:t>
      </w:r>
      <w:r w:rsidR="0089610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f the </w:t>
      </w:r>
      <w:r w:rsidR="0085267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V </w:t>
      </w:r>
      <w:r w:rsidR="0089610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eaks</w:t>
      </w:r>
      <w:r w:rsidR="006C6F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 the range of 0 ~ 3.2 V vs. Li/Li</w:t>
      </w:r>
      <w:r w:rsidR="006C6FE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6C6F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uring cycling</w:t>
      </w:r>
      <w:r w:rsidR="00DB48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carried out</w:t>
      </w:r>
      <w:r w:rsidR="0089610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F76FB8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F7592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F7592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d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0104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</w:t>
      </w:r>
      <w:r w:rsidR="0001041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AC745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5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0A79C2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F76F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xhibits the </w:t>
      </w:r>
      <w:r w:rsidR="00DD068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nlarged view of </w:t>
      </w:r>
      <w:r w:rsidR="00F76F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50-cycle CV curves</w:t>
      </w:r>
      <w:r w:rsidR="00CA6C8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76F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canning </w:t>
      </w:r>
      <w:r w:rsidR="0053718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ositively </w:t>
      </w:r>
      <w:r w:rsidR="00F76F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 3.2 V</w:t>
      </w:r>
      <w:r w:rsidR="004842F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2.2 V</w:t>
      </w:r>
      <w:r w:rsidR="000B300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4842F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spectively</w:t>
      </w:r>
      <w:r w:rsidR="000B300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4842F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65C5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ith an emphasis on the behavior of </w:t>
      </w:r>
      <w:r w:rsidR="00665C5F" w:rsidRPr="000723B6">
        <w:rPr>
          <w:rFonts w:ascii="Times New Roman" w:hAnsi="Times New Roman" w:cs="Times New Roman"/>
          <w:sz w:val="24"/>
          <w:szCs w:val="24"/>
        </w:rPr>
        <w:t>electrolyte reductive decomposition</w:t>
      </w:r>
      <w:r w:rsidR="00C020F4" w:rsidRPr="000723B6">
        <w:rPr>
          <w:rFonts w:ascii="Times New Roman" w:hAnsi="Times New Roman" w:cs="Times New Roman"/>
          <w:sz w:val="24"/>
          <w:szCs w:val="24"/>
        </w:rPr>
        <w:t xml:space="preserve"> reaction</w:t>
      </w:r>
      <w:r w:rsidR="00665C5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4842F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d </w:t>
      </w:r>
      <w:r w:rsidR="00457F4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457F4D" w:rsidRPr="000723B6">
        <w:rPr>
          <w:rFonts w:ascii="Times New Roman" w:hAnsi="Times New Roman" w:cs="Times New Roman"/>
          <w:sz w:val="24"/>
          <w:szCs w:val="24"/>
        </w:rPr>
        <w:t xml:space="preserve">cycling-dependent variation of the peak potentials </w:t>
      </w:r>
      <w:r w:rsidR="00D3317A" w:rsidRPr="000723B6">
        <w:rPr>
          <w:rFonts w:ascii="Times New Roman" w:hAnsi="Times New Roman" w:cs="Times New Roman"/>
          <w:sz w:val="24"/>
          <w:szCs w:val="24"/>
        </w:rPr>
        <w:t>and</w:t>
      </w:r>
      <w:r w:rsidR="00457F4D" w:rsidRPr="000723B6">
        <w:rPr>
          <w:rFonts w:ascii="Times New Roman" w:hAnsi="Times New Roman" w:cs="Times New Roman"/>
          <w:sz w:val="24"/>
          <w:szCs w:val="24"/>
        </w:rPr>
        <w:t xml:space="preserve"> currents of </w:t>
      </w:r>
      <w:r w:rsidR="00C020F4" w:rsidRPr="000723B6">
        <w:rPr>
          <w:rFonts w:ascii="Times New Roman" w:hAnsi="Times New Roman" w:cs="Times New Roman"/>
          <w:sz w:val="24"/>
          <w:szCs w:val="24"/>
        </w:rPr>
        <w:t>the</w:t>
      </w:r>
      <w:r w:rsidR="00457F4D" w:rsidRPr="000723B6">
        <w:rPr>
          <w:rFonts w:ascii="Times New Roman" w:hAnsi="Times New Roman" w:cs="Times New Roman"/>
          <w:sz w:val="24"/>
          <w:szCs w:val="24"/>
        </w:rPr>
        <w:t xml:space="preserve"> reaction obtained from CV </w:t>
      </w:r>
      <w:r w:rsidR="0032266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s</w:t>
      </w:r>
      <w:r w:rsidR="004842F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hown in </w:t>
      </w:r>
      <w:r w:rsidR="004842F3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AC745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5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0A79C2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d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F76F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2E277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hen </w:t>
      </w:r>
      <w:r w:rsidR="001948F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action OSS occurred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0B04B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eak </w:t>
      </w:r>
      <w:r w:rsidR="002864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otential </w:t>
      </w:r>
      <w:r w:rsidR="00F7592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d</w:t>
      </w:r>
      <w:r w:rsidR="000B04B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urrent variation upon cycling</w:t>
      </w:r>
      <w:r w:rsidR="002864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</w:t>
      </w:r>
      <w:r w:rsidR="002A48B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re</w:t>
      </w:r>
      <w:r w:rsidR="002864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bserved,</w:t>
      </w:r>
      <w:r w:rsidR="000B04B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248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ggest</w:t>
      </w:r>
      <w:r w:rsidR="002864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0B04B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generation of multiple chemical species during the reconstruction of the SEI layer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6D74C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ypically, t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e </w:t>
      </w:r>
      <w:r w:rsidR="005E2DD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eak 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urrent of </w:t>
      </w:r>
      <w:r w:rsidR="002E277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lectrolyte reductive decomposition</w:t>
      </w:r>
      <w:r w:rsidR="00AB54A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E2DD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rastically 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creased</w:t>
      </w:r>
      <w:r w:rsidR="00AE384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indicating a faster reaction kinetics</w:t>
      </w:r>
      <w:r w:rsidR="00F75D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535BA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535BA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785253 \r \h  \* MERGEFORMAT </w:instrText>
      </w:r>
      <w:r w:rsidR="00535BA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535BA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8</w:t>
      </w:r>
      <w:r w:rsidR="00535BA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F75D2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F75D2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1453424 \r \h  \* MERGEFORMAT </w:instrText>
      </w:r>
      <w:r w:rsidR="00F75D2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F75D2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,9]</w:t>
      </w:r>
      <w:r w:rsidR="00F75D2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B35F1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75D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t was </w:t>
      </w:r>
      <w:r w:rsidR="00B35F1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reby </w:t>
      </w:r>
      <w:r w:rsidR="004572D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ferred</w:t>
      </w:r>
      <w:r w:rsidR="00B35F1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at th</w:t>
      </w:r>
      <w:r w:rsidR="002254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s</w:t>
      </w:r>
      <w:r w:rsidR="00B35F1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ehavior should be induced by further decomposition of TEGDME solvent by deposited Li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ue to the </w:t>
      </w:r>
      <w:r w:rsidR="0023425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ormation of </w:t>
      </w:r>
      <w:r w:rsidR="002D63B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lectronic conductive </w:t>
      </w:r>
      <w:r w:rsidR="0023425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-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EI</w:t>
      </w:r>
      <w:r w:rsidR="00AB54A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ayer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bookmarkStart w:id="11" w:name="_Hlk136354142"/>
      <w:r w:rsidR="00AE384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urthermore, the peak potential negatively shifted, indicating a higher </w:t>
      </w:r>
      <w:r w:rsidR="0012040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otential</w:t>
      </w:r>
      <w:r w:rsidR="00AE384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olarization, which was induced by the formation of thick s-SEI layers resulting from huge electrolyte and Li consumption</w:t>
      </w:r>
      <w:bookmarkEnd w:id="11"/>
      <w:r w:rsidR="00AE384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7D594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7D594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1453424 \r \h  \* MERGEFORMAT </w:instrText>
      </w:r>
      <w:r w:rsidR="007D594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7D594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9]</w:t>
      </w:r>
      <w:r w:rsidR="007D594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AE384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247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terestingly, </w:t>
      </w:r>
      <w:r w:rsidR="007E426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current </w:t>
      </w:r>
      <w:r w:rsidR="00E65B6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id not increase monotonically</w:t>
      </w:r>
      <w:r w:rsidR="009D0C8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ut initially</w:t>
      </w:r>
      <w:r w:rsidR="00E65B6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ecreased</w:t>
      </w:r>
      <w:r w:rsidR="00ED00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D0C8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</w:t>
      </w:r>
      <w:r w:rsidR="00ED00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53EE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</w:t>
      </w:r>
      <w:r w:rsidR="00ED00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inimum value </w:t>
      </w:r>
      <w:r w:rsidR="002E2E1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</w:t>
      </w:r>
      <w:r w:rsidR="00ED00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396E1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60363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5</w:t>
      </w:r>
      <w:r w:rsidR="00ED00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 cycle</w:t>
      </w:r>
      <w:r w:rsidR="0048103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which </w:t>
      </w:r>
      <w:r w:rsidR="00874AB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</w:t>
      </w:r>
      <w:r w:rsidR="0048103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 assumed to correlate with the observation of an unusual “turning point” in the </w:t>
      </w:r>
      <w:r w:rsidR="0060363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10</w:t>
      </w:r>
      <w:r w:rsidR="0048103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 cycle </w:t>
      </w:r>
      <w:r w:rsidR="002E0E7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regard of</w:t>
      </w:r>
      <w:r w:rsidR="0048103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E values</w:t>
      </w:r>
      <w:r w:rsidR="007E426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B15F8B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23425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n the other hand,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locking </w:t>
      </w:r>
      <w:r w:rsidR="00EE79A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action 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SS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y scanning </w:t>
      </w:r>
      <w:r w:rsidR="00C42DE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ositively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o 2.2 V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id not improve the Li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nductivity, instead</w:t>
      </w:r>
      <w:r w:rsidR="002712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1005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lightly 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arger interfacial resistance</w:t>
      </w:r>
      <w:r w:rsidR="00470D8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f s-SEI layers</w:t>
      </w:r>
      <w:r w:rsidR="00470D8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presented by the larger semicircle</w:t>
      </w:r>
      <w:r w:rsidR="002477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470D8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as observed in the EIS profile </w:t>
      </w:r>
      <w:r w:rsidR="0088678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hen compared with that without blocking </w:t>
      </w:r>
      <w:r w:rsidR="002B37D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action </w:t>
      </w:r>
      <w:r w:rsidR="0088678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SS by scanning positively to 3.2 V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781D3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AC745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6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. </w:t>
      </w:r>
      <w:r w:rsidR="00FC2E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ince the SEM image taken after 50 cycles </w:t>
      </w:r>
      <w:r w:rsidR="0042444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the case of blocking reaction OSS </w:t>
      </w:r>
      <w:r w:rsidR="0055523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rovided the evidence of</w:t>
      </w:r>
      <w:r w:rsidR="004F748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growth of columnar-like Li with </w:t>
      </w:r>
      <w:r w:rsidR="00FC2E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 relatively smooth surface morphology (</w:t>
      </w:r>
      <w:r w:rsidR="00FC2E4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7</w:t>
      </w:r>
      <w:r w:rsidR="00FC2E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, the possibility of severe dendritic Li </w:t>
      </w:r>
      <w:r w:rsidR="001C2C3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growth </w:t>
      </w:r>
      <w:r w:rsidR="00FC2E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 excluded. Therefore</w:t>
      </w:r>
      <w:r w:rsidR="001C2C3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FC2E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</w:t>
      </w:r>
      <w:r w:rsidR="00D602CA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his</w:t>
      </w:r>
      <w:r w:rsidR="00D602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</w:t>
      </w:r>
      <w:r w:rsidR="00FC2E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ather </w:t>
      </w:r>
      <w:r w:rsidR="00D602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aused by the formation of some inorganic species</w:t>
      </w:r>
      <w:r w:rsidR="002E51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LiF, Li</w:t>
      </w:r>
      <w:r w:rsidR="002E514F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E51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</w:t>
      </w:r>
      <w:r w:rsidR="002E514F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3</w:t>
      </w:r>
      <w:r w:rsidR="002E51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Li</w:t>
      </w:r>
      <w:r w:rsidR="002E514F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E51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, etc.)</w:t>
      </w:r>
      <w:r w:rsidR="00D602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ith poor </w:t>
      </w:r>
      <w:r w:rsidR="002E51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onic and </w:t>
      </w:r>
      <w:r w:rsidR="00D602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lectronic conductivity to passivate the SEI layer</w:t>
      </w:r>
      <w:r w:rsidR="00FC43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urface</w:t>
      </w:r>
      <w:r w:rsidR="00FC2E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2E514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2E514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668632 \r \h  \* MERGEFORMAT </w:instrText>
      </w:r>
      <w:r w:rsidR="002E514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2E514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0]</w:t>
      </w:r>
      <w:r w:rsidR="002E514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00479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owever, </w:t>
      </w:r>
      <w:r w:rsidR="0093607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t’s </w:t>
      </w:r>
      <w:r w:rsidR="007E5D8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orth noting</w:t>
      </w:r>
      <w:r w:rsidR="0093607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at </w:t>
      </w:r>
      <w:r w:rsidR="001A0A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ch</w:t>
      </w:r>
      <w:r w:rsidR="00D602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8546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kind of </w:t>
      </w:r>
      <w:r w:rsidR="00D602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assivated layer effectively </w:t>
      </w:r>
      <w:r w:rsidR="001C6FF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an </w:t>
      </w:r>
      <w:r w:rsidR="00D602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lock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electronic</w:t>
      </w:r>
      <w:r w:rsidR="00D602C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A136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unneling</w:t>
      </w:r>
      <w:r w:rsidR="00D510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67F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 suppress the decomposition</w:t>
      </w:r>
      <w:r w:rsidR="00B8546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electrolyte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o a certain extent</w:t>
      </w:r>
      <w:r w:rsidR="007A136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as indicated by much smaller currents of electrolyte reductive decomposition (</w:t>
      </w:r>
      <w:r w:rsidR="007A136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5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7A136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d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7A136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E936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936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eanwhile,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</w:t>
      </w:r>
      <w:r w:rsidR="00FC7D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duction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eak w</w:t>
      </w:r>
      <w:r w:rsidR="00FC7D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s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newly detected </w:t>
      </w:r>
      <w:r w:rsidR="00FC7D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t each cycle 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the range of 1.0 ~ 1.5 V </w:t>
      </w:r>
      <w:bookmarkStart w:id="12" w:name="_Hlk134714597"/>
      <w:r w:rsidR="00FC7D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rom </w:t>
      </w:r>
      <w:r w:rsidR="00FC7DFA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ca. </w:t>
      </w:r>
      <w:r w:rsidR="00FC7D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20th cycle</w:t>
      </w:r>
      <w:bookmarkEnd w:id="12"/>
      <w:r w:rsidR="0099670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C5071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resumably 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rising from </w:t>
      </w:r>
      <w:bookmarkStart w:id="13" w:name="_Hlk134648320"/>
      <w:r w:rsidR="00B55A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 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C0148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ditional</w:t>
      </w:r>
      <w:bookmarkEnd w:id="13"/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D4347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-SEI layer formation process</w:t>
      </w:r>
      <w:r w:rsidR="00AC745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AC745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5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AC745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AC745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6021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se results together could explain why CE </w:t>
      </w:r>
      <w:r w:rsidR="00C51AE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erformance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ecame </w:t>
      </w:r>
      <w:r w:rsidR="007D7EF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uch 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ore stable but </w:t>
      </w:r>
      <w:r w:rsidR="00784A4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</w:t>
      </w:r>
      <w:r w:rsidR="00B25E0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s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not enhanced when blocking reaction OSS</w:t>
      </w:r>
      <w:r w:rsidR="002A3D0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2A3D0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1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2A3D0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2A3D0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781D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1F53C794" w14:textId="504D3F49" w:rsidR="006F4637" w:rsidRPr="000723B6" w:rsidRDefault="007617F9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QCM test was performed </w:t>
      </w:r>
      <w:r w:rsidR="00E84C7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y which the real-time change of mass and surface roughness of </w:t>
      </w:r>
      <w:r w:rsidR="003938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E84C7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EI layer during CV </w:t>
      </w:r>
      <w:r w:rsidR="0040402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ycling</w:t>
      </w:r>
      <w:r w:rsidR="00E84C7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</w:t>
      </w:r>
      <w:r w:rsidR="00302B9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uld</w:t>
      </w:r>
      <w:r w:rsidR="00E84C7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e recorded. </w:t>
      </w:r>
      <w:r w:rsidR="00E5110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2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E5110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a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CB771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–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CB771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E5110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E511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hows the CV curves as well as the potential dependences of </w:t>
      </w:r>
      <w:proofErr w:type="spellStart"/>
      <w:r w:rsidR="00E511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Δ</w:t>
      </w:r>
      <w:r w:rsidR="00E51106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m</w:t>
      </w:r>
      <w:proofErr w:type="spellEnd"/>
      <w:r w:rsidR="00E511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Δ</w:t>
      </w:r>
      <w:r w:rsidR="00E51106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R</w:t>
      </w:r>
      <w:r w:rsidR="00E511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uring the </w:t>
      </w:r>
      <w:r w:rsidR="00D154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1</w:t>
      </w:r>
      <w:r w:rsidR="00E511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t cycle. Here, </w:t>
      </w:r>
      <w:r w:rsidR="00045A7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sonant resistance </w:t>
      </w:r>
      <w:r w:rsidR="00E511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Δ</w:t>
      </w:r>
      <w:r w:rsidR="00E51106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R</w:t>
      </w:r>
      <w:r w:rsidR="00E511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s an indicator of the change in surface roughness, the increase of which causes energy loss, in turn elevating Δ</w:t>
      </w:r>
      <w:r w:rsidR="00E51106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R</w:t>
      </w:r>
      <w:r w:rsidR="00E511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F67AF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F67AF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9026406 \r \h  \* MERGEFORMAT </w:instrText>
      </w:r>
      <w:r w:rsidR="00F67AF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F67AF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5]</w:t>
      </w:r>
      <w:r w:rsidR="00F67AF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E51106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176EC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rior to</w:t>
      </w:r>
      <w:r w:rsidR="003D405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first Li plating</w:t>
      </w:r>
      <w:r w:rsidR="00E8638C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,</w:t>
      </w:r>
      <w:r w:rsidR="003D405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7150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lectrolyte decomposition and </w:t>
      </w:r>
      <w:r w:rsidR="009C23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re-SEI </w:t>
      </w:r>
      <w:r w:rsidR="008C560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ayer </w:t>
      </w:r>
      <w:r w:rsidR="00F11F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ormation</w:t>
      </w:r>
      <w:r w:rsidR="009C23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n the </w:t>
      </w:r>
      <w:r w:rsidR="00F11F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u </w:t>
      </w:r>
      <w:r w:rsidR="009C23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urface </w:t>
      </w:r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duced the</w:t>
      </w:r>
      <w:r w:rsidR="009F63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ass</w:t>
      </w:r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crease</w:t>
      </w:r>
      <w:r w:rsidR="009F63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9F6371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while</w:t>
      </w:r>
      <w:r w:rsidR="009F63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urface </w:t>
      </w:r>
      <w:r w:rsidR="004F24B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oughness</w:t>
      </w:r>
      <w:r w:rsidR="009F63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id not change</w:t>
      </w:r>
      <w:r w:rsidR="00636C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36C31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ob</w:t>
      </w:r>
      <w:r w:rsidR="00636C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viously</w:t>
      </w:r>
      <w:r w:rsidR="004F24B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3D405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B17654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CB771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a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4F24B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.</w:t>
      </w:r>
      <w:r w:rsidR="00176EC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600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</w:t>
      </w:r>
      <w:r w:rsidR="00680E4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e</w:t>
      </w:r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PE (mass change per mol e</w:t>
      </w:r>
      <w:r w:rsidR="004C53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−</w:t>
      </w:r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 values</w:t>
      </w:r>
      <w:r w:rsidR="000600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uring this process,</w:t>
      </w:r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hich can be calculated from the slope of the plot with </w:t>
      </w:r>
      <w:proofErr w:type="spellStart"/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Δ</w:t>
      </w:r>
      <w:r w:rsidR="004C53F1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m</w:t>
      </w:r>
      <w:proofErr w:type="spellEnd"/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s a function of the passed charge, </w:t>
      </w:r>
      <w:r w:rsidR="000600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as </w:t>
      </w:r>
      <w:r w:rsidR="009B728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lose to</w:t>
      </w:r>
      <w:r w:rsidR="000600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83E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10</w:t>
      </w:r>
      <w:r w:rsidR="004F4121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.</w:t>
      </w:r>
      <w:r w:rsidR="004F412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t </w:t>
      </w:r>
      <w:r w:rsidR="00E467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 deemed to</w:t>
      </w:r>
      <w:r w:rsidR="001F237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e</w:t>
      </w:r>
      <w:r w:rsidR="00E467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</w:t>
      </w:r>
      <w:r w:rsidR="001F237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467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sult</w:t>
      </w:r>
      <w:r w:rsidR="001F237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several </w:t>
      </w:r>
      <w:r w:rsidR="00E467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lectrochemical </w:t>
      </w:r>
      <w:r w:rsidR="001F237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actions</w:t>
      </w:r>
      <w:r w:rsidR="0065308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B2A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at generated </w:t>
      </w:r>
      <w:r w:rsidR="00911A6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oth </w:t>
      </w:r>
      <w:r w:rsidR="008B2A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issolved products and deposited products, while the latter were</w:t>
      </w:r>
      <w:r w:rsidR="004C36D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467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ostly </w:t>
      </w:r>
      <w:r w:rsidR="0035101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organic </w:t>
      </w:r>
      <w:r w:rsidR="0065308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pecies</w:t>
      </w:r>
      <w:r w:rsidR="008B2A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35101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specially </w:t>
      </w:r>
      <w:r w:rsidR="0065308E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L</w:t>
      </w:r>
      <w:r w:rsidR="0065308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</w:t>
      </w:r>
      <w:r w:rsidR="0065308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5308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A440B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hich</w:t>
      </w:r>
      <w:r w:rsidR="00D26B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</w:t>
      </w:r>
      <w:r w:rsidR="00FE26A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uld</w:t>
      </w:r>
      <w:r w:rsidR="00D26B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e </w:t>
      </w:r>
      <w:r w:rsidR="00FE26A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D26B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roduct of</w:t>
      </w:r>
      <w:r w:rsidR="00A440B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reductive decomposition of </w:t>
      </w:r>
      <w:proofErr w:type="spellStart"/>
      <w:r w:rsidR="009434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FSI</w:t>
      </w:r>
      <w:proofErr w:type="spellEnd"/>
      <w:r w:rsidR="0019601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Li</w:t>
      </w:r>
      <w:r w:rsidR="00196010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19601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 as one of the final products, MPE unknown),</w:t>
      </w:r>
      <w:r w:rsidR="00367B8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367B8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705473 \r \h  \* MERGEFORMAT </w:instrText>
      </w:r>
      <w:r w:rsidR="00367B8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367B8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6,</w:t>
      </w:r>
      <w:r w:rsidR="00367B8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F007A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F007A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40160579 \r \h </w:instrText>
      </w:r>
      <w:r w:rsidR="00180E6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="00F007A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F007A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37]</w:t>
      </w:r>
      <w:r w:rsidR="00F007A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9434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2689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r the reduction of Cu oxides on the Cu surface (</w:t>
      </w:r>
      <w:proofErr w:type="spellStart"/>
      <w:r w:rsidR="0002689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u</w:t>
      </w:r>
      <w:r w:rsidR="00026896" w:rsidRPr="000723B6">
        <w:rPr>
          <w:rFonts w:ascii="Times New Roman" w:eastAsia="DengXian" w:hAnsi="Times New Roman" w:cs="Times New Roman"/>
          <w:i/>
          <w:iCs/>
          <w:sz w:val="24"/>
          <w:szCs w:val="24"/>
          <w:vertAlign w:val="subscript"/>
          <w:lang w:eastAsia="zh-CN"/>
        </w:rPr>
        <w:t>x</w:t>
      </w:r>
      <w:r w:rsidR="0002689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proofErr w:type="spellEnd"/>
      <w:r w:rsidR="0002689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+ 2Li → </w:t>
      </w:r>
      <w:r w:rsidR="00026896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Li</w:t>
      </w:r>
      <w:r w:rsidR="00026896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02689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 + </w:t>
      </w:r>
      <w:proofErr w:type="spellStart"/>
      <w:r w:rsidR="00026896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x</w:t>
      </w:r>
      <w:r w:rsidR="0002689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u</w:t>
      </w:r>
      <w:proofErr w:type="spellEnd"/>
      <w:r w:rsidR="0002689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,</w:t>
      </w:r>
      <w:r w:rsidR="0002689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02689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2755840 \r \h  \* MERGEFORMAT </w:instrText>
      </w:r>
      <w:r w:rsidR="0002689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02689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6]</w:t>
      </w:r>
      <w:r w:rsidR="0002689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02689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r even </w:t>
      </w:r>
      <w:r w:rsidR="008F6DF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reaction </w:t>
      </w:r>
      <w:r w:rsidR="00E467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ith</w:t>
      </w:r>
      <w:r w:rsidR="008C172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race oxygen</w:t>
      </w:r>
      <w:r w:rsidR="000A335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F6DF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glove box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O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+ 4Li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+ 4e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–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B77F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→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2Li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9434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, MPE = 15)</w:t>
      </w:r>
      <w:r w:rsidR="008C172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41346905 \r \h  \* MERGEFORMAT </w:instrText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8]</w:t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8C172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C55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</w:t>
      </w:r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is </w:t>
      </w:r>
      <w:r w:rsidR="00E673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ould </w:t>
      </w:r>
      <w:r w:rsidR="0019033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lso </w:t>
      </w:r>
      <w:r w:rsidR="005A5A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uggest that TEGDME </w:t>
      </w:r>
      <w:r w:rsidR="00E673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id not heavily </w:t>
      </w:r>
      <w:r w:rsidR="005A5A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compos</w:t>
      </w:r>
      <w:r w:rsidR="00E673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</w:t>
      </w:r>
      <w:r w:rsidR="005A5A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673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rior to</w:t>
      </w:r>
      <w:r w:rsidR="005A5A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initial Li plating</w:t>
      </w:r>
      <w:r w:rsidR="009804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also indicated by the weak reduction current shown in </w:t>
      </w:r>
      <w:r w:rsidR="0098049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1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98049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a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9804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,</w:t>
      </w:r>
      <w:r w:rsidR="005A5A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ince </w:t>
      </w:r>
      <w:r w:rsidR="00800B0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ost of the</w:t>
      </w:r>
      <w:r w:rsidR="005A5A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ecomposed </w:t>
      </w:r>
      <w:r w:rsidR="00800B0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ragments and derivatives</w:t>
      </w:r>
      <w:r w:rsidR="00E673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00B0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f</w:t>
      </w:r>
      <w:r w:rsidR="00E673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EGDME</w:t>
      </w:r>
      <w:r w:rsidR="005A5A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have </w:t>
      </w:r>
      <w:r w:rsidR="003755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arger</w:t>
      </w:r>
      <w:r w:rsidR="005A5A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PE</w:t>
      </w:r>
      <w:r w:rsidR="00800B0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alues</w:t>
      </w:r>
      <w:r w:rsidR="002C752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41346925 \r \h  \* MERGEFORMAT </w:instrText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9,</w:t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CE7FA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CE7FA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755517 \r \h </w:instrText>
      </w:r>
      <w:r w:rsidR="005021E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="00CE7FA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CE7FA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40]</w:t>
      </w:r>
      <w:r w:rsidR="00CE7FA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5A5A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is supports the commonly accepted heterogeneous SEI layer structure</w:t>
      </w:r>
      <w:r w:rsidR="00FB687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namely </w:t>
      </w:r>
      <w:r w:rsidR="005A5A9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organic inner SEI and organic outer SEI</w:t>
      </w:r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8F6B5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8F6B5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756157 \r \h  \* MERGEFORMAT </w:instrText>
      </w:r>
      <w:r w:rsidR="008F6B5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8F6B5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41,</w:t>
      </w:r>
      <w:r w:rsidR="008F6B5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8F6B5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8F6B5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756158 \r \h  \* MERGEFORMAT </w:instrText>
      </w:r>
      <w:r w:rsidR="008F6B5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8F6B5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42]</w:t>
      </w:r>
      <w:r w:rsidR="008F6B5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C23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uring </w:t>
      </w:r>
      <w:r w:rsidR="00C46D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first </w:t>
      </w:r>
      <w:r w:rsidR="009C23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 plating/stripping, o</w:t>
      </w:r>
      <w:r w:rsidR="00756AC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e can observe </w:t>
      </w:r>
      <w:r w:rsidR="00AB7D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467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C71A2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uge </w:t>
      </w:r>
      <w:r w:rsidR="00467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crease </w:t>
      </w:r>
      <w:r w:rsidR="00AB7D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</w:t>
      </w:r>
      <w:r w:rsidR="00756AC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oth mass and surface roughness</w:t>
      </w:r>
      <w:r w:rsidR="00CB771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CB771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2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CB771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b</w:t>
      </w:r>
      <w:r w:rsidR="00BB0B0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CB771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756AC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552E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ch an</w:t>
      </w:r>
      <w:r w:rsidR="007C3D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crease </w:t>
      </w:r>
      <w:r w:rsidR="00842BD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an be attributed to the inhomogeneous distribution of plated Li metal</w:t>
      </w:r>
      <w:r w:rsidR="00EB474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ausing dendrite growth and poor stripping efficiency of Li.</w:t>
      </w:r>
      <w:r w:rsidR="0013319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13319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9026406 \r \h  \* MERGEFORMAT </w:instrText>
      </w:r>
      <w:r w:rsidR="0013319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13319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5]</w:t>
      </w:r>
      <w:r w:rsidR="0013319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747F8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472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fter the first Li stripping,</w:t>
      </w:r>
      <w:r w:rsidR="008F5B5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urface mass decreased monotonically due to the oxidation of deposited products</w:t>
      </w:r>
      <w:r w:rsidR="009472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F5B5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enerat</w:t>
      </w:r>
      <w:r w:rsidR="00DA2F2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d</w:t>
      </w:r>
      <w:r w:rsidR="008F5B5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uring cathodic scanning </w:t>
      </w:r>
      <w:r w:rsidR="009472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(</w:t>
      </w:r>
      <w:r w:rsidR="0094723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2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94723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9472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. It should be noted that, although the </w:t>
      </w:r>
      <w:r w:rsidR="00376C5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creas</w:t>
      </w:r>
      <w:r w:rsidR="009472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 of</w:t>
      </w:r>
      <w:bookmarkStart w:id="14" w:name="_Hlk137905414"/>
      <w:r w:rsidR="009472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8794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rface mass</w:t>
      </w:r>
      <w:bookmarkEnd w:id="14"/>
      <w:r w:rsidR="009472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observed in the process of OSS, the total mass change should be affected by a series of reactions, </w:t>
      </w:r>
      <w:r w:rsidR="00B63C0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hich would </w:t>
      </w:r>
      <w:r w:rsidR="009D4B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ecessitat</w:t>
      </w:r>
      <w:r w:rsidR="00B63C0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 </w:t>
      </w:r>
      <w:r w:rsidR="009D4B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AF13D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mbin</w:t>
      </w:r>
      <w:r w:rsidR="009D4B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tion of</w:t>
      </w:r>
      <w:r w:rsidR="00AF13D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QCM with other techniques</w:t>
      </w:r>
      <w:r w:rsidR="009472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B526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 precisely analyze</w:t>
      </w:r>
      <w:r w:rsidR="00D76E9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D76E9F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OSS</w:t>
      </w:r>
      <w:r w:rsidR="009472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4FF53307" w14:textId="47D48D42" w:rsidR="0061572E" w:rsidRPr="000723B6" w:rsidRDefault="0061572E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5A725A88" w14:textId="403BFED5" w:rsidR="0061572E" w:rsidRPr="000723B6" w:rsidRDefault="0061572E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noProof/>
          <w:sz w:val="24"/>
          <w:szCs w:val="24"/>
          <w:lang w:eastAsia="zh-CN"/>
        </w:rPr>
        <w:drawing>
          <wp:anchor distT="0" distB="0" distL="114300" distR="114300" simplePos="0" relativeHeight="251659264" behindDoc="0" locked="0" layoutInCell="1" allowOverlap="1" wp14:anchorId="758DA35D" wp14:editId="6D5697DC">
            <wp:simplePos x="0" y="0"/>
            <wp:positionH relativeFrom="margin">
              <wp:align>center</wp:align>
            </wp:positionH>
            <wp:positionV relativeFrom="paragraph">
              <wp:posOffset>19050</wp:posOffset>
            </wp:positionV>
            <wp:extent cx="6255086" cy="2952750"/>
            <wp:effectExtent l="0" t="0" r="0" b="0"/>
            <wp:wrapNone/>
            <wp:docPr id="19624535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3" r="3003" b="4093"/>
                    <a:stretch/>
                  </pic:blipFill>
                  <pic:spPr bwMode="auto">
                    <a:xfrm>
                      <a:off x="0" y="0"/>
                      <a:ext cx="6255086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504E1B" w14:textId="77777777" w:rsidR="0061572E" w:rsidRPr="000723B6" w:rsidRDefault="0061572E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DA16ABD" w14:textId="77777777" w:rsidR="0061572E" w:rsidRPr="000723B6" w:rsidRDefault="0061572E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52914E6" w14:textId="77777777" w:rsidR="0061572E" w:rsidRPr="000723B6" w:rsidRDefault="0061572E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4918B1C2" w14:textId="77777777" w:rsidR="0061572E" w:rsidRPr="000723B6" w:rsidRDefault="0061572E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4D9C71C4" w14:textId="26B8903F" w:rsidR="005974A2" w:rsidRPr="000723B6" w:rsidRDefault="005974A2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15F81EB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5C55854" w14:textId="5A44F602" w:rsidR="005974A2" w:rsidRPr="000723B6" w:rsidRDefault="005974A2" w:rsidP="0061572E">
      <w:pPr>
        <w:widowControl/>
        <w:spacing w:line="480" w:lineRule="auto"/>
        <w:rPr>
          <w:rFonts w:ascii="Times New Roman" w:eastAsia="DengXian" w:hAnsi="Times New Roman" w:cs="Times New Roman"/>
          <w:sz w:val="20"/>
          <w:szCs w:val="20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0"/>
          <w:szCs w:val="20"/>
          <w:lang w:eastAsia="zh-CN"/>
        </w:rPr>
        <w:t>Figure 2.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The potential dependences of current-density, </w:t>
      </w:r>
      <w:proofErr w:type="spellStart"/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Δ</w:t>
      </w:r>
      <w:r w:rsidRPr="000723B6">
        <w:rPr>
          <w:rFonts w:ascii="Times New Roman" w:eastAsia="DengXian" w:hAnsi="Times New Roman" w:cs="Times New Roman"/>
          <w:i/>
          <w:iCs/>
          <w:sz w:val="20"/>
          <w:szCs w:val="20"/>
          <w:lang w:eastAsia="zh-CN"/>
        </w:rPr>
        <w:t>m</w:t>
      </w:r>
      <w:proofErr w:type="spellEnd"/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and Δ</w:t>
      </w:r>
      <w:r w:rsidRPr="000723B6">
        <w:rPr>
          <w:rFonts w:ascii="Times New Roman" w:eastAsia="DengXian" w:hAnsi="Times New Roman" w:cs="Times New Roman"/>
          <w:i/>
          <w:iCs/>
          <w:sz w:val="20"/>
          <w:szCs w:val="20"/>
          <w:lang w:eastAsia="zh-CN"/>
        </w:rPr>
        <w:t>R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during the 1st cycle </w:t>
      </w:r>
      <w:proofErr w:type="gramStart"/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with regard to</w:t>
      </w:r>
      <w:proofErr w:type="gramEnd"/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(a) pre-SEI formation process, (b) Li plating/stripping process, and (c) OSS process; (d) The calculated MPE values during the first Li plating/stripping, measured in the potential range of -0.5 ~ 3.2 V. The black vertical lines separate Li plating region and Li stripping region. The dotted line with a theoretic MPE value of 7 indicates only Li plating/stripping occurs.</w:t>
      </w:r>
      <w:r w:rsidR="00C02C29"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</w:t>
      </w:r>
    </w:p>
    <w:p w14:paraId="34B63859" w14:textId="77777777" w:rsidR="005974A2" w:rsidRPr="000723B6" w:rsidRDefault="005974A2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E437D07" w14:textId="3E81A917" w:rsidR="004B7335" w:rsidRPr="000723B6" w:rsidRDefault="00311E87" w:rsidP="0061572E">
      <w:pPr>
        <w:widowControl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e MPE values </w:t>
      </w:r>
      <w:r w:rsidR="00700D6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uring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first 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 plating/stripping w</w:t>
      </w:r>
      <w:r w:rsidR="0089223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re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C53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alculated </w:t>
      </w:r>
      <w:r w:rsidR="00F32B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(</w:t>
      </w:r>
      <w:r w:rsidR="00F32B54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B17654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492E6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d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F32B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552E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 M</w:t>
      </w:r>
      <w:r w:rsidR="00BE128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ultiple MPE values were obtained during Li plating</w:t>
      </w:r>
      <w:r w:rsidR="00D560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BE128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dicat</w:t>
      </w:r>
      <w:r w:rsidR="00D560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BE128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ultiple electrochemical processes.</w:t>
      </w:r>
      <w:r w:rsidR="0013319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13319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9026487 \r \h  \* MERGEFORMAT </w:instrText>
      </w:r>
      <w:r w:rsidR="0013319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13319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6]</w:t>
      </w:r>
      <w:r w:rsidR="0013319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873E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 extra film was formed </w:t>
      </w:r>
      <w:r w:rsidR="00282E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uring Li plating 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ue to the reaction of plated Li metal with electrolyte</w:t>
      </w:r>
      <w:r w:rsidR="00A540C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s indicated by MPE values </w:t>
      </w:r>
      <w:r w:rsidR="00A675F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uch </w:t>
      </w:r>
      <w:r w:rsidR="00A540C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arger than 7</w:t>
      </w:r>
      <w:r w:rsidR="008120A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a value indicating only Li plating/stripping occurs)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C02C2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C02C2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706177 \r \h  \* MERGEFORMAT </w:instrText>
      </w:r>
      <w:r w:rsidR="00C02C2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C02C2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43]</w:t>
      </w:r>
      <w:r w:rsidR="00C02C29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09327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</w:t>
      </w:r>
      <w:r w:rsidR="006C03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e possible </w:t>
      </w:r>
      <w:r w:rsidR="003755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urface </w:t>
      </w:r>
      <w:r w:rsidR="006C03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pecies are </w:t>
      </w:r>
      <w:r w:rsidR="003755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complicated </w:t>
      </w:r>
      <w:r w:rsidR="006C03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rganics</w:t>
      </w:r>
      <w:r w:rsidR="000827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37ED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rom</w:t>
      </w:r>
      <w:r w:rsidR="000454A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</w:t>
      </w:r>
      <w:r w:rsidR="003755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ecomposed TEGDME </w:t>
      </w:r>
      <w:r w:rsidR="00921DD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olecule</w:t>
      </w:r>
      <w:r w:rsidR="003755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</w:t>
      </w:r>
      <w:r w:rsidR="00B672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organic Li salts from </w:t>
      </w:r>
      <w:r w:rsidR="003755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0454A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action of Li</w:t>
      </w:r>
      <w:r w:rsidR="007B16E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etal</w:t>
      </w:r>
      <w:r w:rsidR="000454A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6725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ith</w:t>
      </w:r>
      <w:r w:rsidR="003755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se organics</w:t>
      </w:r>
      <w:r w:rsidR="00A7442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7B16E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775A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sulting in</w:t>
      </w:r>
      <w:r w:rsidR="007B16E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3755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5775A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verall</w:t>
      </w:r>
      <w:r w:rsidR="003755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C03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PE</w:t>
      </w:r>
      <w:r w:rsidR="000827E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alues</w:t>
      </w:r>
      <w:r w:rsidR="000454A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C03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round 50 ~ 80.</w:t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41346925 \r \h  \* MERGEFORMAT </w:instrText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9,</w:t>
      </w:r>
      <w:r w:rsidR="00D30DF1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4E5A3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4E5A3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755517 \r \h </w:instrText>
      </w:r>
      <w:r w:rsidR="005021E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="004E5A3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4E5A3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40]</w:t>
      </w:r>
      <w:r w:rsidR="004E5A3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8F3E6C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0C304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e MPE values </w:t>
      </w:r>
      <w:r w:rsidR="0088575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the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10th and 20th cycles</w:t>
      </w:r>
      <w:r w:rsidR="001A703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8575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</w:t>
      </w:r>
      <w:r w:rsidR="0013426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re</w:t>
      </w:r>
      <w:r w:rsidR="000C304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222C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lso </w:t>
      </w:r>
      <w:r w:rsidR="001A703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alculated</w:t>
      </w:r>
      <w:r w:rsidR="00936AE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A4DE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(</w:t>
      </w:r>
      <w:r w:rsidR="0088575D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3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a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75176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–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b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4A4DE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 </w:t>
      </w:r>
      <w:r w:rsidR="001A703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 discuss the effect of blocking reaction OSS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1A703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hen reaction OSS occurred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the MPE value </w:t>
      </w:r>
      <w:r w:rsidR="00236DA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uring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 stripping was approaching 7 in the initial 10 cycles while </w:t>
      </w:r>
      <w:r w:rsidR="005B026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t 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viated from 7 afterward</w:t>
      </w:r>
      <w:r w:rsidR="00A611E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DC2FC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s evidenced</w:t>
      </w:r>
      <w:r w:rsidR="00A611E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y a</w:t>
      </w:r>
      <w:r w:rsidR="0004634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</w:t>
      </w:r>
      <w:r w:rsidR="00A611E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710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PE </w:t>
      </w:r>
      <w:r w:rsidR="00A611E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value of</w:t>
      </w:r>
      <w:r w:rsidR="00F710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611E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-</w:t>
      </w:r>
      <w:r w:rsidR="00F710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4</w:t>
      </w:r>
      <w:r w:rsidR="00F05A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611E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the 20th cycle</w:t>
      </w:r>
      <w:r w:rsidR="00A767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howing the increase of surface mass even during Li </w:t>
      </w:r>
      <w:r w:rsidR="0034506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tripping</w:t>
      </w:r>
      <w:r w:rsidR="00683AC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which is a signal of more undesired side reactions</w:t>
      </w:r>
      <w:r w:rsidR="00B30B0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aking place</w:t>
      </w:r>
      <w:r w:rsidR="00683AC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 This result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s in line with</w:t>
      </w:r>
      <w:r w:rsidR="00B767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ariation of </w:t>
      </w:r>
      <w:r w:rsidR="00B767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E </w:t>
      </w:r>
      <w:r w:rsidR="006E40E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value 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d </w:t>
      </w:r>
      <w:r w:rsidR="001A703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lectrolyte reductive decomposition </w:t>
      </w:r>
      <w:r w:rsidR="00B767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urrent </w:t>
      </w:r>
      <w:r w:rsidR="008466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hown in </w:t>
      </w:r>
      <w:r w:rsidR="00B767E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8F1F4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750E2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750E2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–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4C22F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d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In </w:t>
      </w:r>
      <w:r w:rsidR="00A769B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harp 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ntrast, by blocking</w:t>
      </w:r>
      <w:r w:rsidR="002B37D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action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SS</w:t>
      </w:r>
      <w:r w:rsidR="00525D5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ore stable Li stripping </w:t>
      </w:r>
      <w:r w:rsidR="00525D5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rocess 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 achieved whose MPE value is closer to 7</w:t>
      </w:r>
      <w:r w:rsidR="00525D5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ither in the 20th cycle</w:t>
      </w:r>
      <w:r w:rsidR="00ED08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99561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B610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oreover, t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e accumulated </w:t>
      </w:r>
      <w:proofErr w:type="spellStart"/>
      <w:r w:rsidR="004B610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Δ</w:t>
      </w:r>
      <w:r w:rsidR="004B6E36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m</w:t>
      </w:r>
      <w:proofErr w:type="spellEnd"/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up to </w:t>
      </w:r>
      <w:r w:rsidR="00C0550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20th cycle </w:t>
      </w:r>
      <w:r w:rsidR="00144FB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 </w:t>
      </w:r>
      <w:r w:rsidR="000D66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maller than the electrolyte</w:t>
      </w:r>
      <w:r w:rsidR="00D2500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ithout blocking </w:t>
      </w:r>
      <w:r w:rsidR="002B37D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action </w:t>
      </w:r>
      <w:r w:rsidR="00D2500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SS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indicating that the </w:t>
      </w:r>
      <w:r w:rsidR="00A47B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ormed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C49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-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EI</w:t>
      </w:r>
      <w:r w:rsidR="00A47B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ayer</w:t>
      </w:r>
      <w:r w:rsidR="00A6746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t this stage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C49C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as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F514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</w:t>
      </w:r>
      <w:r w:rsidR="00CD1BA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latively </w:t>
      </w:r>
      <w:r w:rsidR="006F514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arger portion of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organic </w:t>
      </w:r>
      <w:r w:rsidR="00F56C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pecie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 with </w:t>
      </w:r>
      <w:r w:rsidR="007D084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maller MPE values</w:t>
      </w:r>
      <w:r w:rsidR="004B6E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F56C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32D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addition</w:t>
      </w:r>
      <w:r w:rsidR="00E0556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the cycling-dependent Δ</w:t>
      </w:r>
      <w:r w:rsidR="00E0556E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R</w:t>
      </w:r>
      <w:r w:rsidR="00E0556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C61B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ehavior </w:t>
      </w:r>
      <w:r w:rsidR="00E0556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</w:t>
      </w:r>
      <w:r w:rsidR="00AC61B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tudied</w:t>
      </w:r>
      <w:r w:rsidR="00E0556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C304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d the results </w:t>
      </w:r>
      <w:r w:rsidR="00A4290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0C304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 shown in </w:t>
      </w:r>
      <w:r w:rsidR="00E0556E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3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75176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–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d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AD58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FD25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 direct comparison between the</w:t>
      </w:r>
      <w:r w:rsidR="004211D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e</w:t>
      </w:r>
      <w:r w:rsidR="00FD25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wo potential ranges led to </w:t>
      </w:r>
      <w:r w:rsidR="007D084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FD25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nclusion that </w:t>
      </w:r>
      <w:r w:rsidR="000357A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action OSS </w:t>
      </w:r>
      <w:r w:rsidR="00EE25B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E51B5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rongly</w:t>
      </w:r>
      <w:r w:rsidR="00EE25B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671D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duced</w:t>
      </w:r>
      <w:r w:rsidR="000357A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</w:t>
      </w:r>
      <w:r w:rsidR="001671D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crease of </w:t>
      </w:r>
      <w:r w:rsidR="000357A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rface roughness upon cycling</w:t>
      </w:r>
      <w:r w:rsidR="00EE25B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 This</w:t>
      </w:r>
      <w:r w:rsidR="004F748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urther supported the observation of the surface morphology difference between “with OSS” and “without OSS” after cycling (</w:t>
      </w:r>
      <w:r w:rsidR="004F748B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4</w:t>
      </w:r>
      <w:r w:rsidR="004F748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</w:t>
      </w:r>
      <w:r w:rsidR="004F748B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7</w:t>
      </w:r>
      <w:r w:rsidR="004F748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.</w:t>
      </w:r>
      <w:r w:rsidR="0081666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777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refore, </w:t>
      </w:r>
      <w:r w:rsidR="006F398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t can be concluded that </w:t>
      </w:r>
      <w:r w:rsidR="00E777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lock</w:t>
      </w:r>
      <w:r w:rsidR="006F398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E777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eaction OSS</w:t>
      </w:r>
      <w:r w:rsidR="0081666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777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ed to </w:t>
      </w:r>
      <w:r w:rsidR="0081666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formation of </w:t>
      </w:r>
      <w:r w:rsidR="00C7548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latively</w:t>
      </w:r>
      <w:r w:rsidR="0081666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mpact and mechanically strong SEI layers</w:t>
      </w:r>
      <w:r w:rsidR="000A34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at suppress Li from growing </w:t>
      </w:r>
      <w:r w:rsidR="004A607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to </w:t>
      </w:r>
      <w:r w:rsidR="000A34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endrite</w:t>
      </w:r>
      <w:r w:rsidR="00370F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FF0A2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0B54DB62" w14:textId="1E8B12A4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noProof/>
          <w:sz w:val="24"/>
          <w:szCs w:val="24"/>
          <w:lang w:eastAsia="zh-CN"/>
        </w:rPr>
        <w:drawing>
          <wp:anchor distT="0" distB="0" distL="114300" distR="114300" simplePos="0" relativeHeight="251660288" behindDoc="0" locked="0" layoutInCell="1" allowOverlap="1" wp14:anchorId="2FD4EFD3" wp14:editId="5856D77F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373880" cy="5430788"/>
            <wp:effectExtent l="0" t="0" r="7620" b="0"/>
            <wp:wrapNone/>
            <wp:docPr id="11875537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74"/>
                    <a:stretch/>
                  </pic:blipFill>
                  <pic:spPr bwMode="auto">
                    <a:xfrm>
                      <a:off x="0" y="0"/>
                      <a:ext cx="4373880" cy="543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3ECE77B" w14:textId="31A97356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61133252" w14:textId="0CFE00A2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638B6798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2FF7AF82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5596CE32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34E44CAC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770FBDEE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51A9B5DE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46FDF28A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37A52D0F" w14:textId="77777777" w:rsidR="0061572E" w:rsidRPr="000723B6" w:rsidRDefault="0061572E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25F87889" w14:textId="2712FD45" w:rsidR="00D77E16" w:rsidRPr="000723B6" w:rsidRDefault="00D77E16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4834E228" w14:textId="77777777" w:rsidR="00D77E16" w:rsidRPr="000723B6" w:rsidRDefault="00D77E16" w:rsidP="0061572E">
      <w:pPr>
        <w:widowControl/>
        <w:spacing w:line="480" w:lineRule="auto"/>
        <w:rPr>
          <w:rFonts w:ascii="Times New Roman" w:eastAsia="DengXian" w:hAnsi="Times New Roman" w:cs="Times New Roman"/>
          <w:sz w:val="20"/>
          <w:szCs w:val="20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0"/>
          <w:szCs w:val="20"/>
          <w:lang w:eastAsia="zh-CN"/>
        </w:rPr>
        <w:t>Figure 3.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(a, b) The calculated MPE values at Li plating/stripping and (c, d) the potential dependences Δ</w:t>
      </w:r>
      <w:r w:rsidRPr="000723B6">
        <w:rPr>
          <w:rFonts w:ascii="Times New Roman" w:eastAsia="DengXian" w:hAnsi="Times New Roman" w:cs="Times New Roman"/>
          <w:i/>
          <w:iCs/>
          <w:sz w:val="20"/>
          <w:szCs w:val="20"/>
          <w:lang w:eastAsia="zh-CN"/>
        </w:rPr>
        <w:t>R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during the 10th and 20th cycles, </w:t>
      </w:r>
      <w:bookmarkStart w:id="15" w:name="_Hlk134710004"/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measured in the potential range</w:t>
      </w:r>
      <w:bookmarkEnd w:id="15"/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of (a, c) -0.5 ~ 3.2 V and (b, d) -0.5 ~ 2.2 V, respectively. The black vertical lines separate Li plating region and Li stripping region. The negative MPE values indicate the loss (or growth) of mass during Li plating (or stripping).</w:t>
      </w:r>
    </w:p>
    <w:p w14:paraId="08944019" w14:textId="77777777" w:rsidR="00A54D6A" w:rsidRPr="000723B6" w:rsidRDefault="00A54D6A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262F8E0E" w14:textId="77777777" w:rsidR="00B05769" w:rsidRPr="000723B6" w:rsidRDefault="00B05769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4F15BBFC" w14:textId="331588C0" w:rsidR="00A54D6A" w:rsidRPr="000723B6" w:rsidRDefault="00A54D6A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Effect of Potential Range on s-SEI Layer Compositions</w:t>
      </w:r>
    </w:p>
    <w:p w14:paraId="5A413EFC" w14:textId="7CDB5093" w:rsidR="00CD355A" w:rsidRPr="000723B6" w:rsidRDefault="00CC7013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SEI layer compositions for </w:t>
      </w:r>
      <w:r w:rsidR="0065502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electrolyte with two </w:t>
      </w:r>
      <w:r w:rsidR="0082474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canning </w:t>
      </w:r>
      <w:r w:rsidR="0065502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otential ranges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ere</w:t>
      </w:r>
      <w:r w:rsidR="00F92B6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haracterized</w:t>
      </w:r>
      <w:r w:rsidR="00A908B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using in-depth XPS </w:t>
      </w:r>
      <w:r w:rsidR="00F92B6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alysis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y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r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puttering for </w:t>
      </w:r>
      <w:proofErr w:type="gram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0, </w:t>
      </w:r>
      <w:r w:rsidR="00D5177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5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AB28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d 10 min.</w:t>
      </w:r>
      <w:proofErr w:type="gramEnd"/>
      <w:r w:rsidR="009966A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966A0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4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302B90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a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75176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–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A41612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d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9966A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B22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hows the </w:t>
      </w:r>
      <w:r w:rsidR="001115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 1s, S 2p, </w:t>
      </w:r>
      <w:r w:rsidR="00A4161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 1s, </w:t>
      </w:r>
      <w:r w:rsidR="001115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d </w:t>
      </w:r>
      <w:r w:rsidR="0075176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1115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1s</w:t>
      </w:r>
      <w:r w:rsidR="00FB22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XPS </w:t>
      </w:r>
      <w:r w:rsidR="00CC486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pectra </w:t>
      </w:r>
      <w:r w:rsidR="00FB22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f the </w:t>
      </w:r>
      <w:r w:rsidR="00F5362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-</w:t>
      </w:r>
      <w:r w:rsidR="00FB22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EI layers </w:t>
      </w:r>
      <w:r w:rsidR="0062641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ormed </w:t>
      </w:r>
      <w:r w:rsidR="001E52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t different period</w:t>
      </w:r>
      <w:r w:rsidR="00BD683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1E52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cycles </w:t>
      </w:r>
      <w:r w:rsidR="0062641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n the Cu substrate </w:t>
      </w:r>
      <w:r w:rsidR="00FB22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the respective electrolytes.</w:t>
      </w:r>
      <w:r w:rsidR="006566C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the O 1s spectra, 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wo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eak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ere observed 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</w:t>
      </w:r>
      <w:r w:rsidR="000F53A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oth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lectrolytes</w:t>
      </w:r>
      <w:r w:rsidR="00636B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: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36B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e</w:t>
      </w:r>
      <w:r w:rsidR="004475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ne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t 53</w:t>
      </w:r>
      <w:r w:rsidR="004B0D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1.5 ~ 533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V was assigned to </w:t>
      </w:r>
      <w:r w:rsidR="00A226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A226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A226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A226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onding 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rrespond</w:t>
      </w:r>
      <w:r w:rsidR="00BB4C9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o poly(ethylene oxide) ((CH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A226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H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A226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)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n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-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 or R</w:t>
      </w:r>
      <w:r w:rsidR="00A226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A226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142D4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rom the decomposition of TEGDME molecules</w:t>
      </w:r>
      <w:r w:rsidR="004475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47068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4475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d the other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t 53</w:t>
      </w:r>
      <w:r w:rsidR="004B0D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4 ~ 535</w:t>
      </w:r>
      <w:r w:rsidR="002F60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5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V </w:t>
      </w:r>
      <w:r w:rsidR="00C24B3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 assigned to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</w:t>
      </w:r>
      <w:r w:rsidR="008D18DB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3</w:t>
      </w:r>
      <w:r w:rsidR="00636B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636BDC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4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636BDC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a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636B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4475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90157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90157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0685805 \r \h  \* MERGEFORMAT </w:instrText>
      </w:r>
      <w:r w:rsidR="0090157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90157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5]</w:t>
      </w:r>
      <w:r w:rsidR="0090157D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5D32B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5D32B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1668632 \r \h </w:instrText>
      </w:r>
      <w:r w:rsidR="008F651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="005D32B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5D32B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30]</w:t>
      </w:r>
      <w:r w:rsidR="005D32B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FA28D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particular, a peak corresponding to Li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 at 529 eV was</w:t>
      </w:r>
      <w:r w:rsidR="00FC2FC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bserved when</w:t>
      </w:r>
      <w:r w:rsidR="007C0D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C2FC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locking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C2FC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action 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SS</w:t>
      </w:r>
      <w:r w:rsidR="00BE1F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bookmarkStart w:id="16" w:name="_Hlk135225569"/>
      <w:r w:rsidR="00BE1FF2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On</w:t>
      </w:r>
      <w:r w:rsidR="00BE1F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other hand, the existence of Li</w:t>
      </w:r>
      <w:r w:rsidR="00BE1FF2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BE1F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BE1FF2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BE1F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t 531 eV was observed </w:t>
      </w:r>
      <w:r w:rsidR="001201B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hile 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o </w:t>
      </w:r>
      <w:r w:rsidR="00BE1F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BE1FF2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BE1F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201B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</w:t>
      </w:r>
      <w:r w:rsidR="00671FA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etected </w:t>
      </w:r>
      <w:r w:rsidR="007C0D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gardless of the </w:t>
      </w:r>
      <w:proofErr w:type="spellStart"/>
      <w:r w:rsidR="007C0D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r</w:t>
      </w:r>
      <w:proofErr w:type="spellEnd"/>
      <w:r w:rsidR="007C0D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7C0DE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puttering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epth </w:t>
      </w:r>
      <w:r w:rsidR="00FC2FC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hen reaction 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SS</w:t>
      </w:r>
      <w:r w:rsidR="00FC2FC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ccurred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bookmarkEnd w:id="16"/>
      <w:r w:rsidR="00BE1F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is </w:t>
      </w:r>
      <w:r w:rsidR="00C73DB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ay 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dicate that Li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 was oxidized </w:t>
      </w:r>
      <w:r w:rsidR="00C73DB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uring the reaction OSS</w:t>
      </w:r>
      <w:r w:rsidR="006214D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t each cycle</w:t>
      </w:r>
      <w:r w:rsidR="009A3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9715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</w:p>
    <w:p w14:paraId="2B1C75B1" w14:textId="4BF3FFE0" w:rsidR="00D45387" w:rsidRPr="000723B6" w:rsidRDefault="00C73DBA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o further prove that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in situ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ERS measurement was </w:t>
      </w:r>
      <w:r w:rsidR="00EE687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arried out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t the potential before and after reaction OSS took place, respectively</w:t>
      </w:r>
      <w:r w:rsidR="0051143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51143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D77E1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8</w:t>
      </w:r>
      <w:r w:rsidR="0051143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3B5AA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B61E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ue to the overlap of </w:t>
      </w:r>
      <w:r w:rsidR="005C735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broad </w:t>
      </w:r>
      <w:r w:rsidR="00B61E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ERS band</w:t>
      </w:r>
      <w:r w:rsidR="005C735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rom Cu substrate</w:t>
      </w:r>
      <w:r w:rsidR="00B61E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the existence of Li</w:t>
      </w:r>
      <w:r w:rsidR="00B61E82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B61E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 </w:t>
      </w:r>
      <w:r w:rsidR="0011389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(</w:t>
      </w:r>
      <w:r w:rsidR="00B61E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aman shift</w:t>
      </w:r>
      <w:r w:rsidR="00E11F9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: </w:t>
      </w:r>
      <w:r w:rsidR="00B61E82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ca.</w:t>
      </w:r>
      <w:r w:rsidR="00B61E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530 cm</w:t>
      </w:r>
      <w:r w:rsidR="00B61E82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-1</w:t>
      </w:r>
      <w:r w:rsidR="0011389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E24F9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E24F9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900905 \r \h  \* MERGEFORMAT </w:instrText>
      </w:r>
      <w:r w:rsidR="00E24F9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E24F9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44]</w:t>
      </w:r>
      <w:r w:rsidR="00E24F9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6658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annot be identified in this study.</w:t>
      </w:r>
      <w:r w:rsidR="00B61E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453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owever, a</w:t>
      </w:r>
      <w:r w:rsidR="00C807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aman band near </w:t>
      </w:r>
      <w:r w:rsidR="00A013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700</w:t>
      </w:r>
      <w:r w:rsidR="00C807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m</w:t>
      </w:r>
      <w:r w:rsidR="00C8074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-1</w:t>
      </w:r>
      <w:r w:rsidR="00C807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observed</w:t>
      </w:r>
      <w:r w:rsidR="00F16EB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fter reaction OSS occurred</w:t>
      </w:r>
      <w:r w:rsidR="00C807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which can be assigned to the </w:t>
      </w:r>
      <w:r w:rsidR="00226E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031AD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226E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031AD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226E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 </w:t>
      </w:r>
      <w:r w:rsidR="00C807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tretching vibration of </w:t>
      </w:r>
      <w:r w:rsidR="00780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hium superoxide (</w:t>
      </w:r>
      <w:r w:rsidR="00C807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O</w:t>
      </w:r>
      <w:r w:rsidR="00C8074F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80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3B5AA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626C9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626C9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028499 \r \h  \* MERGEFORMAT </w:instrText>
      </w:r>
      <w:r w:rsidR="00626C9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626C9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45]</w:t>
      </w:r>
      <w:r w:rsidR="00626C9E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1C51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</w:t>
      </w:r>
      <w:r w:rsidR="002D08F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other Raman band </w:t>
      </w:r>
      <w:r w:rsidR="00FD10B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ear 800 cm</w:t>
      </w:r>
      <w:r w:rsidR="00FD10B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-1</w:t>
      </w:r>
      <w:r w:rsidR="00FD10B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</w:t>
      </w:r>
      <w:r w:rsidR="002D08F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s also confirmed, </w:t>
      </w:r>
      <w:r w:rsidR="00226E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hich was considered </w:t>
      </w:r>
      <w:r w:rsidR="00CF3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 be</w:t>
      </w:r>
      <w:r w:rsidR="00226E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O</w:t>
      </w:r>
      <w:r w:rsidR="00031AD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–</w:t>
      </w:r>
      <w:r w:rsidR="00226E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 stretching of </w:t>
      </w:r>
      <w:r w:rsidR="00780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hium peroxide (</w:t>
      </w:r>
      <w:r w:rsidR="00226E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226EDC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26E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226EDC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80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2D08F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DE13F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DE13F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028862 \r \h  \* MERGEFORMAT </w:instrText>
      </w:r>
      <w:r w:rsidR="00DE13F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DE13F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46</w:t>
      </w:r>
      <w:r w:rsidR="00DE13F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5B56E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,</w:t>
      </w:r>
      <w:r w:rsidR="00DE13F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DE13F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028863 \r \h  \* MERGEFORMAT </w:instrText>
      </w:r>
      <w:r w:rsidR="00DE13F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DE13F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47]</w:t>
      </w:r>
      <w:r w:rsidR="00DE13F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2D08F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9166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refore, o</w:t>
      </w:r>
      <w:r w:rsidR="007456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e can assure that Li</w:t>
      </w:r>
      <w:r w:rsidR="0074564A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456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, one of the major SEI components formed prior to reaction OSS, </w:t>
      </w:r>
      <w:r w:rsidR="007457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as </w:t>
      </w:r>
      <w:r w:rsidR="001652A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ostly </w:t>
      </w:r>
      <w:r w:rsidR="007457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xidized during reaction OSS to Li</w:t>
      </w:r>
      <w:r w:rsidR="00745734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457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745734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457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which was further partially oxidized to LiO</w:t>
      </w:r>
      <w:r w:rsidR="00745734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457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n the electrode surface</w:t>
      </w:r>
      <w:r w:rsidR="0074564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0C1E4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</w:t>
      </w:r>
      <w:r w:rsidR="00C91B8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0C1E4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OB configuration, </w:t>
      </w:r>
      <w:r w:rsidR="00D869B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O</w:t>
      </w:r>
      <w:r w:rsidR="00D869B4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D869B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s known as an intermediate of Li</w:t>
      </w:r>
      <w:r w:rsidR="00D869B4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D869B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D869B4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7100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a final product of</w:t>
      </w:r>
      <w:r w:rsidR="00780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67BC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780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ischarg</w:t>
      </w:r>
      <w:r w:rsidR="000C1E4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780EE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D0E0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rocess </w:t>
      </w:r>
      <w:r w:rsidR="00D869B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</w:t>
      </w:r>
      <w:r w:rsidR="00E35F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5457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athode</w:t>
      </w:r>
      <w:r w:rsidR="00C666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D535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451224 \r \h  \* MERGEFORMAT </w:instrText>
      </w:r>
      <w:r w:rsidR="00D535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D535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48,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D535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D535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451225 \r \h  \* MERGEFORMAT </w:instrText>
      </w:r>
      <w:r w:rsidR="00D535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D535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49]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C666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 general, th</w:t>
      </w:r>
      <w:r w:rsidR="00EC7D6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 formation of</w:t>
      </w:r>
      <w:r w:rsidR="00C666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</w:t>
      </w:r>
      <w:r w:rsidR="00C666FA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C666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C666FA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C666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rom LiO</w:t>
      </w:r>
      <w:r w:rsidR="00C666FA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0751D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C7D6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ccurs </w:t>
      </w:r>
      <w:r w:rsidR="00342D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ither via </w:t>
      </w:r>
      <w:r w:rsidR="00E943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</w:t>
      </w:r>
      <w:r w:rsidR="00342D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olution pathway or </w:t>
      </w:r>
      <w:r w:rsidR="00E943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</w:t>
      </w:r>
      <w:r w:rsidR="00342D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urface pathway, depending on the donor number (DN) of solvent </w:t>
      </w:r>
      <w:r w:rsidR="00A374F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s well as</w:t>
      </w:r>
      <w:r w:rsidR="00342D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729F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ver</w:t>
      </w:r>
      <w:r w:rsidR="00342D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otential.</w:t>
      </w:r>
      <w:r w:rsidR="006D277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6D277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112806 \r \h  \* MERGEFORMAT </w:instrText>
      </w:r>
      <w:r w:rsidR="006D277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6D277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50]</w:t>
      </w:r>
      <w:r w:rsidR="006D277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342D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B20D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342D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13F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use of </w:t>
      </w:r>
      <w:r w:rsidR="00342D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ow</w:t>
      </w:r>
      <w:r w:rsidR="00A13F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-</w:t>
      </w:r>
      <w:r w:rsidR="00342D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N </w:t>
      </w:r>
      <w:r w:rsidR="00AB20D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EGDME</w:t>
      </w:r>
      <w:r w:rsidR="000469A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olvent</w:t>
      </w:r>
      <w:r w:rsidR="0064087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64087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85936 \r \h  \* MERGEFORMAT </w:instrText>
      </w:r>
      <w:r w:rsidR="0064087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64087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51]</w:t>
      </w:r>
      <w:r w:rsidR="0064087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0C1E4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B20D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i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l usually </w:t>
      </w:r>
      <w:r w:rsidR="00596D8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ive rise to a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urface pathway where LiO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s poorly dissolved in TEGDME</w:t>
      </w:r>
      <w:r w:rsidR="00FF190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ccumulat</w:t>
      </w:r>
      <w:r w:rsidR="00FF190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n the electrode surface</w:t>
      </w:r>
      <w:r w:rsidR="000C1E4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duc</w:t>
      </w:r>
      <w:r w:rsidR="00FF190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o film-like Li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135387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342D7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B729F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hich is a</w:t>
      </w:r>
      <w:r w:rsidR="000C1E4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sociated </w:t>
      </w:r>
      <w:r w:rsidR="00B729F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ith lower specific capacity.</w:t>
      </w:r>
      <w:r w:rsidR="00FA539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FA539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0686512 \r \h  \* MERGEFORMAT </w:instrText>
      </w:r>
      <w:r w:rsidR="00FA539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FA539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52</w:t>
      </w:r>
      <w:r w:rsidR="00FA539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–</w:t>
      </w:r>
      <w:r w:rsidR="00FA539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FA539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114813 \r \h  \* MERGEFORMAT </w:instrText>
      </w:r>
      <w:r w:rsidR="00FA539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FA539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55]</w:t>
      </w:r>
      <w:r w:rsidR="00FA539A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D869B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uring </w:t>
      </w:r>
      <w:r w:rsidR="003245E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odic scanning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soluble LiO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generated by the oxidation of Li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 high-DN solvents but not in low-DN solvents such as TEGDME (instead, solid LiO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uld form)</w:t>
      </w:r>
      <w:r w:rsidR="00AB571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451479 \r \h  \* MERGEFORMAT </w:instrTex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56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–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453147 \r \h  \* MERGEFORMAT </w:instrTex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58]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204B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B571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nhancing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cycling stability in low-DN solvents than that in high-DN solvents.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451479 \r \h  \* MERGEFORMAT </w:instrTex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56]</w:t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204B26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 xml:space="preserve"> </w:t>
      </w:r>
      <w:r w:rsidR="00D3230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is c</w:t>
      </w:r>
      <w:r w:rsidR="00AB571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uld</w:t>
      </w:r>
      <w:r w:rsidR="00D3230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xplain why LiO</w:t>
      </w:r>
      <w:r w:rsidR="00D3230F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D3230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detected by SERS </w:t>
      </w:r>
      <w:r w:rsidR="004073E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n the </w:t>
      </w:r>
      <w:r w:rsidR="000826CD" w:rsidRPr="000723B6">
        <w:rPr>
          <w:rFonts w:ascii="Times New Roman" w:eastAsia="DengXian" w:hAnsi="Times New Roman" w:cs="Times New Roman"/>
          <w:noProof/>
          <w:sz w:val="24"/>
          <w:szCs w:val="24"/>
          <w:lang w:eastAsia="zh-CN"/>
        </w:rPr>
        <w:drawing>
          <wp:anchor distT="0" distB="0" distL="114300" distR="114300" simplePos="0" relativeHeight="251661312" behindDoc="0" locked="0" layoutInCell="1" allowOverlap="1" wp14:anchorId="486FEC07" wp14:editId="45CF14DF">
            <wp:simplePos x="0" y="0"/>
            <wp:positionH relativeFrom="margin">
              <wp:posOffset>1092200</wp:posOffset>
            </wp:positionH>
            <wp:positionV relativeFrom="paragraph">
              <wp:posOffset>3543300</wp:posOffset>
            </wp:positionV>
            <wp:extent cx="3909695" cy="4227195"/>
            <wp:effectExtent l="0" t="0" r="0" b="1905"/>
            <wp:wrapNone/>
            <wp:docPr id="96678455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6" t="1862"/>
                    <a:stretch/>
                  </pic:blipFill>
                  <pic:spPr bwMode="auto">
                    <a:xfrm>
                      <a:off x="0" y="0"/>
                      <a:ext cx="3909695" cy="422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73E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urface </w:t>
      </w:r>
      <w:r w:rsidR="00D3230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</w:t>
      </w:r>
      <w:r w:rsidR="004073E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ur</w:t>
      </w:r>
      <w:r w:rsidR="00D3230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tudy.</w:t>
      </w:r>
    </w:p>
    <w:p w14:paraId="3C7819B5" w14:textId="3A5E3A6B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34E0DD90" w14:textId="59C841CC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7B493FBC" w14:textId="200AB095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788B1D42" w14:textId="601E2F96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6163EE66" w14:textId="77777777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2EDAB46A" w14:textId="77777777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43057F69" w14:textId="77777777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59ED8599" w14:textId="29766854" w:rsidR="005974A2" w:rsidRPr="000723B6" w:rsidRDefault="005974A2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082CCCB" w14:textId="77777777" w:rsidR="0061572E" w:rsidRPr="000723B6" w:rsidRDefault="0061572E" w:rsidP="0061572E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5D6DD767" w14:textId="4927FFD3" w:rsidR="005974A2" w:rsidRPr="000723B6" w:rsidRDefault="005974A2" w:rsidP="0061572E">
      <w:pPr>
        <w:spacing w:line="480" w:lineRule="auto"/>
        <w:rPr>
          <w:rFonts w:ascii="Times New Roman" w:eastAsia="DengXian" w:hAnsi="Times New Roman" w:cs="Times New Roman"/>
          <w:sz w:val="20"/>
          <w:szCs w:val="20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0"/>
          <w:szCs w:val="20"/>
          <w:lang w:eastAsia="zh-CN"/>
        </w:rPr>
        <w:t>Figure 4.</w:t>
      </w:r>
      <w:r w:rsidRPr="000723B6">
        <w:rPr>
          <w:rFonts w:ascii="Times New Roman" w:hAnsi="Times New Roman" w:cs="Times New Roman"/>
          <w:sz w:val="20"/>
          <w:szCs w:val="20"/>
        </w:rPr>
        <w:t xml:space="preserve"> </w:t>
      </w:r>
      <w:bookmarkStart w:id="17" w:name="_Hlk132028239"/>
      <w:r w:rsidRPr="000723B6">
        <w:rPr>
          <w:rFonts w:ascii="Times New Roman" w:hAnsi="Times New Roman" w:cs="Times New Roman"/>
          <w:sz w:val="20"/>
          <w:szCs w:val="20"/>
        </w:rPr>
        <w:t xml:space="preserve">(a) 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O 1s, (b) S 2p, (c) F 1s, and (d) C 1s depth profiling XPS spectra of the SEI layers regarding the two potential ranges (left graph: -0.5 ~ 3.2 V vs. Li/Li</w:t>
      </w:r>
      <w:r w:rsidRPr="000723B6">
        <w:rPr>
          <w:rFonts w:ascii="Times New Roman" w:eastAsia="DengXian" w:hAnsi="Times New Roman" w:cs="Times New Roman"/>
          <w:sz w:val="20"/>
          <w:szCs w:val="20"/>
          <w:vertAlign w:val="superscript"/>
          <w:lang w:eastAsia="zh-CN"/>
        </w:rPr>
        <w:t>+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, right graph: -0.5 ~ 2.2 V vs. Li/Li</w:t>
      </w:r>
      <w:r w:rsidRPr="000723B6">
        <w:rPr>
          <w:rFonts w:ascii="Times New Roman" w:eastAsia="DengXian" w:hAnsi="Times New Roman" w:cs="Times New Roman"/>
          <w:sz w:val="20"/>
          <w:szCs w:val="20"/>
          <w:vertAlign w:val="superscript"/>
          <w:lang w:eastAsia="zh-CN"/>
        </w:rPr>
        <w:t>+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) at different </w:t>
      </w:r>
      <w:proofErr w:type="spellStart"/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>Ar</w:t>
      </w:r>
      <w:proofErr w:type="spellEnd"/>
      <w:r w:rsidRPr="000723B6">
        <w:rPr>
          <w:rFonts w:ascii="Times New Roman" w:eastAsia="DengXian" w:hAnsi="Times New Roman" w:cs="Times New Roman"/>
          <w:sz w:val="20"/>
          <w:szCs w:val="20"/>
          <w:vertAlign w:val="superscript"/>
          <w:lang w:eastAsia="zh-CN"/>
        </w:rPr>
        <w:t>+</w:t>
      </w:r>
      <w:r w:rsidRPr="000723B6">
        <w:rPr>
          <w:rFonts w:ascii="Times New Roman" w:eastAsia="DengXian" w:hAnsi="Times New Roman" w:cs="Times New Roman"/>
          <w:sz w:val="20"/>
          <w:szCs w:val="20"/>
          <w:lang w:eastAsia="zh-CN"/>
        </w:rPr>
        <w:t xml:space="preserve"> sputtering times. The samples were prepared by disassembling Li||Cu cells after the 50th Li plating/stripping cycles.</w:t>
      </w:r>
      <w:bookmarkEnd w:id="17"/>
    </w:p>
    <w:p w14:paraId="4379061E" w14:textId="4F767EEC" w:rsidR="00D005EC" w:rsidRPr="000723B6" w:rsidRDefault="005A3C06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OSS</w:t>
      </w:r>
      <w:r w:rsidR="00AB571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roces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further </w:t>
      </w:r>
      <w:r w:rsidR="00AB571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vestigated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B571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via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 2p spectra as shown in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4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636BDC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b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14471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F17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hen reaction OSS occurred</w:t>
      </w:r>
      <w:r w:rsidR="007F5E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one can find </w:t>
      </w:r>
      <w:r w:rsidR="00B05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ecreased peak intensit</w:t>
      </w:r>
      <w:r w:rsidR="00B05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es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lithium-sulfur compounds (Li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/Li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DD372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lithium sulfite (Li</w:t>
      </w:r>
      <w:r w:rsidR="00DD3720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DD372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O</w:t>
      </w:r>
      <w:r w:rsidR="00DD3720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3</w:t>
      </w:r>
      <w:r w:rsidR="00DD372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B05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90613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d</w:t>
      </w:r>
      <w:r w:rsidR="00B05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creased peak intensit</w:t>
      </w:r>
      <w:r w:rsidR="00B05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es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lithium sulfate (Li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O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4</w:t>
      </w:r>
      <w:r w:rsidR="00852AE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,</w:t>
      </w:r>
      <w:r w:rsidR="00E3727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dicating</w:t>
      </w:r>
      <w:r w:rsidR="0077454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at</w:t>
      </w:r>
      <w:r w:rsidR="00E3727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7454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E3727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xidation </w:t>
      </w:r>
      <w:r w:rsidR="00DD372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f 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/Li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5754C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/Li</w:t>
      </w:r>
      <w:r w:rsidR="005754C2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5754C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O</w:t>
      </w:r>
      <w:r w:rsidR="005754C2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3</w:t>
      </w:r>
      <w:r w:rsidR="00E3727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</w:t>
      </w:r>
      <w:r w:rsidR="005A0A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rds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O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4</w:t>
      </w:r>
      <w:r w:rsidR="003D30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3727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ok place</w:t>
      </w:r>
      <w:r w:rsidR="000225A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see the left graph of </w:t>
      </w:r>
      <w:r w:rsidR="000225A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4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0C4224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b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0225A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9078D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6F1D1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e existence of Li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/Li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70AA4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w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s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ue to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decomposition of </w:t>
      </w:r>
      <w:proofErr w:type="spellStart"/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FSI</w:t>
      </w:r>
      <w:proofErr w:type="spellEnd"/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alt, 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hile these short-chain lithium polysulfides were reported to be capable to suppress Li dendrites growth, which could be directly connected to the improved CE performance of electrolyte without OSS.</w:t>
      </w:r>
      <w:r w:rsidR="00C86D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C86D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3934313 \r \h  \* MERGEFORMAT </w:instrText>
      </w:r>
      <w:r w:rsidR="00C86D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C86D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59]</w:t>
      </w:r>
      <w:r w:rsidR="00C86D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eanwhile, 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gradual</w:t>
      </w:r>
      <w:r w:rsidR="005B54D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y 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aded peak of Li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/Li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uring cycling in </w:t>
      </w:r>
      <w:r w:rsidR="007B1EB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electrolyte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ithout OSS suggested a retarded electrolyte decomposition, in agreement with CV results</w:t>
      </w:r>
      <w:r w:rsidR="003434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EF7D7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ee the right graph of </w:t>
      </w:r>
      <w:r w:rsidR="003434FE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4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3434FE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b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3434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764A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3434F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urther</w:t>
      </w:r>
      <w:r w:rsidR="006054F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ore</w:t>
      </w:r>
      <w:r w:rsidR="00090E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44615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s shown in the F 1s spectra</w:t>
      </w:r>
      <w:r w:rsidR="0081739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DE18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(</w:t>
      </w:r>
      <w:r w:rsidR="00DE188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4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FC4A6C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DE18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44615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AF782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intensity of LiF </w:t>
      </w:r>
      <w:r w:rsidR="007B1EB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 almost the same in both electrolytes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3422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ven though</w:t>
      </w:r>
      <w:r w:rsidR="003422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F0E1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3422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CB158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3422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F-rich SEI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</w:t>
      </w:r>
      <w:r w:rsidR="003422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mmonl</w:t>
      </w:r>
      <w:r w:rsidR="003422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 considered to be 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very </w:t>
      </w:r>
      <w:r w:rsidR="003422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ffective in protecting Li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125405 \r \h  \* MERGEFORMAT </w:instrText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60,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125406 \r \h  \* MERGEFORMAT </w:instrText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61]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existence of Li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0C422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CB13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thium-sulfur compounds </w:t>
      </w:r>
      <w:r w:rsidR="00F006F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as rather </w:t>
      </w:r>
      <w:r w:rsidR="009064A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garded as the ma</w:t>
      </w:r>
      <w:r w:rsidR="00D6540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jor</w:t>
      </w:r>
      <w:r w:rsidR="009064A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ontributor </w:t>
      </w:r>
      <w:r w:rsidR="00F006F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o the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006F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mproved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 plating/stripping efficiency in this work</w:t>
      </w:r>
      <w:r w:rsidR="00756AB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similar as</w:t>
      </w:r>
      <w:r w:rsidR="00CC210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</w:t>
      </w:r>
      <w:r w:rsidR="00343FF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revious reports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1F27A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1F27A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3934313 \r \h  \* MERGEFORMAT </w:instrText>
      </w:r>
      <w:r w:rsidR="001F27A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1F27A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59]</w:t>
      </w:r>
      <w:r w:rsidR="001F27A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036516 \r \h </w:instrText>
      </w:r>
      <w:r w:rsidR="00507C27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\* MERGEFORMAT </w:instrText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62]</w:t>
      </w:r>
      <w:r w:rsidR="000774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</w:p>
    <w:p w14:paraId="209A28E2" w14:textId="06BE2443" w:rsidR="008045DD" w:rsidRPr="000723B6" w:rsidRDefault="00CE433A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add</w:t>
      </w:r>
      <w:r w:rsidR="00D174C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t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on, 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existence of </w:t>
      </w:r>
      <w:r w:rsidR="008402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electronically poorly-conductive 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lithium carbide)</w:t>
      </w:r>
      <w:r w:rsidR="00A140A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A140A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286242 \r \h  \* MERGEFORMAT </w:instrText>
      </w:r>
      <w:r w:rsidR="00A140A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A140A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63]</w:t>
      </w:r>
      <w:r w:rsidR="00A140A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confirmed </w:t>
      </w:r>
      <w:r w:rsidR="002D4C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n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inner SEI layer measured in </w:t>
      </w:r>
      <w:r w:rsidR="001C510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oth the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electrolytes</w:t>
      </w:r>
      <w:r w:rsidR="003A2B9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ith and without OSS</w:t>
      </w:r>
      <w:r w:rsidR="001C510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ccur</w:t>
      </w:r>
      <w:r w:rsidR="0079234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</w:t>
      </w:r>
      <w:r w:rsidR="001C510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F509A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5E69E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ith a </w:t>
      </w:r>
      <w:r w:rsidR="008402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eak at 283 eV </w:t>
      </w:r>
      <w:r w:rsidR="00F509A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the C 1s spectra</w:t>
      </w:r>
      <w:r w:rsidR="00317CF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hown</w:t>
      </w:r>
      <w:r w:rsidR="00F509A2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F509A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</w:t>
      </w:r>
      <w:r w:rsidR="00F509A2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Figure 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4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FC4A6C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d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 The difference between them is that when reaction OSS was blocked, the amount of Li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D4C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radually decreased but was still observed on the outermost SEI layer, while Li</w:t>
      </w:r>
      <w:r w:rsidR="002D4C1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D4C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2D4C18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D4C1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an only be detected on the inner SEI layer</w:t>
      </w:r>
      <w:r w:rsidR="00563E1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ith the occurrence of OSS</w:t>
      </w:r>
      <w:r w:rsidR="002A00E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eanwhile, </w:t>
      </w:r>
      <w:r w:rsidR="000E01D9" w:rsidRPr="000723B6">
        <w:rPr>
          <w:rFonts w:ascii="Times New Roman" w:hAnsi="Times New Roman" w:cs="Times New Roman"/>
          <w:i/>
          <w:iCs/>
          <w:kern w:val="24"/>
          <w:sz w:val="24"/>
          <w:szCs w:val="24"/>
        </w:rPr>
        <w:t xml:space="preserve">in situ </w:t>
      </w:r>
      <w:r w:rsidR="000E01D9" w:rsidRPr="000723B6">
        <w:rPr>
          <w:rFonts w:ascii="Times New Roman" w:hAnsi="Times New Roman" w:cs="Times New Roman"/>
          <w:kern w:val="24"/>
          <w:sz w:val="24"/>
          <w:szCs w:val="24"/>
        </w:rPr>
        <w:t xml:space="preserve">SERS </w:t>
      </w:r>
      <w:r w:rsidR="002D1825" w:rsidRPr="000723B6">
        <w:rPr>
          <w:rFonts w:ascii="Times New Roman" w:hAnsi="Times New Roman" w:cs="Times New Roman"/>
          <w:kern w:val="24"/>
          <w:sz w:val="24"/>
          <w:szCs w:val="24"/>
        </w:rPr>
        <w:t xml:space="preserve">also detected </w:t>
      </w:r>
      <w:r w:rsidR="002D18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2D182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D18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2D1825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2D1825" w:rsidRPr="000723B6">
        <w:rPr>
          <w:rFonts w:ascii="Times New Roman" w:hAnsi="Times New Roman" w:cs="Times New Roman"/>
          <w:kern w:val="24"/>
          <w:sz w:val="24"/>
          <w:szCs w:val="24"/>
        </w:rPr>
        <w:t xml:space="preserve"> via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C≡C stretching vibration mode </w:t>
      </w:r>
      <w:r w:rsidR="002D18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t 1853 cm</w:t>
      </w:r>
      <w:r w:rsidR="002D1825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-1</w:t>
      </w:r>
      <w:r w:rsidR="002D18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which was formed right after Li plating started</w:t>
      </w:r>
      <w:r w:rsidR="0046682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466824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D77E1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9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466824" w:rsidRPr="000723B6">
        <w:rPr>
          <w:rFonts w:ascii="Times New Roman" w:eastAsia="DengXian" w:hAnsi="Times New Roman" w:cs="Times New Roman" w:hint="eastAsia"/>
          <w:b/>
          <w:bCs/>
          <w:sz w:val="24"/>
          <w:szCs w:val="24"/>
          <w:lang w:eastAsia="zh-CN"/>
        </w:rPr>
        <w:t>a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–(</w:t>
      </w:r>
      <w:r w:rsidR="0092516B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b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46682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similar as Schmitz et al.’s </w:t>
      </w:r>
      <w:r w:rsidR="002D18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port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at the presence of massive</w:t>
      </w:r>
      <w:r w:rsidR="007321DC" w:rsidRPr="000723B6">
        <w:rPr>
          <w:rFonts w:ascii="Times New Roman" w:eastAsia="DengXian" w:hAnsi="Times New Roman" w:cs="Times New Roman"/>
          <w:lang w:eastAsia="zh-CN"/>
        </w:rPr>
        <w:t xml:space="preserve">ly 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plated Li metal caused the formation of Li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n the Li metal surface,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 xml:space="preserve"> </w:t>
      </w:r>
      <w:r w:rsidR="002D18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h</w:t>
      </w:r>
      <w:r w:rsidR="0029073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reas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nly a small portion of </w:t>
      </w:r>
      <w:r w:rsidR="007321DC" w:rsidRPr="000723B6">
        <w:rPr>
          <w:rFonts w:ascii="Times New Roman" w:hAnsi="Times New Roman" w:cs="Times New Roman"/>
          <w:kern w:val="24"/>
          <w:sz w:val="24"/>
          <w:szCs w:val="24"/>
        </w:rPr>
        <w:t>Li</w:t>
      </w:r>
      <w:r w:rsidR="007321DC" w:rsidRPr="000723B6">
        <w:rPr>
          <w:rFonts w:ascii="Times New Roman" w:hAnsi="Times New Roman" w:cs="Times New Roman"/>
          <w:kern w:val="24"/>
          <w:position w:val="-4"/>
          <w:sz w:val="24"/>
          <w:szCs w:val="24"/>
          <w:vertAlign w:val="subscript"/>
        </w:rPr>
        <w:t>2</w:t>
      </w:r>
      <w:r w:rsidR="007321DC" w:rsidRPr="000723B6">
        <w:rPr>
          <w:rFonts w:ascii="Times New Roman" w:hAnsi="Times New Roman" w:cs="Times New Roman"/>
          <w:kern w:val="24"/>
          <w:sz w:val="24"/>
          <w:szCs w:val="24"/>
        </w:rPr>
        <w:t>C</w:t>
      </w:r>
      <w:r w:rsidR="007321DC" w:rsidRPr="000723B6">
        <w:rPr>
          <w:rFonts w:ascii="Times New Roman" w:hAnsi="Times New Roman" w:cs="Times New Roman"/>
          <w:kern w:val="24"/>
          <w:position w:val="-4"/>
          <w:sz w:val="24"/>
          <w:szCs w:val="24"/>
          <w:vertAlign w:val="subscript"/>
        </w:rPr>
        <w:t>2</w:t>
      </w:r>
      <w:r w:rsidR="007321DC" w:rsidRPr="000723B6">
        <w:rPr>
          <w:rFonts w:ascii="Times New Roman" w:hAnsi="Times New Roman" w:cs="Times New Roman"/>
          <w:kern w:val="24"/>
          <w:sz w:val="24"/>
          <w:szCs w:val="24"/>
        </w:rPr>
        <w:t xml:space="preserve"> was found on the bare Cu surface after Li stripping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7321D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0685870 \r \h  \* MERGEFORMAT </w:instrText>
      </w:r>
      <w:r w:rsidR="007321D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7321D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64]</w:t>
      </w:r>
      <w:r w:rsidR="007321D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7321DC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 xml:space="preserve"> </w:t>
      </w:r>
      <w:r w:rsidR="002D18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refore, 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continuously existing Li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uring the initial two cycles indicated a poor Li stripping efficiency. Moreover</w:t>
      </w:r>
      <w:r w:rsidR="009A15F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2136A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hen reaction OSS occurred, 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amount of deposited Li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rastically decreased </w:t>
      </w:r>
      <w:r w:rsidR="002D138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uring a further cycling 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ven at the stage where Li was deeply plated </w:t>
      </w:r>
      <w:r w:rsidR="0046682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t 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-0.5 V</w:t>
      </w:r>
      <w:r w:rsidR="000D7AC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s. Li/Li</w:t>
      </w:r>
      <w:r w:rsidR="000D7AC8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46682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466824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D77E1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9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92516B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, indicating the severe loss of Li inventory</w:t>
      </w:r>
      <w:r w:rsidR="00EF14A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hich is consistent with the XPS result</w:t>
      </w:r>
      <w:r w:rsidR="000E01D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EF14A1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EF14A1" w:rsidRPr="000723B6">
        <w:rPr>
          <w:rFonts w:ascii="Times New Roman" w:hAnsi="Times New Roman" w:cs="Times New Roman"/>
          <w:sz w:val="24"/>
          <w:szCs w:val="24"/>
        </w:rPr>
        <w:t>By contrast</w:t>
      </w:r>
      <w:r w:rsidR="004B235D" w:rsidRPr="000723B6">
        <w:rPr>
          <w:rFonts w:ascii="Times New Roman" w:hAnsi="Times New Roman" w:cs="Times New Roman"/>
          <w:sz w:val="24"/>
          <w:szCs w:val="24"/>
        </w:rPr>
        <w:t xml:space="preserve">, blocking </w:t>
      </w:r>
      <w:r w:rsidR="002B37D0" w:rsidRPr="000723B6">
        <w:rPr>
          <w:rFonts w:ascii="Times New Roman" w:hAnsi="Times New Roman" w:cs="Times New Roman"/>
          <w:sz w:val="24"/>
          <w:szCs w:val="24"/>
        </w:rPr>
        <w:t xml:space="preserve">reaction </w:t>
      </w:r>
      <w:r w:rsidR="004B235D" w:rsidRPr="000723B6">
        <w:rPr>
          <w:rFonts w:ascii="Times New Roman" w:hAnsi="Times New Roman" w:cs="Times New Roman"/>
          <w:sz w:val="24"/>
          <w:szCs w:val="24"/>
        </w:rPr>
        <w:t>OSS can</w:t>
      </w:r>
      <w:r w:rsidR="00A6487F" w:rsidRPr="000723B6">
        <w:rPr>
          <w:rFonts w:ascii="Times New Roman" w:hAnsi="Times New Roman" w:cs="Times New Roman"/>
          <w:sz w:val="24"/>
          <w:szCs w:val="24"/>
        </w:rPr>
        <w:t xml:space="preserve"> apparently</w:t>
      </w:r>
      <w:r w:rsidR="004B235D" w:rsidRPr="000723B6">
        <w:rPr>
          <w:rFonts w:ascii="Times New Roman" w:hAnsi="Times New Roman" w:cs="Times New Roman"/>
          <w:sz w:val="24"/>
          <w:szCs w:val="24"/>
        </w:rPr>
        <w:t xml:space="preserve"> suppress the degree of Li </w:t>
      </w:r>
      <w:r w:rsidR="00263901" w:rsidRPr="000723B6">
        <w:rPr>
          <w:rFonts w:ascii="Times New Roman" w:hAnsi="Times New Roman" w:cs="Times New Roman"/>
          <w:sz w:val="24"/>
          <w:szCs w:val="24"/>
        </w:rPr>
        <w:t xml:space="preserve">inventory </w:t>
      </w:r>
      <w:r w:rsidR="004B235D" w:rsidRPr="000723B6">
        <w:rPr>
          <w:rFonts w:ascii="Times New Roman" w:hAnsi="Times New Roman" w:cs="Times New Roman"/>
          <w:sz w:val="24"/>
          <w:szCs w:val="24"/>
        </w:rPr>
        <w:t>loss,</w:t>
      </w:r>
      <w:r w:rsidR="001F637F" w:rsidRPr="000723B6">
        <w:rPr>
          <w:rFonts w:ascii="Times New Roman" w:hAnsi="Times New Roman" w:cs="Times New Roman"/>
          <w:sz w:val="24"/>
          <w:szCs w:val="24"/>
        </w:rPr>
        <w:t xml:space="preserve"> making </w:t>
      </w:r>
      <w:r w:rsidR="00101A58" w:rsidRPr="000723B6">
        <w:rPr>
          <w:rFonts w:ascii="Times New Roman" w:hAnsi="Times New Roman" w:cs="Times New Roman"/>
          <w:sz w:val="24"/>
          <w:szCs w:val="24"/>
        </w:rPr>
        <w:t xml:space="preserve">it possible for the </w:t>
      </w:r>
      <w:r w:rsidR="001F637F" w:rsidRPr="000723B6">
        <w:rPr>
          <w:rFonts w:ascii="Times New Roman" w:hAnsi="Times New Roman" w:cs="Times New Roman"/>
          <w:sz w:val="24"/>
          <w:szCs w:val="24"/>
        </w:rPr>
        <w:t>continuous existence of Li</w:t>
      </w:r>
      <w:r w:rsidR="001F637F" w:rsidRPr="000723B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F637F" w:rsidRPr="000723B6">
        <w:rPr>
          <w:rFonts w:ascii="Times New Roman" w:hAnsi="Times New Roman" w:cs="Times New Roman"/>
          <w:sz w:val="24"/>
          <w:szCs w:val="24"/>
        </w:rPr>
        <w:t>C</w:t>
      </w:r>
      <w:r w:rsidR="001F637F" w:rsidRPr="000723B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F637F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="00421F68" w:rsidRPr="000723B6">
        <w:rPr>
          <w:rFonts w:ascii="Times New Roman" w:hAnsi="Times New Roman" w:cs="Times New Roman"/>
          <w:sz w:val="24"/>
          <w:szCs w:val="24"/>
        </w:rPr>
        <w:t xml:space="preserve">on the plated Li metal </w:t>
      </w:r>
      <w:r w:rsidR="001F637F" w:rsidRPr="000723B6">
        <w:rPr>
          <w:rFonts w:ascii="Times New Roman" w:hAnsi="Times New Roman" w:cs="Times New Roman"/>
          <w:sz w:val="24"/>
          <w:szCs w:val="24"/>
        </w:rPr>
        <w:t>in the follow-up cycles</w:t>
      </w:r>
      <w:r w:rsidR="00466824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="0046682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(</w:t>
      </w:r>
      <w:r w:rsidR="00466824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D77E1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9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(</w:t>
      </w:r>
      <w:r w:rsidR="002136A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d</w:t>
      </w:r>
      <w:r w:rsidR="00B5435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)</w:t>
      </w:r>
      <w:r w:rsidR="0046682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4B235D" w:rsidRPr="000723B6">
        <w:rPr>
          <w:rFonts w:ascii="Times New Roman" w:hAnsi="Times New Roman" w:cs="Times New Roman"/>
          <w:sz w:val="24"/>
          <w:szCs w:val="24"/>
        </w:rPr>
        <w:t>.</w:t>
      </w:r>
      <w:r w:rsidR="00004793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="00A56B1C" w:rsidRPr="000723B6">
        <w:rPr>
          <w:rFonts w:ascii="Times New Roman" w:hAnsi="Times New Roman" w:cs="Times New Roman"/>
          <w:sz w:val="24"/>
          <w:szCs w:val="24"/>
        </w:rPr>
        <w:t xml:space="preserve">Additionally, it’s worth </w:t>
      </w:r>
      <w:r w:rsidR="005C156C" w:rsidRPr="000723B6">
        <w:rPr>
          <w:rFonts w:ascii="Times New Roman" w:hAnsi="Times New Roman" w:cs="Times New Roman"/>
          <w:sz w:val="24"/>
          <w:szCs w:val="24"/>
        </w:rPr>
        <w:t>stating</w:t>
      </w:r>
      <w:r w:rsidR="00A56B1C" w:rsidRPr="000723B6">
        <w:rPr>
          <w:rFonts w:ascii="Times New Roman" w:hAnsi="Times New Roman" w:cs="Times New Roman"/>
          <w:sz w:val="24"/>
          <w:szCs w:val="24"/>
        </w:rPr>
        <w:t xml:space="preserve"> that </w:t>
      </w:r>
      <w:r w:rsidR="00F672BB" w:rsidRPr="000723B6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F672BB" w:rsidRPr="000723B6">
        <w:rPr>
          <w:rFonts w:ascii="Times New Roman" w:hAnsi="Times New Roman" w:cs="Times New Roman"/>
          <w:sz w:val="24"/>
          <w:szCs w:val="24"/>
        </w:rPr>
        <w:t xml:space="preserve">aforementioned </w:t>
      </w:r>
      <w:r w:rsidR="00F727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arger</w:t>
      </w:r>
      <w:proofErr w:type="gramEnd"/>
      <w:r w:rsidR="00F727C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terfacial resistance of s-SEI layers</w:t>
      </w:r>
      <w:r w:rsidR="00651EF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51EFC" w:rsidRPr="000723B6">
        <w:rPr>
          <w:rFonts w:ascii="Times New Roman" w:hAnsi="Times New Roman" w:cs="Times New Roman"/>
          <w:sz w:val="24"/>
          <w:szCs w:val="24"/>
        </w:rPr>
        <w:t>when</w:t>
      </w:r>
      <w:r w:rsidR="00F727CE" w:rsidRPr="000723B6">
        <w:rPr>
          <w:rFonts w:ascii="Times New Roman" w:hAnsi="Times New Roman" w:cs="Times New Roman"/>
          <w:sz w:val="24"/>
          <w:szCs w:val="24"/>
        </w:rPr>
        <w:t xml:space="preserve"> blocking reaction OSS</w:t>
      </w:r>
      <w:r w:rsidR="00263161" w:rsidRPr="000723B6">
        <w:rPr>
          <w:rFonts w:ascii="Times New Roman" w:hAnsi="Times New Roman" w:cs="Times New Roman"/>
          <w:sz w:val="24"/>
          <w:szCs w:val="24"/>
        </w:rPr>
        <w:t xml:space="preserve"> (</w:t>
      </w:r>
      <w:r w:rsidR="00263161" w:rsidRPr="000723B6">
        <w:rPr>
          <w:rFonts w:ascii="Times New Roman" w:hAnsi="Times New Roman" w:cs="Times New Roman"/>
          <w:b/>
          <w:bCs/>
          <w:sz w:val="24"/>
          <w:szCs w:val="24"/>
        </w:rPr>
        <w:t>Figure S6</w:t>
      </w:r>
      <w:r w:rsidR="00263161" w:rsidRPr="000723B6">
        <w:rPr>
          <w:rFonts w:ascii="Times New Roman" w:hAnsi="Times New Roman" w:cs="Times New Roman"/>
          <w:sz w:val="24"/>
          <w:szCs w:val="24"/>
        </w:rPr>
        <w:t>)</w:t>
      </w:r>
      <w:r w:rsidR="00F727CE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="002B37D0" w:rsidRPr="000723B6">
        <w:rPr>
          <w:rFonts w:ascii="Times New Roman" w:hAnsi="Times New Roman" w:cs="Times New Roman"/>
          <w:sz w:val="24"/>
          <w:szCs w:val="24"/>
        </w:rPr>
        <w:t xml:space="preserve">could </w:t>
      </w:r>
      <w:r w:rsidR="001C3AA2" w:rsidRPr="000723B6">
        <w:rPr>
          <w:rFonts w:ascii="Times New Roman" w:hAnsi="Times New Roman" w:cs="Times New Roman"/>
          <w:sz w:val="24"/>
          <w:szCs w:val="24"/>
        </w:rPr>
        <w:t xml:space="preserve">therefore </w:t>
      </w:r>
      <w:r w:rsidR="00A56B1C" w:rsidRPr="000723B6">
        <w:rPr>
          <w:rFonts w:ascii="Times New Roman" w:hAnsi="Times New Roman" w:cs="Times New Roman"/>
          <w:sz w:val="24"/>
          <w:szCs w:val="24"/>
        </w:rPr>
        <w:t>majorly</w:t>
      </w:r>
      <w:r w:rsidR="00F672BB" w:rsidRPr="000723B6">
        <w:rPr>
          <w:rFonts w:ascii="Times New Roman" w:hAnsi="Times New Roman" w:cs="Times New Roman"/>
          <w:sz w:val="24"/>
          <w:szCs w:val="24"/>
        </w:rPr>
        <w:t xml:space="preserve"> originate from</w:t>
      </w:r>
      <w:r w:rsidR="002B37D0" w:rsidRPr="000723B6">
        <w:rPr>
          <w:rFonts w:ascii="Times New Roman" w:hAnsi="Times New Roman" w:cs="Times New Roman"/>
          <w:sz w:val="24"/>
          <w:szCs w:val="24"/>
        </w:rPr>
        <w:t xml:space="preserve"> the </w:t>
      </w:r>
      <w:r w:rsidR="00D21C72" w:rsidRPr="000723B6">
        <w:rPr>
          <w:rFonts w:ascii="Times New Roman" w:hAnsi="Times New Roman" w:cs="Times New Roman"/>
          <w:sz w:val="24"/>
          <w:szCs w:val="24"/>
        </w:rPr>
        <w:t xml:space="preserve">continuous </w:t>
      </w:r>
      <w:r w:rsidR="002B37D0" w:rsidRPr="000723B6">
        <w:rPr>
          <w:rFonts w:ascii="Times New Roman" w:hAnsi="Times New Roman" w:cs="Times New Roman"/>
          <w:sz w:val="24"/>
          <w:szCs w:val="24"/>
        </w:rPr>
        <w:t>existence of Li</w:t>
      </w:r>
      <w:r w:rsidR="002B37D0" w:rsidRPr="000723B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B37D0" w:rsidRPr="000723B6">
        <w:rPr>
          <w:rFonts w:ascii="Times New Roman" w:hAnsi="Times New Roman" w:cs="Times New Roman"/>
          <w:sz w:val="24"/>
          <w:szCs w:val="24"/>
        </w:rPr>
        <w:t>C</w:t>
      </w:r>
      <w:r w:rsidR="002B37D0" w:rsidRPr="000723B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56B1C" w:rsidRPr="000723B6">
        <w:rPr>
          <w:rFonts w:ascii="Times New Roman" w:hAnsi="Times New Roman" w:cs="Times New Roman"/>
          <w:sz w:val="24"/>
          <w:szCs w:val="24"/>
        </w:rPr>
        <w:t>.</w:t>
      </w:r>
      <w:r w:rsidR="0013715B" w:rsidRPr="000723B6">
        <w:rPr>
          <w:rFonts w:ascii="Times New Roman" w:hAnsi="Times New Roman" w:cs="Times New Roman"/>
          <w:sz w:val="24"/>
          <w:szCs w:val="24"/>
        </w:rPr>
        <w:t xml:space="preserve"> Furthermore, the shift of atomic concentration percentage of the s-SEI composition at different depths of </w:t>
      </w:r>
      <w:r w:rsidR="00160DB5" w:rsidRPr="000723B6">
        <w:rPr>
          <w:rFonts w:ascii="Times New Roman" w:hAnsi="Times New Roman" w:cs="Times New Roman"/>
          <w:sz w:val="24"/>
          <w:szCs w:val="24"/>
        </w:rPr>
        <w:t>the s-</w:t>
      </w:r>
      <w:r w:rsidR="0013715B" w:rsidRPr="000723B6">
        <w:rPr>
          <w:rFonts w:ascii="Times New Roman" w:hAnsi="Times New Roman" w:cs="Times New Roman"/>
          <w:sz w:val="24"/>
          <w:szCs w:val="24"/>
        </w:rPr>
        <w:t>SEI layer</w:t>
      </w:r>
      <w:r w:rsidR="00160DB5" w:rsidRPr="000723B6">
        <w:rPr>
          <w:rFonts w:ascii="Times New Roman" w:hAnsi="Times New Roman" w:cs="Times New Roman"/>
          <w:sz w:val="24"/>
          <w:szCs w:val="24"/>
        </w:rPr>
        <w:t>s in regard of the two different potential ranges</w:t>
      </w:r>
      <w:r w:rsidR="0013715B" w:rsidRPr="000723B6">
        <w:rPr>
          <w:rFonts w:ascii="Times New Roman" w:hAnsi="Times New Roman" w:cs="Times New Roman"/>
          <w:sz w:val="24"/>
          <w:szCs w:val="24"/>
        </w:rPr>
        <w:t xml:space="preserve"> can be found in </w:t>
      </w:r>
      <w:r w:rsidR="0013715B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Figure S</w:t>
      </w:r>
      <w:r w:rsidR="00D77E16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0</w:t>
      </w:r>
      <w:r w:rsidR="0013715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575A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the case of reaction OSS </w:t>
      </w:r>
      <w:r w:rsidR="007C2D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eing </w:t>
      </w:r>
      <w:r w:rsidR="00575A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volved, </w:t>
      </w:r>
      <w:r w:rsidR="007C2D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apparent i</w:t>
      </w:r>
      <w:r w:rsidR="00575A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crease of C, O, F content</w:t>
      </w:r>
      <w:r w:rsidR="00FC59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drop of Li content</w:t>
      </w:r>
      <w:r w:rsidR="00575A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 </w:t>
      </w:r>
      <w:r w:rsidR="007C2D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575A8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uter SEI</w:t>
      </w:r>
      <w:r w:rsidR="007C2D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ayer prove</w:t>
      </w:r>
      <w:r w:rsidR="001F2CB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</w:t>
      </w:r>
      <w:r w:rsidR="007C2D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e severe decomposition of electrolyte </w:t>
      </w:r>
      <w:r w:rsidR="005E043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ssociated by the exhaustion of</w:t>
      </w:r>
      <w:r w:rsidR="007C2D2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 inventory.</w:t>
      </w:r>
      <w:r w:rsidR="00FC593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A2091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W</w:t>
      </w:r>
      <w:r w:rsidR="00B04E6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thout the interference of reaction OSS, the increase of C/O ratio from inner to outer SEI layers could be a clue of the heterogeneous SEI layer structure. Specifically, the existence of </w:t>
      </w:r>
      <w:r w:rsidR="008F2C7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8F2C7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8F2C7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- and lithium-sulfur compounds-based</w:t>
      </w:r>
      <w:r w:rsidR="00B04E6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ner SEI layer </w:t>
      </w:r>
      <w:r w:rsidR="0098274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</w:t>
      </w:r>
      <w:r w:rsidR="00B04E6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 believed to contribute to the enhanced stability of the </w:t>
      </w:r>
      <w:r w:rsidR="00FF3CA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 plating/stripping.</w:t>
      </w:r>
    </w:p>
    <w:p w14:paraId="0432576B" w14:textId="77777777" w:rsidR="00A54D6A" w:rsidRPr="000723B6" w:rsidRDefault="00A54D6A" w:rsidP="0061572E">
      <w:pPr>
        <w:widowControl/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</w:p>
    <w:p w14:paraId="2A2253C1" w14:textId="7B0F7D90" w:rsidR="003009F5" w:rsidRPr="000723B6" w:rsidRDefault="003009F5" w:rsidP="0061572E">
      <w:pPr>
        <w:widowControl/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Proposed Model of SEI Components Variation during </w:t>
      </w:r>
      <w:r w:rsidR="00BE46A7" w:rsidRPr="000723B6">
        <w:rPr>
          <w:rFonts w:ascii="Times New Roman" w:eastAsia="DengXian" w:hAnsi="Times New Roman" w:cs="Times New Roman" w:hint="eastAsia"/>
          <w:b/>
          <w:bCs/>
          <w:sz w:val="24"/>
          <w:szCs w:val="24"/>
          <w:lang w:eastAsia="zh-CN"/>
        </w:rPr>
        <w:t>the</w:t>
      </w:r>
      <w:r w:rsidR="00BE46A7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D1542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st Cycle</w:t>
      </w:r>
    </w:p>
    <w:p w14:paraId="125A1636" w14:textId="7BEFD1DD" w:rsidR="00E874B1" w:rsidRPr="000723B6" w:rsidRDefault="00E874B1" w:rsidP="0061572E">
      <w:pPr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ased on above discussions,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 </w:t>
      </w:r>
      <w:r w:rsidR="003009F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odel 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howing </w:t>
      </w:r>
      <w:r w:rsidR="003009F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ossible major SEI components at each stage of </w:t>
      </w:r>
      <w:r w:rsidR="00D1542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1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t cycle was proposed as shown in</w:t>
      </w:r>
      <w:r w:rsidR="006E681E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 Figure </w:t>
      </w:r>
      <w:r w:rsidR="003009F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5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6E681E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t OCP, the N-SEI layer includes species such as LiF, Li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O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3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and Cu oxides remaining on the Cu current collector.</w:t>
      </w:r>
      <w:r w:rsidR="000A7E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0A7E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12755840 \r \h  \* MERGEFORMAT </w:instrText>
      </w:r>
      <w:r w:rsidR="000A7E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0A7E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6]</w:t>
      </w:r>
      <w:r w:rsidR="000A7E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fter electrolyte reductive decomposition, organic species from the decomposed TEGDME, lithium-sulfur compounds</w:t>
      </w:r>
      <w:r w:rsidR="00F905E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Li</w:t>
      </w:r>
      <w:r w:rsidR="00F905E0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F905E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/Li</w:t>
      </w:r>
      <w:r w:rsidR="00F905E0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F905E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F905E0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F905E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rom the decomposed </w:t>
      </w:r>
      <w:proofErr w:type="spellStart"/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FSI</w:t>
      </w:r>
      <w:proofErr w:type="spellEnd"/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as well as Li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 mainly from the reduction of Cu oxides, constituted the pre-SEI layer. Then, Li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formed and deposited on the surface of plated Li metal, followed by a series of oxidations during reaction OSS, </w:t>
      </w:r>
      <w:r w:rsidR="008A4F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here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pecies including Li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solid-state LiO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and Li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O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4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ere generated to construct the s-SEI layer</w:t>
      </w:r>
      <w:r w:rsidR="008A4F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2D1CE2" w:rsidRPr="000723B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006D883" wp14:editId="798E90D1">
            <wp:simplePos x="0" y="0"/>
            <wp:positionH relativeFrom="column">
              <wp:posOffset>474980</wp:posOffset>
            </wp:positionH>
            <wp:positionV relativeFrom="paragraph">
              <wp:posOffset>2743200</wp:posOffset>
            </wp:positionV>
            <wp:extent cx="5595620" cy="3638550"/>
            <wp:effectExtent l="0" t="0" r="5080" b="0"/>
            <wp:wrapNone/>
            <wp:docPr id="8420394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620" cy="3638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4F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eading to the degradation of cell performance</w:t>
      </w:r>
      <w:r w:rsidR="006E681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6C563FEC" w14:textId="086A9557" w:rsidR="00CF5A0C" w:rsidRPr="000723B6" w:rsidRDefault="00CF5A0C" w:rsidP="00CF5A0C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64ABC173" w14:textId="13AA941C" w:rsidR="00CF5A0C" w:rsidRPr="000723B6" w:rsidRDefault="00CF5A0C" w:rsidP="00CF5A0C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474A9DBF" w14:textId="77777777" w:rsidR="00CF5A0C" w:rsidRPr="000723B6" w:rsidRDefault="00CF5A0C" w:rsidP="00CF5A0C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539D9C9D" w14:textId="77777777" w:rsidR="00CF5A0C" w:rsidRPr="000723B6" w:rsidRDefault="00CF5A0C" w:rsidP="00CF5A0C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43E166F0" w14:textId="77777777" w:rsidR="00CF5A0C" w:rsidRPr="000723B6" w:rsidRDefault="00CF5A0C" w:rsidP="00CF5A0C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6735F9C" w14:textId="77777777" w:rsidR="00CF5A0C" w:rsidRPr="000723B6" w:rsidRDefault="00CF5A0C" w:rsidP="00CF5A0C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72346F16" w14:textId="77777777" w:rsidR="00CF5A0C" w:rsidRPr="000723B6" w:rsidRDefault="00CF5A0C" w:rsidP="00CF5A0C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32C2BA0B" w14:textId="1555EC84" w:rsidR="00CD355A" w:rsidRPr="000723B6" w:rsidRDefault="00CD355A" w:rsidP="0061572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D176AE" w14:textId="110D13C1" w:rsidR="00CD355A" w:rsidRPr="000723B6" w:rsidRDefault="00CD355A" w:rsidP="0061572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723B6">
        <w:rPr>
          <w:rFonts w:ascii="Times New Roman" w:eastAsia="DengXian" w:hAnsi="Times New Roman" w:cs="Times New Roman"/>
          <w:b/>
          <w:bCs/>
          <w:sz w:val="20"/>
          <w:szCs w:val="20"/>
          <w:lang w:eastAsia="zh-CN"/>
        </w:rPr>
        <w:t>Figure 5.</w:t>
      </w:r>
      <w:r w:rsidRPr="000723B6">
        <w:rPr>
          <w:rFonts w:ascii="Times New Roman" w:hAnsi="Times New Roman" w:cs="Times New Roman"/>
          <w:sz w:val="20"/>
          <w:szCs w:val="20"/>
        </w:rPr>
        <w:t xml:space="preserve"> The proposed possible major SEI components at each stage (indicated by the bottom curves) of the 1st cycle.</w:t>
      </w:r>
    </w:p>
    <w:p w14:paraId="4CE8F3F8" w14:textId="77777777" w:rsidR="00777C3F" w:rsidRPr="000723B6" w:rsidRDefault="00777C3F" w:rsidP="0061572E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4A2481F" w14:textId="711B144B" w:rsidR="00535015" w:rsidRPr="000723B6" w:rsidRDefault="00777C3F" w:rsidP="0061572E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onclusion</w:t>
      </w:r>
    </w:p>
    <w:p w14:paraId="120D8E6E" w14:textId="7A1D2593" w:rsidR="00C930C5" w:rsidRPr="000723B6" w:rsidRDefault="00C930C5" w:rsidP="00CF5A0C">
      <w:pPr>
        <w:spacing w:line="480" w:lineRule="auto"/>
        <w:ind w:firstLineChars="177" w:firstLine="425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</w:t>
      </w:r>
      <w:r w:rsidR="00E07E9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is study,</w:t>
      </w:r>
      <w:r w:rsidR="0055420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519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0.4 м </w:t>
      </w:r>
      <w:proofErr w:type="spellStart"/>
      <w:r w:rsidR="0055420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FSI</w:t>
      </w:r>
      <w:proofErr w:type="spellEnd"/>
      <w:r w:rsidR="00284BB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 </w:t>
      </w:r>
      <w:r w:rsidR="0055420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EGDME </w:t>
      </w:r>
      <w:r w:rsidR="00284BB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s </w:t>
      </w:r>
      <w:r w:rsidR="000519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</w:t>
      </w:r>
      <w:r w:rsidR="00284BB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05194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ilute </w:t>
      </w:r>
      <w:r w:rsidR="0055420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lectrolyte applied </w:t>
      </w:r>
      <w:r w:rsidR="00C76FB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 an AFLMB anode half-cell (Li||Cu) configuration</w:t>
      </w:r>
      <w:r w:rsidR="0055420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investigated by</w:t>
      </w:r>
      <w:r w:rsidR="00685A3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 series of </w:t>
      </w:r>
      <w:r w:rsidR="0055420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lectrochemical tests and composition</w:t>
      </w:r>
      <w:r w:rsidR="007631F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l</w:t>
      </w:r>
      <w:r w:rsidR="0055420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haracterizations. Typically, the </w:t>
      </w:r>
      <w:r w:rsidR="007001D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ffect of SEI layer structure and composition on the </w:t>
      </w:r>
      <w:r w:rsidR="0055420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erformance of Li plating/stripping under </w:t>
      </w:r>
      <w:r w:rsidR="00141D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wo </w:t>
      </w:r>
      <w:r w:rsidR="0055420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ifferent </w:t>
      </w:r>
      <w:r w:rsidR="007001D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perating potential ranges</w:t>
      </w:r>
      <w:r w:rsidR="0055420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ere discussed in detail.</w:t>
      </w:r>
      <w:r w:rsidR="00BA053D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5136A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</w:t>
      </w:r>
      <w:r w:rsidR="006702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ocking </w:t>
      </w:r>
      <w:r w:rsidR="00141D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eaction </w:t>
      </w:r>
      <w:r w:rsidR="006702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SS </w:t>
      </w:r>
      <w:r w:rsidR="00141D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y</w:t>
      </w:r>
      <w:r w:rsidR="0038057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pplying</w:t>
      </w:r>
      <w:r w:rsidR="00141D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 narrower potential range</w:t>
      </w:r>
      <w:r w:rsidR="00BA1FC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up to 2.2 V vs. Li/Li</w:t>
      </w:r>
      <w:r w:rsidR="00BA1FC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BA1FC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141DF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6702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sulted in the formation of Li</w:t>
      </w:r>
      <w:r w:rsidR="00670214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702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</w:t>
      </w:r>
      <w:r w:rsidR="00FC7D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-</w:t>
      </w:r>
      <w:r w:rsidR="00CF7F8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Li</w:t>
      </w:r>
      <w:r w:rsidR="00CF7F8C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CF7F8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</w:t>
      </w:r>
      <w:r w:rsidR="00CF7F8C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CF7F8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-,</w:t>
      </w:r>
      <w:r w:rsidR="00FC7D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Li</w:t>
      </w:r>
      <w:r w:rsidR="00FC7D37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FC7D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/Li</w:t>
      </w:r>
      <w:r w:rsidR="00FC7D37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FC7D3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FC7D37"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="006702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-based </w:t>
      </w:r>
      <w:r w:rsidR="004A205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-</w:t>
      </w:r>
      <w:r w:rsidR="006702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EI</w:t>
      </w:r>
      <w:r w:rsidR="00D7220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95775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ayers </w:t>
      </w:r>
      <w:r w:rsidR="00D7220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ith </w:t>
      </w:r>
      <w:r w:rsidR="00000D8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D7220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maller surface roughness</w:t>
      </w:r>
      <w:r w:rsidR="002A651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1D30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.e., </w:t>
      </w:r>
      <w:r w:rsidR="002A651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ess</w:t>
      </w:r>
      <w:r w:rsidR="001D30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mount of</w:t>
      </w:r>
      <w:r w:rsidR="002A651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endritic and dead </w:t>
      </w:r>
      <w:r w:rsidR="001D30E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</w:t>
      </w:r>
      <w:r w:rsidR="002A651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477DB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enabling a more stable and efficient Li plating/stripping process</w:t>
      </w:r>
      <w:r w:rsidR="004A205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as verified by </w:t>
      </w:r>
      <w:r w:rsidR="007E173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ombining </w:t>
      </w:r>
      <w:r w:rsidR="006161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V, </w:t>
      </w:r>
      <w:r w:rsidR="004A205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QCM, XPS and SERS techniques</w:t>
      </w:r>
      <w:r w:rsidR="00D7220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9A501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is study provided a viewpoint in evaluating the </w:t>
      </w:r>
      <w:r w:rsidR="003A67C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ffect of</w:t>
      </w:r>
      <w:r w:rsidR="00AA299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A4FB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EI layers, especially the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“pre-SEI” layer and “s-SEI” layer</w:t>
      </w:r>
      <w:r w:rsidR="00E06E6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DD694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ccurring in the potential region of 0 ~ 3.2 V vs. Li/Li</w:t>
      </w:r>
      <w:r w:rsidR="00DD694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0F22C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oreover, </w:t>
      </w:r>
      <w:r w:rsidR="00C0126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t demonstrated the possibility of </w:t>
      </w:r>
      <w:r w:rsidR="00D2561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ffectively </w:t>
      </w:r>
      <w:r w:rsidR="00C0126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tabiliz</w:t>
      </w:r>
      <w:r w:rsidR="00A13D9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ing</w:t>
      </w:r>
      <w:r w:rsidR="00C0126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 plating/stripping efficiency even under lean electrolyte condition, although further efforts should be paid to enhance the CE values</w:t>
      </w:r>
      <w:r w:rsidR="00743E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435B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case of </w:t>
      </w:r>
      <w:r w:rsidR="00743ED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using the lean electrolyte</w:t>
      </w:r>
      <w:r w:rsidR="00C0126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such as adjusting the ratio of dual-salt system</w:t>
      </w:r>
      <w:r w:rsidR="000F22C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6D128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6D128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9507 \r \h  \* MERGEFORMAT </w:instrText>
      </w:r>
      <w:r w:rsidR="006D128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6D128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10]</w:t>
      </w:r>
      <w:r w:rsidR="006D128B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0F22C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In the future, </w:t>
      </w:r>
      <w:r w:rsidR="00FD5C5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ore</w:t>
      </w:r>
      <w:r w:rsidR="00D941A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ountermeasures </w:t>
      </w:r>
      <w:r w:rsidR="00DD694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argeted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on up-regulating the composition and morphology </w:t>
      </w:r>
      <w:r w:rsidR="00596D8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aused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y </w:t>
      </w:r>
      <w:r w:rsidR="00691C3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-SEI layer formation process (i.e.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eaction OSS</w:t>
      </w:r>
      <w:r w:rsidR="00691C3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</w:t>
      </w:r>
      <w:r w:rsidR="008313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9C1FA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uch</w:t>
      </w:r>
      <w:r w:rsidR="0019683E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dditive</w:t>
      </w:r>
      <w:r w:rsidR="005136A8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8338D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8338D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358427 \r \h  \* MERGEFORMAT </w:instrText>
      </w:r>
      <w:r w:rsidR="008338D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8338D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6]</w:t>
      </w:r>
      <w:r w:rsidR="008338D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5D6F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338D3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d </w:t>
      </w:r>
      <w:r w:rsidR="005D6FB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dissolved gases</w:t>
      </w:r>
      <w:r w:rsidR="008338D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begin"/>
      </w:r>
      <w:r w:rsidR="008338D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instrText xml:space="preserve"> REF _Ref132036516 \r \h  \* MERGEFORMAT </w:instrText>
      </w:r>
      <w:r w:rsidR="008338D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</w:r>
      <w:r w:rsidR="008338D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separate"/>
      </w:r>
      <w:r w:rsidR="006D5BB4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[62]</w:t>
      </w:r>
      <w:r w:rsidR="008338D3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fldChar w:fldCharType="end"/>
      </w:r>
      <w:r w:rsidR="0083132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9C1FA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385FCD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ill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D5C5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lso be</w:t>
      </w:r>
      <w:r w:rsidR="009F630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A00F00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discu</w:t>
      </w:r>
      <w:r w:rsidR="00A00F0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sed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101412FD" w14:textId="5B2859D2" w:rsidR="00777C3F" w:rsidRPr="000723B6" w:rsidRDefault="00777C3F" w:rsidP="0061572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D293997" w14:textId="2C064D3E" w:rsidR="00777C3F" w:rsidRPr="000723B6" w:rsidRDefault="00777C3F" w:rsidP="0061572E">
      <w:pPr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Experimental Section</w:t>
      </w:r>
    </w:p>
    <w:p w14:paraId="61935335" w14:textId="21EB9243" w:rsidR="00777C3F" w:rsidRPr="000723B6" w:rsidRDefault="00BD0954" w:rsidP="0061572E">
      <w:pPr>
        <w:spacing w:line="480" w:lineRule="auto"/>
        <w:ind w:firstLineChars="200" w:firstLine="480"/>
        <w:rPr>
          <w:rFonts w:ascii="Times New Roman" w:eastAsia="MyriadPro-Semibold" w:hAnsi="Times New Roman" w:cs="Times New Roman"/>
          <w:color w:val="000000"/>
          <w:kern w:val="0"/>
          <w:sz w:val="24"/>
          <w:szCs w:val="24"/>
        </w:rPr>
      </w:pP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Material</w:t>
      </w:r>
      <w:r w:rsidR="00F865E1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s:</w:t>
      </w:r>
      <w:r w:rsidR="00F865E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thium-battery-grade </w:t>
      </w:r>
      <w:proofErr w:type="spellStart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FSI</w:t>
      </w:r>
      <w:proofErr w:type="spellEnd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</w:t>
      </w:r>
      <w:r w:rsidR="00777C3F" w:rsidRPr="000723B6">
        <w:rPr>
          <w:rFonts w:ascii="Times New Roman" w:hAnsi="Times New Roman" w:cs="Times New Roman"/>
          <w:sz w:val="24"/>
          <w:szCs w:val="24"/>
        </w:rPr>
        <w:t>99.9%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) and TEGDME (</w:t>
      </w:r>
      <w:r w:rsidR="00777C3F" w:rsidRPr="000723B6">
        <w:rPr>
          <w:rFonts w:ascii="Times New Roman" w:hAnsi="Times New Roman" w:cs="Times New Roman"/>
          <w:sz w:val="24"/>
          <w:szCs w:val="24"/>
        </w:rPr>
        <w:t>&gt;98%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 were purchased from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Kishida Chemical Co.,</w:t>
      </w:r>
      <w:r w:rsidR="00777C3F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Ltd. and were used as received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777C3F" w:rsidRPr="000723B6">
        <w:rPr>
          <w:rFonts w:ascii="Times New Roman" w:hAnsi="Times New Roman" w:cs="Times New Roman"/>
          <w:sz w:val="24"/>
          <w:szCs w:val="24"/>
        </w:rPr>
        <w:t>Concentrated acetic (denoted as c-</w:t>
      </w:r>
      <w:proofErr w:type="spellStart"/>
      <w:r w:rsidR="00777C3F" w:rsidRPr="000723B6">
        <w:rPr>
          <w:rFonts w:ascii="Times New Roman" w:hAnsi="Times New Roman" w:cs="Times New Roman"/>
          <w:sz w:val="24"/>
          <w:szCs w:val="24"/>
        </w:rPr>
        <w:t>HAc</w:t>
      </w:r>
      <w:proofErr w:type="spellEnd"/>
      <w:r w:rsidR="00777C3F" w:rsidRPr="000723B6">
        <w:rPr>
          <w:rFonts w:ascii="Times New Roman" w:hAnsi="Times New Roman" w:cs="Times New Roman"/>
          <w:sz w:val="24"/>
          <w:szCs w:val="24"/>
        </w:rPr>
        <w:t>)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 was purchased from </w:t>
      </w:r>
      <w:r w:rsidR="00777C3F" w:rsidRPr="000723B6">
        <w:rPr>
          <w:rFonts w:ascii="Times New Roman" w:hAnsi="Times New Roman" w:cs="Times New Roman"/>
          <w:sz w:val="24"/>
          <w:szCs w:val="24"/>
        </w:rPr>
        <w:t>Wako Pure Chemical Industries.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0.4 </w:t>
      </w:r>
      <w:r w:rsidR="0063670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м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iTFSI</w:t>
      </w:r>
      <w:proofErr w:type="spellEnd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n TEGDME as an electrolyte was prepared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in an </w:t>
      </w:r>
      <w:proofErr w:type="spellStart"/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Ar</w:t>
      </w:r>
      <w:proofErr w:type="spellEnd"/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-filled glovebox (H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O &lt; 0.5 ppm, O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 &lt; 0.2 ppm)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for this study.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The water content in these electrolytes</w:t>
      </w:r>
      <w:r w:rsidR="00777C3F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was all less than 30 ppm by Karl-Fischer titration (model: CA-21, Mitsubishi Chemical </w:t>
      </w:r>
      <w:proofErr w:type="spellStart"/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Analytech</w:t>
      </w:r>
      <w:proofErr w:type="spellEnd"/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 Co., Ltd.). </w:t>
      </w:r>
    </w:p>
    <w:p w14:paraId="5ACC59AD" w14:textId="2B70B4BE" w:rsidR="00777C3F" w:rsidRPr="000723B6" w:rsidRDefault="00F865E1" w:rsidP="0061572E">
      <w:pPr>
        <w:spacing w:line="480" w:lineRule="auto"/>
        <w:ind w:firstLineChars="200" w:firstLine="480"/>
        <w:rPr>
          <w:rFonts w:ascii="Times New Roman" w:eastAsia="MyriadPro-Semibold" w:hAnsi="Times New Roman" w:cs="Times New Roman"/>
          <w:color w:val="000000"/>
          <w:kern w:val="0"/>
          <w:sz w:val="24"/>
          <w:szCs w:val="24"/>
        </w:rPr>
      </w:pP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lectrochemical Measurements</w:t>
      </w:r>
      <w:r w:rsidR="00777C3F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: </w:t>
      </w:r>
      <w:r w:rsidR="00614DC6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</w:t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The electrochemical cell used in this study, unless specifically mentioned, was in a three-electrode configuration</w:t>
      </w:r>
      <w:r w:rsidR="00B8686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ith the Cu foil (</w:t>
      </w:r>
      <w:r w:rsidR="00B86865" w:rsidRPr="000723B6">
        <w:rPr>
          <w:rFonts w:ascii="Times New Roman" w:hAnsi="Times New Roman" w:cs="Times New Roman"/>
          <w:sz w:val="24"/>
          <w:szCs w:val="24"/>
        </w:rPr>
        <w:t>φ16 mm×0.2 mm in thickness, Cu</w:t>
      </w:r>
      <w:r w:rsidR="00B8686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≥</w:t>
      </w:r>
      <w:r w:rsidR="00B86865" w:rsidRPr="000723B6">
        <w:rPr>
          <w:rFonts w:ascii="Times New Roman" w:hAnsi="Times New Roman" w:cs="Times New Roman"/>
          <w:sz w:val="24"/>
          <w:szCs w:val="24"/>
        </w:rPr>
        <w:t>99.96</w:t>
      </w:r>
      <w:r w:rsidR="00B86865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%</w:t>
      </w:r>
      <w:r w:rsidR="00B86865" w:rsidRPr="000723B6">
        <w:rPr>
          <w:rFonts w:ascii="Times New Roman" w:hAnsi="Times New Roman" w:cs="Times New Roman"/>
          <w:sz w:val="24"/>
          <w:szCs w:val="24"/>
        </w:rPr>
        <w:t>, Takeuchi Metal Foil &amp; Powder Co., Ltd.)</w:t>
      </w:r>
      <w:r w:rsidR="00B8686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s working electrode and Li ribbon (Sigma Aldrich, 99%) as </w:t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counter and reference</w:t>
      </w:r>
      <w:r w:rsidR="00B86865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electrode. The </w:t>
      </w:r>
      <w:r w:rsidR="00B8686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u electrode</w:t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 was rinsed with c-</w:t>
      </w:r>
      <w:proofErr w:type="spellStart"/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HAc</w:t>
      </w:r>
      <w:proofErr w:type="spellEnd"/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 for 10 min and thoroughly dried by argon flow prior to the experiment.</w:t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fldChar w:fldCharType="begin"/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instrText xml:space="preserve"> REF _Ref132185323 \r \h  \* MERGEFORMAT </w:instrText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fldChar w:fldCharType="separate"/>
      </w:r>
      <w:r w:rsidR="006D5BB4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t>[65]</w:t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fldChar w:fldCharType="end"/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 A fixed scanning rate of 10 mV s</w:t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t>-1</w:t>
      </w:r>
      <w:r w:rsidR="00B8686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 was applied in all electrochemical scanning.</w:t>
      </w:r>
      <w:r w:rsidR="00B86865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CV measurements were conducted using the HZ-7000 system (Hokuto Denko Corporation) in the glovebox.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A PTFE-made cell was used in the measurement. The CV curves were recorded within a fixed lower potential limit of -0.5 V vs. Li/Li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t>+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, and a variable upper potential limit.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r w:rsidR="00777C3F" w:rsidRPr="000723B6">
        <w:rPr>
          <w:rFonts w:ascii="Times New Roman" w:hAnsi="Times New Roman" w:cs="Times New Roman"/>
          <w:sz w:val="24"/>
          <w:szCs w:val="24"/>
        </w:rPr>
        <w:t>CE of Li plating/stripping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calculated by the percentage of charges consumed during Li stripping in the charges consumed during Li plating.</w:t>
      </w:r>
      <w:r w:rsidRPr="000723B6">
        <w:rPr>
          <w:rFonts w:ascii="Times New Roman" w:hAnsi="Times New Roman" w:cs="Times New Roman"/>
          <w:sz w:val="24"/>
          <w:szCs w:val="24"/>
        </w:rPr>
        <w:t xml:space="preserve"> T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e EIS was investigated using </w:t>
      </w:r>
      <w:proofErr w:type="spellStart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olartron</w:t>
      </w:r>
      <w:proofErr w:type="spellEnd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1255B (</w:t>
      </w:r>
      <w:proofErr w:type="spellStart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metek</w:t>
      </w:r>
      <w:proofErr w:type="spellEnd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cientific Instruments) over a frequency range from 100 kHz to 1 Hz with an AC perturbation voltage of 10 mV. A homemade two-electrode cell (working electrode: Cu foil, counter electrode: </w:t>
      </w:r>
      <w:r w:rsidR="00777C3F" w:rsidRPr="000723B6">
        <w:rPr>
          <w:rFonts w:ascii="Times New Roman" w:hAnsi="Times New Roman" w:cs="Times New Roman"/>
          <w:sz w:val="24"/>
          <w:szCs w:val="24"/>
        </w:rPr>
        <w:t>φ16 mm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 foil) was used for the measurement.</w:t>
      </w:r>
    </w:p>
    <w:p w14:paraId="6C992414" w14:textId="46BBF4F2" w:rsidR="00777C3F" w:rsidRPr="000723B6" w:rsidRDefault="00777C3F" w:rsidP="0061572E">
      <w:pPr>
        <w:autoSpaceDE w:val="0"/>
        <w:autoSpaceDN w:val="0"/>
        <w:adjustRightInd w:val="0"/>
        <w:spacing w:line="480" w:lineRule="auto"/>
        <w:ind w:firstLineChars="200" w:firstLine="480"/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</w:pP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QCM</w:t>
      </w:r>
      <w:r w:rsidR="00614DC6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measurement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: </w:t>
      </w:r>
      <w:r w:rsidR="00614DC6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QCM m</w: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easurements were</w:t>
      </w:r>
      <w:r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carried out by the QCA-922 system (Seiko EG&amp;G Co., Ltd.) linked with the HZ-7000 system.</w:t>
      </w:r>
      <w:r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The frequency change on the working electrode surface can</w:t>
      </w:r>
      <w:r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be converted into mass change by the Sauerbrey</w:t>
      </w:r>
      <w:r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equation</w: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fldChar w:fldCharType="begin"/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instrText xml:space="preserve"> REF _Ref132129503 \r \h  \* MERGEFORMAT </w:instrTex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fldChar w:fldCharType="separate"/>
      </w:r>
      <w:r w:rsidR="006D5BB4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t>[66]</w: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fldChar w:fldCharType="end"/>
      </w:r>
      <w:r w:rsidR="008F4C15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 as shown in eq. (1),</w:t>
      </w:r>
    </w:p>
    <w:p w14:paraId="4A09F220" w14:textId="62224845" w:rsidR="00777C3F" w:rsidRPr="000723B6" w:rsidRDefault="00777C3F" w:rsidP="0061572E">
      <w:pPr>
        <w:autoSpaceDE w:val="0"/>
        <w:autoSpaceDN w:val="0"/>
        <w:adjustRightInd w:val="0"/>
        <w:spacing w:line="480" w:lineRule="auto"/>
        <w:jc w:val="center"/>
        <w:rPr>
          <w:rFonts w:ascii="Times New Roman" w:eastAsia="DengXian" w:hAnsi="Times New Roman" w:cs="Times New Roman"/>
          <w:sz w:val="24"/>
          <w:szCs w:val="24"/>
          <w:lang w:eastAsia="zh-CN"/>
        </w:rPr>
      </w:pPr>
      <m:oMath>
        <m:r>
          <w:rPr>
            <w:rFonts w:ascii="Cambria Math" w:eastAsia="DengXian" w:hAnsi="Cambria Math" w:cs="Times New Roman"/>
            <w:sz w:val="24"/>
            <w:szCs w:val="24"/>
            <w:lang w:eastAsia="zh-CN"/>
          </w:rPr>
          <m:t>∆f=-</m:t>
        </m:r>
        <m:f>
          <m:fPr>
            <m:ctrlPr>
              <w:rPr>
                <w:rFonts w:ascii="Cambria Math" w:eastAsia="DengXian" w:hAnsi="Cambria Math" w:cs="Times New Roman"/>
                <w:i/>
                <w:sz w:val="24"/>
                <w:szCs w:val="24"/>
                <w:lang w:eastAsia="zh-CN"/>
              </w:rPr>
            </m:ctrlPr>
          </m:fPr>
          <m:num>
            <m:r>
              <w:rPr>
                <w:rFonts w:ascii="Cambria Math" w:eastAsia="DengXian" w:hAnsi="Cambria Math" w:cs="Times New Roman"/>
                <w:sz w:val="24"/>
                <w:szCs w:val="24"/>
                <w:lang w:eastAsia="zh-CN"/>
              </w:rPr>
              <m:t>2</m:t>
            </m:r>
            <m:sSubSup>
              <m:sSubSupPr>
                <m:ctrlPr>
                  <w:rPr>
                    <w:rFonts w:ascii="Cambria Math" w:eastAsia="DengXian" w:hAnsi="Cambria Math" w:cs="Times New Roman"/>
                    <w:i/>
                    <w:sz w:val="24"/>
                    <w:szCs w:val="24"/>
                    <w:lang w:eastAsia="zh-CN"/>
                  </w:rPr>
                </m:ctrlPr>
              </m:sSubSupPr>
              <m:e>
                <m:r>
                  <w:rPr>
                    <w:rFonts w:ascii="Cambria Math" w:eastAsia="DengXian" w:hAnsi="Cambria Math" w:cs="Times New Roman"/>
                    <w:sz w:val="24"/>
                    <w:szCs w:val="24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eastAsia="DengXian" w:hAnsi="Cambria Math" w:cs="Times New Roman"/>
                    <w:sz w:val="24"/>
                    <w:szCs w:val="24"/>
                    <w:lang w:eastAsia="zh-CN"/>
                  </w:rPr>
                  <m:t>0</m:t>
                </m:r>
              </m:sub>
              <m:sup>
                <m:r>
                  <w:rPr>
                    <w:rFonts w:ascii="Cambria Math" w:eastAsia="DengXian" w:hAnsi="Cambria Math" w:cs="Times New Roman"/>
                    <w:sz w:val="24"/>
                    <w:szCs w:val="24"/>
                    <w:lang w:eastAsia="zh-CN"/>
                  </w:rPr>
                  <m:t>2</m:t>
                </m:r>
              </m:sup>
            </m:sSubSup>
          </m:num>
          <m:den>
            <m:r>
              <w:rPr>
                <w:rFonts w:ascii="Cambria Math" w:eastAsia="DengXian" w:hAnsi="Cambria Math" w:cs="Times New Roman"/>
                <w:sz w:val="24"/>
                <w:szCs w:val="24"/>
                <w:lang w:eastAsia="zh-CN"/>
              </w:rPr>
              <m:t>A</m:t>
            </m:r>
            <m:rad>
              <m:radPr>
                <m:degHide m:val="1"/>
                <m:ctrlPr>
                  <w:rPr>
                    <w:rFonts w:ascii="Cambria Math" w:eastAsia="DengXian" w:hAnsi="Cambria Math" w:cs="Times New Roman"/>
                    <w:i/>
                    <w:sz w:val="24"/>
                    <w:szCs w:val="24"/>
                    <w:lang w:eastAsia="zh-CN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eastAsia="DengXian" w:hAnsi="Cambria Math" w:cs="Times New Roman"/>
                        <w:i/>
                        <w:sz w:val="24"/>
                        <w:szCs w:val="24"/>
                        <w:lang w:eastAsia="zh-CN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="DengXian" w:hAnsi="Cambria Math" w:cs="Times New Roman"/>
                            <w:i/>
                            <w:sz w:val="24"/>
                            <w:szCs w:val="24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="DengXian" w:hAnsi="Cambria Math" w:cs="Times New Roman"/>
                            <w:sz w:val="24"/>
                            <w:szCs w:val="24"/>
                            <w:lang w:eastAsia="zh-CN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eastAsia="DengXian" w:hAnsi="Cambria Math" w:cs="Times New Roman"/>
                            <w:sz w:val="24"/>
                            <w:szCs w:val="24"/>
                            <w:lang w:eastAsia="zh-CN"/>
                          </w:rPr>
                          <m:t>q</m:t>
                        </m:r>
                      </m:sub>
                    </m:sSub>
                    <m:r>
                      <w:rPr>
                        <w:rFonts w:ascii="Cambria Math" w:eastAsia="DengXian" w:hAnsi="Cambria Math" w:cs="Times New Roman"/>
                        <w:sz w:val="24"/>
                        <w:szCs w:val="24"/>
                        <w:lang w:eastAsia="zh-CN"/>
                      </w:rPr>
                      <m:t>×μ</m:t>
                    </m:r>
                  </m:e>
                  <m:sub>
                    <m:r>
                      <w:rPr>
                        <w:rFonts w:ascii="Cambria Math" w:eastAsia="DengXian" w:hAnsi="Cambria Math" w:cs="Times New Roman"/>
                        <w:sz w:val="24"/>
                        <w:szCs w:val="24"/>
                        <w:lang w:eastAsia="zh-CN"/>
                      </w:rPr>
                      <m:t xml:space="preserve">q </m:t>
                    </m:r>
                  </m:sub>
                </m:sSub>
              </m:e>
            </m:rad>
          </m:den>
        </m:f>
        <m:r>
          <w:rPr>
            <w:rFonts w:ascii="Cambria Math" w:eastAsia="DengXian" w:hAnsi="Cambria Math" w:cs="Times New Roman"/>
            <w:sz w:val="24"/>
            <w:szCs w:val="24"/>
            <w:lang w:eastAsia="zh-CN"/>
          </w:rPr>
          <m:t>×∆m</m:t>
        </m:r>
      </m:oMath>
      <w:r w:rsidR="008F4C1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ab/>
      </w:r>
      <w:r w:rsidR="008F4C1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ab/>
      </w:r>
      <w:r w:rsidR="008F4C1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ab/>
        <w:t>(1)</w:t>
      </w:r>
    </w:p>
    <w:p w14:paraId="7A9A8DF6" w14:textId="13BC127D" w:rsidR="00777C3F" w:rsidRPr="000723B6" w:rsidRDefault="00777C3F" w:rsidP="0061572E">
      <w:pPr>
        <w:autoSpaceDE w:val="0"/>
        <w:autoSpaceDN w:val="0"/>
        <w:adjustRightInd w:val="0"/>
        <w:spacing w:line="480" w:lineRule="auto"/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here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f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vertAlign w:val="subscript"/>
          <w:lang w:eastAsia="zh-CN"/>
        </w:rPr>
        <w:t>0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Δ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f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re the fundamental resonant frequency and the change in frequency (Hz) respectively,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Δ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m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s the mass</w:t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hange (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μg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A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s the active electrode area deposited on the crystal (cm</w:t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2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, </w:t>
      </w:r>
      <w:proofErr w:type="spellStart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ρ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vertAlign w:val="subscript"/>
          <w:lang w:eastAsia="zh-CN"/>
        </w:rPr>
        <w:t>q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s the density of quartz (2.648</w:t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</w:t>
      </w:r>
      <w:r w:rsidR="00F501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m</w:t>
      </w:r>
      <w:r w:rsidR="00F5016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-3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, and </w:t>
      </w:r>
      <w:proofErr w:type="spellStart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μ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vertAlign w:val="subscript"/>
          <w:lang w:eastAsia="zh-CN"/>
        </w:rPr>
        <w:t>q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s the shear modulus of quartz (2.947 × 10</w:t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11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g</w:t>
      </w:r>
      <w:r w:rsidR="00F501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cm</w:t>
      </w:r>
      <w:r w:rsidR="00F5016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-1</w:t>
      </w:r>
      <w:r w:rsidR="00F5016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F50160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-2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)). The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f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vertAlign w:val="subscript"/>
          <w:lang w:eastAsia="zh-CN"/>
        </w:rPr>
        <w:t>0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A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values for the Cu quartz electrode used in this study are 9.04 MHz and 0.196 cm</w:t>
      </w:r>
      <w:r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2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respectively. Therefore,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Δ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m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n the crystal surface can be determined for a given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Δ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f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during a QCM experiment. A customized cell made of a PTFE bottom and a glass chamber</w:t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was used. An AT-cut</w:t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quartz crystal deposited by Cu thin film was used as working electrode</w: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. The QCM cell was kept for 30 min before each</w:t>
      </w:r>
      <w:r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measurement to stabilize the open</w:t>
      </w:r>
      <w:r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circuit potential (OCP),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Δ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m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Δ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R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During the </w:t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CV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canning, the values of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Δ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m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nd Δ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R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ere simultaneously recorded.</w:t>
      </w:r>
    </w:p>
    <w:p w14:paraId="12985068" w14:textId="456D391B" w:rsidR="00777C3F" w:rsidRPr="000723B6" w:rsidRDefault="00636701" w:rsidP="0061572E">
      <w:pPr>
        <w:autoSpaceDE w:val="0"/>
        <w:autoSpaceDN w:val="0"/>
        <w:adjustRightInd w:val="0"/>
        <w:spacing w:line="480" w:lineRule="auto"/>
        <w:ind w:firstLineChars="200" w:firstLine="480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Spectroscopic </w:t>
      </w:r>
      <w:r w:rsidR="00D3317A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and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Microscopic Characterization</w:t>
      </w:r>
      <w:r w:rsidR="00777C3F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:</w:t>
      </w:r>
      <w:r w:rsidR="00614DC6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XPS depth profile was investigated with the </w:t>
      </w:r>
      <w:proofErr w:type="spellStart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VersaProbe</w:t>
      </w:r>
      <w:proofErr w:type="spellEnd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II X-ray Photoelectron Spectrometer (ULVAC-PHI, Inc.) under ultra-high-vacuum condition using monochromatic Al Kα (1486.6 eV) as the X-ray</w:t>
      </w:r>
      <w:r w:rsidR="00777C3F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ource. Samples were loaded in a portable transfer vessel without exposure to air before moving to the XPS spectrometer. The surface of sample was sputtered by </w:t>
      </w:r>
      <w:proofErr w:type="spellStart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r</w:t>
      </w:r>
      <w:proofErr w:type="spellEnd"/>
      <w:r w:rsidR="00777C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+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bombardment with a parameter of 2 keV </w:t>
      </w:r>
      <w:r w:rsidR="00D3317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nd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20 mA.</w:t>
      </w:r>
      <w:r w:rsidR="00777C3F" w:rsidRPr="000723B6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F</w:t>
      </w:r>
      <w:r w:rsidR="00777C3F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1s peak at 685.2 eV was used as a reference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</w:t>
      </w:r>
      <w:proofErr w:type="gramStart"/>
      <w:r w:rsidR="00777C3F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in situ</w:t>
      </w:r>
      <w:proofErr w:type="gramEnd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ERS</w:t>
      </w:r>
      <w:r w:rsidR="00777C3F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measurements were implemented in a super-dry room (water</w:t>
      </w:r>
      <w:r w:rsidR="00777C3F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contents &lt; 0.1 ppm) with a confocal</w:t>
      </w:r>
      <w:r w:rsidR="00777C3F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microscope spectrometer (</w:t>
      </w:r>
      <w:proofErr w:type="spellStart"/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RamanTouch</w:t>
      </w:r>
      <w:proofErr w:type="spellEnd"/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-VIS-NIR). The roughened Cu working electrode was prepared according</w:t>
      </w:r>
      <w:r w:rsidR="00777C3F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to the previous work.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fldChar w:fldCharType="begin"/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instrText xml:space="preserve"> REF _Ref132129060 \r \h  \* MERGEFORMAT </w:instrTex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fldChar w:fldCharType="separate"/>
      </w:r>
      <w:r w:rsidR="006D5BB4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t>[67]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  <w:vertAlign w:val="superscript"/>
        </w:rPr>
        <w:fldChar w:fldCharType="end"/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 A 785 nm laser was</w:t>
      </w:r>
      <w:r w:rsidR="00777C3F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irradiated onto the roughen Cu surface through a quartz</w:t>
      </w:r>
      <w:r w:rsidR="00777C3F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>window with an exposure time of 10 s. The spectra were recorded</w:t>
      </w:r>
      <w:r w:rsidR="00777C3F" w:rsidRPr="000723B6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ArnoPro-Regular" w:hAnsi="Times New Roman" w:cs="Times New Roman"/>
          <w:color w:val="000000"/>
          <w:kern w:val="0"/>
          <w:sz w:val="24"/>
          <w:szCs w:val="24"/>
        </w:rPr>
        <w:t xml:space="preserve">during the CV scanning.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Before recording the SERS spectra, the working electrode potential was kept constant for 3 min.</w:t>
      </w:r>
      <w:r w:rsidR="00614DC6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reflectivity measurement was carried out using the GRAPHTEC GL900 logger linked with the HAB-151A potentiostat/</w:t>
      </w:r>
      <w:proofErr w:type="spellStart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galvanostat</w:t>
      </w:r>
      <w:proofErr w:type="spellEnd"/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(Hokuto Denko Corporation).</w:t>
      </w:r>
      <w:r w:rsidR="00777C3F" w:rsidRPr="000723B6"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 He-Ne laser beam (</w:t>
      </w:r>
      <w:r w:rsidR="00777C3F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λ</w:t>
      </w:r>
      <w:r w:rsidR="00777C3F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= 632 </w:t>
      </w:r>
      <w:r w:rsidR="00777C3F"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n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) was irradiated through the window at an incident angle of 40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o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and the reflected light was detector by a Si photodiode detector. </w:t>
      </w:r>
      <w:r w:rsidR="00777C3F" w:rsidRPr="000723B6">
        <w:rPr>
          <w:rFonts w:ascii="Times New Roman" w:hAnsi="Times New Roman" w:cs="Times New Roman"/>
          <w:sz w:val="24"/>
          <w:szCs w:val="24"/>
        </w:rPr>
        <w:t xml:space="preserve">By detecting the variation of </w:t>
      </w:r>
      <w:r w:rsidR="008C6526" w:rsidRPr="000723B6">
        <w:rPr>
          <w:rFonts w:ascii="Times New Roman" w:hAnsi="Times New Roman" w:cs="Times New Roman"/>
          <w:sz w:val="24"/>
          <w:szCs w:val="24"/>
        </w:rPr>
        <w:t>normalized reflectance change (</w:t>
      </w:r>
      <w:r w:rsidR="008C6526" w:rsidRPr="000723B6">
        <w:rPr>
          <w:rFonts w:ascii="Times New Roman" w:hAnsi="Times New Roman" w:cs="Times New Roman"/>
          <w:i/>
          <w:iCs/>
          <w:sz w:val="24"/>
          <w:szCs w:val="24"/>
        </w:rPr>
        <w:t>ΔR/R</w:t>
      </w:r>
      <w:r w:rsidR="008C6526" w:rsidRPr="000723B6">
        <w:rPr>
          <w:rFonts w:ascii="Times New Roman" w:hAnsi="Times New Roman" w:cs="Times New Roman"/>
          <w:sz w:val="24"/>
          <w:szCs w:val="24"/>
        </w:rPr>
        <w:t>)</w:t>
      </w:r>
      <w:r w:rsidR="00777C3F" w:rsidRPr="000723B6">
        <w:rPr>
          <w:rFonts w:ascii="Times New Roman" w:hAnsi="Times New Roman" w:cs="Times New Roman"/>
          <w:sz w:val="24"/>
          <w:szCs w:val="24"/>
        </w:rPr>
        <w:t xml:space="preserve">, the changes in the thickness of an overlayer can be calculated. For the measurement,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 homemade cell with </w:t>
      </w:r>
      <w:r w:rsidR="00777C3F" w:rsidRPr="000723B6">
        <w:rPr>
          <w:rFonts w:ascii="Times New Roman" w:eastAsia="ArnoPro-Regular" w:hAnsi="Times New Roman" w:cs="Times New Roman"/>
          <w:kern w:val="0"/>
          <w:sz w:val="24"/>
          <w:szCs w:val="24"/>
        </w:rPr>
        <w:t>a quartz</w:t>
      </w:r>
      <w:r w:rsidR="00777C3F" w:rsidRPr="000723B6"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ArnoPro-Regular" w:hAnsi="Times New Roman" w:cs="Times New Roman"/>
          <w:kern w:val="0"/>
          <w:sz w:val="24"/>
          <w:szCs w:val="24"/>
        </w:rPr>
        <w:t>window (φ35 mm)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s fabricated.</w:t>
      </w:r>
      <w:r w:rsidR="00777C3F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SEM measurement (VE-8800, Keyence) were conducted in a super-dry room for the observation of the </w:t>
      </w:r>
      <w:r w:rsidR="00777C3F" w:rsidRPr="000723B6">
        <w:rPr>
          <w:rFonts w:ascii="Times New Roman" w:hAnsi="Times New Roman" w:cs="Times New Roman"/>
          <w:sz w:val="24"/>
          <w:szCs w:val="24"/>
        </w:rPr>
        <w:t>surface morphologies</w:t>
      </w:r>
      <w:r w:rsidR="00777C3F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of SEI layers.</w:t>
      </w:r>
    </w:p>
    <w:p w14:paraId="4DF9EF6B" w14:textId="77777777" w:rsidR="007C3A5B" w:rsidRPr="000723B6" w:rsidRDefault="007C3A5B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68376375" w14:textId="138E1CF7" w:rsidR="00777C3F" w:rsidRPr="000723B6" w:rsidRDefault="00777C3F" w:rsidP="0061572E">
      <w:pPr>
        <w:widowControl/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Supporting Information</w:t>
      </w:r>
    </w:p>
    <w:p w14:paraId="7ECC8206" w14:textId="6A1D0E9D" w:rsidR="00777C3F" w:rsidRPr="000723B6" w:rsidRDefault="00777C3F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upporting Information is available from the Wiley Online Library or from the author.</w:t>
      </w:r>
    </w:p>
    <w:p w14:paraId="320D4769" w14:textId="455494DF" w:rsidR="00777C3F" w:rsidRPr="000723B6" w:rsidRDefault="00777C3F" w:rsidP="0061572E">
      <w:pPr>
        <w:widowControl/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 w:hint="eastAsia"/>
          <w:b/>
          <w:bCs/>
          <w:sz w:val="24"/>
          <w:szCs w:val="24"/>
          <w:lang w:eastAsia="zh-CN"/>
        </w:rPr>
        <w:t>A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cknowledgements</w:t>
      </w:r>
    </w:p>
    <w:p w14:paraId="58516B51" w14:textId="784E674C" w:rsidR="00777C3F" w:rsidRPr="000723B6" w:rsidRDefault="00D005EC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authors gratefully acknowledge</w:t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battery platform of NIMS for providing instruments.</w:t>
      </w:r>
    </w:p>
    <w:p w14:paraId="0D154DBC" w14:textId="1BB0E43F" w:rsidR="00777C3F" w:rsidRPr="000723B6" w:rsidRDefault="00777C3F" w:rsidP="0061572E">
      <w:pPr>
        <w:widowControl/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 w:hint="eastAsia"/>
          <w:b/>
          <w:bCs/>
          <w:sz w:val="24"/>
          <w:szCs w:val="24"/>
          <w:lang w:eastAsia="zh-CN"/>
        </w:rPr>
        <w:t>C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onflict of Interest</w:t>
      </w:r>
    </w:p>
    <w:p w14:paraId="15B9AACE" w14:textId="72F573C3" w:rsidR="00777C3F" w:rsidRPr="000723B6" w:rsidRDefault="00777C3F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T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e authors declare no conflict of interest.</w:t>
      </w:r>
    </w:p>
    <w:p w14:paraId="53444E3E" w14:textId="5D21AE81" w:rsidR="00777C3F" w:rsidRPr="000723B6" w:rsidRDefault="00777C3F" w:rsidP="0061572E">
      <w:pPr>
        <w:widowControl/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 w:hint="eastAsia"/>
          <w:b/>
          <w:bCs/>
          <w:sz w:val="24"/>
          <w:szCs w:val="24"/>
          <w:lang w:eastAsia="zh-CN"/>
        </w:rPr>
        <w:t>D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ata Availability Statement</w:t>
      </w:r>
    </w:p>
    <w:p w14:paraId="7300BEB9" w14:textId="41F49B6D" w:rsidR="00777C3F" w:rsidRPr="000723B6" w:rsidRDefault="00777C3F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The data that support the findings of this study are available from the corresponding author upon reasonable request.</w:t>
      </w:r>
    </w:p>
    <w:p w14:paraId="20259377" w14:textId="65A12869" w:rsidR="00777C3F" w:rsidRPr="000723B6" w:rsidRDefault="00777C3F" w:rsidP="0061572E">
      <w:pPr>
        <w:widowControl/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 w:hint="eastAsia"/>
          <w:b/>
          <w:bCs/>
          <w:sz w:val="24"/>
          <w:szCs w:val="24"/>
          <w:lang w:eastAsia="zh-CN"/>
        </w:rPr>
        <w:t>K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eywords</w:t>
      </w:r>
    </w:p>
    <w:p w14:paraId="55048D34" w14:textId="3C6FE9BE" w:rsidR="00777C3F" w:rsidRPr="000723B6" w:rsidRDefault="00777C3F" w:rsidP="0061572E">
      <w:pPr>
        <w:widowControl/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A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ode-free lithium metal battery,</w:t>
      </w:r>
      <w:r w:rsidR="00BE46A7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EGDME, Li plating/stripping efficiency, SEI layer structure</w:t>
      </w:r>
    </w:p>
    <w:p w14:paraId="4A0A0B7B" w14:textId="7E673ADB" w:rsidR="00CA7E56" w:rsidRPr="000723B6" w:rsidRDefault="00CA7E56">
      <w:pPr>
        <w:widowControl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br w:type="page"/>
      </w:r>
    </w:p>
    <w:p w14:paraId="3024861D" w14:textId="46E717B1" w:rsidR="007C3A5B" w:rsidRPr="000723B6" w:rsidRDefault="007C3A5B" w:rsidP="007C3A5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8" w:name="_Ref132358384"/>
      <w:bookmarkStart w:id="19" w:name="_Ref110685698"/>
      <w:bookmarkStart w:id="20" w:name="_Ref131851386"/>
      <w:bookmarkStart w:id="21" w:name="_Ref112755785"/>
      <w:bookmarkStart w:id="22" w:name="_Ref110685561"/>
      <w:bookmarkStart w:id="23" w:name="_Hlk116644140"/>
      <w:r w:rsidRPr="000723B6">
        <w:rPr>
          <w:rFonts w:ascii="Times New Roman" w:hAnsi="Times New Roman" w:cs="Times New Roman" w:hint="eastAsia"/>
          <w:b/>
          <w:bCs/>
          <w:sz w:val="24"/>
          <w:szCs w:val="24"/>
        </w:rPr>
        <w:t>R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eference</w:t>
      </w:r>
    </w:p>
    <w:p w14:paraId="05751981" w14:textId="571A89C7" w:rsidR="00734CD6" w:rsidRPr="000723B6" w:rsidRDefault="00734CD6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24" w:name="_Ref141340061"/>
      <w:r w:rsidRPr="000723B6">
        <w:rPr>
          <w:rFonts w:ascii="Times New Roman" w:hAnsi="Times New Roman" w:cs="Times New Roman"/>
          <w:sz w:val="24"/>
          <w:szCs w:val="24"/>
        </w:rPr>
        <w:t xml:space="preserve">G. Zubi, R. Dufo-López, M. Carvalho, G. </w:t>
      </w:r>
      <w:proofErr w:type="spellStart"/>
      <w:r w:rsidRPr="000723B6">
        <w:rPr>
          <w:rFonts w:ascii="Times New Roman" w:hAnsi="Times New Roman" w:cs="Times New Roman"/>
          <w:sz w:val="24"/>
          <w:szCs w:val="24"/>
        </w:rPr>
        <w:t>Pasaoglu</w:t>
      </w:r>
      <w:proofErr w:type="spellEnd"/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Renewable Sustainable Energy Rev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8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89</w:t>
      </w:r>
      <w:r w:rsidRPr="000723B6">
        <w:rPr>
          <w:rFonts w:ascii="Times New Roman" w:hAnsi="Times New Roman" w:cs="Times New Roman"/>
          <w:sz w:val="24"/>
          <w:szCs w:val="24"/>
        </w:rPr>
        <w:t>, 292.</w:t>
      </w:r>
      <w:bookmarkEnd w:id="18"/>
      <w:bookmarkEnd w:id="24"/>
    </w:p>
    <w:p w14:paraId="64A90095" w14:textId="120AD6D9" w:rsidR="00734CD6" w:rsidRPr="000723B6" w:rsidRDefault="00734CD6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25" w:name="_Ref132358386"/>
      <w:r w:rsidRPr="000723B6">
        <w:rPr>
          <w:rFonts w:ascii="Times New Roman" w:hAnsi="Times New Roman" w:cs="Times New Roman"/>
          <w:sz w:val="24"/>
          <w:szCs w:val="24"/>
        </w:rPr>
        <w:t xml:space="preserve">Y. Ding, Z.P. Cano, A. Yu, J. Lu, Z. Chen, </w:t>
      </w:r>
      <w:proofErr w:type="spellStart"/>
      <w:r w:rsidRPr="000723B6">
        <w:rPr>
          <w:rFonts w:ascii="Times New Roman" w:hAnsi="Times New Roman" w:cs="Times New Roman"/>
          <w:i/>
          <w:iCs/>
          <w:sz w:val="24"/>
          <w:szCs w:val="24"/>
        </w:rPr>
        <w:t>Electrochem</w:t>
      </w:r>
      <w:proofErr w:type="spellEnd"/>
      <w:r w:rsidRPr="000723B6">
        <w:rPr>
          <w:rFonts w:ascii="Times New Roman" w:hAnsi="Times New Roman" w:cs="Times New Roman"/>
          <w:i/>
          <w:iCs/>
          <w:sz w:val="24"/>
          <w:szCs w:val="24"/>
        </w:rPr>
        <w:t>. Energy Rev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="00596F83"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="00596F83" w:rsidRPr="000723B6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596F83" w:rsidRPr="000723B6">
        <w:rPr>
          <w:rFonts w:ascii="Times New Roman" w:hAnsi="Times New Roman" w:cs="Times New Roman"/>
          <w:sz w:val="24"/>
          <w:szCs w:val="24"/>
        </w:rPr>
        <w:t>,</w:t>
      </w:r>
      <w:r w:rsidRPr="000723B6">
        <w:rPr>
          <w:rFonts w:ascii="Times New Roman" w:hAnsi="Times New Roman" w:cs="Times New Roman"/>
          <w:sz w:val="24"/>
          <w:szCs w:val="24"/>
        </w:rPr>
        <w:t xml:space="preserve"> 1.</w:t>
      </w:r>
      <w:bookmarkEnd w:id="25"/>
    </w:p>
    <w:p w14:paraId="7EA07CC8" w14:textId="6C15CF29" w:rsidR="00CB2B0C" w:rsidRPr="000723B6" w:rsidRDefault="00CB2B0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26" w:name="_Ref132358842"/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D. Lin, Y. Liu, Y. Cui, </w:t>
      </w:r>
      <w:r w:rsidRPr="000723B6">
        <w:rPr>
          <w:rFonts w:ascii="Times New Roman" w:hAnsi="Times New Roman" w:cs="Times New Roman"/>
          <w:i/>
          <w:iCs/>
          <w:sz w:val="24"/>
          <w:szCs w:val="24"/>
          <w:lang w:val="de-DE"/>
        </w:rPr>
        <w:t xml:space="preserve">Nat. </w:t>
      </w:r>
      <w:proofErr w:type="spellStart"/>
      <w:r w:rsidRPr="000723B6">
        <w:rPr>
          <w:rFonts w:ascii="Times New Roman" w:hAnsi="Times New Roman" w:cs="Times New Roman"/>
          <w:i/>
          <w:iCs/>
          <w:sz w:val="24"/>
          <w:szCs w:val="24"/>
        </w:rPr>
        <w:t>Nanotechnol</w:t>
      </w:r>
      <w:proofErr w:type="spellEnd"/>
      <w:r w:rsidRPr="000723B6">
        <w:rPr>
          <w:rFonts w:ascii="Times New Roman" w:hAnsi="Times New Roman" w:cs="Times New Roman"/>
          <w:sz w:val="24"/>
          <w:szCs w:val="24"/>
        </w:rPr>
        <w:t xml:space="preserve">.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7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0723B6">
        <w:rPr>
          <w:rFonts w:ascii="Times New Roman" w:hAnsi="Times New Roman" w:cs="Times New Roman"/>
          <w:sz w:val="24"/>
          <w:szCs w:val="24"/>
        </w:rPr>
        <w:t>, 194.</w:t>
      </w:r>
      <w:bookmarkEnd w:id="26"/>
    </w:p>
    <w:p w14:paraId="0C5117B0" w14:textId="1A280C3F" w:rsidR="003C417D" w:rsidRPr="000723B6" w:rsidRDefault="003C417D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  <w:lang w:val="de-DE"/>
        </w:rPr>
      </w:pPr>
      <w:bookmarkStart w:id="27" w:name="_Ref132358727"/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X. Cheng, R. Zhang, C. Zhao, Q. Zhang, </w:t>
      </w:r>
      <w:r w:rsidRPr="000723B6">
        <w:rPr>
          <w:rFonts w:ascii="Times New Roman" w:hAnsi="Times New Roman" w:cs="Times New Roman"/>
          <w:i/>
          <w:iCs/>
          <w:sz w:val="24"/>
          <w:szCs w:val="24"/>
          <w:lang w:val="de-DE"/>
        </w:rPr>
        <w:t>Chem. Rev.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  <w:lang w:val="de-DE"/>
        </w:rPr>
        <w:t>2017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  <w:lang w:val="de-DE"/>
        </w:rPr>
        <w:t>117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>, 10403.</w:t>
      </w:r>
      <w:bookmarkEnd w:id="27"/>
    </w:p>
    <w:p w14:paraId="1BF064D7" w14:textId="23E4384D" w:rsidR="003C417D" w:rsidRPr="000723B6" w:rsidRDefault="003C417D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28" w:name="_Ref132358846"/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W. Xu, J. Wang, F. Ding, X. Chen, E. Nasybulin, Y. Zhang, </w:t>
      </w:r>
      <w:r w:rsidRPr="000723B6">
        <w:rPr>
          <w:rFonts w:ascii="Times New Roman" w:hAnsi="Times New Roman" w:cs="Times New Roman"/>
          <w:sz w:val="24"/>
          <w:szCs w:val="24"/>
        </w:rPr>
        <w:t xml:space="preserve">J. Zhang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Energy Environ. Sci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4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7</w:t>
      </w:r>
      <w:r w:rsidRPr="000723B6">
        <w:rPr>
          <w:rFonts w:ascii="Times New Roman" w:hAnsi="Times New Roman" w:cs="Times New Roman"/>
          <w:sz w:val="24"/>
          <w:szCs w:val="24"/>
        </w:rPr>
        <w:t>, 513.</w:t>
      </w:r>
      <w:bookmarkEnd w:id="28"/>
    </w:p>
    <w:p w14:paraId="3FA08F90" w14:textId="216DDC75" w:rsidR="00823741" w:rsidRPr="000723B6" w:rsidRDefault="00823741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29" w:name="_Ref132358427"/>
      <w:r w:rsidRPr="000723B6">
        <w:rPr>
          <w:rFonts w:ascii="Times New Roman" w:hAnsi="Times New Roman" w:cs="Times New Roman"/>
          <w:sz w:val="24"/>
          <w:szCs w:val="24"/>
        </w:rPr>
        <w:t>S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Nanda, A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Gupta, A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723B6">
        <w:rPr>
          <w:rFonts w:ascii="Times New Roman" w:hAnsi="Times New Roman" w:cs="Times New Roman"/>
          <w:sz w:val="24"/>
          <w:szCs w:val="24"/>
        </w:rPr>
        <w:t>Manthiram</w:t>
      </w:r>
      <w:proofErr w:type="spellEnd"/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Adv. Energy Mater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0723B6">
        <w:rPr>
          <w:rFonts w:ascii="Times New Roman" w:hAnsi="Times New Roman" w:cs="Times New Roman"/>
          <w:sz w:val="24"/>
          <w:szCs w:val="24"/>
        </w:rPr>
        <w:t>, 2000804.</w:t>
      </w:r>
      <w:bookmarkEnd w:id="19"/>
      <w:bookmarkEnd w:id="29"/>
    </w:p>
    <w:p w14:paraId="44F46D04" w14:textId="65615111" w:rsidR="007D4D87" w:rsidRPr="000723B6" w:rsidRDefault="00691E81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30" w:name="_Ref111453423"/>
      <w:r w:rsidRPr="000723B6">
        <w:rPr>
          <w:rFonts w:ascii="Times New Roman" w:hAnsi="Times New Roman" w:cs="Times New Roman"/>
          <w:sz w:val="24"/>
          <w:szCs w:val="24"/>
        </w:rPr>
        <w:t>J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Qian, B</w:t>
      </w:r>
      <w:r w:rsidR="007977F0" w:rsidRPr="000723B6">
        <w:rPr>
          <w:rFonts w:ascii="Times New Roman" w:hAnsi="Times New Roman" w:cs="Times New Roman"/>
          <w:sz w:val="24"/>
          <w:szCs w:val="24"/>
        </w:rPr>
        <w:t xml:space="preserve">. </w:t>
      </w:r>
      <w:r w:rsidRPr="000723B6">
        <w:rPr>
          <w:rFonts w:ascii="Times New Roman" w:hAnsi="Times New Roman" w:cs="Times New Roman"/>
          <w:sz w:val="24"/>
          <w:szCs w:val="24"/>
        </w:rPr>
        <w:t>D. Adams, J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Zheng, W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Xu, W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A. Henderson, J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Wang, M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E. Bowden, S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Xu, J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Hu, J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Zhang.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Adv. </w:t>
      </w:r>
      <w:proofErr w:type="spellStart"/>
      <w:r w:rsidRPr="000723B6">
        <w:rPr>
          <w:rFonts w:ascii="Times New Roman" w:hAnsi="Times New Roman" w:cs="Times New Roman"/>
          <w:i/>
          <w:iCs/>
          <w:sz w:val="24"/>
          <w:szCs w:val="24"/>
        </w:rPr>
        <w:t>Funct</w:t>
      </w:r>
      <w:proofErr w:type="spellEnd"/>
      <w:r w:rsidRPr="000723B6">
        <w:rPr>
          <w:rFonts w:ascii="Times New Roman" w:hAnsi="Times New Roman" w:cs="Times New Roman"/>
          <w:i/>
          <w:iCs/>
          <w:sz w:val="24"/>
          <w:szCs w:val="24"/>
        </w:rPr>
        <w:t>. Mater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6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26</w:t>
      </w:r>
      <w:r w:rsidRPr="000723B6">
        <w:rPr>
          <w:rFonts w:ascii="Times New Roman" w:hAnsi="Times New Roman" w:cs="Times New Roman"/>
          <w:sz w:val="24"/>
          <w:szCs w:val="24"/>
        </w:rPr>
        <w:t>, 7094.</w:t>
      </w:r>
      <w:bookmarkEnd w:id="30"/>
    </w:p>
    <w:p w14:paraId="231D4CA5" w14:textId="4350F52F" w:rsidR="00F41118" w:rsidRPr="000723B6" w:rsidRDefault="00F41118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31" w:name="_Ref131785253"/>
      <w:bookmarkStart w:id="32" w:name="_Ref139888103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. T. Beyene, H. K. Bezabh, M. A. Weret, T. M. Hagos, C. Huang, C. Wang, W. Su, H. Dai, B. Hwang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J. </w:t>
      </w:r>
      <w:proofErr w:type="spellStart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lectrochem</w:t>
      </w:r>
      <w:proofErr w:type="spellEnd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 Soc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9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66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A1501</w:t>
      </w:r>
      <w:bookmarkEnd w:id="31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bookmarkEnd w:id="32"/>
    </w:p>
    <w:p w14:paraId="61009A62" w14:textId="5A848193" w:rsidR="00F41118" w:rsidRPr="000723B6" w:rsidRDefault="00F41118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33" w:name="_Ref111453424"/>
      <w:r w:rsidRPr="000723B6">
        <w:rPr>
          <w:rFonts w:ascii="Times New Roman" w:hAnsi="Times New Roman" w:cs="Times New Roman"/>
          <w:sz w:val="24"/>
          <w:szCs w:val="24"/>
        </w:rPr>
        <w:t xml:space="preserve">T. T, Beyene, B. A. Jote, Z. T. Wondimkun, B. W. Olbassa, C. Huang, B. Thirumalraj, C. Wang, W. Su, H. Dai, B. Hwang.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ACS Appl. Mater. Interfaces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11(35)</w:t>
      </w:r>
      <w:r w:rsidRPr="000723B6">
        <w:rPr>
          <w:rFonts w:ascii="Times New Roman" w:hAnsi="Times New Roman" w:cs="Times New Roman"/>
          <w:sz w:val="24"/>
          <w:szCs w:val="24"/>
        </w:rPr>
        <w:t>, 31962.</w:t>
      </w:r>
      <w:bookmarkEnd w:id="33"/>
    </w:p>
    <w:p w14:paraId="743C6657" w14:textId="224EAA57" w:rsidR="007D4D87" w:rsidRPr="000723B6" w:rsidRDefault="007D4D87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  <w:lang w:val="de-DE"/>
        </w:rPr>
      </w:pPr>
      <w:bookmarkStart w:id="34" w:name="_Ref132359507"/>
      <w:r w:rsidRPr="000723B6">
        <w:rPr>
          <w:rFonts w:ascii="Times New Roman" w:hAnsi="Times New Roman" w:cs="Times New Roman"/>
          <w:sz w:val="24"/>
          <w:szCs w:val="24"/>
        </w:rPr>
        <w:t xml:space="preserve">R. Weber, M. Genovese, A. J. </w:t>
      </w:r>
      <w:proofErr w:type="spellStart"/>
      <w:r w:rsidRPr="000723B6">
        <w:rPr>
          <w:rFonts w:ascii="Times New Roman" w:hAnsi="Times New Roman" w:cs="Times New Roman"/>
          <w:sz w:val="24"/>
          <w:szCs w:val="24"/>
        </w:rPr>
        <w:t>Louli</w:t>
      </w:r>
      <w:proofErr w:type="spellEnd"/>
      <w:r w:rsidRPr="000723B6">
        <w:rPr>
          <w:rFonts w:ascii="Times New Roman" w:hAnsi="Times New Roman" w:cs="Times New Roman"/>
          <w:sz w:val="24"/>
          <w:szCs w:val="24"/>
        </w:rPr>
        <w:t xml:space="preserve">, S. Hames, C. Martin, I. G. Hill, 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J. R. Dahn, </w:t>
      </w:r>
      <w:r w:rsidRPr="000723B6">
        <w:rPr>
          <w:rFonts w:ascii="Times New Roman" w:hAnsi="Times New Roman" w:cs="Times New Roman"/>
          <w:i/>
          <w:iCs/>
          <w:sz w:val="24"/>
          <w:szCs w:val="24"/>
          <w:lang w:val="de-DE"/>
        </w:rPr>
        <w:t>Nat. Energy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  <w:lang w:val="de-DE"/>
        </w:rPr>
        <w:t>2019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  <w:lang w:val="de-DE"/>
        </w:rPr>
        <w:t>4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>, 683.</w:t>
      </w:r>
      <w:bookmarkEnd w:id="34"/>
    </w:p>
    <w:p w14:paraId="0FD9B3A8" w14:textId="0DFFF62D" w:rsidR="00B313B1" w:rsidRPr="000723B6" w:rsidRDefault="00B313B1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35" w:name="_Ref132363207"/>
      <w:r w:rsidRPr="000723B6">
        <w:rPr>
          <w:rFonts w:ascii="Times New Roman" w:hAnsi="Times New Roman" w:cs="Times New Roman"/>
          <w:sz w:val="24"/>
          <w:szCs w:val="24"/>
        </w:rPr>
        <w:t>R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V. Salvatierra, W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Chen, J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M. Tour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Adv. Energy Sustainability Res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0723B6">
        <w:rPr>
          <w:rFonts w:ascii="Times New Roman" w:hAnsi="Times New Roman" w:cs="Times New Roman"/>
          <w:sz w:val="24"/>
          <w:szCs w:val="24"/>
        </w:rPr>
        <w:t>, 2000110.</w:t>
      </w:r>
      <w:bookmarkEnd w:id="35"/>
    </w:p>
    <w:p w14:paraId="26D1A682" w14:textId="770B3043" w:rsidR="00143D20" w:rsidRPr="000723B6" w:rsidRDefault="005A3902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36" w:name="_Ref132362165"/>
      <w:r w:rsidRPr="000723B6">
        <w:rPr>
          <w:rFonts w:ascii="Times New Roman" w:hAnsi="Times New Roman" w:cs="Times New Roman"/>
          <w:sz w:val="24"/>
          <w:szCs w:val="24"/>
        </w:rPr>
        <w:t>R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Rodriguez, K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E. Loeffler, R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A. Edison, R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M. Stephens, A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723B6">
        <w:rPr>
          <w:rFonts w:ascii="Times New Roman" w:hAnsi="Times New Roman" w:cs="Times New Roman"/>
          <w:sz w:val="24"/>
          <w:szCs w:val="24"/>
        </w:rPr>
        <w:t>Dolocan</w:t>
      </w:r>
      <w:proofErr w:type="spellEnd"/>
      <w:r w:rsidRPr="000723B6">
        <w:rPr>
          <w:rFonts w:ascii="Times New Roman" w:hAnsi="Times New Roman" w:cs="Times New Roman"/>
          <w:sz w:val="24"/>
          <w:szCs w:val="24"/>
        </w:rPr>
        <w:t>, A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Heller, C. B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Mullins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ACS Appl. Energy Mater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8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D93ED4" w:rsidRPr="000723B6">
        <w:rPr>
          <w:rFonts w:ascii="Times New Roman" w:hAnsi="Times New Roman" w:cs="Times New Roman"/>
          <w:i/>
          <w:iCs/>
          <w:sz w:val="24"/>
          <w:szCs w:val="24"/>
        </w:rPr>
        <w:t>(11)</w:t>
      </w:r>
      <w:r w:rsidRPr="000723B6">
        <w:rPr>
          <w:rFonts w:ascii="Times New Roman" w:hAnsi="Times New Roman" w:cs="Times New Roman"/>
          <w:sz w:val="24"/>
          <w:szCs w:val="24"/>
        </w:rPr>
        <w:t>, 5830.</w:t>
      </w:r>
      <w:bookmarkEnd w:id="36"/>
    </w:p>
    <w:p w14:paraId="060C93F8" w14:textId="427AC84E" w:rsidR="00143D20" w:rsidRPr="000723B6" w:rsidRDefault="0029245D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37" w:name="_Ref141340151"/>
      <w:r w:rsidRPr="000723B6">
        <w:rPr>
          <w:rFonts w:ascii="Times New Roman" w:hAnsi="Times New Roman" w:cs="Times New Roman"/>
          <w:sz w:val="24"/>
          <w:szCs w:val="24"/>
        </w:rPr>
        <w:t xml:space="preserve">Z. Xie, Z. Wu, X. An, X. Yue, J. Wang, A. </w:t>
      </w:r>
      <w:proofErr w:type="spellStart"/>
      <w:r w:rsidRPr="000723B6">
        <w:rPr>
          <w:rFonts w:ascii="Times New Roman" w:hAnsi="Times New Roman" w:cs="Times New Roman"/>
          <w:sz w:val="24"/>
          <w:szCs w:val="24"/>
        </w:rPr>
        <w:t>Abudula</w:t>
      </w:r>
      <w:proofErr w:type="spellEnd"/>
      <w:r w:rsidRPr="000723B6">
        <w:rPr>
          <w:rFonts w:ascii="Times New Roman" w:hAnsi="Times New Roman" w:cs="Times New Roman"/>
          <w:sz w:val="24"/>
          <w:szCs w:val="24"/>
        </w:rPr>
        <w:t xml:space="preserve">, G. Guan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Energy Storage Materials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0723B6">
        <w:rPr>
          <w:rFonts w:ascii="Times New Roman" w:hAnsi="Times New Roman" w:cs="Times New Roman"/>
          <w:sz w:val="24"/>
          <w:szCs w:val="24"/>
        </w:rPr>
        <w:t>, 386.</w:t>
      </w:r>
      <w:bookmarkEnd w:id="37"/>
    </w:p>
    <w:p w14:paraId="1041BD35" w14:textId="72BB2F7C" w:rsidR="002E1494" w:rsidRPr="000723B6" w:rsidRDefault="002E1494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38" w:name="_Ref132360709"/>
      <w:r w:rsidRPr="000723B6">
        <w:rPr>
          <w:rFonts w:ascii="Times New Roman" w:hAnsi="Times New Roman" w:cs="Times New Roman"/>
          <w:sz w:val="24"/>
          <w:szCs w:val="24"/>
        </w:rPr>
        <w:t>D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He, J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Lu, G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He, H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Chen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Front</w:t>
      </w:r>
      <w:r w:rsidR="00596F83" w:rsidRPr="000723B6">
        <w:rPr>
          <w:rFonts w:ascii="Times New Roman" w:hAnsi="Times New Roman" w:cs="Times New Roman"/>
          <w:i/>
          <w:iCs/>
          <w:sz w:val="24"/>
          <w:szCs w:val="24"/>
        </w:rPr>
        <w:t>iers in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 Chem</w:t>
      </w:r>
      <w:r w:rsidR="00596F83" w:rsidRPr="000723B6">
        <w:rPr>
          <w:rFonts w:ascii="Times New Roman" w:hAnsi="Times New Roman" w:cs="Times New Roman"/>
          <w:i/>
          <w:iCs/>
          <w:sz w:val="24"/>
          <w:szCs w:val="24"/>
        </w:rPr>
        <w:t>istry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22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10</w:t>
      </w:r>
      <w:bookmarkEnd w:id="38"/>
      <w:r w:rsidR="006C32EB" w:rsidRPr="000723B6">
        <w:rPr>
          <w:rFonts w:ascii="Times New Roman" w:hAnsi="Times New Roman" w:cs="Times New Roman"/>
          <w:sz w:val="24"/>
          <w:szCs w:val="24"/>
        </w:rPr>
        <w:t>, 916132.</w:t>
      </w:r>
    </w:p>
    <w:p w14:paraId="1F0DE62A" w14:textId="53A34065" w:rsidR="00C3740F" w:rsidRPr="000723B6" w:rsidRDefault="00C3740F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  <w:lang w:val="nl-NL"/>
        </w:rPr>
      </w:pPr>
      <w:bookmarkStart w:id="39" w:name="_Ref110685805"/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P</w:t>
      </w:r>
      <w:r w:rsidR="007977F0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Verma, P</w:t>
      </w:r>
      <w:r w:rsidR="007977F0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Maire, P</w:t>
      </w:r>
      <w:r w:rsidR="007977F0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Novák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>Electrochimica Acta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val="nl-NL" w:eastAsia="zh-CN"/>
        </w:rPr>
        <w:t>2010</w:t>
      </w:r>
      <w:r w:rsidR="00596F83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, </w:t>
      </w:r>
      <w:r w:rsidR="00596F83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>55</w:t>
      </w:r>
      <w:r w:rsidR="00596F83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,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6332.</w:t>
      </w:r>
      <w:bookmarkEnd w:id="39"/>
    </w:p>
    <w:p w14:paraId="22709892" w14:textId="74B6AE04" w:rsidR="009862FE" w:rsidRPr="000723B6" w:rsidRDefault="009862FE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40" w:name="_Ref112755840"/>
      <w:r w:rsidRPr="000723B6">
        <w:rPr>
          <w:rFonts w:ascii="Times New Roman" w:hAnsi="Times New Roman" w:cs="Times New Roman"/>
          <w:sz w:val="24"/>
          <w:szCs w:val="24"/>
        </w:rPr>
        <w:t>S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Menkin, C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A. O’Keefe, A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B. Gunnarsdóttir, S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Dey, F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M. Pesci, Z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Shen, A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Aguadero, C</w:t>
      </w:r>
      <w:r w:rsidR="007977F0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P. Grey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J. Phys. Chem. C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125</w:t>
      </w:r>
      <w:r w:rsidR="00D8407C" w:rsidRPr="000723B6">
        <w:rPr>
          <w:rFonts w:ascii="Times New Roman" w:hAnsi="Times New Roman" w:cs="Times New Roman"/>
          <w:i/>
          <w:iCs/>
          <w:sz w:val="24"/>
          <w:szCs w:val="24"/>
        </w:rPr>
        <w:t>(30)</w:t>
      </w:r>
      <w:r w:rsidRPr="000723B6">
        <w:rPr>
          <w:rFonts w:ascii="Times New Roman" w:hAnsi="Times New Roman" w:cs="Times New Roman"/>
          <w:sz w:val="24"/>
          <w:szCs w:val="24"/>
        </w:rPr>
        <w:t>, 16719.</w:t>
      </w:r>
      <w:bookmarkEnd w:id="40"/>
    </w:p>
    <w:p w14:paraId="7D9DE286" w14:textId="53B56644" w:rsidR="008A21B2" w:rsidRPr="000723B6" w:rsidRDefault="0040246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41" w:name="_Ref131848546"/>
      <w:bookmarkStart w:id="42" w:name="_Hlk135322514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. </w:t>
      </w:r>
      <w:r w:rsidR="00EF13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uang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. </w:t>
      </w:r>
      <w:r w:rsidR="00EF13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irumalraj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H. Tao, K.</w:t>
      </w:r>
      <w:r w:rsidR="007977F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N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hitaw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H. Sutiono, T. </w:t>
      </w:r>
      <w:r w:rsidR="007977F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.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agos, T. </w:t>
      </w:r>
      <w:r w:rsidR="007977F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.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eyene, L. Kuo, C. Wang, S. Wu, W. Su, B. Hwang, </w:t>
      </w:r>
      <w:r w:rsidR="008A21B2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Nat</w:t>
      </w:r>
      <w:r w:rsidR="00596F83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</w:t>
      </w:r>
      <w:r w:rsidR="008A21B2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</w:t>
      </w:r>
      <w:proofErr w:type="spellStart"/>
      <w:r w:rsidR="008A21B2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Comm</w:t>
      </w:r>
      <w:r w:rsidR="00596F83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un</w:t>
      </w:r>
      <w:proofErr w:type="spellEnd"/>
      <w:r w:rsidR="00596F83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</w:t>
      </w:r>
      <w:r w:rsidR="00EF13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EF135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21</w:t>
      </w:r>
      <w:r w:rsidR="00EF13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8A21B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A21B2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2</w:t>
      </w:r>
      <w:r w:rsidR="008A21B2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452</w:t>
      </w:r>
      <w:bookmarkEnd w:id="41"/>
      <w:r w:rsidR="00EF135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2D97CF66" w14:textId="66D5C34E" w:rsidR="00661D3D" w:rsidRPr="000723B6" w:rsidRDefault="007977F0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43" w:name="_Ref132623844"/>
      <w:bookmarkEnd w:id="42"/>
      <w:r w:rsidRPr="000723B6">
        <w:rPr>
          <w:rFonts w:ascii="Times New Roman" w:hAnsi="Times New Roman" w:cs="Times New Roman"/>
          <w:sz w:val="24"/>
          <w:szCs w:val="24"/>
        </w:rPr>
        <w:t xml:space="preserve">A. M. 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Tripathi, </w:t>
      </w:r>
      <w:r w:rsidRPr="000723B6">
        <w:rPr>
          <w:rFonts w:ascii="Times New Roman" w:hAnsi="Times New Roman" w:cs="Times New Roman"/>
          <w:sz w:val="24"/>
          <w:szCs w:val="24"/>
        </w:rPr>
        <w:t xml:space="preserve">W. </w:t>
      </w:r>
      <w:r w:rsidR="00661D3D" w:rsidRPr="000723B6">
        <w:rPr>
          <w:rFonts w:ascii="Times New Roman" w:hAnsi="Times New Roman" w:cs="Times New Roman"/>
          <w:sz w:val="24"/>
          <w:szCs w:val="24"/>
        </w:rPr>
        <w:t>Su</w:t>
      </w:r>
      <w:r w:rsidRPr="000723B6">
        <w:rPr>
          <w:rFonts w:ascii="Times New Roman" w:hAnsi="Times New Roman" w:cs="Times New Roman"/>
          <w:sz w:val="24"/>
          <w:szCs w:val="24"/>
        </w:rPr>
        <w:t>,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sz w:val="24"/>
          <w:szCs w:val="24"/>
        </w:rPr>
        <w:t xml:space="preserve">B. 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Hwang, </w:t>
      </w:r>
      <w:r w:rsidR="00661D3D" w:rsidRPr="000723B6">
        <w:rPr>
          <w:rFonts w:ascii="Times New Roman" w:hAnsi="Times New Roman" w:cs="Times New Roman"/>
          <w:i/>
          <w:iCs/>
          <w:sz w:val="24"/>
          <w:szCs w:val="24"/>
        </w:rPr>
        <w:t>Chem. Soc. Rev.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="00661D3D" w:rsidRPr="000723B6">
        <w:rPr>
          <w:rFonts w:ascii="Times New Roman" w:hAnsi="Times New Roman" w:cs="Times New Roman"/>
          <w:b/>
          <w:bCs/>
          <w:sz w:val="24"/>
          <w:szCs w:val="24"/>
        </w:rPr>
        <w:t>2018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="00661D3D" w:rsidRPr="000723B6">
        <w:rPr>
          <w:rFonts w:ascii="Times New Roman" w:hAnsi="Times New Roman" w:cs="Times New Roman"/>
          <w:i/>
          <w:iCs/>
          <w:sz w:val="24"/>
          <w:szCs w:val="24"/>
        </w:rPr>
        <w:t>47</w:t>
      </w:r>
      <w:r w:rsidR="00661D3D" w:rsidRPr="000723B6">
        <w:rPr>
          <w:rFonts w:ascii="Times New Roman" w:hAnsi="Times New Roman" w:cs="Times New Roman"/>
          <w:sz w:val="24"/>
          <w:szCs w:val="24"/>
        </w:rPr>
        <w:t>, 736.</w:t>
      </w:r>
      <w:bookmarkEnd w:id="43"/>
    </w:p>
    <w:p w14:paraId="5A6B2FC3" w14:textId="099FF86F" w:rsidR="00661D3D" w:rsidRPr="000723B6" w:rsidRDefault="007977F0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  <w:lang w:val="de-DE"/>
        </w:rPr>
      </w:pPr>
      <w:bookmarkStart w:id="44" w:name="_Ref132623853"/>
      <w:r w:rsidRPr="000723B6">
        <w:rPr>
          <w:rFonts w:ascii="Times New Roman" w:hAnsi="Times New Roman" w:cs="Times New Roman"/>
          <w:sz w:val="24"/>
          <w:szCs w:val="24"/>
          <w:lang w:val="de-DE"/>
        </w:rPr>
        <w:t>N. Li, Y. Shi, Y. Yin, X. Zeng, J. Li, C. Li, L. Wan, R. Wen, Y. Guo,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661D3D" w:rsidRPr="000723B6">
        <w:rPr>
          <w:rFonts w:ascii="Times New Roman" w:hAnsi="Times New Roman" w:cs="Times New Roman"/>
          <w:i/>
          <w:iCs/>
          <w:sz w:val="24"/>
          <w:szCs w:val="24"/>
          <w:lang w:val="de-DE"/>
        </w:rPr>
        <w:t>Angew. Chem., Int. Ed.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661D3D" w:rsidRPr="000723B6">
        <w:rPr>
          <w:rFonts w:ascii="Times New Roman" w:hAnsi="Times New Roman" w:cs="Times New Roman"/>
          <w:b/>
          <w:bCs/>
          <w:sz w:val="24"/>
          <w:szCs w:val="24"/>
          <w:lang w:val="de-DE"/>
        </w:rPr>
        <w:t>2018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661D3D" w:rsidRPr="000723B6">
        <w:rPr>
          <w:rFonts w:ascii="Times New Roman" w:hAnsi="Times New Roman" w:cs="Times New Roman"/>
          <w:i/>
          <w:iCs/>
          <w:sz w:val="24"/>
          <w:szCs w:val="24"/>
          <w:lang w:val="de-DE"/>
        </w:rPr>
        <w:t>57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>, 1505.</w:t>
      </w:r>
      <w:bookmarkEnd w:id="44"/>
    </w:p>
    <w:p w14:paraId="00347961" w14:textId="1F251605" w:rsidR="00661D3D" w:rsidRPr="000723B6" w:rsidRDefault="002D5DB0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  <w:lang w:val="de-DE"/>
        </w:rPr>
      </w:pPr>
      <w:bookmarkStart w:id="45" w:name="_Ref132623854"/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L. 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Li, 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S. 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>Basu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>, Y</w:t>
      </w:r>
      <w:r w:rsidRPr="000723B6">
        <w:rPr>
          <w:rFonts w:ascii="DengXian" w:eastAsia="DengXian" w:hAnsi="DengXian" w:cs="Times New Roman" w:hint="eastAsia"/>
          <w:sz w:val="24"/>
          <w:szCs w:val="24"/>
          <w:lang w:val="de-DE" w:eastAsia="zh-CN"/>
        </w:rPr>
        <w:t>.</w:t>
      </w:r>
      <w:r w:rsidRPr="000723B6">
        <w:rPr>
          <w:rFonts w:ascii="DengXian" w:eastAsia="DengXian" w:hAnsi="DengXian" w:cs="Times New Roman"/>
          <w:sz w:val="24"/>
          <w:szCs w:val="24"/>
          <w:lang w:val="de-DE" w:eastAsia="zh-CN"/>
        </w:rPr>
        <w:t xml:space="preserve"> 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Wang, 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>Z.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 Chen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>,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P. 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Hundekar, 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B. 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Wang, 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J. 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Shi, 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Y. 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>Shi,</w:t>
      </w:r>
      <w:r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 S. 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Narayanan, </w:t>
      </w:r>
      <w:r w:rsidR="007977F0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N. 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>Koratkar</w:t>
      </w:r>
      <w:r w:rsidR="007977F0" w:rsidRPr="000723B6">
        <w:rPr>
          <w:rFonts w:ascii="Times New Roman" w:hAnsi="Times New Roman" w:cs="Times New Roman"/>
          <w:sz w:val="24"/>
          <w:szCs w:val="24"/>
          <w:lang w:val="de-DE"/>
        </w:rPr>
        <w:t>,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661D3D" w:rsidRPr="000723B6">
        <w:rPr>
          <w:rFonts w:ascii="Times New Roman" w:hAnsi="Times New Roman" w:cs="Times New Roman"/>
          <w:i/>
          <w:iCs/>
          <w:sz w:val="24"/>
          <w:szCs w:val="24"/>
          <w:lang w:val="de-DE"/>
        </w:rPr>
        <w:t>Science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661D3D" w:rsidRPr="000723B6">
        <w:rPr>
          <w:rFonts w:ascii="Times New Roman" w:hAnsi="Times New Roman" w:cs="Times New Roman"/>
          <w:b/>
          <w:bCs/>
          <w:sz w:val="24"/>
          <w:szCs w:val="24"/>
          <w:lang w:val="de-DE"/>
        </w:rPr>
        <w:t>2018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661D3D" w:rsidRPr="000723B6">
        <w:rPr>
          <w:rFonts w:ascii="Times New Roman" w:hAnsi="Times New Roman" w:cs="Times New Roman"/>
          <w:i/>
          <w:iCs/>
          <w:sz w:val="24"/>
          <w:szCs w:val="24"/>
          <w:lang w:val="de-DE"/>
        </w:rPr>
        <w:t>359</w:t>
      </w:r>
      <w:r w:rsidR="00661D3D" w:rsidRPr="000723B6">
        <w:rPr>
          <w:rFonts w:ascii="Times New Roman" w:hAnsi="Times New Roman" w:cs="Times New Roman"/>
          <w:sz w:val="24"/>
          <w:szCs w:val="24"/>
          <w:lang w:val="de-DE"/>
        </w:rPr>
        <w:t>, 1513.</w:t>
      </w:r>
      <w:bookmarkEnd w:id="45"/>
    </w:p>
    <w:p w14:paraId="77B6A5BF" w14:textId="0B45BF64" w:rsidR="00661D3D" w:rsidRPr="000723B6" w:rsidRDefault="002D5DB0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46" w:name="_Ref132623856"/>
      <w:r w:rsidRPr="000723B6">
        <w:rPr>
          <w:rFonts w:ascii="Times New Roman" w:hAnsi="Times New Roman" w:cs="Times New Roman"/>
          <w:sz w:val="24"/>
          <w:szCs w:val="24"/>
        </w:rPr>
        <w:t xml:space="preserve">A. C. 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Kozen, </w:t>
      </w:r>
      <w:r w:rsidRPr="000723B6">
        <w:rPr>
          <w:rFonts w:ascii="Times New Roman" w:hAnsi="Times New Roman" w:cs="Times New Roman"/>
          <w:sz w:val="24"/>
          <w:szCs w:val="24"/>
        </w:rPr>
        <w:t xml:space="preserve">C. 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Lin, </w:t>
      </w:r>
      <w:r w:rsidRPr="000723B6">
        <w:rPr>
          <w:rFonts w:ascii="Times New Roman" w:hAnsi="Times New Roman" w:cs="Times New Roman"/>
          <w:sz w:val="24"/>
          <w:szCs w:val="24"/>
        </w:rPr>
        <w:t xml:space="preserve">O. 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Zhao, </w:t>
      </w:r>
      <w:r w:rsidRPr="000723B6">
        <w:rPr>
          <w:rFonts w:ascii="Times New Roman" w:hAnsi="Times New Roman" w:cs="Times New Roman"/>
          <w:sz w:val="24"/>
          <w:szCs w:val="24"/>
        </w:rPr>
        <w:t xml:space="preserve">S, 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Lee, </w:t>
      </w:r>
      <w:r w:rsidRPr="000723B6">
        <w:rPr>
          <w:rFonts w:ascii="Times New Roman" w:hAnsi="Times New Roman" w:cs="Times New Roman"/>
          <w:sz w:val="24"/>
          <w:szCs w:val="24"/>
        </w:rPr>
        <w:t xml:space="preserve">G. W. 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Rubloff, </w:t>
      </w:r>
      <w:r w:rsidRPr="000723B6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="00661D3D" w:rsidRPr="000723B6">
        <w:rPr>
          <w:rFonts w:ascii="Times New Roman" w:hAnsi="Times New Roman" w:cs="Times New Roman"/>
          <w:sz w:val="24"/>
          <w:szCs w:val="24"/>
        </w:rPr>
        <w:t>Noked</w:t>
      </w:r>
      <w:proofErr w:type="spellEnd"/>
      <w:r w:rsidR="00661D3D"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="00661D3D" w:rsidRPr="000723B6">
        <w:rPr>
          <w:rFonts w:ascii="Times New Roman" w:hAnsi="Times New Roman" w:cs="Times New Roman"/>
          <w:i/>
          <w:iCs/>
          <w:sz w:val="24"/>
          <w:szCs w:val="24"/>
        </w:rPr>
        <w:t>Chem. Mater.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="00661D3D" w:rsidRPr="000723B6">
        <w:rPr>
          <w:rFonts w:ascii="Times New Roman" w:hAnsi="Times New Roman" w:cs="Times New Roman"/>
          <w:b/>
          <w:bCs/>
          <w:sz w:val="24"/>
          <w:szCs w:val="24"/>
        </w:rPr>
        <w:t>2017</w:t>
      </w:r>
      <w:r w:rsidR="00661D3D"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="00661D3D" w:rsidRPr="000723B6">
        <w:rPr>
          <w:rFonts w:ascii="Times New Roman" w:hAnsi="Times New Roman" w:cs="Times New Roman"/>
          <w:i/>
          <w:iCs/>
          <w:sz w:val="24"/>
          <w:szCs w:val="24"/>
        </w:rPr>
        <w:t>29</w:t>
      </w:r>
      <w:r w:rsidR="00661D3D" w:rsidRPr="000723B6">
        <w:rPr>
          <w:rFonts w:ascii="Times New Roman" w:hAnsi="Times New Roman" w:cs="Times New Roman"/>
          <w:sz w:val="24"/>
          <w:szCs w:val="24"/>
        </w:rPr>
        <w:t>, 6298.</w:t>
      </w:r>
      <w:bookmarkEnd w:id="46"/>
    </w:p>
    <w:p w14:paraId="6351FB92" w14:textId="731AB3D0" w:rsidR="00987220" w:rsidRPr="000723B6" w:rsidRDefault="00987220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47" w:name="_Ref139889632"/>
      <w:r w:rsidRPr="000723B6">
        <w:rPr>
          <w:rFonts w:ascii="Times New Roman" w:hAnsi="Times New Roman" w:cs="Times New Roman"/>
          <w:sz w:val="24"/>
          <w:szCs w:val="24"/>
        </w:rPr>
        <w:t>J. Alvarado, M. A. Schroeder, T. P. Pollard, X. Wang, J. Z. Lee, M. Zhang, T. Wynn, M. Ding, O. Borodin, Y. S. Meng, K. Xu</w:t>
      </w:r>
      <w:r w:rsidR="00554B31" w:rsidRPr="000723B6">
        <w:rPr>
          <w:rFonts w:ascii="Times New Roman" w:hAnsi="Times New Roman" w:cs="Times New Roman"/>
          <w:sz w:val="24"/>
          <w:szCs w:val="24"/>
        </w:rPr>
        <w:t>,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Energy </w:t>
      </w:r>
      <w:r w:rsidR="00B2169D" w:rsidRPr="000723B6">
        <w:rPr>
          <w:rFonts w:ascii="Times New Roman" w:hAnsi="Times New Roman" w:cs="Times New Roman"/>
          <w:i/>
          <w:iCs/>
          <w:sz w:val="24"/>
          <w:szCs w:val="24"/>
        </w:rPr>
        <w:t>Environ.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 Sc</w:t>
      </w:r>
      <w:r w:rsidR="00B2169D" w:rsidRPr="000723B6">
        <w:rPr>
          <w:rFonts w:ascii="Times New Roman" w:hAnsi="Times New Roman" w:cs="Times New Roman"/>
          <w:i/>
          <w:iCs/>
          <w:sz w:val="24"/>
          <w:szCs w:val="24"/>
        </w:rPr>
        <w:t>i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0723B6">
        <w:rPr>
          <w:rFonts w:ascii="Times New Roman" w:hAnsi="Times New Roman" w:cs="Times New Roman"/>
          <w:sz w:val="24"/>
          <w:szCs w:val="24"/>
        </w:rPr>
        <w:t>, 780.</w:t>
      </w:r>
      <w:bookmarkEnd w:id="47"/>
    </w:p>
    <w:p w14:paraId="2EF34185" w14:textId="57903B9C" w:rsidR="00A02631" w:rsidRPr="000723B6" w:rsidRDefault="00A02631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48" w:name="_Ref139888894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. Wu, C. Chen, L. H. J.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Raij</w:t>
      </w:r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akers</w:t>
      </w:r>
      <w:proofErr w:type="spellEnd"/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J. Liu, D. L. Danilov, R.A. Eichel, P. H. L. </w:t>
      </w:r>
      <w:proofErr w:type="spellStart"/>
      <w:r w:rsidR="009D6750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otten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nergy Storage Material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23</w:t>
      </w:r>
      <w:r w:rsidR="00036B1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57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508.</w:t>
      </w:r>
      <w:bookmarkEnd w:id="48"/>
    </w:p>
    <w:p w14:paraId="68E45D02" w14:textId="20EC3887" w:rsidR="00482F99" w:rsidRPr="000723B6" w:rsidRDefault="00482F99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49" w:name="_Ref111453426"/>
      <w:r w:rsidRPr="000723B6">
        <w:rPr>
          <w:rFonts w:ascii="Times New Roman" w:hAnsi="Times New Roman" w:cs="Times New Roman"/>
          <w:sz w:val="24"/>
          <w:szCs w:val="24"/>
        </w:rPr>
        <w:t xml:space="preserve">T. T. Hagos, B. Thirumalraj, C. Huang, L. H. Abrha, T. M. Hagos, G. B. Berhe, H. K. Bezabh, J. Cherng, S. Chiu, W. Su, B. Hwang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ACS Appl. Mater. Interfaces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11(10)</w:t>
      </w:r>
      <w:r w:rsidRPr="000723B6">
        <w:rPr>
          <w:rFonts w:ascii="Times New Roman" w:hAnsi="Times New Roman" w:cs="Times New Roman"/>
          <w:sz w:val="24"/>
          <w:szCs w:val="24"/>
        </w:rPr>
        <w:t>, 9955.</w:t>
      </w:r>
      <w:bookmarkEnd w:id="49"/>
    </w:p>
    <w:p w14:paraId="064545AF" w14:textId="30B36322" w:rsidR="00805691" w:rsidRPr="000723B6" w:rsidRDefault="002D5DB0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50" w:name="_Ref133664013"/>
      <w:bookmarkEnd w:id="20"/>
      <w:bookmarkEnd w:id="21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. 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n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J. 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. 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aniel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. 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ohanty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. 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agpure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. L. 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ood III, </w:t>
      </w:r>
      <w:r w:rsidR="005C79EA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Carbon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5C79EA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6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05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5C79EA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52.</w:t>
      </w:r>
      <w:bookmarkEnd w:id="50"/>
    </w:p>
    <w:p w14:paraId="6632CA2F" w14:textId="459FD0B6" w:rsidR="00B30A8A" w:rsidRPr="000723B6" w:rsidRDefault="00B30A8A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51" w:name="_Ref132361074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. Genovese, A. J.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ouli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R. Weber, S. Hames, J. R. Dahn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J. </w:t>
      </w:r>
      <w:proofErr w:type="spellStart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lectrochem</w:t>
      </w:r>
      <w:proofErr w:type="spellEnd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 Soc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8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65(14)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A3321</w:t>
      </w:r>
      <w:bookmarkEnd w:id="51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25481381" w14:textId="695D05C6" w:rsidR="00FF58F9" w:rsidRPr="000723B6" w:rsidRDefault="00FF58F9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游明朝" w:hAnsi="Times New Roman" w:cs="Times New Roman"/>
          <w:sz w:val="24"/>
          <w:szCs w:val="24"/>
        </w:rPr>
      </w:pPr>
      <w:bookmarkStart w:id="52" w:name="_Ref131864399"/>
      <w:r w:rsidRPr="000723B6">
        <w:rPr>
          <w:rFonts w:ascii="Times New Roman" w:eastAsia="游明朝" w:hAnsi="Times New Roman" w:cs="Times New Roman"/>
          <w:sz w:val="24"/>
          <w:szCs w:val="24"/>
        </w:rPr>
        <w:t>X. Gao, Y. Chen, L.R. Johnson, Z.</w:t>
      </w:r>
      <w:r w:rsidR="002D1BEB" w:rsidRPr="000723B6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eastAsia="游明朝" w:hAnsi="Times New Roman" w:cs="Times New Roman"/>
          <w:sz w:val="24"/>
          <w:szCs w:val="24"/>
        </w:rPr>
        <w:t>P. Jovanov, P.</w:t>
      </w:r>
      <w:r w:rsidR="002D1BEB" w:rsidRPr="000723B6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eastAsia="游明朝" w:hAnsi="Times New Roman" w:cs="Times New Roman"/>
          <w:sz w:val="24"/>
          <w:szCs w:val="24"/>
        </w:rPr>
        <w:t xml:space="preserve">G. Bruce, </w:t>
      </w:r>
      <w:r w:rsidRPr="000723B6">
        <w:rPr>
          <w:rFonts w:ascii="Times New Roman" w:eastAsia="游明朝" w:hAnsi="Times New Roman" w:cs="Times New Roman"/>
          <w:i/>
          <w:iCs/>
          <w:sz w:val="24"/>
          <w:szCs w:val="24"/>
        </w:rPr>
        <w:t>Nat. Energy</w:t>
      </w:r>
      <w:r w:rsidRPr="000723B6">
        <w:rPr>
          <w:rFonts w:ascii="Times New Roman" w:eastAsia="游明朝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eastAsia="游明朝" w:hAnsi="Times New Roman" w:cs="Times New Roman"/>
          <w:b/>
          <w:bCs/>
          <w:sz w:val="24"/>
          <w:szCs w:val="24"/>
        </w:rPr>
        <w:t>2017</w:t>
      </w:r>
      <w:r w:rsidR="002D1BEB" w:rsidRPr="000723B6">
        <w:rPr>
          <w:rFonts w:ascii="Times New Roman" w:eastAsia="游明朝" w:hAnsi="Times New Roman" w:cs="Times New Roman"/>
          <w:sz w:val="24"/>
          <w:szCs w:val="24"/>
        </w:rPr>
        <w:t xml:space="preserve">, </w:t>
      </w:r>
      <w:r w:rsidR="002D1BEB" w:rsidRPr="000723B6">
        <w:rPr>
          <w:rFonts w:ascii="Times New Roman" w:eastAsia="游明朝" w:hAnsi="Times New Roman" w:cs="Times New Roman"/>
          <w:i/>
          <w:iCs/>
          <w:sz w:val="24"/>
          <w:szCs w:val="24"/>
        </w:rPr>
        <w:t>2</w:t>
      </w:r>
      <w:r w:rsidR="002D1BEB" w:rsidRPr="000723B6">
        <w:rPr>
          <w:rFonts w:ascii="Times New Roman" w:eastAsia="游明朝" w:hAnsi="Times New Roman" w:cs="Times New Roman"/>
          <w:sz w:val="24"/>
          <w:szCs w:val="24"/>
        </w:rPr>
        <w:t>,</w:t>
      </w:r>
      <w:r w:rsidRPr="000723B6">
        <w:rPr>
          <w:rFonts w:ascii="Times New Roman" w:eastAsia="游明朝" w:hAnsi="Times New Roman" w:cs="Times New Roman"/>
          <w:sz w:val="24"/>
          <w:szCs w:val="24"/>
        </w:rPr>
        <w:t xml:space="preserve"> 17118.</w:t>
      </w:r>
      <w:bookmarkEnd w:id="52"/>
    </w:p>
    <w:p w14:paraId="59210478" w14:textId="3CE836F5" w:rsidR="00FF58F9" w:rsidRPr="000723B6" w:rsidRDefault="002D1BEB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53" w:name="_Ref110703228"/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G. </w:t>
      </w:r>
      <w:r w:rsidR="00FF58F9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Horwitz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E. J. </w:t>
      </w:r>
      <w:r w:rsidR="00FF58F9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Calvo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L. P.</w:t>
      </w:r>
      <w:r w:rsidR="00FF58F9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Méndez De Leo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E. </w:t>
      </w:r>
      <w:r w:rsidR="00FF58F9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de la Llave, </w:t>
      </w:r>
      <w:r w:rsidR="00FF58F9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>Phys.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 xml:space="preserve"> </w:t>
      </w:r>
      <w:r w:rsidR="00FF58F9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Chem. Chem. Phys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FF58F9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20</w:t>
      </w:r>
      <w:r w:rsidR="00FF5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FF58F9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22</w:t>
      </w:r>
      <w:r w:rsidR="00FF58F9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6615.</w:t>
      </w:r>
      <w:bookmarkEnd w:id="53"/>
    </w:p>
    <w:p w14:paraId="62B549CE" w14:textId="33DF7DD8" w:rsidR="00FF58F9" w:rsidRPr="000723B6" w:rsidRDefault="00FF58F9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  <w:lang w:eastAsia="zh-CN"/>
        </w:rPr>
      </w:pPr>
      <w:bookmarkStart w:id="54" w:name="_Ref111914047"/>
      <w:r w:rsidRPr="000723B6">
        <w:rPr>
          <w:rFonts w:ascii="Times New Roman" w:hAnsi="Times New Roman" w:cs="Times New Roman"/>
          <w:sz w:val="24"/>
          <w:szCs w:val="24"/>
          <w:lang w:val="de-DE" w:eastAsia="zh-CN"/>
        </w:rPr>
        <w:t xml:space="preserve">J. Heine, P. Hilbig, X. Qi, P. Niehoff, M. Winter, P. Bieker, </w:t>
      </w:r>
      <w:r w:rsidRPr="000723B6">
        <w:rPr>
          <w:rFonts w:ascii="Times New Roman" w:hAnsi="Times New Roman" w:cs="Times New Roman"/>
          <w:i/>
          <w:iCs/>
          <w:sz w:val="24"/>
          <w:szCs w:val="24"/>
          <w:lang w:val="de-DE" w:eastAsia="zh-CN"/>
        </w:rPr>
        <w:t xml:space="preserve">J. Electrochem. </w:t>
      </w:r>
      <w:r w:rsidRPr="000723B6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Soc.</w:t>
      </w:r>
      <w:r w:rsidRPr="000723B6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2015</w:t>
      </w:r>
      <w:r w:rsidR="002D1BEB" w:rsidRPr="000723B6"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0723B6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2D1BEB" w:rsidRPr="000723B6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162</w:t>
      </w:r>
      <w:r w:rsidR="002D1BEB" w:rsidRPr="000723B6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hAnsi="Times New Roman" w:cs="Times New Roman"/>
          <w:sz w:val="24"/>
          <w:szCs w:val="24"/>
          <w:lang w:eastAsia="zh-CN"/>
        </w:rPr>
        <w:t>A1094.</w:t>
      </w:r>
      <w:bookmarkEnd w:id="54"/>
    </w:p>
    <w:p w14:paraId="6F3769E6" w14:textId="5D36D3B1" w:rsidR="00FF58F9" w:rsidRPr="000723B6" w:rsidRDefault="00FF58F9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55" w:name="_Ref131668632"/>
      <w:bookmarkStart w:id="56" w:name="_Ref131785846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S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Zhang, Z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Yin, Z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u, D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uo, Y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Hu, J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You, B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Zhang, K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, J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Yan, X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Yang, X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Zhou, S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Zanna, P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Marcus, F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Pan, J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Światowska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S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un, Z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hen, J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nergy Storage Materials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21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2D1BEB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40</w:t>
      </w:r>
      <w:r w:rsidR="002D1BE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337.</w:t>
      </w:r>
      <w:bookmarkEnd w:id="55"/>
      <w:bookmarkEnd w:id="56"/>
    </w:p>
    <w:p w14:paraId="3B1C9954" w14:textId="6DC1381B" w:rsidR="00AD5FC8" w:rsidRPr="000723B6" w:rsidRDefault="00AD5FC8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57" w:name="_Ref112755786"/>
      <w:r w:rsidRPr="000723B6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0723B6">
        <w:rPr>
          <w:rFonts w:ascii="Times New Roman" w:hAnsi="Times New Roman" w:cs="Times New Roman"/>
          <w:sz w:val="24"/>
          <w:szCs w:val="24"/>
        </w:rPr>
        <w:t>Tułodziecki</w:t>
      </w:r>
      <w:proofErr w:type="spellEnd"/>
      <w:r w:rsidRPr="000723B6">
        <w:rPr>
          <w:rFonts w:ascii="Times New Roman" w:hAnsi="Times New Roman" w:cs="Times New Roman"/>
          <w:sz w:val="24"/>
          <w:szCs w:val="24"/>
        </w:rPr>
        <w:t>, J.</w:t>
      </w:r>
      <w:r w:rsidR="00862A65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0723B6">
        <w:rPr>
          <w:rFonts w:ascii="Times New Roman" w:hAnsi="Times New Roman" w:cs="Times New Roman"/>
          <w:sz w:val="24"/>
          <w:szCs w:val="24"/>
        </w:rPr>
        <w:t>Tarascon</w:t>
      </w:r>
      <w:proofErr w:type="spellEnd"/>
      <w:r w:rsidRPr="000723B6">
        <w:rPr>
          <w:rFonts w:ascii="Times New Roman" w:hAnsi="Times New Roman" w:cs="Times New Roman"/>
          <w:sz w:val="24"/>
          <w:szCs w:val="24"/>
        </w:rPr>
        <w:t>, P.</w:t>
      </w:r>
      <w:r w:rsidR="00862A65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sz w:val="24"/>
          <w:szCs w:val="24"/>
        </w:rPr>
        <w:t xml:space="preserve">L. Taberna, C. </w:t>
      </w:r>
      <w:proofErr w:type="spellStart"/>
      <w:r w:rsidRPr="000723B6">
        <w:rPr>
          <w:rFonts w:ascii="Times New Roman" w:hAnsi="Times New Roman" w:cs="Times New Roman"/>
          <w:sz w:val="24"/>
          <w:szCs w:val="24"/>
        </w:rPr>
        <w:t>Guéry</w:t>
      </w:r>
      <w:proofErr w:type="spellEnd"/>
      <w:r w:rsidRPr="000723B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723B6">
        <w:rPr>
          <w:rFonts w:ascii="Times New Roman" w:hAnsi="Times New Roman" w:cs="Times New Roman"/>
          <w:i/>
          <w:iCs/>
          <w:sz w:val="24"/>
          <w:szCs w:val="24"/>
        </w:rPr>
        <w:t>Electrochem</w:t>
      </w:r>
      <w:proofErr w:type="spellEnd"/>
      <w:r w:rsidR="00862A65" w:rsidRPr="000723B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723B6">
        <w:rPr>
          <w:rFonts w:ascii="Times New Roman" w:hAnsi="Times New Roman" w:cs="Times New Roman"/>
          <w:i/>
          <w:iCs/>
          <w:sz w:val="24"/>
          <w:szCs w:val="24"/>
        </w:rPr>
        <w:t>Commun</w:t>
      </w:r>
      <w:proofErr w:type="spellEnd"/>
      <w:r w:rsidR="00862A65" w:rsidRPr="000723B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7</w:t>
      </w:r>
      <w:r w:rsidR="00862A65" w:rsidRPr="000723B6">
        <w:rPr>
          <w:rFonts w:ascii="Times New Roman" w:hAnsi="Times New Roman" w:cs="Times New Roman"/>
          <w:sz w:val="24"/>
          <w:szCs w:val="24"/>
        </w:rPr>
        <w:t>,</w:t>
      </w:r>
      <w:r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="00862A65" w:rsidRPr="000723B6">
        <w:rPr>
          <w:rFonts w:ascii="Times New Roman" w:hAnsi="Times New Roman" w:cs="Times New Roman"/>
          <w:i/>
          <w:iCs/>
          <w:sz w:val="24"/>
          <w:szCs w:val="24"/>
        </w:rPr>
        <w:t>77</w:t>
      </w:r>
      <w:r w:rsidR="00862A65"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sz w:val="24"/>
          <w:szCs w:val="24"/>
        </w:rPr>
        <w:t>128.</w:t>
      </w:r>
      <w:bookmarkEnd w:id="57"/>
    </w:p>
    <w:p w14:paraId="65789BB7" w14:textId="01F5FE95" w:rsidR="00AD5FC8" w:rsidRPr="000723B6" w:rsidRDefault="00AD5FC8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58" w:name="_Ref113465692"/>
      <w:bookmarkEnd w:id="22"/>
      <w:r w:rsidRPr="000723B6">
        <w:rPr>
          <w:rFonts w:ascii="Times New Roman" w:hAnsi="Times New Roman" w:cs="Times New Roman"/>
          <w:sz w:val="24"/>
          <w:szCs w:val="24"/>
        </w:rPr>
        <w:t>F</w:t>
      </w:r>
      <w:r w:rsidR="00862A65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S. Gittleson, R</w:t>
      </w:r>
      <w:r w:rsidR="00862A65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C. Sekol, G</w:t>
      </w:r>
      <w:r w:rsidR="00862A65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Doubek, M</w:t>
      </w:r>
      <w:r w:rsidR="00862A65" w:rsidRPr="000723B6">
        <w:rPr>
          <w:rFonts w:ascii="Times New Roman" w:hAnsi="Times New Roman" w:cs="Times New Roman"/>
          <w:sz w:val="24"/>
          <w:szCs w:val="24"/>
        </w:rPr>
        <w:t>.</w:t>
      </w:r>
      <w:r w:rsidRPr="000723B6">
        <w:rPr>
          <w:rFonts w:ascii="Times New Roman" w:hAnsi="Times New Roman" w:cs="Times New Roman"/>
          <w:sz w:val="24"/>
          <w:szCs w:val="24"/>
        </w:rPr>
        <w:t xml:space="preserve"> Linardi, A. D. Taylor.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Phys.</w:t>
      </w:r>
      <w:r w:rsidR="00862A65"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Chem.</w:t>
      </w:r>
      <w:r w:rsidR="00862A65"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Chem.</w:t>
      </w:r>
      <w:r w:rsidR="00862A65"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Phys.</w:t>
      </w:r>
      <w:r w:rsidR="00862A65"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723B6">
        <w:rPr>
          <w:rFonts w:ascii="Times New Roman" w:hAnsi="Times New Roman" w:cs="Times New Roman"/>
          <w:b/>
          <w:bCs/>
          <w:sz w:val="24"/>
          <w:szCs w:val="24"/>
        </w:rPr>
        <w:t>2014</w:t>
      </w:r>
      <w:r w:rsidRPr="000723B6">
        <w:rPr>
          <w:rFonts w:ascii="Times New Roman" w:hAnsi="Times New Roman" w:cs="Times New Roman"/>
          <w:sz w:val="24"/>
          <w:szCs w:val="24"/>
        </w:rPr>
        <w:t xml:space="preserve">, 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Pr="000723B6">
        <w:rPr>
          <w:rFonts w:ascii="Times New Roman" w:hAnsi="Times New Roman" w:cs="Times New Roman"/>
          <w:sz w:val="24"/>
          <w:szCs w:val="24"/>
        </w:rPr>
        <w:t>, 3230.</w:t>
      </w:r>
      <w:bookmarkEnd w:id="58"/>
    </w:p>
    <w:p w14:paraId="372744F3" w14:textId="3451E3BD" w:rsidR="0021533F" w:rsidRPr="000723B6" w:rsidRDefault="0021533F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59" w:name="_Ref110696229"/>
      <w:bookmarkStart w:id="60" w:name="_Ref140849051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K. Tamura, T. Kondo, K.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Uosaki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J. </w:t>
      </w:r>
      <w:proofErr w:type="spellStart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lectrochem</w:t>
      </w:r>
      <w:proofErr w:type="spellEnd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 Soc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00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47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3356</w:t>
      </w:r>
      <w:bookmarkEnd w:id="59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bookmarkEnd w:id="60"/>
    </w:p>
    <w:p w14:paraId="13EAADB4" w14:textId="2636F348" w:rsidR="00B30A8A" w:rsidRPr="000723B6" w:rsidRDefault="00477313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hAnsi="Times New Roman" w:cs="Times New Roman"/>
          <w:sz w:val="24"/>
          <w:szCs w:val="24"/>
        </w:rPr>
      </w:pPr>
      <w:bookmarkStart w:id="61" w:name="_Ref139101805"/>
      <w:r w:rsidRPr="000723B6">
        <w:rPr>
          <w:rFonts w:ascii="Times New Roman" w:hAnsi="Times New Roman" w:cs="Times New Roman"/>
          <w:sz w:val="24"/>
          <w:szCs w:val="24"/>
        </w:rPr>
        <w:t xml:space="preserve">D. </w:t>
      </w:r>
      <w:r w:rsidR="007C6898" w:rsidRPr="000723B6">
        <w:rPr>
          <w:rFonts w:ascii="Times New Roman" w:hAnsi="Times New Roman" w:cs="Times New Roman"/>
          <w:sz w:val="24"/>
          <w:szCs w:val="24"/>
        </w:rPr>
        <w:t xml:space="preserve">W. </w:t>
      </w:r>
      <w:r w:rsidRPr="000723B6">
        <w:rPr>
          <w:rFonts w:ascii="Times New Roman" w:hAnsi="Times New Roman" w:cs="Times New Roman"/>
          <w:sz w:val="24"/>
          <w:szCs w:val="24"/>
        </w:rPr>
        <w:t>Kang, J. Moon, H</w:t>
      </w:r>
      <w:r w:rsidR="007C6898" w:rsidRPr="000723B6">
        <w:rPr>
          <w:rFonts w:ascii="Times New Roman" w:hAnsi="Times New Roman" w:cs="Times New Roman"/>
          <w:sz w:val="24"/>
          <w:szCs w:val="24"/>
        </w:rPr>
        <w:t>. Y</w:t>
      </w:r>
      <w:r w:rsidRPr="000723B6">
        <w:rPr>
          <w:rFonts w:ascii="Times New Roman" w:hAnsi="Times New Roman" w:cs="Times New Roman"/>
          <w:sz w:val="24"/>
          <w:szCs w:val="24"/>
        </w:rPr>
        <w:t xml:space="preserve">. Choi, H. </w:t>
      </w:r>
      <w:r w:rsidR="007C6898" w:rsidRPr="000723B6">
        <w:rPr>
          <w:rFonts w:ascii="Times New Roman" w:hAnsi="Times New Roman" w:cs="Times New Roman"/>
          <w:sz w:val="24"/>
          <w:szCs w:val="24"/>
        </w:rPr>
        <w:t xml:space="preserve">C. </w:t>
      </w:r>
      <w:r w:rsidRPr="000723B6">
        <w:rPr>
          <w:rFonts w:ascii="Times New Roman" w:hAnsi="Times New Roman" w:cs="Times New Roman"/>
          <w:sz w:val="24"/>
          <w:szCs w:val="24"/>
        </w:rPr>
        <w:t xml:space="preserve">Shin, B. </w:t>
      </w:r>
      <w:r w:rsidR="007C6898" w:rsidRPr="000723B6">
        <w:rPr>
          <w:rFonts w:ascii="Times New Roman" w:hAnsi="Times New Roman" w:cs="Times New Roman"/>
          <w:sz w:val="24"/>
          <w:szCs w:val="24"/>
        </w:rPr>
        <w:t xml:space="preserve">G. </w:t>
      </w:r>
      <w:r w:rsidRPr="000723B6">
        <w:rPr>
          <w:rFonts w:ascii="Times New Roman" w:hAnsi="Times New Roman" w:cs="Times New Roman"/>
          <w:sz w:val="24"/>
          <w:szCs w:val="24"/>
        </w:rPr>
        <w:t>Kim,</w:t>
      </w:r>
      <w:r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30A8A" w:rsidRPr="000723B6">
        <w:rPr>
          <w:rFonts w:ascii="Times New Roman" w:hAnsi="Times New Roman" w:cs="Times New Roman"/>
          <w:i/>
          <w:iCs/>
          <w:sz w:val="24"/>
          <w:szCs w:val="24"/>
        </w:rPr>
        <w:t>J. Power Sources</w:t>
      </w:r>
      <w:r w:rsidR="00B30A8A" w:rsidRPr="000723B6">
        <w:rPr>
          <w:rFonts w:ascii="Times New Roman" w:hAnsi="Times New Roman" w:cs="Times New Roman"/>
          <w:sz w:val="24"/>
          <w:szCs w:val="24"/>
        </w:rPr>
        <w:t xml:space="preserve"> </w:t>
      </w:r>
      <w:r w:rsidR="00B30A8A" w:rsidRPr="000723B6"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="00B30A8A" w:rsidRPr="000723B6">
        <w:rPr>
          <w:rFonts w:ascii="Times New Roman" w:hAnsi="Times New Roman" w:cs="Times New Roman"/>
          <w:sz w:val="24"/>
          <w:szCs w:val="24"/>
        </w:rPr>
        <w:t>,</w:t>
      </w:r>
      <w:r w:rsidR="00B30A8A" w:rsidRPr="000723B6">
        <w:rPr>
          <w:rFonts w:ascii="Times New Roman" w:hAnsi="Times New Roman" w:cs="Times New Roman"/>
          <w:i/>
          <w:iCs/>
          <w:sz w:val="24"/>
          <w:szCs w:val="24"/>
        </w:rPr>
        <w:t xml:space="preserve"> 490</w:t>
      </w:r>
      <w:r w:rsidR="00B30A8A" w:rsidRPr="000723B6">
        <w:rPr>
          <w:rFonts w:ascii="Times New Roman" w:hAnsi="Times New Roman" w:cs="Times New Roman"/>
          <w:sz w:val="24"/>
          <w:szCs w:val="24"/>
        </w:rPr>
        <w:t>, 229504</w:t>
      </w:r>
      <w:r w:rsidRPr="000723B6">
        <w:rPr>
          <w:rFonts w:ascii="Times New Roman" w:hAnsi="Times New Roman" w:cs="Times New Roman"/>
          <w:sz w:val="24"/>
          <w:szCs w:val="24"/>
        </w:rPr>
        <w:t>.</w:t>
      </w:r>
      <w:bookmarkEnd w:id="61"/>
    </w:p>
    <w:p w14:paraId="6D3938F8" w14:textId="5954CDBB" w:rsidR="00E21392" w:rsidRPr="000723B6" w:rsidRDefault="00E21392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62" w:name="_Ref139026406"/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K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Naoi, M. Mori, Y. Shinagawa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J. </w:t>
      </w:r>
      <w:proofErr w:type="spellStart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lectrochem</w:t>
      </w:r>
      <w:proofErr w:type="spellEnd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 Soc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996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43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2517.</w:t>
      </w:r>
      <w:bookmarkEnd w:id="62"/>
    </w:p>
    <w:p w14:paraId="55C78059" w14:textId="02CF5A7B" w:rsidR="008F204F" w:rsidRPr="000723B6" w:rsidRDefault="008F204F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63" w:name="_Ref131705473"/>
      <w:bookmarkStart w:id="64" w:name="_Ref132381650"/>
      <w:bookmarkStart w:id="65" w:name="_Ref139026487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K. S. Smaran, S. Shibata, A.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machi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A. Ohama, E. Tomizawa, T. Kondo</w:t>
      </w:r>
      <w:r w:rsidR="00F007AC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J. Phys. Chem. Lett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7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8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5203.</w:t>
      </w:r>
      <w:bookmarkEnd w:id="63"/>
      <w:bookmarkEnd w:id="64"/>
      <w:bookmarkEnd w:id="65"/>
    </w:p>
    <w:p w14:paraId="10B36BA5" w14:textId="79E48997" w:rsidR="00F26D70" w:rsidRPr="000723B6" w:rsidRDefault="00F26D70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66" w:name="_Ref140160579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Liu, P. Yu, Y. Wu, H. Yang, M. Xie, L. Huai, W. A. Goddard III, T. Cheng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J. Phys. Chem. Lett.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21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2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300.</w:t>
      </w:r>
      <w:bookmarkEnd w:id="66"/>
    </w:p>
    <w:p w14:paraId="45893EA1" w14:textId="3304DBEC" w:rsidR="001C6A6C" w:rsidRPr="000723B6" w:rsidRDefault="001C6A6C" w:rsidP="001C6A6C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67" w:name="_Ref141346905"/>
      <w:bookmarkStart w:id="68" w:name="_Ref131706193"/>
      <w:r w:rsidRPr="000723B6">
        <w:rPr>
          <w:rFonts w:ascii="Times New Roman" w:eastAsia="DengXian" w:hAnsi="Times New Roman" w:cs="Times New Roman" w:hint="eastAsia"/>
          <w:sz w:val="24"/>
          <w:szCs w:val="24"/>
          <w:lang w:val="de-DE" w:eastAsia="zh-CN"/>
        </w:rPr>
        <w:t>L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. Wang, H. Noguchi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 xml:space="preserve">J. Phys. Chem.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C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22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26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1457.</w:t>
      </w:r>
      <w:bookmarkEnd w:id="67"/>
    </w:p>
    <w:p w14:paraId="42DE5414" w14:textId="061A99C1" w:rsidR="00060C0F" w:rsidRPr="000723B6" w:rsidRDefault="00060C0F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69" w:name="_Ref141346925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.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urbach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M.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ashkovich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J. </w:t>
      </w:r>
      <w:proofErr w:type="spellStart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lectrochem</w:t>
      </w:r>
      <w:proofErr w:type="spellEnd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 Soc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998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45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2629.</w:t>
      </w:r>
      <w:bookmarkEnd w:id="68"/>
      <w:bookmarkEnd w:id="69"/>
    </w:p>
    <w:p w14:paraId="582DCC0A" w14:textId="0DD33D6D" w:rsidR="00782905" w:rsidRPr="000723B6" w:rsidRDefault="00782905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70" w:name="_Ref131755517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Gao, H. Noguchi, K.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Uosaki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ACS Energy Lett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23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8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811.</w:t>
      </w:r>
      <w:bookmarkEnd w:id="70"/>
    </w:p>
    <w:p w14:paraId="664C4FD7" w14:textId="00C23742" w:rsidR="00060C0F" w:rsidRPr="000723B6" w:rsidRDefault="00060C0F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val="nl-NL" w:eastAsia="zh-CN"/>
        </w:rPr>
      </w:pPr>
      <w:bookmarkStart w:id="71" w:name="_Ref131756157"/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S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K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Heiskanen, J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Kim, B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L. Lucht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>Joule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</w:t>
      </w:r>
      <w:r w:rsidR="00862A65" w:rsidRPr="000723B6">
        <w:rPr>
          <w:rFonts w:ascii="Times New Roman" w:eastAsia="DengXian" w:hAnsi="Times New Roman" w:cs="Times New Roman"/>
          <w:b/>
          <w:bCs/>
          <w:sz w:val="24"/>
          <w:szCs w:val="24"/>
          <w:lang w:val="nl-NL" w:eastAsia="zh-CN"/>
        </w:rPr>
        <w:t>2019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,</w:t>
      </w:r>
      <w:r w:rsidR="00862A65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 xml:space="preserve">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>3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, 2322.</w:t>
      </w:r>
      <w:bookmarkEnd w:id="71"/>
    </w:p>
    <w:p w14:paraId="189FDD60" w14:textId="11D889B3" w:rsidR="00060C0F" w:rsidRPr="000723B6" w:rsidRDefault="00060C0F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72" w:name="_Ref131756158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M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Ue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K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Uosaki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Current Opinion in Electrochemistry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9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7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06.</w:t>
      </w:r>
      <w:bookmarkEnd w:id="72"/>
    </w:p>
    <w:p w14:paraId="50C2ED7E" w14:textId="61D19DA9" w:rsidR="00BB7BBD" w:rsidRPr="000723B6" w:rsidRDefault="00BB7BBD" w:rsidP="00BB7BBD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73" w:name="_Ref131706177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K.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Kanamura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S. Shiraishi, Z. Takehara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lectrochemistry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999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67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264.</w:t>
      </w:r>
      <w:bookmarkEnd w:id="73"/>
    </w:p>
    <w:p w14:paraId="363F7C0F" w14:textId="07921130" w:rsidR="00180892" w:rsidRPr="000723B6" w:rsidRDefault="00180892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val="de-DE" w:eastAsia="zh-CN"/>
        </w:rPr>
      </w:pPr>
      <w:bookmarkStart w:id="74" w:name="_Ref132900905"/>
      <w:r w:rsidRPr="000723B6">
        <w:rPr>
          <w:rFonts w:ascii="Times New Roman" w:eastAsia="DengXian" w:hAnsi="Times New Roman" w:cs="Times New Roman" w:hint="eastAsia"/>
          <w:sz w:val="24"/>
          <w:szCs w:val="24"/>
          <w:lang w:val="de-DE" w:eastAsia="zh-CN"/>
        </w:rPr>
        <w:t>S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Hy, F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Felix, J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Rick, W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Su, B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Hwang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J. Am. Chem. Soc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val="de-DE" w:eastAsia="zh-CN"/>
        </w:rPr>
        <w:t>2014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136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, 999.</w:t>
      </w:r>
      <w:bookmarkEnd w:id="74"/>
    </w:p>
    <w:p w14:paraId="07374A82" w14:textId="21406277" w:rsidR="00C21131" w:rsidRPr="000723B6" w:rsidRDefault="00C21131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75" w:name="_Ref132028499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. Andrew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J. Am. Chem. Soc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968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90</w:t>
      </w:r>
      <w:r w:rsidR="00862A65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(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26</w:t>
      </w:r>
      <w:r w:rsidR="00862A65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)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7368.</w:t>
      </w:r>
      <w:bookmarkEnd w:id="75"/>
    </w:p>
    <w:p w14:paraId="6F3203F6" w14:textId="11FF8778" w:rsidR="00C21131" w:rsidRPr="000723B6" w:rsidRDefault="00C21131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76" w:name="_Ref132028862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Qiao, </w:t>
      </w:r>
      <w:r w:rsidR="00862A6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.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e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J. Phys. Chem. C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6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20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5830</w:t>
      </w:r>
      <w:bookmarkEnd w:id="76"/>
      <w:r w:rsidR="00862A6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</w:p>
    <w:p w14:paraId="6CCEF10C" w14:textId="041AFEFE" w:rsidR="00C21131" w:rsidRPr="000723B6" w:rsidRDefault="00862A65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val="de-DE" w:eastAsia="zh-CN"/>
        </w:rPr>
      </w:pPr>
      <w:bookmarkStart w:id="77" w:name="_Ref132028863"/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Z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Peng,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S.</w:t>
      </w:r>
      <w:r w:rsidR="006A778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A.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Freunberger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L. J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Hardwick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Y.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Chen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V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Giordani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F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Barde,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P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Novak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D.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Graham, </w:t>
      </w:r>
      <w:r w:rsidR="00CE507C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J. M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Tarascon,</w:t>
      </w:r>
      <w:r w:rsidR="00CE507C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P. G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Bruce, 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Angew. Chem. Int. Ed.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="00C21131" w:rsidRPr="000723B6">
        <w:rPr>
          <w:rFonts w:ascii="Times New Roman" w:eastAsia="DengXian" w:hAnsi="Times New Roman" w:cs="Times New Roman"/>
          <w:b/>
          <w:bCs/>
          <w:sz w:val="24"/>
          <w:szCs w:val="24"/>
          <w:lang w:val="de-DE" w:eastAsia="zh-CN"/>
        </w:rPr>
        <w:t>2011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, 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50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, 6351</w:t>
      </w:r>
      <w:bookmarkEnd w:id="77"/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</w:p>
    <w:p w14:paraId="3612D5F2" w14:textId="011F3547" w:rsidR="00D535E7" w:rsidRPr="000723B6" w:rsidRDefault="00CE507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val="de-DE" w:eastAsia="zh-CN"/>
        </w:rPr>
      </w:pPr>
      <w:bookmarkStart w:id="78" w:name="_Ref132451224"/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P. G. 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Bruce,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S. A. 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Freunberger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L. J. 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Hardwick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J. M. 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Tarascon, </w:t>
      </w:r>
      <w:r w:rsidR="00D535E7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Nat. Mater.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="00D535E7" w:rsidRPr="000723B6">
        <w:rPr>
          <w:rFonts w:ascii="Times New Roman" w:eastAsia="DengXian" w:hAnsi="Times New Roman" w:cs="Times New Roman"/>
          <w:b/>
          <w:bCs/>
          <w:sz w:val="24"/>
          <w:szCs w:val="24"/>
          <w:lang w:val="de-DE" w:eastAsia="zh-CN"/>
        </w:rPr>
        <w:t>2012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, </w:t>
      </w:r>
      <w:r w:rsidR="00D535E7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11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, 19.</w:t>
      </w:r>
      <w:bookmarkEnd w:id="78"/>
    </w:p>
    <w:p w14:paraId="63C2D7D5" w14:textId="6928D1C5" w:rsidR="00D535E7" w:rsidRPr="000723B6" w:rsidRDefault="00CE507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val="de-DE" w:eastAsia="zh-CN"/>
        </w:rPr>
      </w:pPr>
      <w:bookmarkStart w:id="79" w:name="_Ref132451225"/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J. 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Lu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L. 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Li,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J.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="006A778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B. 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Park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Y. 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Sun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F. 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Wu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K. 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Amine, </w:t>
      </w:r>
      <w:r w:rsidR="00D535E7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Chem. Rev.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="00D535E7" w:rsidRPr="000723B6">
        <w:rPr>
          <w:rFonts w:ascii="Times New Roman" w:eastAsia="DengXian" w:hAnsi="Times New Roman" w:cs="Times New Roman"/>
          <w:b/>
          <w:bCs/>
          <w:sz w:val="24"/>
          <w:szCs w:val="24"/>
          <w:lang w:val="de-DE" w:eastAsia="zh-CN"/>
        </w:rPr>
        <w:t>2014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, </w:t>
      </w:r>
      <w:r w:rsidR="00D535E7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114</w:t>
      </w:r>
      <w:r w:rsidR="00D535E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, 5611.</w:t>
      </w:r>
      <w:bookmarkEnd w:id="79"/>
    </w:p>
    <w:p w14:paraId="1FDC1AE7" w14:textId="434F0E2D" w:rsidR="00C21131" w:rsidRPr="000723B6" w:rsidRDefault="00CE507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80" w:name="_Ref132112806"/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L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Johnson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C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Li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Z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Liu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Y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Chen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S. A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Freunberger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P. C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Ashok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B. B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Praveen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K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Dholakia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J. M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Tarascon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P. G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Bruce, 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Nat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.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 xml:space="preserve"> 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Chem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C2113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4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6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091.</w:t>
      </w:r>
      <w:bookmarkEnd w:id="80"/>
    </w:p>
    <w:p w14:paraId="38ACE20A" w14:textId="5EBEDF46" w:rsidR="00640875" w:rsidRPr="000723B6" w:rsidRDefault="00CE507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81" w:name="_Ref132385936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. </w:t>
      </w:r>
      <w:proofErr w:type="spellStart"/>
      <w:r w:rsidR="006408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Laoire</w:t>
      </w:r>
      <w:proofErr w:type="spellEnd"/>
      <w:r w:rsidR="006408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. </w:t>
      </w:r>
      <w:r w:rsidR="006408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ukerjee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E. J. </w:t>
      </w:r>
      <w:r w:rsidR="006408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lichta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. A. </w:t>
      </w:r>
      <w:r w:rsidR="006408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endrickson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K. M. </w:t>
      </w:r>
      <w:r w:rsidR="006408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braham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J. </w:t>
      </w:r>
      <w:proofErr w:type="spellStart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lectrochem</w:t>
      </w:r>
      <w:proofErr w:type="spellEnd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 Soc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="006408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1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640875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58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64087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A302.</w:t>
      </w:r>
      <w:bookmarkEnd w:id="81"/>
    </w:p>
    <w:p w14:paraId="660ADEB2" w14:textId="140BB5D6" w:rsidR="00C21131" w:rsidRPr="000723B6" w:rsidRDefault="00CE507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82" w:name="_Ref110686512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Qiao,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u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J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i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un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Guo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ang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P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e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Zhou, </w:t>
      </w:r>
      <w:proofErr w:type="spellStart"/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Angew</w:t>
      </w:r>
      <w:proofErr w:type="spellEnd"/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 Chem. Int. Ed.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7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56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4960.</w:t>
      </w:r>
      <w:bookmarkEnd w:id="82"/>
    </w:p>
    <w:p w14:paraId="4A0E2DDA" w14:textId="19C1F11C" w:rsidR="00C21131" w:rsidRPr="000723B6" w:rsidRDefault="00CE507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83" w:name="_Ref132114808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. M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Gallant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. G. </w:t>
      </w:r>
      <w:proofErr w:type="spellStart"/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Kwabi</w:t>
      </w:r>
      <w:proofErr w:type="spellEnd"/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R. R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itchell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J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Zhou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. V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ompson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Shao-Horn, 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nergy Environ. Sci.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C2113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3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6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2518.</w:t>
      </w:r>
      <w:bookmarkEnd w:id="83"/>
    </w:p>
    <w:p w14:paraId="1D01E036" w14:textId="7F9014F9" w:rsidR="00C21131" w:rsidRPr="000723B6" w:rsidRDefault="00CE507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val="nl-NL" w:eastAsia="zh-CN"/>
        </w:rPr>
      </w:pPr>
      <w:bookmarkStart w:id="84" w:name="_Ref132114811"/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C. M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Burke,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V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Pande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A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Khetan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V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Viswanathan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B. D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McCloskey, </w:t>
      </w:r>
      <w:r w:rsidR="00DF36B7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>PNAS</w:t>
      </w:r>
      <w:r w:rsidR="00DF36B7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</w:t>
      </w:r>
      <w:r w:rsidR="00C21131" w:rsidRPr="000723B6">
        <w:rPr>
          <w:rFonts w:ascii="Times New Roman" w:eastAsia="DengXian" w:hAnsi="Times New Roman" w:cs="Times New Roman"/>
          <w:b/>
          <w:bCs/>
          <w:sz w:val="24"/>
          <w:szCs w:val="24"/>
          <w:lang w:val="nl-NL" w:eastAsia="zh-CN"/>
        </w:rPr>
        <w:t>2015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, 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>112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, 9293.</w:t>
      </w:r>
      <w:bookmarkEnd w:id="84"/>
    </w:p>
    <w:p w14:paraId="7DBC8E87" w14:textId="4192D7BA" w:rsidR="00C21131" w:rsidRPr="000723B6" w:rsidRDefault="00CE507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85" w:name="_Ref132114813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. D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Adams,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adtke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R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Black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. L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rudeau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K. </w:t>
      </w:r>
      <w:proofErr w:type="spellStart"/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Zaghib</w:t>
      </w:r>
      <w:proofErr w:type="spellEnd"/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. F. 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azar, 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nergy Environ. Sci.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C2113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3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C21131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6</w:t>
      </w:r>
      <w:r w:rsidR="00C21131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772.</w:t>
      </w:r>
      <w:bookmarkEnd w:id="85"/>
    </w:p>
    <w:p w14:paraId="659FD3BF" w14:textId="044BF3AD" w:rsidR="00776455" w:rsidRPr="000723B6" w:rsidRDefault="00CE507C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86" w:name="_Ref132451479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</w:t>
      </w:r>
      <w:r w:rsidR="007764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ang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. </w:t>
      </w:r>
      <w:r w:rsidR="007764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ai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</w:t>
      </w:r>
      <w:r w:rsidR="007764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u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</w:t>
      </w:r>
      <w:r w:rsidR="007764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Zhou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. </w:t>
      </w:r>
      <w:r w:rsidR="007764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ong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</w:t>
      </w:r>
      <w:r w:rsidR="007764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u, </w:t>
      </w:r>
      <w:r w:rsidR="00776455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Joule</w:t>
      </w:r>
      <w:r w:rsidR="007764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776455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8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2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="00776455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2364.</w:t>
      </w:r>
      <w:bookmarkEnd w:id="86"/>
    </w:p>
    <w:p w14:paraId="69FDD53E" w14:textId="11A55D73" w:rsidR="00FE1327" w:rsidRPr="000723B6" w:rsidRDefault="008A5C9B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val="nl-NL" w:eastAsia="zh-CN"/>
        </w:rPr>
      </w:pPr>
      <w:bookmarkStart w:id="87" w:name="_Ref132453146"/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L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Luo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B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Liu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S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Song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W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Xu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J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Zhang, 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C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Wang, </w:t>
      </w:r>
      <w:r w:rsidR="00FE1327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>Nat. Nanotechnol.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</w:t>
      </w:r>
      <w:r w:rsidR="00FE1327" w:rsidRPr="000723B6">
        <w:rPr>
          <w:rFonts w:ascii="Times New Roman" w:eastAsia="DengXian" w:hAnsi="Times New Roman" w:cs="Times New Roman"/>
          <w:b/>
          <w:bCs/>
          <w:sz w:val="24"/>
          <w:szCs w:val="24"/>
          <w:lang w:val="nl-NL" w:eastAsia="zh-CN"/>
        </w:rPr>
        <w:t>2017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,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>12</w:t>
      </w:r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,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>535.</w:t>
      </w:r>
      <w:bookmarkEnd w:id="87"/>
    </w:p>
    <w:p w14:paraId="5F732D93" w14:textId="405AAE05" w:rsidR="00FE1327" w:rsidRPr="000723B6" w:rsidRDefault="008A5C9B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val="de-DE" w:eastAsia="zh-CN"/>
        </w:rPr>
      </w:pPr>
      <w:bookmarkStart w:id="88" w:name="_Ref132453147"/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Z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Zhu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A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Kushima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Z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Yin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L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Qi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K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Amine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J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Lu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J. 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Li, </w:t>
      </w:r>
      <w:r w:rsidR="00FE1327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Nat. Energy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="00FE1327" w:rsidRPr="000723B6">
        <w:rPr>
          <w:rFonts w:ascii="Times New Roman" w:eastAsia="DengXian" w:hAnsi="Times New Roman" w:cs="Times New Roman"/>
          <w:b/>
          <w:bCs/>
          <w:sz w:val="24"/>
          <w:szCs w:val="24"/>
          <w:lang w:val="de-DE" w:eastAsia="zh-CN"/>
        </w:rPr>
        <w:t>2016</w:t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val="de-DE" w:eastAsia="zh-CN"/>
        </w:rPr>
        <w:t>,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1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,</w:t>
      </w:r>
      <w:r w:rsidR="00FE1327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16111.</w:t>
      </w:r>
      <w:bookmarkEnd w:id="88"/>
    </w:p>
    <w:p w14:paraId="5257CEB5" w14:textId="33A1221C" w:rsidR="00B70AA4" w:rsidRPr="000723B6" w:rsidRDefault="008A5C9B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89" w:name="_Ref133934313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W. 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H. 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ao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K. 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an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G. 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Zheng, </w:t>
      </w:r>
      <w:r w:rsidRPr="000723B6">
        <w:rPr>
          <w:rFonts w:ascii="Times New Roman" w:eastAsia="DengXian" w:hAnsi="Times New Roman" w:cs="Times New Roman" w:hint="eastAsia"/>
          <w:sz w:val="24"/>
          <w:szCs w:val="24"/>
          <w:lang w:eastAsia="zh-CN"/>
        </w:rPr>
        <w:t>Z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. 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Liang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hiang,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Y. 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Cui, </w:t>
      </w:r>
      <w:r w:rsidR="00B70AA4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Nat</w:t>
      </w:r>
      <w:r w:rsidR="001F27AF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</w:t>
      </w:r>
      <w:r w:rsidR="00B70AA4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 </w:t>
      </w:r>
      <w:proofErr w:type="spellStart"/>
      <w:r w:rsidR="00B70AA4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Commun</w:t>
      </w:r>
      <w:proofErr w:type="spellEnd"/>
      <w:r w:rsidR="001F27AF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5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="00B70AA4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6</w:t>
      </w:r>
      <w:r w:rsidR="00B70AA4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7436.</w:t>
      </w:r>
      <w:bookmarkEnd w:id="89"/>
    </w:p>
    <w:p w14:paraId="4F0C9900" w14:textId="467E9AB3" w:rsidR="00B65FBD" w:rsidRPr="000723B6" w:rsidRDefault="00B65FBD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90" w:name="_Ref132125405"/>
      <w:bookmarkStart w:id="91" w:name="OLE_LINK2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N. Xu, J. Shi, G. Liu, X. Yang, J. Zheng, Z. Zhang, Y. Yang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J. Power Sources Adv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A5C9B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21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7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00043.</w:t>
      </w:r>
      <w:bookmarkEnd w:id="90"/>
    </w:p>
    <w:p w14:paraId="315677AF" w14:textId="1D9EF2B7" w:rsidR="00B65FBD" w:rsidRPr="000723B6" w:rsidRDefault="00B65FBD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92" w:name="_Ref132125406"/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N. Aspern, G.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V. Röschenthaler, M. Winter, I. Cekic-Laskovic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 xml:space="preserve">Angew.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Chem. Int. Ed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="008A5C9B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9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58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5978.</w:t>
      </w:r>
      <w:bookmarkEnd w:id="92"/>
    </w:p>
    <w:p w14:paraId="5D3A3084" w14:textId="55323FBD" w:rsidR="00B65FBD" w:rsidRPr="000723B6" w:rsidRDefault="00B65FBD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93" w:name="_Ref132036516"/>
      <w:r w:rsidRPr="000723B6">
        <w:rPr>
          <w:rFonts w:ascii="Times New Roman" w:eastAsia="DengXian" w:hAnsi="Times New Roman" w:cs="Times New Roman"/>
          <w:sz w:val="24"/>
          <w:szCs w:val="24"/>
          <w:lang w:val="nl-NL" w:eastAsia="zh-CN"/>
        </w:rPr>
        <w:t xml:space="preserve">R. Haas, J. Janek, </w:t>
      </w:r>
      <w:r w:rsidR="008A5C9B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nl-NL" w:eastAsia="zh-CN"/>
        </w:rPr>
        <w:t xml:space="preserve">J. Electrochem. </w:t>
      </w:r>
      <w:r w:rsidR="008A5C9B"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Soc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22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69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110527.</w:t>
      </w:r>
      <w:bookmarkEnd w:id="93"/>
    </w:p>
    <w:p w14:paraId="58C90C49" w14:textId="5A74DEF3" w:rsidR="00B65FBD" w:rsidRPr="000723B6" w:rsidRDefault="00B65FBD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94" w:name="_Ref132286242"/>
      <w:bookmarkStart w:id="95" w:name="_Ref140917840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N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ian, Y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Gao, Y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Li, Z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Wang, X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Song, L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Chen, </w:t>
      </w:r>
      <w:proofErr w:type="spellStart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Angew</w:t>
      </w:r>
      <w:proofErr w:type="spellEnd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 Chem. Int. Ed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16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55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644</w:t>
      </w:r>
      <w:bookmarkEnd w:id="94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.</w:t>
      </w:r>
      <w:bookmarkEnd w:id="91"/>
      <w:bookmarkEnd w:id="95"/>
    </w:p>
    <w:p w14:paraId="5D5074B2" w14:textId="446FB9DA" w:rsidR="006639A2" w:rsidRPr="000723B6" w:rsidRDefault="00AD5FC8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val="de-DE" w:eastAsia="zh-CN"/>
        </w:rPr>
      </w:pPr>
      <w:bookmarkStart w:id="96" w:name="_Ref110685870"/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R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Schmitz, R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A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Müller, R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W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Schmitz, C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Schreiner, M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Kunze, A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.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Lex-Balducci, S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Passerini, M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Winter,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 xml:space="preserve"> J</w:t>
      </w:r>
      <w:r w:rsidR="00B30A8A"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.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 xml:space="preserve"> Power Sources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="008A5C9B" w:rsidRPr="000723B6">
        <w:rPr>
          <w:rFonts w:ascii="Times New Roman" w:eastAsia="DengXian" w:hAnsi="Times New Roman" w:cs="Times New Roman"/>
          <w:b/>
          <w:bCs/>
          <w:sz w:val="24"/>
          <w:szCs w:val="24"/>
          <w:lang w:val="de-DE" w:eastAsia="zh-CN"/>
        </w:rPr>
        <w:t>2013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233</w:t>
      </w:r>
      <w:r w:rsidR="008A5C9B"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, 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110.</w:t>
      </w:r>
      <w:bookmarkEnd w:id="23"/>
      <w:bookmarkEnd w:id="96"/>
    </w:p>
    <w:p w14:paraId="28ECDC45" w14:textId="77777777" w:rsidR="009C33E0" w:rsidRPr="000723B6" w:rsidRDefault="009C33E0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97" w:name="_Ref132185323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K. Chavez,</w:t>
      </w:r>
      <w:r w:rsidRPr="000723B6">
        <w:rPr>
          <w:rFonts w:ascii="Times New Roman" w:hAnsi="Times New Roman" w:cs="Times New Roma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D. W. Hess.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 xml:space="preserve">J. </w:t>
      </w:r>
      <w:proofErr w:type="spellStart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Electrochem</w:t>
      </w:r>
      <w:proofErr w:type="spellEnd"/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. Soc.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2001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148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G640.</w:t>
      </w:r>
      <w:bookmarkEnd w:id="97"/>
    </w:p>
    <w:p w14:paraId="21CB01A2" w14:textId="77777777" w:rsidR="009C33E0" w:rsidRPr="000723B6" w:rsidRDefault="009C33E0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val="de-DE" w:eastAsia="zh-CN"/>
        </w:rPr>
      </w:pPr>
      <w:bookmarkStart w:id="98" w:name="_Ref132129503"/>
      <w:bookmarkStart w:id="99" w:name="_Ref114154776"/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G. Sauerbrey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Z. Phys.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val="de-DE" w:eastAsia="zh-CN"/>
        </w:rPr>
        <w:t>1959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val="de-DE" w:eastAsia="zh-CN"/>
        </w:rPr>
        <w:t>155</w:t>
      </w:r>
      <w:r w:rsidRPr="000723B6">
        <w:rPr>
          <w:rFonts w:ascii="Times New Roman" w:eastAsia="DengXian" w:hAnsi="Times New Roman" w:cs="Times New Roman"/>
          <w:sz w:val="24"/>
          <w:szCs w:val="24"/>
          <w:lang w:val="de-DE" w:eastAsia="zh-CN"/>
        </w:rPr>
        <w:t>, 206.</w:t>
      </w:r>
      <w:bookmarkEnd w:id="98"/>
    </w:p>
    <w:p w14:paraId="040A7108" w14:textId="0D788372" w:rsidR="00A1670E" w:rsidRPr="000723B6" w:rsidRDefault="009C33E0" w:rsidP="0061572E">
      <w:pPr>
        <w:pStyle w:val="a6"/>
        <w:numPr>
          <w:ilvl w:val="0"/>
          <w:numId w:val="14"/>
        </w:numPr>
        <w:spacing w:line="480" w:lineRule="auto"/>
        <w:ind w:leftChars="0" w:left="567" w:hanging="567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100" w:name="_Ref132129060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A. </w:t>
      </w:r>
      <w:proofErr w:type="spellStart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Kudelski</w:t>
      </w:r>
      <w:proofErr w:type="spellEnd"/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</w:t>
      </w:r>
      <w:r w:rsidRPr="000723B6">
        <w:rPr>
          <w:rFonts w:ascii="Times New Roman" w:hAnsi="Times New Roman" w:cs="Times New Roman"/>
        </w:rPr>
        <w:t xml:space="preserve"> 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M. J. Czachor, J. Bukowska, M. Dolata, A. Szummer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Journal of Molecular Structure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</w:t>
      </w:r>
      <w:r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1999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0723B6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482-483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, 245.</w:t>
      </w:r>
      <w:bookmarkEnd w:id="99"/>
      <w:bookmarkEnd w:id="100"/>
    </w:p>
    <w:p w14:paraId="63577372" w14:textId="1918D27A" w:rsidR="00A1670E" w:rsidRPr="000723B6" w:rsidRDefault="00A1670E">
      <w:pPr>
        <w:widowControl/>
        <w:jc w:val="left"/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br w:type="page"/>
      </w:r>
      <w:r w:rsidR="00F92CE1" w:rsidRPr="000723B6">
        <w:rPr>
          <w:rFonts w:ascii="Times New Roman" w:eastAsia="DengXian" w:hAnsi="Times New Roman" w:cs="Times New Roman"/>
          <w:b/>
          <w:bCs/>
          <w:sz w:val="24"/>
          <w:szCs w:val="24"/>
          <w:lang w:eastAsia="zh-CN"/>
        </w:rPr>
        <w:t>TOC</w:t>
      </w:r>
    </w:p>
    <w:p w14:paraId="48968258" w14:textId="77777777" w:rsidR="00F92CE1" w:rsidRPr="000723B6" w:rsidRDefault="00F92CE1">
      <w:pPr>
        <w:widowControl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6BA727A9" w14:textId="3E5F920F" w:rsidR="00F92CE1" w:rsidRPr="000723B6" w:rsidRDefault="00F92CE1">
      <w:pPr>
        <w:widowControl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noProof/>
          <w:sz w:val="24"/>
          <w:szCs w:val="24"/>
          <w:lang w:eastAsia="zh-CN"/>
        </w:rPr>
        <w:drawing>
          <wp:anchor distT="0" distB="0" distL="114300" distR="114300" simplePos="0" relativeHeight="251664384" behindDoc="0" locked="0" layoutInCell="1" allowOverlap="1" wp14:anchorId="2A276AD0" wp14:editId="481F7314">
            <wp:simplePos x="0" y="0"/>
            <wp:positionH relativeFrom="column">
              <wp:posOffset>1571930</wp:posOffset>
            </wp:positionH>
            <wp:positionV relativeFrom="paragraph">
              <wp:posOffset>38100</wp:posOffset>
            </wp:positionV>
            <wp:extent cx="3276600" cy="2964456"/>
            <wp:effectExtent l="0" t="0" r="0" b="7620"/>
            <wp:wrapNone/>
            <wp:docPr id="7815063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9644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E735074" w14:textId="5E211D54" w:rsidR="00F92CE1" w:rsidRPr="000723B6" w:rsidRDefault="00F92CE1">
      <w:pPr>
        <w:widowControl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03882F15" w14:textId="04B567E6" w:rsidR="00F92CE1" w:rsidRPr="000723B6" w:rsidRDefault="00F92CE1" w:rsidP="00F92CE1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240954F4" w14:textId="77777777" w:rsidR="00F92CE1" w:rsidRPr="000723B6" w:rsidRDefault="00F92CE1" w:rsidP="00F92CE1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38D52723" w14:textId="77777777" w:rsidR="00F92CE1" w:rsidRPr="000723B6" w:rsidRDefault="00F92CE1" w:rsidP="00F92CE1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37B60163" w14:textId="77777777" w:rsidR="00F92CE1" w:rsidRPr="000723B6" w:rsidRDefault="00F92CE1" w:rsidP="00F92CE1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69BE84B1" w14:textId="77777777" w:rsidR="00F92CE1" w:rsidRPr="000723B6" w:rsidRDefault="00F92CE1" w:rsidP="00F92CE1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246A885D" w14:textId="77777777" w:rsidR="00F92CE1" w:rsidRPr="000723B6" w:rsidRDefault="00F92CE1" w:rsidP="00F92CE1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1A82E211" w14:textId="77777777" w:rsidR="00F92CE1" w:rsidRPr="00646899" w:rsidRDefault="00F92CE1" w:rsidP="00F92CE1">
      <w:pPr>
        <w:spacing w:line="480" w:lineRule="auto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Except native-SEI and pre-SEI during the first cycle, the formation of Li</w:t>
      </w:r>
      <w:r w:rsidRPr="000723B6">
        <w:rPr>
          <w:rFonts w:ascii="Times New Roman" w:eastAsia="DengXian" w:hAnsi="Times New Roman" w:cs="Times New Roman"/>
          <w:sz w:val="24"/>
          <w:szCs w:val="24"/>
          <w:vertAlign w:val="subscript"/>
          <w:lang w:eastAsia="zh-CN"/>
        </w:rPr>
        <w:t>2</w:t>
      </w:r>
      <w:r w:rsidRPr="000723B6">
        <w:rPr>
          <w:rFonts w:ascii="Times New Roman" w:eastAsia="DengXian" w:hAnsi="Times New Roman" w:cs="Times New Roman"/>
          <w:sz w:val="24"/>
          <w:szCs w:val="24"/>
          <w:lang w:eastAsia="zh-CN"/>
        </w:rPr>
        <w:t>O- and lithium-sulfur compounds-based subsequent-SEI in the first and subsequent cycles improves Li plating/stripping stability, while the OSS (oxidative subsequent SEI) formation process oxidizes these components to form an unstable subsequent-SEI.</w:t>
      </w:r>
    </w:p>
    <w:p w14:paraId="3922B50B" w14:textId="77777777" w:rsidR="00F92CE1" w:rsidRPr="00F92CE1" w:rsidRDefault="00F92CE1">
      <w:pPr>
        <w:widowControl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sectPr w:rsidR="00F92CE1" w:rsidRPr="00F92CE1" w:rsidSect="00AD5FC8">
      <w:footerReference w:type="default" r:id="rId14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CC85E" w14:textId="77777777" w:rsidR="00331658" w:rsidRDefault="00331658" w:rsidP="00AD5FC8">
      <w:r>
        <w:separator/>
      </w:r>
    </w:p>
  </w:endnote>
  <w:endnote w:type="continuationSeparator" w:id="0">
    <w:p w14:paraId="700546CD" w14:textId="77777777" w:rsidR="00331658" w:rsidRDefault="00331658" w:rsidP="00AD5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yriadPro-Semibold">
    <w:altName w:val="游ゴシック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ArnoPro-Regular">
    <w:altName w:val="游ゴシック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0215567"/>
      <w:docPartObj>
        <w:docPartGallery w:val="Page Numbers (Bottom of Page)"/>
        <w:docPartUnique/>
      </w:docPartObj>
    </w:sdtPr>
    <w:sdtContent>
      <w:p w14:paraId="2D9886E8" w14:textId="15C24610" w:rsidR="000C1390" w:rsidRPr="000C1390" w:rsidRDefault="000C1390" w:rsidP="000C1390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D6384" w14:textId="77777777" w:rsidR="00331658" w:rsidRDefault="00331658" w:rsidP="00AD5FC8">
      <w:r>
        <w:separator/>
      </w:r>
    </w:p>
  </w:footnote>
  <w:footnote w:type="continuationSeparator" w:id="0">
    <w:p w14:paraId="3D70577D" w14:textId="77777777" w:rsidR="00331658" w:rsidRDefault="00331658" w:rsidP="00AD5F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90169"/>
    <w:multiLevelType w:val="hybridMultilevel"/>
    <w:tmpl w:val="26F6092C"/>
    <w:lvl w:ilvl="0" w:tplc="1A8256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BA260B"/>
    <w:multiLevelType w:val="hybridMultilevel"/>
    <w:tmpl w:val="778A6B4C"/>
    <w:lvl w:ilvl="0" w:tplc="5DE804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CA01583"/>
    <w:multiLevelType w:val="hybridMultilevel"/>
    <w:tmpl w:val="BC4C2C30"/>
    <w:lvl w:ilvl="0" w:tplc="A05A326C">
      <w:start w:val="1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8B62FBC"/>
    <w:multiLevelType w:val="hybridMultilevel"/>
    <w:tmpl w:val="57525332"/>
    <w:lvl w:ilvl="0" w:tplc="9C60869A">
      <w:start w:val="15"/>
      <w:numFmt w:val="bullet"/>
      <w:lvlText w:val="※"/>
      <w:lvlJc w:val="left"/>
      <w:pPr>
        <w:ind w:left="360" w:hanging="360"/>
      </w:pPr>
      <w:rPr>
        <w:rFonts w:ascii="游明朝" w:eastAsia="游明朝" w:hAnsi="游明朝" w:cstheme="minorBidi" w:hint="eastAsia"/>
        <w:b w:val="0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E804522"/>
    <w:multiLevelType w:val="hybridMultilevel"/>
    <w:tmpl w:val="BC9EA8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17F4584"/>
    <w:multiLevelType w:val="hybridMultilevel"/>
    <w:tmpl w:val="D946DB58"/>
    <w:lvl w:ilvl="0" w:tplc="398E8AB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EE83A10"/>
    <w:multiLevelType w:val="hybridMultilevel"/>
    <w:tmpl w:val="7D965166"/>
    <w:lvl w:ilvl="0" w:tplc="17706B6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C4612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6E69F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A4A69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44446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169B6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96B46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DEB16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3E5EE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83461C"/>
    <w:multiLevelType w:val="hybridMultilevel"/>
    <w:tmpl w:val="D34CC244"/>
    <w:lvl w:ilvl="0" w:tplc="FE4C4732">
      <w:start w:val="31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4957AE1"/>
    <w:multiLevelType w:val="hybridMultilevel"/>
    <w:tmpl w:val="5C221714"/>
    <w:lvl w:ilvl="0" w:tplc="B40235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34B95378"/>
    <w:multiLevelType w:val="hybridMultilevel"/>
    <w:tmpl w:val="C64C05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56B7FE2"/>
    <w:multiLevelType w:val="hybridMultilevel"/>
    <w:tmpl w:val="8F02A34C"/>
    <w:lvl w:ilvl="0" w:tplc="1360988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E0FAC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30909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F3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6EFB3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6C6D8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E61DA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56E68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DA37F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66B78"/>
    <w:multiLevelType w:val="hybridMultilevel"/>
    <w:tmpl w:val="2C3442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A830660"/>
    <w:multiLevelType w:val="hybridMultilevel"/>
    <w:tmpl w:val="662C0F10"/>
    <w:lvl w:ilvl="0" w:tplc="F1D2BA3E">
      <w:start w:val="1"/>
      <w:numFmt w:val="decimal"/>
      <w:lvlText w:val="[%1]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188350B"/>
    <w:multiLevelType w:val="hybridMultilevel"/>
    <w:tmpl w:val="67E8BCB8"/>
    <w:lvl w:ilvl="0" w:tplc="F1D2BA3E">
      <w:start w:val="1"/>
      <w:numFmt w:val="decimal"/>
      <w:lvlText w:val="[%1]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2D826CF"/>
    <w:multiLevelType w:val="hybridMultilevel"/>
    <w:tmpl w:val="1608A0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8AC459F"/>
    <w:multiLevelType w:val="hybridMultilevel"/>
    <w:tmpl w:val="C6A8CA54"/>
    <w:lvl w:ilvl="0" w:tplc="A73664DC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EF3752E"/>
    <w:multiLevelType w:val="hybridMultilevel"/>
    <w:tmpl w:val="9CA4C630"/>
    <w:lvl w:ilvl="0" w:tplc="08761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50EE737D"/>
    <w:multiLevelType w:val="hybridMultilevel"/>
    <w:tmpl w:val="CEAE6B24"/>
    <w:lvl w:ilvl="0" w:tplc="BABE9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51F55B65"/>
    <w:multiLevelType w:val="hybridMultilevel"/>
    <w:tmpl w:val="74D477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791311F"/>
    <w:multiLevelType w:val="hybridMultilevel"/>
    <w:tmpl w:val="7F56846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F30C28"/>
    <w:multiLevelType w:val="hybridMultilevel"/>
    <w:tmpl w:val="04463658"/>
    <w:lvl w:ilvl="0" w:tplc="E21853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5EF4749E"/>
    <w:multiLevelType w:val="hybridMultilevel"/>
    <w:tmpl w:val="BF58044A"/>
    <w:lvl w:ilvl="0" w:tplc="A1FA60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63E643F1"/>
    <w:multiLevelType w:val="hybridMultilevel"/>
    <w:tmpl w:val="63BA3A0E"/>
    <w:lvl w:ilvl="0" w:tplc="D7FEBE5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5F8189E"/>
    <w:multiLevelType w:val="hybridMultilevel"/>
    <w:tmpl w:val="E55488BE"/>
    <w:lvl w:ilvl="0" w:tplc="A266A8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672553CF"/>
    <w:multiLevelType w:val="hybridMultilevel"/>
    <w:tmpl w:val="00B451BA"/>
    <w:lvl w:ilvl="0" w:tplc="CEDC4DD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2E60E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B4103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50706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80B52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405E0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C8044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4CC7F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7A6D5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431562"/>
    <w:multiLevelType w:val="hybridMultilevel"/>
    <w:tmpl w:val="210E82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14757B"/>
    <w:multiLevelType w:val="hybridMultilevel"/>
    <w:tmpl w:val="5ECE8BD8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6D6E5DAE"/>
    <w:multiLevelType w:val="hybridMultilevel"/>
    <w:tmpl w:val="297AAD4A"/>
    <w:lvl w:ilvl="0" w:tplc="24704C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DE35AE5"/>
    <w:multiLevelType w:val="hybridMultilevel"/>
    <w:tmpl w:val="94D2D38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F7A6916"/>
    <w:multiLevelType w:val="hybridMultilevel"/>
    <w:tmpl w:val="86E44A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35D0055"/>
    <w:multiLevelType w:val="hybridMultilevel"/>
    <w:tmpl w:val="C99E522E"/>
    <w:lvl w:ilvl="0" w:tplc="BDB4228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84054171">
    <w:abstractNumId w:val="15"/>
  </w:num>
  <w:num w:numId="2" w16cid:durableId="120736305">
    <w:abstractNumId w:val="29"/>
  </w:num>
  <w:num w:numId="3" w16cid:durableId="1974947141">
    <w:abstractNumId w:val="19"/>
  </w:num>
  <w:num w:numId="4" w16cid:durableId="472911409">
    <w:abstractNumId w:val="3"/>
  </w:num>
  <w:num w:numId="5" w16cid:durableId="588194290">
    <w:abstractNumId w:val="7"/>
  </w:num>
  <w:num w:numId="6" w16cid:durableId="2135102349">
    <w:abstractNumId w:val="21"/>
  </w:num>
  <w:num w:numId="7" w16cid:durableId="1002122552">
    <w:abstractNumId w:val="14"/>
  </w:num>
  <w:num w:numId="8" w16cid:durableId="2024088613">
    <w:abstractNumId w:val="18"/>
  </w:num>
  <w:num w:numId="9" w16cid:durableId="1666123863">
    <w:abstractNumId w:val="17"/>
  </w:num>
  <w:num w:numId="10" w16cid:durableId="705570728">
    <w:abstractNumId w:val="5"/>
  </w:num>
  <w:num w:numId="11" w16cid:durableId="294336109">
    <w:abstractNumId w:val="2"/>
  </w:num>
  <w:num w:numId="12" w16cid:durableId="977489086">
    <w:abstractNumId w:val="20"/>
  </w:num>
  <w:num w:numId="13" w16cid:durableId="1234127228">
    <w:abstractNumId w:val="1"/>
  </w:num>
  <w:num w:numId="14" w16cid:durableId="1562060972">
    <w:abstractNumId w:val="22"/>
  </w:num>
  <w:num w:numId="15" w16cid:durableId="49618435">
    <w:abstractNumId w:val="0"/>
  </w:num>
  <w:num w:numId="16" w16cid:durableId="462163389">
    <w:abstractNumId w:val="11"/>
  </w:num>
  <w:num w:numId="17" w16cid:durableId="1148208308">
    <w:abstractNumId w:val="27"/>
  </w:num>
  <w:num w:numId="18" w16cid:durableId="2110150537">
    <w:abstractNumId w:val="28"/>
  </w:num>
  <w:num w:numId="19" w16cid:durableId="1805585434">
    <w:abstractNumId w:val="9"/>
  </w:num>
  <w:num w:numId="20" w16cid:durableId="1883401592">
    <w:abstractNumId w:val="25"/>
  </w:num>
  <w:num w:numId="21" w16cid:durableId="1760249249">
    <w:abstractNumId w:val="4"/>
  </w:num>
  <w:num w:numId="22" w16cid:durableId="1537425673">
    <w:abstractNumId w:val="26"/>
  </w:num>
  <w:num w:numId="23" w16cid:durableId="163669805">
    <w:abstractNumId w:val="24"/>
  </w:num>
  <w:num w:numId="24" w16cid:durableId="993341362">
    <w:abstractNumId w:val="13"/>
  </w:num>
  <w:num w:numId="25" w16cid:durableId="944927472">
    <w:abstractNumId w:val="10"/>
  </w:num>
  <w:num w:numId="26" w16cid:durableId="731974772">
    <w:abstractNumId w:val="30"/>
  </w:num>
  <w:num w:numId="27" w16cid:durableId="2040814675">
    <w:abstractNumId w:val="6"/>
  </w:num>
  <w:num w:numId="28" w16cid:durableId="277416791">
    <w:abstractNumId w:val="12"/>
  </w:num>
  <w:num w:numId="29" w16cid:durableId="1161770804">
    <w:abstractNumId w:val="16"/>
  </w:num>
  <w:num w:numId="30" w16cid:durableId="2135907078">
    <w:abstractNumId w:val="23"/>
  </w:num>
  <w:num w:numId="31" w16cid:durableId="11779651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jM0MjC1NDY1sDBS0lEKTi0uzszPAymwqAUA6YTXlCwAAAA="/>
  </w:docVars>
  <w:rsids>
    <w:rsidRoot w:val="00AD5FC8"/>
    <w:rsid w:val="00000D89"/>
    <w:rsid w:val="000010C3"/>
    <w:rsid w:val="00001B58"/>
    <w:rsid w:val="00004793"/>
    <w:rsid w:val="00005794"/>
    <w:rsid w:val="00006D0D"/>
    <w:rsid w:val="000074A2"/>
    <w:rsid w:val="000077BE"/>
    <w:rsid w:val="00007EC7"/>
    <w:rsid w:val="0001041F"/>
    <w:rsid w:val="00010A91"/>
    <w:rsid w:val="0001118D"/>
    <w:rsid w:val="00012B71"/>
    <w:rsid w:val="00013963"/>
    <w:rsid w:val="00015CEF"/>
    <w:rsid w:val="00015DFA"/>
    <w:rsid w:val="00017B35"/>
    <w:rsid w:val="00021761"/>
    <w:rsid w:val="00021BA5"/>
    <w:rsid w:val="000225A7"/>
    <w:rsid w:val="0002334D"/>
    <w:rsid w:val="00024408"/>
    <w:rsid w:val="000248E9"/>
    <w:rsid w:val="00025EC8"/>
    <w:rsid w:val="00026087"/>
    <w:rsid w:val="00026896"/>
    <w:rsid w:val="00027EAB"/>
    <w:rsid w:val="00030DBD"/>
    <w:rsid w:val="0003138C"/>
    <w:rsid w:val="00031470"/>
    <w:rsid w:val="000315BA"/>
    <w:rsid w:val="00031AD1"/>
    <w:rsid w:val="00033322"/>
    <w:rsid w:val="000357AC"/>
    <w:rsid w:val="0003631B"/>
    <w:rsid w:val="0003678B"/>
    <w:rsid w:val="00036B14"/>
    <w:rsid w:val="00040810"/>
    <w:rsid w:val="00042C04"/>
    <w:rsid w:val="00042EDB"/>
    <w:rsid w:val="00043574"/>
    <w:rsid w:val="00043BC9"/>
    <w:rsid w:val="000454A0"/>
    <w:rsid w:val="00045A77"/>
    <w:rsid w:val="0004615C"/>
    <w:rsid w:val="00046347"/>
    <w:rsid w:val="000469A2"/>
    <w:rsid w:val="00047624"/>
    <w:rsid w:val="00047E9B"/>
    <w:rsid w:val="0005194C"/>
    <w:rsid w:val="000535B5"/>
    <w:rsid w:val="00053D5D"/>
    <w:rsid w:val="000546D1"/>
    <w:rsid w:val="00055F21"/>
    <w:rsid w:val="000563E8"/>
    <w:rsid w:val="00056667"/>
    <w:rsid w:val="00056AA4"/>
    <w:rsid w:val="00057B27"/>
    <w:rsid w:val="0006005B"/>
    <w:rsid w:val="00060C0F"/>
    <w:rsid w:val="0006108F"/>
    <w:rsid w:val="000610F7"/>
    <w:rsid w:val="00061112"/>
    <w:rsid w:val="000616CC"/>
    <w:rsid w:val="00061A11"/>
    <w:rsid w:val="00062381"/>
    <w:rsid w:val="00063BEE"/>
    <w:rsid w:val="00064860"/>
    <w:rsid w:val="00065D08"/>
    <w:rsid w:val="00065E6C"/>
    <w:rsid w:val="00065EE7"/>
    <w:rsid w:val="00065EEF"/>
    <w:rsid w:val="00066745"/>
    <w:rsid w:val="00066A84"/>
    <w:rsid w:val="00066F68"/>
    <w:rsid w:val="00067777"/>
    <w:rsid w:val="0007089D"/>
    <w:rsid w:val="00070C77"/>
    <w:rsid w:val="00071EDB"/>
    <w:rsid w:val="00072000"/>
    <w:rsid w:val="000723B6"/>
    <w:rsid w:val="0007249C"/>
    <w:rsid w:val="00073F6A"/>
    <w:rsid w:val="000750CF"/>
    <w:rsid w:val="000751D4"/>
    <w:rsid w:val="000757DC"/>
    <w:rsid w:val="00075E99"/>
    <w:rsid w:val="0007691B"/>
    <w:rsid w:val="00076AD5"/>
    <w:rsid w:val="00076D0C"/>
    <w:rsid w:val="000774C8"/>
    <w:rsid w:val="00077F67"/>
    <w:rsid w:val="0008079B"/>
    <w:rsid w:val="00081AB7"/>
    <w:rsid w:val="000826CD"/>
    <w:rsid w:val="000827E8"/>
    <w:rsid w:val="00083068"/>
    <w:rsid w:val="00083F2A"/>
    <w:rsid w:val="000842C8"/>
    <w:rsid w:val="000848DE"/>
    <w:rsid w:val="000851A9"/>
    <w:rsid w:val="00087741"/>
    <w:rsid w:val="00087E0C"/>
    <w:rsid w:val="00090B92"/>
    <w:rsid w:val="00090EF1"/>
    <w:rsid w:val="00093205"/>
    <w:rsid w:val="0009327D"/>
    <w:rsid w:val="00094AC8"/>
    <w:rsid w:val="0009568E"/>
    <w:rsid w:val="00095C2C"/>
    <w:rsid w:val="00095E4F"/>
    <w:rsid w:val="000964F4"/>
    <w:rsid w:val="00096B04"/>
    <w:rsid w:val="00097828"/>
    <w:rsid w:val="0009798A"/>
    <w:rsid w:val="000A03DD"/>
    <w:rsid w:val="000A2091"/>
    <w:rsid w:val="000A3353"/>
    <w:rsid w:val="000A3460"/>
    <w:rsid w:val="000A3687"/>
    <w:rsid w:val="000A3963"/>
    <w:rsid w:val="000A397E"/>
    <w:rsid w:val="000A4241"/>
    <w:rsid w:val="000A51DD"/>
    <w:rsid w:val="000A55F4"/>
    <w:rsid w:val="000A5811"/>
    <w:rsid w:val="000A79C2"/>
    <w:rsid w:val="000A7B32"/>
    <w:rsid w:val="000A7E3F"/>
    <w:rsid w:val="000B04B7"/>
    <w:rsid w:val="000B0CE0"/>
    <w:rsid w:val="000B0CEE"/>
    <w:rsid w:val="000B300F"/>
    <w:rsid w:val="000B3A93"/>
    <w:rsid w:val="000B4011"/>
    <w:rsid w:val="000B4B8D"/>
    <w:rsid w:val="000B7A36"/>
    <w:rsid w:val="000C016F"/>
    <w:rsid w:val="000C0E89"/>
    <w:rsid w:val="000C11FE"/>
    <w:rsid w:val="000C1390"/>
    <w:rsid w:val="000C1E44"/>
    <w:rsid w:val="000C3049"/>
    <w:rsid w:val="000C30CA"/>
    <w:rsid w:val="000C31C9"/>
    <w:rsid w:val="000C358A"/>
    <w:rsid w:val="000C4224"/>
    <w:rsid w:val="000C48F5"/>
    <w:rsid w:val="000C4A14"/>
    <w:rsid w:val="000C5582"/>
    <w:rsid w:val="000C5734"/>
    <w:rsid w:val="000C5997"/>
    <w:rsid w:val="000C5B7E"/>
    <w:rsid w:val="000C6F66"/>
    <w:rsid w:val="000C6F9B"/>
    <w:rsid w:val="000C7B34"/>
    <w:rsid w:val="000D0005"/>
    <w:rsid w:val="000D0893"/>
    <w:rsid w:val="000D0DA5"/>
    <w:rsid w:val="000D1D18"/>
    <w:rsid w:val="000D6443"/>
    <w:rsid w:val="000D6659"/>
    <w:rsid w:val="000D7359"/>
    <w:rsid w:val="000D7AC8"/>
    <w:rsid w:val="000D7CA9"/>
    <w:rsid w:val="000E01D9"/>
    <w:rsid w:val="000E0BA5"/>
    <w:rsid w:val="000E13AF"/>
    <w:rsid w:val="000E244E"/>
    <w:rsid w:val="000E3265"/>
    <w:rsid w:val="000E3324"/>
    <w:rsid w:val="000E42EB"/>
    <w:rsid w:val="000E6A9C"/>
    <w:rsid w:val="000E7265"/>
    <w:rsid w:val="000E7791"/>
    <w:rsid w:val="000F09B6"/>
    <w:rsid w:val="000F22C1"/>
    <w:rsid w:val="000F27CF"/>
    <w:rsid w:val="000F350B"/>
    <w:rsid w:val="000F49B0"/>
    <w:rsid w:val="000F52DF"/>
    <w:rsid w:val="000F53AE"/>
    <w:rsid w:val="000F5CFE"/>
    <w:rsid w:val="000F7355"/>
    <w:rsid w:val="000F7E72"/>
    <w:rsid w:val="001015FF"/>
    <w:rsid w:val="00101A58"/>
    <w:rsid w:val="00101EE8"/>
    <w:rsid w:val="00102A3E"/>
    <w:rsid w:val="00104146"/>
    <w:rsid w:val="001042E3"/>
    <w:rsid w:val="00104757"/>
    <w:rsid w:val="00104BF3"/>
    <w:rsid w:val="00105463"/>
    <w:rsid w:val="001054F3"/>
    <w:rsid w:val="0010623D"/>
    <w:rsid w:val="00106E3D"/>
    <w:rsid w:val="00106F64"/>
    <w:rsid w:val="001070FD"/>
    <w:rsid w:val="00107202"/>
    <w:rsid w:val="0010731A"/>
    <w:rsid w:val="001102A7"/>
    <w:rsid w:val="001110B7"/>
    <w:rsid w:val="001115DB"/>
    <w:rsid w:val="00111931"/>
    <w:rsid w:val="00112DA0"/>
    <w:rsid w:val="00113399"/>
    <w:rsid w:val="0011389D"/>
    <w:rsid w:val="0011435D"/>
    <w:rsid w:val="001146E4"/>
    <w:rsid w:val="00115EF6"/>
    <w:rsid w:val="001160BB"/>
    <w:rsid w:val="001168CF"/>
    <w:rsid w:val="00117034"/>
    <w:rsid w:val="00117B20"/>
    <w:rsid w:val="001201B2"/>
    <w:rsid w:val="00120404"/>
    <w:rsid w:val="0012053A"/>
    <w:rsid w:val="00120803"/>
    <w:rsid w:val="00120A03"/>
    <w:rsid w:val="0012196E"/>
    <w:rsid w:val="00122462"/>
    <w:rsid w:val="00122B12"/>
    <w:rsid w:val="00122E6A"/>
    <w:rsid w:val="00122F82"/>
    <w:rsid w:val="001230A3"/>
    <w:rsid w:val="00123159"/>
    <w:rsid w:val="00123739"/>
    <w:rsid w:val="0012518D"/>
    <w:rsid w:val="00131FC6"/>
    <w:rsid w:val="00132B52"/>
    <w:rsid w:val="00133193"/>
    <w:rsid w:val="00133DD3"/>
    <w:rsid w:val="00134268"/>
    <w:rsid w:val="001346FB"/>
    <w:rsid w:val="00135387"/>
    <w:rsid w:val="0013715B"/>
    <w:rsid w:val="00137461"/>
    <w:rsid w:val="00140018"/>
    <w:rsid w:val="00140124"/>
    <w:rsid w:val="0014064C"/>
    <w:rsid w:val="0014083B"/>
    <w:rsid w:val="00140C83"/>
    <w:rsid w:val="00140CF8"/>
    <w:rsid w:val="0014107F"/>
    <w:rsid w:val="00141DFF"/>
    <w:rsid w:val="00142D49"/>
    <w:rsid w:val="00143D20"/>
    <w:rsid w:val="00144712"/>
    <w:rsid w:val="00144FBC"/>
    <w:rsid w:val="00147C79"/>
    <w:rsid w:val="0015139B"/>
    <w:rsid w:val="0015226F"/>
    <w:rsid w:val="00152577"/>
    <w:rsid w:val="0015410F"/>
    <w:rsid w:val="001553AC"/>
    <w:rsid w:val="00156054"/>
    <w:rsid w:val="0015712A"/>
    <w:rsid w:val="00160DB5"/>
    <w:rsid w:val="001652AC"/>
    <w:rsid w:val="001657D2"/>
    <w:rsid w:val="00165BE0"/>
    <w:rsid w:val="00165F8E"/>
    <w:rsid w:val="001671CF"/>
    <w:rsid w:val="001671DF"/>
    <w:rsid w:val="001674F3"/>
    <w:rsid w:val="00170339"/>
    <w:rsid w:val="00170488"/>
    <w:rsid w:val="00171D9D"/>
    <w:rsid w:val="001722A4"/>
    <w:rsid w:val="001723BF"/>
    <w:rsid w:val="0017251C"/>
    <w:rsid w:val="0017304D"/>
    <w:rsid w:val="00173314"/>
    <w:rsid w:val="00174603"/>
    <w:rsid w:val="001746A5"/>
    <w:rsid w:val="0017486E"/>
    <w:rsid w:val="00174963"/>
    <w:rsid w:val="00175FCA"/>
    <w:rsid w:val="00176EC9"/>
    <w:rsid w:val="00176F52"/>
    <w:rsid w:val="00177D86"/>
    <w:rsid w:val="00180892"/>
    <w:rsid w:val="00180C38"/>
    <w:rsid w:val="00180E6F"/>
    <w:rsid w:val="00181E69"/>
    <w:rsid w:val="00181FBF"/>
    <w:rsid w:val="0018220B"/>
    <w:rsid w:val="0018319B"/>
    <w:rsid w:val="001838A1"/>
    <w:rsid w:val="001845B7"/>
    <w:rsid w:val="00184EB8"/>
    <w:rsid w:val="00185614"/>
    <w:rsid w:val="00186CD0"/>
    <w:rsid w:val="00190335"/>
    <w:rsid w:val="00191E03"/>
    <w:rsid w:val="00192AE2"/>
    <w:rsid w:val="0019309A"/>
    <w:rsid w:val="00193ABE"/>
    <w:rsid w:val="00193F5A"/>
    <w:rsid w:val="001948FC"/>
    <w:rsid w:val="00195985"/>
    <w:rsid w:val="00196010"/>
    <w:rsid w:val="0019683E"/>
    <w:rsid w:val="00196E1A"/>
    <w:rsid w:val="00197BB0"/>
    <w:rsid w:val="001A0A4F"/>
    <w:rsid w:val="001A218A"/>
    <w:rsid w:val="001A41A4"/>
    <w:rsid w:val="001A5F2F"/>
    <w:rsid w:val="001A6B43"/>
    <w:rsid w:val="001A7027"/>
    <w:rsid w:val="001A703A"/>
    <w:rsid w:val="001A7AFF"/>
    <w:rsid w:val="001B05D9"/>
    <w:rsid w:val="001B13F1"/>
    <w:rsid w:val="001B1B22"/>
    <w:rsid w:val="001B1E41"/>
    <w:rsid w:val="001B42DA"/>
    <w:rsid w:val="001B4493"/>
    <w:rsid w:val="001B4F7A"/>
    <w:rsid w:val="001B6A4E"/>
    <w:rsid w:val="001B6BD4"/>
    <w:rsid w:val="001B7828"/>
    <w:rsid w:val="001C068D"/>
    <w:rsid w:val="001C1D4F"/>
    <w:rsid w:val="001C21A0"/>
    <w:rsid w:val="001C24A6"/>
    <w:rsid w:val="001C2C3D"/>
    <w:rsid w:val="001C37B4"/>
    <w:rsid w:val="001C3AA2"/>
    <w:rsid w:val="001C5090"/>
    <w:rsid w:val="001C5103"/>
    <w:rsid w:val="001C5126"/>
    <w:rsid w:val="001C5EC4"/>
    <w:rsid w:val="001C6387"/>
    <w:rsid w:val="001C6A6C"/>
    <w:rsid w:val="001C6FF8"/>
    <w:rsid w:val="001C718E"/>
    <w:rsid w:val="001C7360"/>
    <w:rsid w:val="001C7BD8"/>
    <w:rsid w:val="001D0464"/>
    <w:rsid w:val="001D0ACD"/>
    <w:rsid w:val="001D1B66"/>
    <w:rsid w:val="001D1DC1"/>
    <w:rsid w:val="001D2B9A"/>
    <w:rsid w:val="001D2FCE"/>
    <w:rsid w:val="001D30EE"/>
    <w:rsid w:val="001D4478"/>
    <w:rsid w:val="001D4CDD"/>
    <w:rsid w:val="001D4D87"/>
    <w:rsid w:val="001D4F35"/>
    <w:rsid w:val="001D6DF8"/>
    <w:rsid w:val="001E03B3"/>
    <w:rsid w:val="001E0704"/>
    <w:rsid w:val="001E0AF8"/>
    <w:rsid w:val="001E0C16"/>
    <w:rsid w:val="001E1316"/>
    <w:rsid w:val="001E2891"/>
    <w:rsid w:val="001E2BF0"/>
    <w:rsid w:val="001E481D"/>
    <w:rsid w:val="001E4BE1"/>
    <w:rsid w:val="001E4C70"/>
    <w:rsid w:val="001E5236"/>
    <w:rsid w:val="001E6153"/>
    <w:rsid w:val="001F1FC6"/>
    <w:rsid w:val="001F2379"/>
    <w:rsid w:val="001F246B"/>
    <w:rsid w:val="001F27AF"/>
    <w:rsid w:val="001F2C37"/>
    <w:rsid w:val="001F2CB9"/>
    <w:rsid w:val="001F48D9"/>
    <w:rsid w:val="001F5358"/>
    <w:rsid w:val="001F5BBF"/>
    <w:rsid w:val="001F637F"/>
    <w:rsid w:val="001F659D"/>
    <w:rsid w:val="001F7092"/>
    <w:rsid w:val="002010DB"/>
    <w:rsid w:val="002012E9"/>
    <w:rsid w:val="00203411"/>
    <w:rsid w:val="00203840"/>
    <w:rsid w:val="002039C8"/>
    <w:rsid w:val="00203C54"/>
    <w:rsid w:val="00203D33"/>
    <w:rsid w:val="00204411"/>
    <w:rsid w:val="00204B26"/>
    <w:rsid w:val="00205B57"/>
    <w:rsid w:val="00205BA6"/>
    <w:rsid w:val="00205CEE"/>
    <w:rsid w:val="0020642D"/>
    <w:rsid w:val="00206E99"/>
    <w:rsid w:val="00211B8D"/>
    <w:rsid w:val="00211CCE"/>
    <w:rsid w:val="00212CF6"/>
    <w:rsid w:val="00212ED7"/>
    <w:rsid w:val="002136AF"/>
    <w:rsid w:val="00213C73"/>
    <w:rsid w:val="0021533F"/>
    <w:rsid w:val="00215CFC"/>
    <w:rsid w:val="002160FF"/>
    <w:rsid w:val="00216680"/>
    <w:rsid w:val="00217F86"/>
    <w:rsid w:val="00220B59"/>
    <w:rsid w:val="0022195E"/>
    <w:rsid w:val="002221F8"/>
    <w:rsid w:val="002222C0"/>
    <w:rsid w:val="00224600"/>
    <w:rsid w:val="00225213"/>
    <w:rsid w:val="002254C6"/>
    <w:rsid w:val="00226EDC"/>
    <w:rsid w:val="00231F51"/>
    <w:rsid w:val="002338E9"/>
    <w:rsid w:val="00233E58"/>
    <w:rsid w:val="00233E92"/>
    <w:rsid w:val="00234253"/>
    <w:rsid w:val="002346D2"/>
    <w:rsid w:val="00234B46"/>
    <w:rsid w:val="002367D8"/>
    <w:rsid w:val="00236CCD"/>
    <w:rsid w:val="00236DA8"/>
    <w:rsid w:val="002370E1"/>
    <w:rsid w:val="00237D33"/>
    <w:rsid w:val="00240214"/>
    <w:rsid w:val="0024066B"/>
    <w:rsid w:val="00241663"/>
    <w:rsid w:val="002433C0"/>
    <w:rsid w:val="002434C2"/>
    <w:rsid w:val="00245286"/>
    <w:rsid w:val="00245314"/>
    <w:rsid w:val="00245983"/>
    <w:rsid w:val="00246BBA"/>
    <w:rsid w:val="00247755"/>
    <w:rsid w:val="00247CAA"/>
    <w:rsid w:val="0025040A"/>
    <w:rsid w:val="00251401"/>
    <w:rsid w:val="00251643"/>
    <w:rsid w:val="0025342E"/>
    <w:rsid w:val="00253E5B"/>
    <w:rsid w:val="00254BCA"/>
    <w:rsid w:val="00257DBB"/>
    <w:rsid w:val="002605C5"/>
    <w:rsid w:val="00261D36"/>
    <w:rsid w:val="002624FC"/>
    <w:rsid w:val="00263161"/>
    <w:rsid w:val="00263691"/>
    <w:rsid w:val="00263901"/>
    <w:rsid w:val="00265B9F"/>
    <w:rsid w:val="00265F2A"/>
    <w:rsid w:val="00266292"/>
    <w:rsid w:val="00266443"/>
    <w:rsid w:val="00267247"/>
    <w:rsid w:val="00267F21"/>
    <w:rsid w:val="00270B78"/>
    <w:rsid w:val="00270DDD"/>
    <w:rsid w:val="0027123F"/>
    <w:rsid w:val="0027126D"/>
    <w:rsid w:val="0027431F"/>
    <w:rsid w:val="002747A5"/>
    <w:rsid w:val="00274D2E"/>
    <w:rsid w:val="0027602B"/>
    <w:rsid w:val="002769BA"/>
    <w:rsid w:val="00276BB4"/>
    <w:rsid w:val="0028046C"/>
    <w:rsid w:val="00281905"/>
    <w:rsid w:val="00281929"/>
    <w:rsid w:val="00281D96"/>
    <w:rsid w:val="00282544"/>
    <w:rsid w:val="00282E4F"/>
    <w:rsid w:val="00282EB6"/>
    <w:rsid w:val="00283440"/>
    <w:rsid w:val="00283A93"/>
    <w:rsid w:val="0028423B"/>
    <w:rsid w:val="00284BBE"/>
    <w:rsid w:val="002864CA"/>
    <w:rsid w:val="00286DF0"/>
    <w:rsid w:val="00287D95"/>
    <w:rsid w:val="002904E9"/>
    <w:rsid w:val="00290738"/>
    <w:rsid w:val="00292103"/>
    <w:rsid w:val="0029245D"/>
    <w:rsid w:val="00293442"/>
    <w:rsid w:val="002936F7"/>
    <w:rsid w:val="00293934"/>
    <w:rsid w:val="00293F25"/>
    <w:rsid w:val="00294793"/>
    <w:rsid w:val="002950FB"/>
    <w:rsid w:val="00295195"/>
    <w:rsid w:val="0029537E"/>
    <w:rsid w:val="002957D8"/>
    <w:rsid w:val="00295E2F"/>
    <w:rsid w:val="002971A9"/>
    <w:rsid w:val="00297906"/>
    <w:rsid w:val="00297932"/>
    <w:rsid w:val="002A00E5"/>
    <w:rsid w:val="002A012A"/>
    <w:rsid w:val="002A0E4A"/>
    <w:rsid w:val="002A226F"/>
    <w:rsid w:val="002A2E10"/>
    <w:rsid w:val="002A3961"/>
    <w:rsid w:val="002A3D05"/>
    <w:rsid w:val="002A4179"/>
    <w:rsid w:val="002A4184"/>
    <w:rsid w:val="002A48B9"/>
    <w:rsid w:val="002A565E"/>
    <w:rsid w:val="002A5A9A"/>
    <w:rsid w:val="002A62A7"/>
    <w:rsid w:val="002A6517"/>
    <w:rsid w:val="002A6796"/>
    <w:rsid w:val="002A6B9E"/>
    <w:rsid w:val="002B0723"/>
    <w:rsid w:val="002B09FC"/>
    <w:rsid w:val="002B0EC7"/>
    <w:rsid w:val="002B2590"/>
    <w:rsid w:val="002B37D0"/>
    <w:rsid w:val="002B3ABA"/>
    <w:rsid w:val="002B496E"/>
    <w:rsid w:val="002B4FA1"/>
    <w:rsid w:val="002B591B"/>
    <w:rsid w:val="002B5CB4"/>
    <w:rsid w:val="002B6793"/>
    <w:rsid w:val="002B7707"/>
    <w:rsid w:val="002B7D07"/>
    <w:rsid w:val="002C0A64"/>
    <w:rsid w:val="002C2B3E"/>
    <w:rsid w:val="002C3080"/>
    <w:rsid w:val="002C316B"/>
    <w:rsid w:val="002C33A6"/>
    <w:rsid w:val="002C3527"/>
    <w:rsid w:val="002C3DD7"/>
    <w:rsid w:val="002C4264"/>
    <w:rsid w:val="002C4797"/>
    <w:rsid w:val="002C4799"/>
    <w:rsid w:val="002C6491"/>
    <w:rsid w:val="002C6B02"/>
    <w:rsid w:val="002C7528"/>
    <w:rsid w:val="002C7784"/>
    <w:rsid w:val="002C7A3C"/>
    <w:rsid w:val="002C7B26"/>
    <w:rsid w:val="002D08FC"/>
    <w:rsid w:val="002D1387"/>
    <w:rsid w:val="002D145D"/>
    <w:rsid w:val="002D17EB"/>
    <w:rsid w:val="002D1825"/>
    <w:rsid w:val="002D192C"/>
    <w:rsid w:val="002D1BEB"/>
    <w:rsid w:val="002D1CE2"/>
    <w:rsid w:val="002D248C"/>
    <w:rsid w:val="002D3F6D"/>
    <w:rsid w:val="002D4C18"/>
    <w:rsid w:val="002D51E8"/>
    <w:rsid w:val="002D53AE"/>
    <w:rsid w:val="002D58FA"/>
    <w:rsid w:val="002D5DB0"/>
    <w:rsid w:val="002D63BE"/>
    <w:rsid w:val="002D7292"/>
    <w:rsid w:val="002D792B"/>
    <w:rsid w:val="002D7A49"/>
    <w:rsid w:val="002E0E70"/>
    <w:rsid w:val="002E1494"/>
    <w:rsid w:val="002E14C7"/>
    <w:rsid w:val="002E2770"/>
    <w:rsid w:val="002E2D54"/>
    <w:rsid w:val="002E2E1F"/>
    <w:rsid w:val="002E480A"/>
    <w:rsid w:val="002E4CE1"/>
    <w:rsid w:val="002E514F"/>
    <w:rsid w:val="002E6393"/>
    <w:rsid w:val="002E6492"/>
    <w:rsid w:val="002E788B"/>
    <w:rsid w:val="002F03FB"/>
    <w:rsid w:val="002F0586"/>
    <w:rsid w:val="002F1640"/>
    <w:rsid w:val="002F17DB"/>
    <w:rsid w:val="002F2E1B"/>
    <w:rsid w:val="002F2F2F"/>
    <w:rsid w:val="002F43A6"/>
    <w:rsid w:val="002F5D46"/>
    <w:rsid w:val="002F6037"/>
    <w:rsid w:val="002F61DE"/>
    <w:rsid w:val="003009F5"/>
    <w:rsid w:val="00300A90"/>
    <w:rsid w:val="00300CEE"/>
    <w:rsid w:val="00301078"/>
    <w:rsid w:val="00302112"/>
    <w:rsid w:val="00302B90"/>
    <w:rsid w:val="003032D8"/>
    <w:rsid w:val="00303CE3"/>
    <w:rsid w:val="003053A0"/>
    <w:rsid w:val="00305635"/>
    <w:rsid w:val="00306249"/>
    <w:rsid w:val="00306337"/>
    <w:rsid w:val="003079FF"/>
    <w:rsid w:val="00307AD5"/>
    <w:rsid w:val="00310284"/>
    <w:rsid w:val="0031039D"/>
    <w:rsid w:val="00310579"/>
    <w:rsid w:val="00310D39"/>
    <w:rsid w:val="0031182E"/>
    <w:rsid w:val="00311E87"/>
    <w:rsid w:val="003120C8"/>
    <w:rsid w:val="0031309D"/>
    <w:rsid w:val="00313F63"/>
    <w:rsid w:val="00314743"/>
    <w:rsid w:val="003148FE"/>
    <w:rsid w:val="0031514E"/>
    <w:rsid w:val="003166AD"/>
    <w:rsid w:val="00317B21"/>
    <w:rsid w:val="00317BF3"/>
    <w:rsid w:val="00317CFB"/>
    <w:rsid w:val="003206BD"/>
    <w:rsid w:val="003208D0"/>
    <w:rsid w:val="00322666"/>
    <w:rsid w:val="00323508"/>
    <w:rsid w:val="003237CA"/>
    <w:rsid w:val="003245E4"/>
    <w:rsid w:val="003261CC"/>
    <w:rsid w:val="00326CA5"/>
    <w:rsid w:val="00327108"/>
    <w:rsid w:val="00327C4D"/>
    <w:rsid w:val="00330644"/>
    <w:rsid w:val="00330798"/>
    <w:rsid w:val="00331658"/>
    <w:rsid w:val="00334367"/>
    <w:rsid w:val="003362C2"/>
    <w:rsid w:val="00336B5A"/>
    <w:rsid w:val="00336DA2"/>
    <w:rsid w:val="00337A33"/>
    <w:rsid w:val="00337F71"/>
    <w:rsid w:val="00340A87"/>
    <w:rsid w:val="00340D0E"/>
    <w:rsid w:val="00340ED2"/>
    <w:rsid w:val="0034149E"/>
    <w:rsid w:val="003422AF"/>
    <w:rsid w:val="00342D78"/>
    <w:rsid w:val="0034301D"/>
    <w:rsid w:val="003430A9"/>
    <w:rsid w:val="003434FE"/>
    <w:rsid w:val="0034378B"/>
    <w:rsid w:val="00343FF1"/>
    <w:rsid w:val="0034475F"/>
    <w:rsid w:val="00344904"/>
    <w:rsid w:val="003449FA"/>
    <w:rsid w:val="0034506B"/>
    <w:rsid w:val="00345A05"/>
    <w:rsid w:val="00347EF2"/>
    <w:rsid w:val="00350E88"/>
    <w:rsid w:val="00351012"/>
    <w:rsid w:val="00353D7E"/>
    <w:rsid w:val="003556A9"/>
    <w:rsid w:val="00356A05"/>
    <w:rsid w:val="0035740C"/>
    <w:rsid w:val="003577FF"/>
    <w:rsid w:val="00357A8F"/>
    <w:rsid w:val="00361427"/>
    <w:rsid w:val="00361993"/>
    <w:rsid w:val="00361DDE"/>
    <w:rsid w:val="00362534"/>
    <w:rsid w:val="003630B1"/>
    <w:rsid w:val="0036324B"/>
    <w:rsid w:val="00363A0A"/>
    <w:rsid w:val="003640D8"/>
    <w:rsid w:val="00365B27"/>
    <w:rsid w:val="00366468"/>
    <w:rsid w:val="00366712"/>
    <w:rsid w:val="00366CA5"/>
    <w:rsid w:val="00366F45"/>
    <w:rsid w:val="00367214"/>
    <w:rsid w:val="00367B8E"/>
    <w:rsid w:val="00367C33"/>
    <w:rsid w:val="00370F95"/>
    <w:rsid w:val="00371F0B"/>
    <w:rsid w:val="00372FA0"/>
    <w:rsid w:val="0037384C"/>
    <w:rsid w:val="003738BD"/>
    <w:rsid w:val="00374CDE"/>
    <w:rsid w:val="003754DF"/>
    <w:rsid w:val="003755DA"/>
    <w:rsid w:val="00376C51"/>
    <w:rsid w:val="0037752C"/>
    <w:rsid w:val="003778DA"/>
    <w:rsid w:val="00377A4A"/>
    <w:rsid w:val="00377E74"/>
    <w:rsid w:val="00380574"/>
    <w:rsid w:val="0038107C"/>
    <w:rsid w:val="003810CF"/>
    <w:rsid w:val="003832D5"/>
    <w:rsid w:val="00384188"/>
    <w:rsid w:val="00384C6C"/>
    <w:rsid w:val="00385FCD"/>
    <w:rsid w:val="003908D9"/>
    <w:rsid w:val="0039218A"/>
    <w:rsid w:val="00392D77"/>
    <w:rsid w:val="00393894"/>
    <w:rsid w:val="00394AB8"/>
    <w:rsid w:val="00394ADF"/>
    <w:rsid w:val="00394B64"/>
    <w:rsid w:val="00395858"/>
    <w:rsid w:val="00396E19"/>
    <w:rsid w:val="00396E61"/>
    <w:rsid w:val="003978ED"/>
    <w:rsid w:val="003A0C3A"/>
    <w:rsid w:val="003A1439"/>
    <w:rsid w:val="003A17AE"/>
    <w:rsid w:val="003A2B98"/>
    <w:rsid w:val="003A2C32"/>
    <w:rsid w:val="003A348B"/>
    <w:rsid w:val="003A4377"/>
    <w:rsid w:val="003A447E"/>
    <w:rsid w:val="003A4A45"/>
    <w:rsid w:val="003A645E"/>
    <w:rsid w:val="003A67C3"/>
    <w:rsid w:val="003B0596"/>
    <w:rsid w:val="003B0896"/>
    <w:rsid w:val="003B09F9"/>
    <w:rsid w:val="003B1336"/>
    <w:rsid w:val="003B274A"/>
    <w:rsid w:val="003B279D"/>
    <w:rsid w:val="003B2811"/>
    <w:rsid w:val="003B29D6"/>
    <w:rsid w:val="003B3081"/>
    <w:rsid w:val="003B3225"/>
    <w:rsid w:val="003B33AC"/>
    <w:rsid w:val="003B384B"/>
    <w:rsid w:val="003B4147"/>
    <w:rsid w:val="003B4D6F"/>
    <w:rsid w:val="003B5280"/>
    <w:rsid w:val="003B5AA7"/>
    <w:rsid w:val="003B66DC"/>
    <w:rsid w:val="003C0D17"/>
    <w:rsid w:val="003C0E2F"/>
    <w:rsid w:val="003C17A6"/>
    <w:rsid w:val="003C1A78"/>
    <w:rsid w:val="003C3274"/>
    <w:rsid w:val="003C3598"/>
    <w:rsid w:val="003C417D"/>
    <w:rsid w:val="003C47E4"/>
    <w:rsid w:val="003D24F6"/>
    <w:rsid w:val="003D2E0C"/>
    <w:rsid w:val="003D3095"/>
    <w:rsid w:val="003D3761"/>
    <w:rsid w:val="003D3DC5"/>
    <w:rsid w:val="003D4051"/>
    <w:rsid w:val="003D4244"/>
    <w:rsid w:val="003D4990"/>
    <w:rsid w:val="003D508A"/>
    <w:rsid w:val="003D62B3"/>
    <w:rsid w:val="003D7862"/>
    <w:rsid w:val="003E0450"/>
    <w:rsid w:val="003E0DEC"/>
    <w:rsid w:val="003E10AE"/>
    <w:rsid w:val="003E1996"/>
    <w:rsid w:val="003E1EE7"/>
    <w:rsid w:val="003E3E8A"/>
    <w:rsid w:val="003E575C"/>
    <w:rsid w:val="003F03F1"/>
    <w:rsid w:val="003F1965"/>
    <w:rsid w:val="003F3873"/>
    <w:rsid w:val="003F440F"/>
    <w:rsid w:val="003F4463"/>
    <w:rsid w:val="003F4F21"/>
    <w:rsid w:val="003F5C85"/>
    <w:rsid w:val="003F5FCC"/>
    <w:rsid w:val="003F628E"/>
    <w:rsid w:val="003F7985"/>
    <w:rsid w:val="00400D2A"/>
    <w:rsid w:val="00401584"/>
    <w:rsid w:val="00401BFB"/>
    <w:rsid w:val="0040246C"/>
    <w:rsid w:val="00402C4A"/>
    <w:rsid w:val="00403261"/>
    <w:rsid w:val="00404020"/>
    <w:rsid w:val="00406217"/>
    <w:rsid w:val="004066EC"/>
    <w:rsid w:val="004073E1"/>
    <w:rsid w:val="004077F3"/>
    <w:rsid w:val="0041051E"/>
    <w:rsid w:val="00411840"/>
    <w:rsid w:val="0041284A"/>
    <w:rsid w:val="004135CF"/>
    <w:rsid w:val="004155BC"/>
    <w:rsid w:val="004177F7"/>
    <w:rsid w:val="004211D3"/>
    <w:rsid w:val="004213B1"/>
    <w:rsid w:val="00421C32"/>
    <w:rsid w:val="00421F68"/>
    <w:rsid w:val="00423AFE"/>
    <w:rsid w:val="00424443"/>
    <w:rsid w:val="0042478D"/>
    <w:rsid w:val="0042583E"/>
    <w:rsid w:val="004264AE"/>
    <w:rsid w:val="00426CEE"/>
    <w:rsid w:val="00426EF0"/>
    <w:rsid w:val="00431784"/>
    <w:rsid w:val="00431C4E"/>
    <w:rsid w:val="00431E2A"/>
    <w:rsid w:val="004328A6"/>
    <w:rsid w:val="004333D5"/>
    <w:rsid w:val="0043470A"/>
    <w:rsid w:val="004364E9"/>
    <w:rsid w:val="004367FA"/>
    <w:rsid w:val="00436DC0"/>
    <w:rsid w:val="0043702C"/>
    <w:rsid w:val="00437A63"/>
    <w:rsid w:val="0044016F"/>
    <w:rsid w:val="00441371"/>
    <w:rsid w:val="00441D59"/>
    <w:rsid w:val="0044516C"/>
    <w:rsid w:val="00445891"/>
    <w:rsid w:val="00446157"/>
    <w:rsid w:val="00447222"/>
    <w:rsid w:val="004475E5"/>
    <w:rsid w:val="004512CA"/>
    <w:rsid w:val="004522BD"/>
    <w:rsid w:val="004524D2"/>
    <w:rsid w:val="00452F78"/>
    <w:rsid w:val="004556B8"/>
    <w:rsid w:val="00456843"/>
    <w:rsid w:val="00456BC7"/>
    <w:rsid w:val="004572D7"/>
    <w:rsid w:val="004574D7"/>
    <w:rsid w:val="004578B8"/>
    <w:rsid w:val="00457F4D"/>
    <w:rsid w:val="00457FBB"/>
    <w:rsid w:val="00457FC2"/>
    <w:rsid w:val="00460CC7"/>
    <w:rsid w:val="0046176D"/>
    <w:rsid w:val="00462076"/>
    <w:rsid w:val="004621A0"/>
    <w:rsid w:val="004628DC"/>
    <w:rsid w:val="00464021"/>
    <w:rsid w:val="00464F10"/>
    <w:rsid w:val="00465750"/>
    <w:rsid w:val="004666B9"/>
    <w:rsid w:val="00466824"/>
    <w:rsid w:val="00467706"/>
    <w:rsid w:val="00467BEB"/>
    <w:rsid w:val="0047032B"/>
    <w:rsid w:val="00470428"/>
    <w:rsid w:val="00470688"/>
    <w:rsid w:val="00470B80"/>
    <w:rsid w:val="00470D8C"/>
    <w:rsid w:val="00470DBA"/>
    <w:rsid w:val="00471677"/>
    <w:rsid w:val="0047190C"/>
    <w:rsid w:val="0047217E"/>
    <w:rsid w:val="004725A7"/>
    <w:rsid w:val="00472C5C"/>
    <w:rsid w:val="00474285"/>
    <w:rsid w:val="0047474B"/>
    <w:rsid w:val="00474820"/>
    <w:rsid w:val="00476C58"/>
    <w:rsid w:val="00477313"/>
    <w:rsid w:val="00477496"/>
    <w:rsid w:val="00477C6E"/>
    <w:rsid w:val="00477DB0"/>
    <w:rsid w:val="00480D5D"/>
    <w:rsid w:val="00481003"/>
    <w:rsid w:val="00481033"/>
    <w:rsid w:val="004821F9"/>
    <w:rsid w:val="00482603"/>
    <w:rsid w:val="004827AA"/>
    <w:rsid w:val="00482F99"/>
    <w:rsid w:val="004842F3"/>
    <w:rsid w:val="00485986"/>
    <w:rsid w:val="00485E6F"/>
    <w:rsid w:val="00486307"/>
    <w:rsid w:val="004867B1"/>
    <w:rsid w:val="0049027D"/>
    <w:rsid w:val="00490583"/>
    <w:rsid w:val="0049136D"/>
    <w:rsid w:val="004928CF"/>
    <w:rsid w:val="00492A80"/>
    <w:rsid w:val="00492E61"/>
    <w:rsid w:val="0049361F"/>
    <w:rsid w:val="004940B6"/>
    <w:rsid w:val="004949E5"/>
    <w:rsid w:val="00494DCD"/>
    <w:rsid w:val="00494F61"/>
    <w:rsid w:val="004950B9"/>
    <w:rsid w:val="00497303"/>
    <w:rsid w:val="00497BD1"/>
    <w:rsid w:val="004A07BD"/>
    <w:rsid w:val="004A205C"/>
    <w:rsid w:val="004A23BE"/>
    <w:rsid w:val="004A39E0"/>
    <w:rsid w:val="004A3A25"/>
    <w:rsid w:val="004A3B58"/>
    <w:rsid w:val="004A4233"/>
    <w:rsid w:val="004A4DE6"/>
    <w:rsid w:val="004A4FA3"/>
    <w:rsid w:val="004A5383"/>
    <w:rsid w:val="004A54EF"/>
    <w:rsid w:val="004A6077"/>
    <w:rsid w:val="004A642E"/>
    <w:rsid w:val="004A65C7"/>
    <w:rsid w:val="004A6C48"/>
    <w:rsid w:val="004A782E"/>
    <w:rsid w:val="004B0DC8"/>
    <w:rsid w:val="004B203A"/>
    <w:rsid w:val="004B235D"/>
    <w:rsid w:val="004B2441"/>
    <w:rsid w:val="004B3915"/>
    <w:rsid w:val="004B5497"/>
    <w:rsid w:val="004B5A74"/>
    <w:rsid w:val="004B610D"/>
    <w:rsid w:val="004B6829"/>
    <w:rsid w:val="004B6E36"/>
    <w:rsid w:val="004B7335"/>
    <w:rsid w:val="004B77A8"/>
    <w:rsid w:val="004B7953"/>
    <w:rsid w:val="004B79FE"/>
    <w:rsid w:val="004C0591"/>
    <w:rsid w:val="004C22FA"/>
    <w:rsid w:val="004C2A7F"/>
    <w:rsid w:val="004C34A1"/>
    <w:rsid w:val="004C36DF"/>
    <w:rsid w:val="004C4402"/>
    <w:rsid w:val="004C49CF"/>
    <w:rsid w:val="004C4D37"/>
    <w:rsid w:val="004C53F1"/>
    <w:rsid w:val="004C7A5A"/>
    <w:rsid w:val="004D02D8"/>
    <w:rsid w:val="004D21EA"/>
    <w:rsid w:val="004D255D"/>
    <w:rsid w:val="004D2604"/>
    <w:rsid w:val="004D3B86"/>
    <w:rsid w:val="004D4214"/>
    <w:rsid w:val="004D4524"/>
    <w:rsid w:val="004D484F"/>
    <w:rsid w:val="004D4939"/>
    <w:rsid w:val="004D4D77"/>
    <w:rsid w:val="004D513D"/>
    <w:rsid w:val="004D6803"/>
    <w:rsid w:val="004D6C19"/>
    <w:rsid w:val="004D6DCC"/>
    <w:rsid w:val="004E1101"/>
    <w:rsid w:val="004E1E46"/>
    <w:rsid w:val="004E342E"/>
    <w:rsid w:val="004E343A"/>
    <w:rsid w:val="004E3DE7"/>
    <w:rsid w:val="004E45DC"/>
    <w:rsid w:val="004E4B1A"/>
    <w:rsid w:val="004E5A35"/>
    <w:rsid w:val="004E6660"/>
    <w:rsid w:val="004E718B"/>
    <w:rsid w:val="004F0F85"/>
    <w:rsid w:val="004F24BA"/>
    <w:rsid w:val="004F2F1C"/>
    <w:rsid w:val="004F2F45"/>
    <w:rsid w:val="004F4121"/>
    <w:rsid w:val="004F5304"/>
    <w:rsid w:val="004F5E47"/>
    <w:rsid w:val="004F63D1"/>
    <w:rsid w:val="004F6543"/>
    <w:rsid w:val="004F6994"/>
    <w:rsid w:val="004F6E17"/>
    <w:rsid w:val="004F748B"/>
    <w:rsid w:val="004F7D6A"/>
    <w:rsid w:val="004F7E70"/>
    <w:rsid w:val="005019B1"/>
    <w:rsid w:val="005021E3"/>
    <w:rsid w:val="00502FA2"/>
    <w:rsid w:val="005039D3"/>
    <w:rsid w:val="00505263"/>
    <w:rsid w:val="00505F04"/>
    <w:rsid w:val="00506460"/>
    <w:rsid w:val="00506507"/>
    <w:rsid w:val="0050757A"/>
    <w:rsid w:val="00507C27"/>
    <w:rsid w:val="0051143A"/>
    <w:rsid w:val="00512CC3"/>
    <w:rsid w:val="00512D6F"/>
    <w:rsid w:val="005136A8"/>
    <w:rsid w:val="005155E6"/>
    <w:rsid w:val="00516B4B"/>
    <w:rsid w:val="0052191F"/>
    <w:rsid w:val="00522E54"/>
    <w:rsid w:val="0052315E"/>
    <w:rsid w:val="00525265"/>
    <w:rsid w:val="00525D56"/>
    <w:rsid w:val="005271C1"/>
    <w:rsid w:val="00527BBF"/>
    <w:rsid w:val="00530088"/>
    <w:rsid w:val="0053067E"/>
    <w:rsid w:val="00530EB9"/>
    <w:rsid w:val="00532586"/>
    <w:rsid w:val="00532A35"/>
    <w:rsid w:val="0053332B"/>
    <w:rsid w:val="005338FD"/>
    <w:rsid w:val="00533F29"/>
    <w:rsid w:val="00534754"/>
    <w:rsid w:val="00535015"/>
    <w:rsid w:val="00535BA6"/>
    <w:rsid w:val="00535FA3"/>
    <w:rsid w:val="0053718F"/>
    <w:rsid w:val="005376A3"/>
    <w:rsid w:val="00541476"/>
    <w:rsid w:val="0054153E"/>
    <w:rsid w:val="00544471"/>
    <w:rsid w:val="005457C8"/>
    <w:rsid w:val="005470A7"/>
    <w:rsid w:val="005474ED"/>
    <w:rsid w:val="00547834"/>
    <w:rsid w:val="005478B9"/>
    <w:rsid w:val="0055019D"/>
    <w:rsid w:val="00550EC4"/>
    <w:rsid w:val="00551084"/>
    <w:rsid w:val="00551695"/>
    <w:rsid w:val="00552A72"/>
    <w:rsid w:val="00552C02"/>
    <w:rsid w:val="00552E34"/>
    <w:rsid w:val="00554209"/>
    <w:rsid w:val="00554B31"/>
    <w:rsid w:val="00555238"/>
    <w:rsid w:val="005560A6"/>
    <w:rsid w:val="0056052F"/>
    <w:rsid w:val="00560563"/>
    <w:rsid w:val="00560601"/>
    <w:rsid w:val="00560E7B"/>
    <w:rsid w:val="00561DBB"/>
    <w:rsid w:val="0056256D"/>
    <w:rsid w:val="00562E9F"/>
    <w:rsid w:val="00563E12"/>
    <w:rsid w:val="005672FB"/>
    <w:rsid w:val="005676F7"/>
    <w:rsid w:val="00567BCD"/>
    <w:rsid w:val="00571500"/>
    <w:rsid w:val="0057157B"/>
    <w:rsid w:val="00571D62"/>
    <w:rsid w:val="00573003"/>
    <w:rsid w:val="0057388D"/>
    <w:rsid w:val="00573CC2"/>
    <w:rsid w:val="00573F5D"/>
    <w:rsid w:val="00574892"/>
    <w:rsid w:val="005754C2"/>
    <w:rsid w:val="00575A82"/>
    <w:rsid w:val="0057645E"/>
    <w:rsid w:val="005771B1"/>
    <w:rsid w:val="005775A5"/>
    <w:rsid w:val="0058070C"/>
    <w:rsid w:val="00580C9E"/>
    <w:rsid w:val="00580D65"/>
    <w:rsid w:val="00581ABB"/>
    <w:rsid w:val="00583B2F"/>
    <w:rsid w:val="00583B74"/>
    <w:rsid w:val="005845C9"/>
    <w:rsid w:val="005848D4"/>
    <w:rsid w:val="00585F62"/>
    <w:rsid w:val="0058679E"/>
    <w:rsid w:val="0058687D"/>
    <w:rsid w:val="005868F9"/>
    <w:rsid w:val="00586C10"/>
    <w:rsid w:val="00587501"/>
    <w:rsid w:val="005900FA"/>
    <w:rsid w:val="00590595"/>
    <w:rsid w:val="0059230A"/>
    <w:rsid w:val="005924A1"/>
    <w:rsid w:val="005927F3"/>
    <w:rsid w:val="00592900"/>
    <w:rsid w:val="00592C5B"/>
    <w:rsid w:val="005938C0"/>
    <w:rsid w:val="00593AB9"/>
    <w:rsid w:val="00593DDA"/>
    <w:rsid w:val="00594066"/>
    <w:rsid w:val="00594EEC"/>
    <w:rsid w:val="00595CA3"/>
    <w:rsid w:val="00596D8B"/>
    <w:rsid w:val="00596F83"/>
    <w:rsid w:val="00597061"/>
    <w:rsid w:val="005971F3"/>
    <w:rsid w:val="005974A2"/>
    <w:rsid w:val="00597773"/>
    <w:rsid w:val="0059785B"/>
    <w:rsid w:val="00597E2A"/>
    <w:rsid w:val="005A0029"/>
    <w:rsid w:val="005A0938"/>
    <w:rsid w:val="005A0AAF"/>
    <w:rsid w:val="005A31CF"/>
    <w:rsid w:val="005A3902"/>
    <w:rsid w:val="005A3C06"/>
    <w:rsid w:val="005A5411"/>
    <w:rsid w:val="005A5A9A"/>
    <w:rsid w:val="005A5F3F"/>
    <w:rsid w:val="005A679E"/>
    <w:rsid w:val="005A6DA6"/>
    <w:rsid w:val="005A6DE0"/>
    <w:rsid w:val="005A75BA"/>
    <w:rsid w:val="005B0268"/>
    <w:rsid w:val="005B1203"/>
    <w:rsid w:val="005B2487"/>
    <w:rsid w:val="005B3824"/>
    <w:rsid w:val="005B3867"/>
    <w:rsid w:val="005B44B5"/>
    <w:rsid w:val="005B54D6"/>
    <w:rsid w:val="005B5630"/>
    <w:rsid w:val="005B56EB"/>
    <w:rsid w:val="005B610A"/>
    <w:rsid w:val="005B6176"/>
    <w:rsid w:val="005B6703"/>
    <w:rsid w:val="005B77FC"/>
    <w:rsid w:val="005B7A33"/>
    <w:rsid w:val="005B7C63"/>
    <w:rsid w:val="005C0B78"/>
    <w:rsid w:val="005C0F3F"/>
    <w:rsid w:val="005C156C"/>
    <w:rsid w:val="005C15DD"/>
    <w:rsid w:val="005C169A"/>
    <w:rsid w:val="005C4464"/>
    <w:rsid w:val="005C4FFC"/>
    <w:rsid w:val="005C5C23"/>
    <w:rsid w:val="005C735E"/>
    <w:rsid w:val="005C79EA"/>
    <w:rsid w:val="005D04B9"/>
    <w:rsid w:val="005D0E7B"/>
    <w:rsid w:val="005D19AF"/>
    <w:rsid w:val="005D3258"/>
    <w:rsid w:val="005D32B6"/>
    <w:rsid w:val="005D3AD2"/>
    <w:rsid w:val="005D40F6"/>
    <w:rsid w:val="005D5541"/>
    <w:rsid w:val="005D6699"/>
    <w:rsid w:val="005D6FBD"/>
    <w:rsid w:val="005D78C7"/>
    <w:rsid w:val="005D7EA6"/>
    <w:rsid w:val="005E0430"/>
    <w:rsid w:val="005E043E"/>
    <w:rsid w:val="005E144D"/>
    <w:rsid w:val="005E218A"/>
    <w:rsid w:val="005E2DD4"/>
    <w:rsid w:val="005E3691"/>
    <w:rsid w:val="005E3B48"/>
    <w:rsid w:val="005E69E4"/>
    <w:rsid w:val="005E6CD6"/>
    <w:rsid w:val="005E6D7F"/>
    <w:rsid w:val="005E6EA9"/>
    <w:rsid w:val="005E6F51"/>
    <w:rsid w:val="005F0461"/>
    <w:rsid w:val="005F0762"/>
    <w:rsid w:val="005F0A11"/>
    <w:rsid w:val="005F0E17"/>
    <w:rsid w:val="005F1001"/>
    <w:rsid w:val="005F4FD5"/>
    <w:rsid w:val="005F5BF9"/>
    <w:rsid w:val="005F6115"/>
    <w:rsid w:val="005F6FF3"/>
    <w:rsid w:val="005F7B23"/>
    <w:rsid w:val="006007D8"/>
    <w:rsid w:val="006011BD"/>
    <w:rsid w:val="00601660"/>
    <w:rsid w:val="006017F6"/>
    <w:rsid w:val="00601FF9"/>
    <w:rsid w:val="006021C3"/>
    <w:rsid w:val="0060363B"/>
    <w:rsid w:val="006044C4"/>
    <w:rsid w:val="00604894"/>
    <w:rsid w:val="006054FA"/>
    <w:rsid w:val="006058FF"/>
    <w:rsid w:val="0060592D"/>
    <w:rsid w:val="00605CA1"/>
    <w:rsid w:val="00605F62"/>
    <w:rsid w:val="0060642D"/>
    <w:rsid w:val="00606677"/>
    <w:rsid w:val="006074F5"/>
    <w:rsid w:val="00607546"/>
    <w:rsid w:val="00610A03"/>
    <w:rsid w:val="00611F49"/>
    <w:rsid w:val="00613489"/>
    <w:rsid w:val="00613B6F"/>
    <w:rsid w:val="00614DC6"/>
    <w:rsid w:val="00615171"/>
    <w:rsid w:val="006153B3"/>
    <w:rsid w:val="0061572E"/>
    <w:rsid w:val="00615C54"/>
    <w:rsid w:val="00616159"/>
    <w:rsid w:val="00616609"/>
    <w:rsid w:val="0062041D"/>
    <w:rsid w:val="006214D2"/>
    <w:rsid w:val="0062172C"/>
    <w:rsid w:val="00621F6E"/>
    <w:rsid w:val="00622BFE"/>
    <w:rsid w:val="00624758"/>
    <w:rsid w:val="006248E3"/>
    <w:rsid w:val="00624CD0"/>
    <w:rsid w:val="00624CDE"/>
    <w:rsid w:val="00624D2C"/>
    <w:rsid w:val="00625103"/>
    <w:rsid w:val="00625E68"/>
    <w:rsid w:val="00626416"/>
    <w:rsid w:val="00626C9E"/>
    <w:rsid w:val="0063168F"/>
    <w:rsid w:val="00632B65"/>
    <w:rsid w:val="00633B15"/>
    <w:rsid w:val="006351F0"/>
    <w:rsid w:val="00635367"/>
    <w:rsid w:val="00636120"/>
    <w:rsid w:val="00636701"/>
    <w:rsid w:val="00636BDC"/>
    <w:rsid w:val="00636C31"/>
    <w:rsid w:val="00636E9E"/>
    <w:rsid w:val="00637684"/>
    <w:rsid w:val="00640875"/>
    <w:rsid w:val="00641693"/>
    <w:rsid w:val="00641B1D"/>
    <w:rsid w:val="00642757"/>
    <w:rsid w:val="00643CA8"/>
    <w:rsid w:val="00645E2C"/>
    <w:rsid w:val="00647402"/>
    <w:rsid w:val="006474B2"/>
    <w:rsid w:val="00651EFC"/>
    <w:rsid w:val="0065308E"/>
    <w:rsid w:val="00653C5F"/>
    <w:rsid w:val="00653EE6"/>
    <w:rsid w:val="0065469B"/>
    <w:rsid w:val="00655028"/>
    <w:rsid w:val="00656328"/>
    <w:rsid w:val="006566C5"/>
    <w:rsid w:val="00656BC5"/>
    <w:rsid w:val="0066034E"/>
    <w:rsid w:val="00661D3D"/>
    <w:rsid w:val="006621A3"/>
    <w:rsid w:val="00663124"/>
    <w:rsid w:val="006639A2"/>
    <w:rsid w:val="0066437E"/>
    <w:rsid w:val="0066561E"/>
    <w:rsid w:val="006658B8"/>
    <w:rsid w:val="00665C5F"/>
    <w:rsid w:val="006660A0"/>
    <w:rsid w:val="00666A8C"/>
    <w:rsid w:val="00667092"/>
    <w:rsid w:val="00667201"/>
    <w:rsid w:val="00667890"/>
    <w:rsid w:val="00670214"/>
    <w:rsid w:val="00670C7A"/>
    <w:rsid w:val="00671419"/>
    <w:rsid w:val="00671645"/>
    <w:rsid w:val="00671967"/>
    <w:rsid w:val="00671DF4"/>
    <w:rsid w:val="00671FAD"/>
    <w:rsid w:val="00672322"/>
    <w:rsid w:val="00673D0A"/>
    <w:rsid w:val="00673DD7"/>
    <w:rsid w:val="00674424"/>
    <w:rsid w:val="00675D5C"/>
    <w:rsid w:val="00676247"/>
    <w:rsid w:val="006768C2"/>
    <w:rsid w:val="0067775B"/>
    <w:rsid w:val="00677AAB"/>
    <w:rsid w:val="00680E40"/>
    <w:rsid w:val="00681B3B"/>
    <w:rsid w:val="00682641"/>
    <w:rsid w:val="00682B09"/>
    <w:rsid w:val="00682EFD"/>
    <w:rsid w:val="0068308F"/>
    <w:rsid w:val="00683AC4"/>
    <w:rsid w:val="00683F59"/>
    <w:rsid w:val="00684C71"/>
    <w:rsid w:val="00684E3C"/>
    <w:rsid w:val="00685473"/>
    <w:rsid w:val="006855C5"/>
    <w:rsid w:val="00685A3C"/>
    <w:rsid w:val="00685F78"/>
    <w:rsid w:val="00686A38"/>
    <w:rsid w:val="00686CE5"/>
    <w:rsid w:val="00687A13"/>
    <w:rsid w:val="00691018"/>
    <w:rsid w:val="006916F4"/>
    <w:rsid w:val="00691C30"/>
    <w:rsid w:val="00691E81"/>
    <w:rsid w:val="006929BD"/>
    <w:rsid w:val="00693858"/>
    <w:rsid w:val="00693B25"/>
    <w:rsid w:val="00693E3C"/>
    <w:rsid w:val="0069499B"/>
    <w:rsid w:val="00694C07"/>
    <w:rsid w:val="00695213"/>
    <w:rsid w:val="00695CFE"/>
    <w:rsid w:val="006960C5"/>
    <w:rsid w:val="00696BF7"/>
    <w:rsid w:val="006A05CA"/>
    <w:rsid w:val="006A1CE2"/>
    <w:rsid w:val="006A3515"/>
    <w:rsid w:val="006A38BB"/>
    <w:rsid w:val="006A4877"/>
    <w:rsid w:val="006A48B8"/>
    <w:rsid w:val="006A4FB7"/>
    <w:rsid w:val="006A552E"/>
    <w:rsid w:val="006A58B7"/>
    <w:rsid w:val="006A75F6"/>
    <w:rsid w:val="006A7787"/>
    <w:rsid w:val="006A7FBA"/>
    <w:rsid w:val="006B0557"/>
    <w:rsid w:val="006B1C6A"/>
    <w:rsid w:val="006B244E"/>
    <w:rsid w:val="006B2EFB"/>
    <w:rsid w:val="006B348F"/>
    <w:rsid w:val="006B407D"/>
    <w:rsid w:val="006B40AA"/>
    <w:rsid w:val="006B59B1"/>
    <w:rsid w:val="006B5B4F"/>
    <w:rsid w:val="006B6B34"/>
    <w:rsid w:val="006B6B75"/>
    <w:rsid w:val="006B70B4"/>
    <w:rsid w:val="006B781C"/>
    <w:rsid w:val="006B7EA1"/>
    <w:rsid w:val="006C0326"/>
    <w:rsid w:val="006C20A0"/>
    <w:rsid w:val="006C2488"/>
    <w:rsid w:val="006C2E84"/>
    <w:rsid w:val="006C32EB"/>
    <w:rsid w:val="006C335C"/>
    <w:rsid w:val="006C3389"/>
    <w:rsid w:val="006C3502"/>
    <w:rsid w:val="006C495C"/>
    <w:rsid w:val="006C6A4F"/>
    <w:rsid w:val="006C6FE5"/>
    <w:rsid w:val="006C7360"/>
    <w:rsid w:val="006C740A"/>
    <w:rsid w:val="006C7683"/>
    <w:rsid w:val="006D08D5"/>
    <w:rsid w:val="006D0917"/>
    <w:rsid w:val="006D0E07"/>
    <w:rsid w:val="006D128B"/>
    <w:rsid w:val="006D23ED"/>
    <w:rsid w:val="006D2775"/>
    <w:rsid w:val="006D2F1C"/>
    <w:rsid w:val="006D3758"/>
    <w:rsid w:val="006D3DE2"/>
    <w:rsid w:val="006D43F4"/>
    <w:rsid w:val="006D5BB4"/>
    <w:rsid w:val="006D6A08"/>
    <w:rsid w:val="006D74C0"/>
    <w:rsid w:val="006D7B41"/>
    <w:rsid w:val="006D7E88"/>
    <w:rsid w:val="006E0E90"/>
    <w:rsid w:val="006E2994"/>
    <w:rsid w:val="006E2D5D"/>
    <w:rsid w:val="006E30D6"/>
    <w:rsid w:val="006E3459"/>
    <w:rsid w:val="006E3992"/>
    <w:rsid w:val="006E3F8C"/>
    <w:rsid w:val="006E40EF"/>
    <w:rsid w:val="006E4703"/>
    <w:rsid w:val="006E5867"/>
    <w:rsid w:val="006E681E"/>
    <w:rsid w:val="006E6D57"/>
    <w:rsid w:val="006E7715"/>
    <w:rsid w:val="006E773E"/>
    <w:rsid w:val="006E7DBC"/>
    <w:rsid w:val="006F1D1D"/>
    <w:rsid w:val="006F320D"/>
    <w:rsid w:val="006F368D"/>
    <w:rsid w:val="006F3984"/>
    <w:rsid w:val="006F4637"/>
    <w:rsid w:val="006F4DF2"/>
    <w:rsid w:val="006F5141"/>
    <w:rsid w:val="006F56E7"/>
    <w:rsid w:val="006F5BA6"/>
    <w:rsid w:val="006F608A"/>
    <w:rsid w:val="006F71C7"/>
    <w:rsid w:val="006F78D3"/>
    <w:rsid w:val="006F7992"/>
    <w:rsid w:val="006F7A32"/>
    <w:rsid w:val="006F7E4A"/>
    <w:rsid w:val="007001DD"/>
    <w:rsid w:val="007001EA"/>
    <w:rsid w:val="007005D2"/>
    <w:rsid w:val="00700D66"/>
    <w:rsid w:val="007013C2"/>
    <w:rsid w:val="00702E77"/>
    <w:rsid w:val="007030E4"/>
    <w:rsid w:val="00703129"/>
    <w:rsid w:val="00704AD0"/>
    <w:rsid w:val="00705404"/>
    <w:rsid w:val="00705A01"/>
    <w:rsid w:val="007062FB"/>
    <w:rsid w:val="0070690B"/>
    <w:rsid w:val="00706F66"/>
    <w:rsid w:val="0070729C"/>
    <w:rsid w:val="0070778C"/>
    <w:rsid w:val="00710422"/>
    <w:rsid w:val="0071090E"/>
    <w:rsid w:val="00710D26"/>
    <w:rsid w:val="00711A7B"/>
    <w:rsid w:val="007124BC"/>
    <w:rsid w:val="00712B65"/>
    <w:rsid w:val="00713B57"/>
    <w:rsid w:val="007147D9"/>
    <w:rsid w:val="00714994"/>
    <w:rsid w:val="0071708E"/>
    <w:rsid w:val="00721AF5"/>
    <w:rsid w:val="00721D97"/>
    <w:rsid w:val="00721FAA"/>
    <w:rsid w:val="0072290C"/>
    <w:rsid w:val="007236A9"/>
    <w:rsid w:val="00723C41"/>
    <w:rsid w:val="00723E55"/>
    <w:rsid w:val="00724E2E"/>
    <w:rsid w:val="00725284"/>
    <w:rsid w:val="007269C0"/>
    <w:rsid w:val="00726B01"/>
    <w:rsid w:val="00727FD0"/>
    <w:rsid w:val="00731768"/>
    <w:rsid w:val="0073216F"/>
    <w:rsid w:val="007321DC"/>
    <w:rsid w:val="00732255"/>
    <w:rsid w:val="0073260B"/>
    <w:rsid w:val="00732DDE"/>
    <w:rsid w:val="00733879"/>
    <w:rsid w:val="00734CD6"/>
    <w:rsid w:val="00734F8D"/>
    <w:rsid w:val="00736D1E"/>
    <w:rsid w:val="0073799F"/>
    <w:rsid w:val="00737C27"/>
    <w:rsid w:val="00740600"/>
    <w:rsid w:val="0074073F"/>
    <w:rsid w:val="007407FF"/>
    <w:rsid w:val="00741B28"/>
    <w:rsid w:val="007428B0"/>
    <w:rsid w:val="00743458"/>
    <w:rsid w:val="00743B66"/>
    <w:rsid w:val="00743EDB"/>
    <w:rsid w:val="0074564A"/>
    <w:rsid w:val="00745734"/>
    <w:rsid w:val="007458F9"/>
    <w:rsid w:val="0074629E"/>
    <w:rsid w:val="0074679D"/>
    <w:rsid w:val="007473E8"/>
    <w:rsid w:val="00747713"/>
    <w:rsid w:val="00747F8D"/>
    <w:rsid w:val="007503D3"/>
    <w:rsid w:val="00750E25"/>
    <w:rsid w:val="00751761"/>
    <w:rsid w:val="007521F7"/>
    <w:rsid w:val="00752691"/>
    <w:rsid w:val="00753033"/>
    <w:rsid w:val="00753435"/>
    <w:rsid w:val="00754CA5"/>
    <w:rsid w:val="00756176"/>
    <w:rsid w:val="007566D8"/>
    <w:rsid w:val="00756AB1"/>
    <w:rsid w:val="00756AC7"/>
    <w:rsid w:val="0076020F"/>
    <w:rsid w:val="007606E9"/>
    <w:rsid w:val="007608A5"/>
    <w:rsid w:val="00761203"/>
    <w:rsid w:val="007617F9"/>
    <w:rsid w:val="00762A93"/>
    <w:rsid w:val="007631F2"/>
    <w:rsid w:val="007632E0"/>
    <w:rsid w:val="00764A3D"/>
    <w:rsid w:val="00764A59"/>
    <w:rsid w:val="00765D50"/>
    <w:rsid w:val="007662EE"/>
    <w:rsid w:val="007663F0"/>
    <w:rsid w:val="00766489"/>
    <w:rsid w:val="0077100A"/>
    <w:rsid w:val="007711C6"/>
    <w:rsid w:val="00771EBC"/>
    <w:rsid w:val="00772024"/>
    <w:rsid w:val="0077229E"/>
    <w:rsid w:val="007731C9"/>
    <w:rsid w:val="00774542"/>
    <w:rsid w:val="00774752"/>
    <w:rsid w:val="0077535A"/>
    <w:rsid w:val="0077591D"/>
    <w:rsid w:val="007760C7"/>
    <w:rsid w:val="00776455"/>
    <w:rsid w:val="00776B54"/>
    <w:rsid w:val="00777479"/>
    <w:rsid w:val="00777C3F"/>
    <w:rsid w:val="00777C5F"/>
    <w:rsid w:val="00780BCE"/>
    <w:rsid w:val="00780D82"/>
    <w:rsid w:val="00780EE2"/>
    <w:rsid w:val="00781D31"/>
    <w:rsid w:val="00782212"/>
    <w:rsid w:val="0078232A"/>
    <w:rsid w:val="00782905"/>
    <w:rsid w:val="00782D2F"/>
    <w:rsid w:val="00784A4E"/>
    <w:rsid w:val="007850F4"/>
    <w:rsid w:val="00785AD6"/>
    <w:rsid w:val="00785C9D"/>
    <w:rsid w:val="007860E2"/>
    <w:rsid w:val="00786393"/>
    <w:rsid w:val="007908BB"/>
    <w:rsid w:val="007918A8"/>
    <w:rsid w:val="0079234F"/>
    <w:rsid w:val="007945CE"/>
    <w:rsid w:val="00794616"/>
    <w:rsid w:val="0079621F"/>
    <w:rsid w:val="007969A1"/>
    <w:rsid w:val="00796A10"/>
    <w:rsid w:val="007977F0"/>
    <w:rsid w:val="007A059F"/>
    <w:rsid w:val="007A1367"/>
    <w:rsid w:val="007A1CA3"/>
    <w:rsid w:val="007A3125"/>
    <w:rsid w:val="007A3797"/>
    <w:rsid w:val="007A5083"/>
    <w:rsid w:val="007A5954"/>
    <w:rsid w:val="007B0399"/>
    <w:rsid w:val="007B16EC"/>
    <w:rsid w:val="007B1EB5"/>
    <w:rsid w:val="007B2E7E"/>
    <w:rsid w:val="007B3FB9"/>
    <w:rsid w:val="007C0DE7"/>
    <w:rsid w:val="007C13CD"/>
    <w:rsid w:val="007C168A"/>
    <w:rsid w:val="007C2D2F"/>
    <w:rsid w:val="007C3A5B"/>
    <w:rsid w:val="007C3CC1"/>
    <w:rsid w:val="007C3D1E"/>
    <w:rsid w:val="007C467F"/>
    <w:rsid w:val="007C4D97"/>
    <w:rsid w:val="007C52A4"/>
    <w:rsid w:val="007C5476"/>
    <w:rsid w:val="007C5E69"/>
    <w:rsid w:val="007C6302"/>
    <w:rsid w:val="007C6898"/>
    <w:rsid w:val="007C6ABF"/>
    <w:rsid w:val="007C6D45"/>
    <w:rsid w:val="007C7767"/>
    <w:rsid w:val="007D0223"/>
    <w:rsid w:val="007D084B"/>
    <w:rsid w:val="007D0F76"/>
    <w:rsid w:val="007D241D"/>
    <w:rsid w:val="007D39BD"/>
    <w:rsid w:val="007D3AA0"/>
    <w:rsid w:val="007D4D87"/>
    <w:rsid w:val="007D5923"/>
    <w:rsid w:val="007D5941"/>
    <w:rsid w:val="007D5F24"/>
    <w:rsid w:val="007D7EF4"/>
    <w:rsid w:val="007E05E7"/>
    <w:rsid w:val="007E101B"/>
    <w:rsid w:val="007E173B"/>
    <w:rsid w:val="007E426C"/>
    <w:rsid w:val="007E541D"/>
    <w:rsid w:val="007E5D8F"/>
    <w:rsid w:val="007E6432"/>
    <w:rsid w:val="007E6ADA"/>
    <w:rsid w:val="007F0D68"/>
    <w:rsid w:val="007F0D71"/>
    <w:rsid w:val="007F1088"/>
    <w:rsid w:val="007F11B5"/>
    <w:rsid w:val="007F14E3"/>
    <w:rsid w:val="007F1C47"/>
    <w:rsid w:val="007F2911"/>
    <w:rsid w:val="007F29F2"/>
    <w:rsid w:val="007F3BCE"/>
    <w:rsid w:val="007F4997"/>
    <w:rsid w:val="007F5E2D"/>
    <w:rsid w:val="007F676C"/>
    <w:rsid w:val="00800B02"/>
    <w:rsid w:val="008025C1"/>
    <w:rsid w:val="00802B09"/>
    <w:rsid w:val="008045DD"/>
    <w:rsid w:val="0080567E"/>
    <w:rsid w:val="00805691"/>
    <w:rsid w:val="00806658"/>
    <w:rsid w:val="00806DA7"/>
    <w:rsid w:val="0080712C"/>
    <w:rsid w:val="00807A4A"/>
    <w:rsid w:val="00810AD9"/>
    <w:rsid w:val="00811F0A"/>
    <w:rsid w:val="008120A6"/>
    <w:rsid w:val="0081430C"/>
    <w:rsid w:val="008152A8"/>
    <w:rsid w:val="00815680"/>
    <w:rsid w:val="00816663"/>
    <w:rsid w:val="00816F21"/>
    <w:rsid w:val="00817398"/>
    <w:rsid w:val="00820EF3"/>
    <w:rsid w:val="008215DF"/>
    <w:rsid w:val="0082164B"/>
    <w:rsid w:val="00821B0B"/>
    <w:rsid w:val="008221D5"/>
    <w:rsid w:val="0082297F"/>
    <w:rsid w:val="008233E8"/>
    <w:rsid w:val="0082346E"/>
    <w:rsid w:val="00823741"/>
    <w:rsid w:val="00824740"/>
    <w:rsid w:val="00824859"/>
    <w:rsid w:val="00825042"/>
    <w:rsid w:val="00825274"/>
    <w:rsid w:val="008262B8"/>
    <w:rsid w:val="0082782D"/>
    <w:rsid w:val="0083132D"/>
    <w:rsid w:val="0083265D"/>
    <w:rsid w:val="00832D6E"/>
    <w:rsid w:val="00832DBB"/>
    <w:rsid w:val="008338D3"/>
    <w:rsid w:val="008402B8"/>
    <w:rsid w:val="00840945"/>
    <w:rsid w:val="00840E20"/>
    <w:rsid w:val="00841DA9"/>
    <w:rsid w:val="00842BD5"/>
    <w:rsid w:val="00842F2C"/>
    <w:rsid w:val="00843BFE"/>
    <w:rsid w:val="008444E7"/>
    <w:rsid w:val="00844F4B"/>
    <w:rsid w:val="00844FD7"/>
    <w:rsid w:val="00846659"/>
    <w:rsid w:val="00846881"/>
    <w:rsid w:val="00846ABA"/>
    <w:rsid w:val="00846ED1"/>
    <w:rsid w:val="008473EE"/>
    <w:rsid w:val="00847F4B"/>
    <w:rsid w:val="00850119"/>
    <w:rsid w:val="00852672"/>
    <w:rsid w:val="00852971"/>
    <w:rsid w:val="00852AE9"/>
    <w:rsid w:val="00853B6B"/>
    <w:rsid w:val="00853C1C"/>
    <w:rsid w:val="008545E8"/>
    <w:rsid w:val="008548EE"/>
    <w:rsid w:val="008552D9"/>
    <w:rsid w:val="00855819"/>
    <w:rsid w:val="00856767"/>
    <w:rsid w:val="008568D3"/>
    <w:rsid w:val="00856D4C"/>
    <w:rsid w:val="0086173E"/>
    <w:rsid w:val="00862813"/>
    <w:rsid w:val="00862A65"/>
    <w:rsid w:val="008640CB"/>
    <w:rsid w:val="00866542"/>
    <w:rsid w:val="00866FE6"/>
    <w:rsid w:val="008703D2"/>
    <w:rsid w:val="00871798"/>
    <w:rsid w:val="008725A9"/>
    <w:rsid w:val="00873C29"/>
    <w:rsid w:val="00873E25"/>
    <w:rsid w:val="00874AB0"/>
    <w:rsid w:val="008756FD"/>
    <w:rsid w:val="008765F1"/>
    <w:rsid w:val="00877A40"/>
    <w:rsid w:val="00880F63"/>
    <w:rsid w:val="00881609"/>
    <w:rsid w:val="008822F1"/>
    <w:rsid w:val="00882B31"/>
    <w:rsid w:val="00882EFB"/>
    <w:rsid w:val="008840BD"/>
    <w:rsid w:val="00884916"/>
    <w:rsid w:val="0088575D"/>
    <w:rsid w:val="00885778"/>
    <w:rsid w:val="00885AC5"/>
    <w:rsid w:val="0088625E"/>
    <w:rsid w:val="008862B6"/>
    <w:rsid w:val="00886785"/>
    <w:rsid w:val="00886E80"/>
    <w:rsid w:val="0089206B"/>
    <w:rsid w:val="00892230"/>
    <w:rsid w:val="0089230A"/>
    <w:rsid w:val="00894D55"/>
    <w:rsid w:val="0089610E"/>
    <w:rsid w:val="008A0E2A"/>
    <w:rsid w:val="008A1659"/>
    <w:rsid w:val="008A171C"/>
    <w:rsid w:val="008A1BEF"/>
    <w:rsid w:val="008A21B2"/>
    <w:rsid w:val="008A290A"/>
    <w:rsid w:val="008A34C9"/>
    <w:rsid w:val="008A441A"/>
    <w:rsid w:val="008A46F4"/>
    <w:rsid w:val="008A4FB8"/>
    <w:rsid w:val="008A50A3"/>
    <w:rsid w:val="008A57EE"/>
    <w:rsid w:val="008A5A37"/>
    <w:rsid w:val="008A5C9B"/>
    <w:rsid w:val="008A6048"/>
    <w:rsid w:val="008A6277"/>
    <w:rsid w:val="008A683A"/>
    <w:rsid w:val="008B00D0"/>
    <w:rsid w:val="008B22D5"/>
    <w:rsid w:val="008B2A50"/>
    <w:rsid w:val="008B30F8"/>
    <w:rsid w:val="008B3AFE"/>
    <w:rsid w:val="008B3B64"/>
    <w:rsid w:val="008B3D2D"/>
    <w:rsid w:val="008B4E89"/>
    <w:rsid w:val="008C02F9"/>
    <w:rsid w:val="008C0306"/>
    <w:rsid w:val="008C1492"/>
    <w:rsid w:val="008C1728"/>
    <w:rsid w:val="008C184F"/>
    <w:rsid w:val="008C1F2A"/>
    <w:rsid w:val="008C233C"/>
    <w:rsid w:val="008C44E5"/>
    <w:rsid w:val="008C4829"/>
    <w:rsid w:val="008C4F24"/>
    <w:rsid w:val="008C55AC"/>
    <w:rsid w:val="008C560D"/>
    <w:rsid w:val="008C6526"/>
    <w:rsid w:val="008C6AF3"/>
    <w:rsid w:val="008C7AC6"/>
    <w:rsid w:val="008C7CBB"/>
    <w:rsid w:val="008C7FDA"/>
    <w:rsid w:val="008D0E7E"/>
    <w:rsid w:val="008D18DB"/>
    <w:rsid w:val="008D1A5D"/>
    <w:rsid w:val="008D20C7"/>
    <w:rsid w:val="008D3730"/>
    <w:rsid w:val="008D5D78"/>
    <w:rsid w:val="008D6BCB"/>
    <w:rsid w:val="008D71AD"/>
    <w:rsid w:val="008D7A68"/>
    <w:rsid w:val="008E0E56"/>
    <w:rsid w:val="008E145A"/>
    <w:rsid w:val="008E24DA"/>
    <w:rsid w:val="008E2656"/>
    <w:rsid w:val="008E2C3E"/>
    <w:rsid w:val="008E3D80"/>
    <w:rsid w:val="008E4881"/>
    <w:rsid w:val="008E6753"/>
    <w:rsid w:val="008E6CAF"/>
    <w:rsid w:val="008E708D"/>
    <w:rsid w:val="008E7528"/>
    <w:rsid w:val="008F01CB"/>
    <w:rsid w:val="008F01EB"/>
    <w:rsid w:val="008F02B4"/>
    <w:rsid w:val="008F0B23"/>
    <w:rsid w:val="008F0E67"/>
    <w:rsid w:val="008F1941"/>
    <w:rsid w:val="008F1F46"/>
    <w:rsid w:val="008F204F"/>
    <w:rsid w:val="008F2C7E"/>
    <w:rsid w:val="008F3131"/>
    <w:rsid w:val="008F3DE9"/>
    <w:rsid w:val="008F3E6C"/>
    <w:rsid w:val="008F40D8"/>
    <w:rsid w:val="008F4C15"/>
    <w:rsid w:val="008F4D68"/>
    <w:rsid w:val="008F5AC7"/>
    <w:rsid w:val="008F5B56"/>
    <w:rsid w:val="008F6518"/>
    <w:rsid w:val="008F6B51"/>
    <w:rsid w:val="008F6DF8"/>
    <w:rsid w:val="0090157D"/>
    <w:rsid w:val="00902470"/>
    <w:rsid w:val="009028CB"/>
    <w:rsid w:val="00903DBC"/>
    <w:rsid w:val="00904064"/>
    <w:rsid w:val="0090416F"/>
    <w:rsid w:val="00905328"/>
    <w:rsid w:val="0090613C"/>
    <w:rsid w:val="009064A1"/>
    <w:rsid w:val="00907319"/>
    <w:rsid w:val="009076C0"/>
    <w:rsid w:val="009078DA"/>
    <w:rsid w:val="00907910"/>
    <w:rsid w:val="00907FCC"/>
    <w:rsid w:val="009100EF"/>
    <w:rsid w:val="00910265"/>
    <w:rsid w:val="009106C7"/>
    <w:rsid w:val="00911A66"/>
    <w:rsid w:val="00911B48"/>
    <w:rsid w:val="00912B60"/>
    <w:rsid w:val="00913A9F"/>
    <w:rsid w:val="00914C87"/>
    <w:rsid w:val="0091582C"/>
    <w:rsid w:val="009165C8"/>
    <w:rsid w:val="00917213"/>
    <w:rsid w:val="009202FB"/>
    <w:rsid w:val="00920413"/>
    <w:rsid w:val="0092085A"/>
    <w:rsid w:val="00921121"/>
    <w:rsid w:val="00921A9F"/>
    <w:rsid w:val="00921DDF"/>
    <w:rsid w:val="009227B7"/>
    <w:rsid w:val="00922EBD"/>
    <w:rsid w:val="00924887"/>
    <w:rsid w:val="0092516B"/>
    <w:rsid w:val="009254E8"/>
    <w:rsid w:val="009264A9"/>
    <w:rsid w:val="0092690A"/>
    <w:rsid w:val="00930FF2"/>
    <w:rsid w:val="00931FC2"/>
    <w:rsid w:val="00932763"/>
    <w:rsid w:val="00932BD2"/>
    <w:rsid w:val="00932FDC"/>
    <w:rsid w:val="00933310"/>
    <w:rsid w:val="00934843"/>
    <w:rsid w:val="00935AAD"/>
    <w:rsid w:val="00935BAA"/>
    <w:rsid w:val="0093607B"/>
    <w:rsid w:val="00936AEC"/>
    <w:rsid w:val="0094036D"/>
    <w:rsid w:val="009417B4"/>
    <w:rsid w:val="00941A4F"/>
    <w:rsid w:val="009429FF"/>
    <w:rsid w:val="0094315D"/>
    <w:rsid w:val="009434CF"/>
    <w:rsid w:val="00944C1E"/>
    <w:rsid w:val="009458DF"/>
    <w:rsid w:val="009469A9"/>
    <w:rsid w:val="00946C46"/>
    <w:rsid w:val="00947237"/>
    <w:rsid w:val="00951575"/>
    <w:rsid w:val="00951F44"/>
    <w:rsid w:val="0095202D"/>
    <w:rsid w:val="0095235C"/>
    <w:rsid w:val="00952B5C"/>
    <w:rsid w:val="009534BC"/>
    <w:rsid w:val="0095362C"/>
    <w:rsid w:val="009542F7"/>
    <w:rsid w:val="009546FA"/>
    <w:rsid w:val="0095543E"/>
    <w:rsid w:val="009568F6"/>
    <w:rsid w:val="00956989"/>
    <w:rsid w:val="00956C2E"/>
    <w:rsid w:val="00957754"/>
    <w:rsid w:val="009603CC"/>
    <w:rsid w:val="00960857"/>
    <w:rsid w:val="009614D5"/>
    <w:rsid w:val="009617FB"/>
    <w:rsid w:val="009639BB"/>
    <w:rsid w:val="009639E6"/>
    <w:rsid w:val="00964484"/>
    <w:rsid w:val="009646BE"/>
    <w:rsid w:val="00964D54"/>
    <w:rsid w:val="0096598E"/>
    <w:rsid w:val="00966B48"/>
    <w:rsid w:val="00966F4C"/>
    <w:rsid w:val="00967175"/>
    <w:rsid w:val="00967E03"/>
    <w:rsid w:val="009704D2"/>
    <w:rsid w:val="009704F7"/>
    <w:rsid w:val="00970E91"/>
    <w:rsid w:val="0097151E"/>
    <w:rsid w:val="00972021"/>
    <w:rsid w:val="009739C4"/>
    <w:rsid w:val="009741C9"/>
    <w:rsid w:val="00976E30"/>
    <w:rsid w:val="00977690"/>
    <w:rsid w:val="0098041B"/>
    <w:rsid w:val="0098049A"/>
    <w:rsid w:val="009807B4"/>
    <w:rsid w:val="00980E31"/>
    <w:rsid w:val="00981CB0"/>
    <w:rsid w:val="00982749"/>
    <w:rsid w:val="00982FC7"/>
    <w:rsid w:val="00983358"/>
    <w:rsid w:val="009834F7"/>
    <w:rsid w:val="00983E18"/>
    <w:rsid w:val="00983FA5"/>
    <w:rsid w:val="00985A81"/>
    <w:rsid w:val="00985ACE"/>
    <w:rsid w:val="00985BDA"/>
    <w:rsid w:val="009862FE"/>
    <w:rsid w:val="0098681B"/>
    <w:rsid w:val="009869FA"/>
    <w:rsid w:val="00987220"/>
    <w:rsid w:val="0099092C"/>
    <w:rsid w:val="0099138A"/>
    <w:rsid w:val="00991785"/>
    <w:rsid w:val="00993811"/>
    <w:rsid w:val="00993879"/>
    <w:rsid w:val="009940F8"/>
    <w:rsid w:val="00994239"/>
    <w:rsid w:val="009955C4"/>
    <w:rsid w:val="0099561A"/>
    <w:rsid w:val="0099596C"/>
    <w:rsid w:val="009966A0"/>
    <w:rsid w:val="00996701"/>
    <w:rsid w:val="00997904"/>
    <w:rsid w:val="009A0310"/>
    <w:rsid w:val="009A0803"/>
    <w:rsid w:val="009A109E"/>
    <w:rsid w:val="009A15F5"/>
    <w:rsid w:val="009A1E36"/>
    <w:rsid w:val="009A2026"/>
    <w:rsid w:val="009A3222"/>
    <w:rsid w:val="009A34E7"/>
    <w:rsid w:val="009A3EE2"/>
    <w:rsid w:val="009A47A7"/>
    <w:rsid w:val="009A5015"/>
    <w:rsid w:val="009A7245"/>
    <w:rsid w:val="009A7763"/>
    <w:rsid w:val="009B02DB"/>
    <w:rsid w:val="009B133D"/>
    <w:rsid w:val="009B1834"/>
    <w:rsid w:val="009B34D1"/>
    <w:rsid w:val="009B3F2F"/>
    <w:rsid w:val="009B4A42"/>
    <w:rsid w:val="009B7281"/>
    <w:rsid w:val="009B7D79"/>
    <w:rsid w:val="009C1FAD"/>
    <w:rsid w:val="009C227D"/>
    <w:rsid w:val="009C237A"/>
    <w:rsid w:val="009C33E0"/>
    <w:rsid w:val="009C490A"/>
    <w:rsid w:val="009C5B0C"/>
    <w:rsid w:val="009C5F1E"/>
    <w:rsid w:val="009C6196"/>
    <w:rsid w:val="009C658F"/>
    <w:rsid w:val="009C6C81"/>
    <w:rsid w:val="009C71A0"/>
    <w:rsid w:val="009D07B4"/>
    <w:rsid w:val="009D0956"/>
    <w:rsid w:val="009D0C80"/>
    <w:rsid w:val="009D1F99"/>
    <w:rsid w:val="009D2309"/>
    <w:rsid w:val="009D4BFD"/>
    <w:rsid w:val="009D4C7D"/>
    <w:rsid w:val="009D6750"/>
    <w:rsid w:val="009D701A"/>
    <w:rsid w:val="009D79F6"/>
    <w:rsid w:val="009E05F2"/>
    <w:rsid w:val="009E1166"/>
    <w:rsid w:val="009E1B77"/>
    <w:rsid w:val="009E2B8D"/>
    <w:rsid w:val="009E7487"/>
    <w:rsid w:val="009F0AC8"/>
    <w:rsid w:val="009F1430"/>
    <w:rsid w:val="009F16E2"/>
    <w:rsid w:val="009F17E5"/>
    <w:rsid w:val="009F1A9B"/>
    <w:rsid w:val="009F1AB1"/>
    <w:rsid w:val="009F1C77"/>
    <w:rsid w:val="009F47AA"/>
    <w:rsid w:val="009F4BEA"/>
    <w:rsid w:val="009F5FDA"/>
    <w:rsid w:val="009F61F1"/>
    <w:rsid w:val="009F6307"/>
    <w:rsid w:val="009F6371"/>
    <w:rsid w:val="009F6D0B"/>
    <w:rsid w:val="009F6F1B"/>
    <w:rsid w:val="009F7E60"/>
    <w:rsid w:val="00A00840"/>
    <w:rsid w:val="00A00DCD"/>
    <w:rsid w:val="00A00F00"/>
    <w:rsid w:val="00A013CE"/>
    <w:rsid w:val="00A01427"/>
    <w:rsid w:val="00A017E4"/>
    <w:rsid w:val="00A01CB3"/>
    <w:rsid w:val="00A021F2"/>
    <w:rsid w:val="00A0244B"/>
    <w:rsid w:val="00A024C7"/>
    <w:rsid w:val="00A02631"/>
    <w:rsid w:val="00A027B2"/>
    <w:rsid w:val="00A03CE6"/>
    <w:rsid w:val="00A04500"/>
    <w:rsid w:val="00A04B76"/>
    <w:rsid w:val="00A04FAF"/>
    <w:rsid w:val="00A0506B"/>
    <w:rsid w:val="00A07038"/>
    <w:rsid w:val="00A10025"/>
    <w:rsid w:val="00A1029C"/>
    <w:rsid w:val="00A11325"/>
    <w:rsid w:val="00A113D8"/>
    <w:rsid w:val="00A11B1A"/>
    <w:rsid w:val="00A12EEE"/>
    <w:rsid w:val="00A13D95"/>
    <w:rsid w:val="00A13F37"/>
    <w:rsid w:val="00A140AF"/>
    <w:rsid w:val="00A144EE"/>
    <w:rsid w:val="00A1670E"/>
    <w:rsid w:val="00A17076"/>
    <w:rsid w:val="00A20CFC"/>
    <w:rsid w:val="00A21372"/>
    <w:rsid w:val="00A21E62"/>
    <w:rsid w:val="00A22689"/>
    <w:rsid w:val="00A229D9"/>
    <w:rsid w:val="00A24591"/>
    <w:rsid w:val="00A24C60"/>
    <w:rsid w:val="00A252ED"/>
    <w:rsid w:val="00A2550F"/>
    <w:rsid w:val="00A275BE"/>
    <w:rsid w:val="00A30DA8"/>
    <w:rsid w:val="00A315BE"/>
    <w:rsid w:val="00A31A70"/>
    <w:rsid w:val="00A31CA8"/>
    <w:rsid w:val="00A32754"/>
    <w:rsid w:val="00A34B18"/>
    <w:rsid w:val="00A36E0B"/>
    <w:rsid w:val="00A36FA5"/>
    <w:rsid w:val="00A374FD"/>
    <w:rsid w:val="00A37ED3"/>
    <w:rsid w:val="00A40338"/>
    <w:rsid w:val="00A410E2"/>
    <w:rsid w:val="00A41612"/>
    <w:rsid w:val="00A4187A"/>
    <w:rsid w:val="00A42675"/>
    <w:rsid w:val="00A42906"/>
    <w:rsid w:val="00A42F51"/>
    <w:rsid w:val="00A440B9"/>
    <w:rsid w:val="00A44395"/>
    <w:rsid w:val="00A46F44"/>
    <w:rsid w:val="00A471CF"/>
    <w:rsid w:val="00A47BEE"/>
    <w:rsid w:val="00A50CF1"/>
    <w:rsid w:val="00A51764"/>
    <w:rsid w:val="00A51874"/>
    <w:rsid w:val="00A519C6"/>
    <w:rsid w:val="00A53392"/>
    <w:rsid w:val="00A540CB"/>
    <w:rsid w:val="00A54D6A"/>
    <w:rsid w:val="00A55BF0"/>
    <w:rsid w:val="00A55D47"/>
    <w:rsid w:val="00A560E3"/>
    <w:rsid w:val="00A56B1C"/>
    <w:rsid w:val="00A57575"/>
    <w:rsid w:val="00A577D7"/>
    <w:rsid w:val="00A57BD6"/>
    <w:rsid w:val="00A57C1E"/>
    <w:rsid w:val="00A611E3"/>
    <w:rsid w:val="00A63739"/>
    <w:rsid w:val="00A6487F"/>
    <w:rsid w:val="00A656CA"/>
    <w:rsid w:val="00A6573B"/>
    <w:rsid w:val="00A6746D"/>
    <w:rsid w:val="00A675F4"/>
    <w:rsid w:val="00A67CC5"/>
    <w:rsid w:val="00A703B9"/>
    <w:rsid w:val="00A70A4E"/>
    <w:rsid w:val="00A70BF1"/>
    <w:rsid w:val="00A70EF8"/>
    <w:rsid w:val="00A7102D"/>
    <w:rsid w:val="00A71FD3"/>
    <w:rsid w:val="00A72E16"/>
    <w:rsid w:val="00A731A2"/>
    <w:rsid w:val="00A73423"/>
    <w:rsid w:val="00A74423"/>
    <w:rsid w:val="00A747F8"/>
    <w:rsid w:val="00A75E8F"/>
    <w:rsid w:val="00A76243"/>
    <w:rsid w:val="00A767C8"/>
    <w:rsid w:val="00A769BE"/>
    <w:rsid w:val="00A77CBC"/>
    <w:rsid w:val="00A802A9"/>
    <w:rsid w:val="00A808CC"/>
    <w:rsid w:val="00A82AFF"/>
    <w:rsid w:val="00A83D03"/>
    <w:rsid w:val="00A84F66"/>
    <w:rsid w:val="00A85AA3"/>
    <w:rsid w:val="00A904C4"/>
    <w:rsid w:val="00A908BC"/>
    <w:rsid w:val="00A91756"/>
    <w:rsid w:val="00A91EFD"/>
    <w:rsid w:val="00A921A4"/>
    <w:rsid w:val="00A93763"/>
    <w:rsid w:val="00A941A8"/>
    <w:rsid w:val="00A942C5"/>
    <w:rsid w:val="00A955E6"/>
    <w:rsid w:val="00A97107"/>
    <w:rsid w:val="00A9795D"/>
    <w:rsid w:val="00AA084E"/>
    <w:rsid w:val="00AA13FA"/>
    <w:rsid w:val="00AA228E"/>
    <w:rsid w:val="00AA2994"/>
    <w:rsid w:val="00AA325C"/>
    <w:rsid w:val="00AA3605"/>
    <w:rsid w:val="00AA3940"/>
    <w:rsid w:val="00AA436D"/>
    <w:rsid w:val="00AA53B8"/>
    <w:rsid w:val="00AA5433"/>
    <w:rsid w:val="00AA5A6A"/>
    <w:rsid w:val="00AA5E98"/>
    <w:rsid w:val="00AA61F5"/>
    <w:rsid w:val="00AA6990"/>
    <w:rsid w:val="00AB0315"/>
    <w:rsid w:val="00AB0F6A"/>
    <w:rsid w:val="00AB1E49"/>
    <w:rsid w:val="00AB20D3"/>
    <w:rsid w:val="00AB2875"/>
    <w:rsid w:val="00AB4829"/>
    <w:rsid w:val="00AB526F"/>
    <w:rsid w:val="00AB54AE"/>
    <w:rsid w:val="00AB571C"/>
    <w:rsid w:val="00AB6DD8"/>
    <w:rsid w:val="00AB75E4"/>
    <w:rsid w:val="00AB7735"/>
    <w:rsid w:val="00AB77F6"/>
    <w:rsid w:val="00AB7D94"/>
    <w:rsid w:val="00AC0245"/>
    <w:rsid w:val="00AC0ACC"/>
    <w:rsid w:val="00AC34ED"/>
    <w:rsid w:val="00AC4AC4"/>
    <w:rsid w:val="00AC52BE"/>
    <w:rsid w:val="00AC5342"/>
    <w:rsid w:val="00AC5569"/>
    <w:rsid w:val="00AC61B5"/>
    <w:rsid w:val="00AC745F"/>
    <w:rsid w:val="00AC7E9B"/>
    <w:rsid w:val="00AD03AC"/>
    <w:rsid w:val="00AD1CC8"/>
    <w:rsid w:val="00AD3D49"/>
    <w:rsid w:val="00AD3EB1"/>
    <w:rsid w:val="00AD4630"/>
    <w:rsid w:val="00AD584A"/>
    <w:rsid w:val="00AD5FC8"/>
    <w:rsid w:val="00AD624C"/>
    <w:rsid w:val="00AE0D2F"/>
    <w:rsid w:val="00AE11F6"/>
    <w:rsid w:val="00AE3845"/>
    <w:rsid w:val="00AE3D7E"/>
    <w:rsid w:val="00AE5964"/>
    <w:rsid w:val="00AE7B38"/>
    <w:rsid w:val="00AE7D43"/>
    <w:rsid w:val="00AF061F"/>
    <w:rsid w:val="00AF13D7"/>
    <w:rsid w:val="00AF283C"/>
    <w:rsid w:val="00AF2C7C"/>
    <w:rsid w:val="00AF3335"/>
    <w:rsid w:val="00AF44D3"/>
    <w:rsid w:val="00AF4705"/>
    <w:rsid w:val="00AF6014"/>
    <w:rsid w:val="00AF7824"/>
    <w:rsid w:val="00AF7B3E"/>
    <w:rsid w:val="00AF7E60"/>
    <w:rsid w:val="00B00285"/>
    <w:rsid w:val="00B0086E"/>
    <w:rsid w:val="00B02DEE"/>
    <w:rsid w:val="00B04A58"/>
    <w:rsid w:val="00B04E61"/>
    <w:rsid w:val="00B05769"/>
    <w:rsid w:val="00B058F9"/>
    <w:rsid w:val="00B07135"/>
    <w:rsid w:val="00B073BF"/>
    <w:rsid w:val="00B114BE"/>
    <w:rsid w:val="00B12E79"/>
    <w:rsid w:val="00B1309F"/>
    <w:rsid w:val="00B13F78"/>
    <w:rsid w:val="00B14710"/>
    <w:rsid w:val="00B14AA8"/>
    <w:rsid w:val="00B14C6D"/>
    <w:rsid w:val="00B15E8F"/>
    <w:rsid w:val="00B15F8B"/>
    <w:rsid w:val="00B15F8C"/>
    <w:rsid w:val="00B167AE"/>
    <w:rsid w:val="00B16FF5"/>
    <w:rsid w:val="00B17654"/>
    <w:rsid w:val="00B208F3"/>
    <w:rsid w:val="00B2169D"/>
    <w:rsid w:val="00B233C0"/>
    <w:rsid w:val="00B23826"/>
    <w:rsid w:val="00B23933"/>
    <w:rsid w:val="00B23B81"/>
    <w:rsid w:val="00B2456E"/>
    <w:rsid w:val="00B247E2"/>
    <w:rsid w:val="00B25E0E"/>
    <w:rsid w:val="00B26211"/>
    <w:rsid w:val="00B26B96"/>
    <w:rsid w:val="00B27E41"/>
    <w:rsid w:val="00B30A8A"/>
    <w:rsid w:val="00B30B05"/>
    <w:rsid w:val="00B313B1"/>
    <w:rsid w:val="00B31666"/>
    <w:rsid w:val="00B31A7D"/>
    <w:rsid w:val="00B326F0"/>
    <w:rsid w:val="00B332CD"/>
    <w:rsid w:val="00B34416"/>
    <w:rsid w:val="00B34E34"/>
    <w:rsid w:val="00B34F17"/>
    <w:rsid w:val="00B35B96"/>
    <w:rsid w:val="00B35F1B"/>
    <w:rsid w:val="00B36921"/>
    <w:rsid w:val="00B4011B"/>
    <w:rsid w:val="00B404F1"/>
    <w:rsid w:val="00B40973"/>
    <w:rsid w:val="00B40DAB"/>
    <w:rsid w:val="00B42032"/>
    <w:rsid w:val="00B42298"/>
    <w:rsid w:val="00B42E58"/>
    <w:rsid w:val="00B44CF1"/>
    <w:rsid w:val="00B46A5E"/>
    <w:rsid w:val="00B50F53"/>
    <w:rsid w:val="00B51EAF"/>
    <w:rsid w:val="00B5221D"/>
    <w:rsid w:val="00B53342"/>
    <w:rsid w:val="00B54357"/>
    <w:rsid w:val="00B5457A"/>
    <w:rsid w:val="00B5471C"/>
    <w:rsid w:val="00B54906"/>
    <w:rsid w:val="00B54DE0"/>
    <w:rsid w:val="00B550E1"/>
    <w:rsid w:val="00B55AEA"/>
    <w:rsid w:val="00B560B9"/>
    <w:rsid w:val="00B5761E"/>
    <w:rsid w:val="00B57683"/>
    <w:rsid w:val="00B609E2"/>
    <w:rsid w:val="00B61E82"/>
    <w:rsid w:val="00B61EFA"/>
    <w:rsid w:val="00B63C0A"/>
    <w:rsid w:val="00B63ECF"/>
    <w:rsid w:val="00B640FD"/>
    <w:rsid w:val="00B648F1"/>
    <w:rsid w:val="00B64E17"/>
    <w:rsid w:val="00B65124"/>
    <w:rsid w:val="00B65649"/>
    <w:rsid w:val="00B65FBD"/>
    <w:rsid w:val="00B66D71"/>
    <w:rsid w:val="00B67258"/>
    <w:rsid w:val="00B70AA4"/>
    <w:rsid w:val="00B70FC4"/>
    <w:rsid w:val="00B71A83"/>
    <w:rsid w:val="00B729F4"/>
    <w:rsid w:val="00B73777"/>
    <w:rsid w:val="00B73DE5"/>
    <w:rsid w:val="00B75FDD"/>
    <w:rsid w:val="00B767EA"/>
    <w:rsid w:val="00B801E7"/>
    <w:rsid w:val="00B81064"/>
    <w:rsid w:val="00B810DB"/>
    <w:rsid w:val="00B81357"/>
    <w:rsid w:val="00B82B7A"/>
    <w:rsid w:val="00B83AAD"/>
    <w:rsid w:val="00B83CB5"/>
    <w:rsid w:val="00B83E9D"/>
    <w:rsid w:val="00B85373"/>
    <w:rsid w:val="00B8546C"/>
    <w:rsid w:val="00B854B4"/>
    <w:rsid w:val="00B86039"/>
    <w:rsid w:val="00B8645B"/>
    <w:rsid w:val="00B867A8"/>
    <w:rsid w:val="00B86865"/>
    <w:rsid w:val="00B872E2"/>
    <w:rsid w:val="00B8750B"/>
    <w:rsid w:val="00B8793C"/>
    <w:rsid w:val="00B87942"/>
    <w:rsid w:val="00B9350C"/>
    <w:rsid w:val="00B95843"/>
    <w:rsid w:val="00B95D15"/>
    <w:rsid w:val="00B967BD"/>
    <w:rsid w:val="00B9696C"/>
    <w:rsid w:val="00B96FB6"/>
    <w:rsid w:val="00B96FC9"/>
    <w:rsid w:val="00BA01BB"/>
    <w:rsid w:val="00BA053D"/>
    <w:rsid w:val="00BA0749"/>
    <w:rsid w:val="00BA1148"/>
    <w:rsid w:val="00BA1FC4"/>
    <w:rsid w:val="00BA2927"/>
    <w:rsid w:val="00BA38B6"/>
    <w:rsid w:val="00BA4299"/>
    <w:rsid w:val="00BA429F"/>
    <w:rsid w:val="00BA477F"/>
    <w:rsid w:val="00BA494E"/>
    <w:rsid w:val="00BA5029"/>
    <w:rsid w:val="00BA65B1"/>
    <w:rsid w:val="00BA6666"/>
    <w:rsid w:val="00BA6BE7"/>
    <w:rsid w:val="00BA7428"/>
    <w:rsid w:val="00BA79C5"/>
    <w:rsid w:val="00BA7EFD"/>
    <w:rsid w:val="00BB0B09"/>
    <w:rsid w:val="00BB0E07"/>
    <w:rsid w:val="00BB22FE"/>
    <w:rsid w:val="00BB2584"/>
    <w:rsid w:val="00BB2808"/>
    <w:rsid w:val="00BB2C9F"/>
    <w:rsid w:val="00BB3386"/>
    <w:rsid w:val="00BB3BA3"/>
    <w:rsid w:val="00BB42AB"/>
    <w:rsid w:val="00BB4C9E"/>
    <w:rsid w:val="00BB600B"/>
    <w:rsid w:val="00BB6033"/>
    <w:rsid w:val="00BB6DE6"/>
    <w:rsid w:val="00BB7BBD"/>
    <w:rsid w:val="00BC017C"/>
    <w:rsid w:val="00BC0C8C"/>
    <w:rsid w:val="00BC1C5B"/>
    <w:rsid w:val="00BC1D84"/>
    <w:rsid w:val="00BC26F6"/>
    <w:rsid w:val="00BC33CD"/>
    <w:rsid w:val="00BC4B36"/>
    <w:rsid w:val="00BC6F1E"/>
    <w:rsid w:val="00BC753A"/>
    <w:rsid w:val="00BD00BD"/>
    <w:rsid w:val="00BD0954"/>
    <w:rsid w:val="00BD0B49"/>
    <w:rsid w:val="00BD0D4A"/>
    <w:rsid w:val="00BD100A"/>
    <w:rsid w:val="00BD178B"/>
    <w:rsid w:val="00BD26CB"/>
    <w:rsid w:val="00BD3276"/>
    <w:rsid w:val="00BD32B5"/>
    <w:rsid w:val="00BD3661"/>
    <w:rsid w:val="00BD4F6E"/>
    <w:rsid w:val="00BD670D"/>
    <w:rsid w:val="00BD6832"/>
    <w:rsid w:val="00BD784C"/>
    <w:rsid w:val="00BD7D4A"/>
    <w:rsid w:val="00BE0C63"/>
    <w:rsid w:val="00BE0EE6"/>
    <w:rsid w:val="00BE128A"/>
    <w:rsid w:val="00BE1FF2"/>
    <w:rsid w:val="00BE24EC"/>
    <w:rsid w:val="00BE2905"/>
    <w:rsid w:val="00BE2E0F"/>
    <w:rsid w:val="00BE3AB7"/>
    <w:rsid w:val="00BE46A7"/>
    <w:rsid w:val="00BE4CB7"/>
    <w:rsid w:val="00BE5370"/>
    <w:rsid w:val="00BF0124"/>
    <w:rsid w:val="00BF2086"/>
    <w:rsid w:val="00BF2985"/>
    <w:rsid w:val="00BF302C"/>
    <w:rsid w:val="00BF36B9"/>
    <w:rsid w:val="00BF4214"/>
    <w:rsid w:val="00BF456C"/>
    <w:rsid w:val="00BF4DDE"/>
    <w:rsid w:val="00BF4FFB"/>
    <w:rsid w:val="00BF645A"/>
    <w:rsid w:val="00BF7D1C"/>
    <w:rsid w:val="00C00757"/>
    <w:rsid w:val="00C01267"/>
    <w:rsid w:val="00C01480"/>
    <w:rsid w:val="00C01C6A"/>
    <w:rsid w:val="00C01E6F"/>
    <w:rsid w:val="00C020F4"/>
    <w:rsid w:val="00C02AB9"/>
    <w:rsid w:val="00C02ABB"/>
    <w:rsid w:val="00C02C29"/>
    <w:rsid w:val="00C03DAF"/>
    <w:rsid w:val="00C04B91"/>
    <w:rsid w:val="00C0550C"/>
    <w:rsid w:val="00C0627A"/>
    <w:rsid w:val="00C068C8"/>
    <w:rsid w:val="00C06FAF"/>
    <w:rsid w:val="00C0710F"/>
    <w:rsid w:val="00C1062F"/>
    <w:rsid w:val="00C10F14"/>
    <w:rsid w:val="00C10F27"/>
    <w:rsid w:val="00C116ED"/>
    <w:rsid w:val="00C133BA"/>
    <w:rsid w:val="00C159B5"/>
    <w:rsid w:val="00C15A3C"/>
    <w:rsid w:val="00C20604"/>
    <w:rsid w:val="00C20F48"/>
    <w:rsid w:val="00C21131"/>
    <w:rsid w:val="00C22910"/>
    <w:rsid w:val="00C229EB"/>
    <w:rsid w:val="00C22A9D"/>
    <w:rsid w:val="00C241CF"/>
    <w:rsid w:val="00C2457A"/>
    <w:rsid w:val="00C24B36"/>
    <w:rsid w:val="00C262FE"/>
    <w:rsid w:val="00C30171"/>
    <w:rsid w:val="00C3148E"/>
    <w:rsid w:val="00C317CD"/>
    <w:rsid w:val="00C345FF"/>
    <w:rsid w:val="00C362C1"/>
    <w:rsid w:val="00C370C3"/>
    <w:rsid w:val="00C3740F"/>
    <w:rsid w:val="00C37D21"/>
    <w:rsid w:val="00C40427"/>
    <w:rsid w:val="00C40596"/>
    <w:rsid w:val="00C409D6"/>
    <w:rsid w:val="00C40D01"/>
    <w:rsid w:val="00C416F2"/>
    <w:rsid w:val="00C42165"/>
    <w:rsid w:val="00C42DE3"/>
    <w:rsid w:val="00C44040"/>
    <w:rsid w:val="00C4443C"/>
    <w:rsid w:val="00C44682"/>
    <w:rsid w:val="00C4521A"/>
    <w:rsid w:val="00C45EF1"/>
    <w:rsid w:val="00C46DEE"/>
    <w:rsid w:val="00C470FF"/>
    <w:rsid w:val="00C503DB"/>
    <w:rsid w:val="00C50711"/>
    <w:rsid w:val="00C50D01"/>
    <w:rsid w:val="00C51AE9"/>
    <w:rsid w:val="00C5486F"/>
    <w:rsid w:val="00C56145"/>
    <w:rsid w:val="00C573C3"/>
    <w:rsid w:val="00C6086A"/>
    <w:rsid w:val="00C61E38"/>
    <w:rsid w:val="00C629D6"/>
    <w:rsid w:val="00C63280"/>
    <w:rsid w:val="00C635E2"/>
    <w:rsid w:val="00C6365B"/>
    <w:rsid w:val="00C63805"/>
    <w:rsid w:val="00C64ACC"/>
    <w:rsid w:val="00C65050"/>
    <w:rsid w:val="00C65FD3"/>
    <w:rsid w:val="00C661B4"/>
    <w:rsid w:val="00C666FA"/>
    <w:rsid w:val="00C7133F"/>
    <w:rsid w:val="00C7194C"/>
    <w:rsid w:val="00C719CD"/>
    <w:rsid w:val="00C71A27"/>
    <w:rsid w:val="00C71A38"/>
    <w:rsid w:val="00C73A45"/>
    <w:rsid w:val="00C73DBA"/>
    <w:rsid w:val="00C746BC"/>
    <w:rsid w:val="00C74EB6"/>
    <w:rsid w:val="00C74EE8"/>
    <w:rsid w:val="00C7548D"/>
    <w:rsid w:val="00C762A8"/>
    <w:rsid w:val="00C76FB9"/>
    <w:rsid w:val="00C8074F"/>
    <w:rsid w:val="00C814AC"/>
    <w:rsid w:val="00C824B2"/>
    <w:rsid w:val="00C826D2"/>
    <w:rsid w:val="00C82C68"/>
    <w:rsid w:val="00C85490"/>
    <w:rsid w:val="00C859CC"/>
    <w:rsid w:val="00C86182"/>
    <w:rsid w:val="00C864EE"/>
    <w:rsid w:val="00C86DC8"/>
    <w:rsid w:val="00C87BAA"/>
    <w:rsid w:val="00C87E12"/>
    <w:rsid w:val="00C91B8D"/>
    <w:rsid w:val="00C920E3"/>
    <w:rsid w:val="00C930C5"/>
    <w:rsid w:val="00C93263"/>
    <w:rsid w:val="00C933DD"/>
    <w:rsid w:val="00C954E3"/>
    <w:rsid w:val="00C962F7"/>
    <w:rsid w:val="00C9681A"/>
    <w:rsid w:val="00CA0B7F"/>
    <w:rsid w:val="00CA137B"/>
    <w:rsid w:val="00CA2939"/>
    <w:rsid w:val="00CA3AB9"/>
    <w:rsid w:val="00CA4878"/>
    <w:rsid w:val="00CA6415"/>
    <w:rsid w:val="00CA6C8D"/>
    <w:rsid w:val="00CA7B4B"/>
    <w:rsid w:val="00CA7E56"/>
    <w:rsid w:val="00CB13D9"/>
    <w:rsid w:val="00CB1587"/>
    <w:rsid w:val="00CB1780"/>
    <w:rsid w:val="00CB195D"/>
    <w:rsid w:val="00CB2383"/>
    <w:rsid w:val="00CB2B0C"/>
    <w:rsid w:val="00CB4361"/>
    <w:rsid w:val="00CB4526"/>
    <w:rsid w:val="00CB455D"/>
    <w:rsid w:val="00CB4CC9"/>
    <w:rsid w:val="00CB63AB"/>
    <w:rsid w:val="00CB6837"/>
    <w:rsid w:val="00CB719E"/>
    <w:rsid w:val="00CB771A"/>
    <w:rsid w:val="00CB7EE7"/>
    <w:rsid w:val="00CC1391"/>
    <w:rsid w:val="00CC2107"/>
    <w:rsid w:val="00CC23E0"/>
    <w:rsid w:val="00CC2AD1"/>
    <w:rsid w:val="00CC2FDF"/>
    <w:rsid w:val="00CC3715"/>
    <w:rsid w:val="00CC38EE"/>
    <w:rsid w:val="00CC4866"/>
    <w:rsid w:val="00CC4A9D"/>
    <w:rsid w:val="00CC5703"/>
    <w:rsid w:val="00CC57EC"/>
    <w:rsid w:val="00CC6BAF"/>
    <w:rsid w:val="00CC6BFD"/>
    <w:rsid w:val="00CC6FF3"/>
    <w:rsid w:val="00CC7013"/>
    <w:rsid w:val="00CC72C9"/>
    <w:rsid w:val="00CD1BA7"/>
    <w:rsid w:val="00CD1F6E"/>
    <w:rsid w:val="00CD355A"/>
    <w:rsid w:val="00CD5023"/>
    <w:rsid w:val="00CD5941"/>
    <w:rsid w:val="00CD6294"/>
    <w:rsid w:val="00CD6451"/>
    <w:rsid w:val="00CD7007"/>
    <w:rsid w:val="00CE00ED"/>
    <w:rsid w:val="00CE2B1C"/>
    <w:rsid w:val="00CE2F47"/>
    <w:rsid w:val="00CE3688"/>
    <w:rsid w:val="00CE3D73"/>
    <w:rsid w:val="00CE4249"/>
    <w:rsid w:val="00CE433A"/>
    <w:rsid w:val="00CE507C"/>
    <w:rsid w:val="00CE54C3"/>
    <w:rsid w:val="00CE565D"/>
    <w:rsid w:val="00CE6EEA"/>
    <w:rsid w:val="00CE7D2E"/>
    <w:rsid w:val="00CE7FA9"/>
    <w:rsid w:val="00CF01D3"/>
    <w:rsid w:val="00CF028B"/>
    <w:rsid w:val="00CF02E4"/>
    <w:rsid w:val="00CF1712"/>
    <w:rsid w:val="00CF20D2"/>
    <w:rsid w:val="00CF3131"/>
    <w:rsid w:val="00CF3F30"/>
    <w:rsid w:val="00CF44DE"/>
    <w:rsid w:val="00CF5814"/>
    <w:rsid w:val="00CF5A0C"/>
    <w:rsid w:val="00CF6EA4"/>
    <w:rsid w:val="00CF76B9"/>
    <w:rsid w:val="00CF76D7"/>
    <w:rsid w:val="00CF77E0"/>
    <w:rsid w:val="00CF7F8C"/>
    <w:rsid w:val="00D005EC"/>
    <w:rsid w:val="00D01542"/>
    <w:rsid w:val="00D02E27"/>
    <w:rsid w:val="00D05541"/>
    <w:rsid w:val="00D05B2C"/>
    <w:rsid w:val="00D064BB"/>
    <w:rsid w:val="00D06B93"/>
    <w:rsid w:val="00D0730C"/>
    <w:rsid w:val="00D075A2"/>
    <w:rsid w:val="00D07D15"/>
    <w:rsid w:val="00D104AC"/>
    <w:rsid w:val="00D106C4"/>
    <w:rsid w:val="00D1084C"/>
    <w:rsid w:val="00D11D1E"/>
    <w:rsid w:val="00D1236A"/>
    <w:rsid w:val="00D137CA"/>
    <w:rsid w:val="00D13E72"/>
    <w:rsid w:val="00D14A63"/>
    <w:rsid w:val="00D14DDD"/>
    <w:rsid w:val="00D15198"/>
    <w:rsid w:val="00D15425"/>
    <w:rsid w:val="00D174C5"/>
    <w:rsid w:val="00D20D82"/>
    <w:rsid w:val="00D21004"/>
    <w:rsid w:val="00D21C72"/>
    <w:rsid w:val="00D22498"/>
    <w:rsid w:val="00D2402F"/>
    <w:rsid w:val="00D25002"/>
    <w:rsid w:val="00D25569"/>
    <w:rsid w:val="00D2561C"/>
    <w:rsid w:val="00D25944"/>
    <w:rsid w:val="00D26BFF"/>
    <w:rsid w:val="00D27415"/>
    <w:rsid w:val="00D30289"/>
    <w:rsid w:val="00D30388"/>
    <w:rsid w:val="00D30AB6"/>
    <w:rsid w:val="00D30DE6"/>
    <w:rsid w:val="00D30DF1"/>
    <w:rsid w:val="00D31FAE"/>
    <w:rsid w:val="00D320B1"/>
    <w:rsid w:val="00D3230F"/>
    <w:rsid w:val="00D32822"/>
    <w:rsid w:val="00D32EF1"/>
    <w:rsid w:val="00D3317A"/>
    <w:rsid w:val="00D3359E"/>
    <w:rsid w:val="00D33D81"/>
    <w:rsid w:val="00D3407F"/>
    <w:rsid w:val="00D3412D"/>
    <w:rsid w:val="00D3500B"/>
    <w:rsid w:val="00D35219"/>
    <w:rsid w:val="00D35A14"/>
    <w:rsid w:val="00D35AFD"/>
    <w:rsid w:val="00D37556"/>
    <w:rsid w:val="00D377C2"/>
    <w:rsid w:val="00D379E4"/>
    <w:rsid w:val="00D40307"/>
    <w:rsid w:val="00D40769"/>
    <w:rsid w:val="00D407A9"/>
    <w:rsid w:val="00D41389"/>
    <w:rsid w:val="00D415CE"/>
    <w:rsid w:val="00D41B56"/>
    <w:rsid w:val="00D43474"/>
    <w:rsid w:val="00D43E78"/>
    <w:rsid w:val="00D44708"/>
    <w:rsid w:val="00D45387"/>
    <w:rsid w:val="00D45E06"/>
    <w:rsid w:val="00D47BF2"/>
    <w:rsid w:val="00D50208"/>
    <w:rsid w:val="00D50D0C"/>
    <w:rsid w:val="00D51006"/>
    <w:rsid w:val="00D51771"/>
    <w:rsid w:val="00D53146"/>
    <w:rsid w:val="00D535E7"/>
    <w:rsid w:val="00D53EB1"/>
    <w:rsid w:val="00D544C2"/>
    <w:rsid w:val="00D54593"/>
    <w:rsid w:val="00D546DD"/>
    <w:rsid w:val="00D55170"/>
    <w:rsid w:val="00D55FD2"/>
    <w:rsid w:val="00D560EE"/>
    <w:rsid w:val="00D56315"/>
    <w:rsid w:val="00D576F1"/>
    <w:rsid w:val="00D57721"/>
    <w:rsid w:val="00D57845"/>
    <w:rsid w:val="00D602CA"/>
    <w:rsid w:val="00D638C3"/>
    <w:rsid w:val="00D64C5F"/>
    <w:rsid w:val="00D6540F"/>
    <w:rsid w:val="00D65DC8"/>
    <w:rsid w:val="00D6623A"/>
    <w:rsid w:val="00D66ED9"/>
    <w:rsid w:val="00D67623"/>
    <w:rsid w:val="00D6762E"/>
    <w:rsid w:val="00D678B7"/>
    <w:rsid w:val="00D67C1C"/>
    <w:rsid w:val="00D72200"/>
    <w:rsid w:val="00D72C2A"/>
    <w:rsid w:val="00D72C81"/>
    <w:rsid w:val="00D73990"/>
    <w:rsid w:val="00D73E15"/>
    <w:rsid w:val="00D75F4D"/>
    <w:rsid w:val="00D76C16"/>
    <w:rsid w:val="00D76C56"/>
    <w:rsid w:val="00D76E9F"/>
    <w:rsid w:val="00D77B26"/>
    <w:rsid w:val="00D77C92"/>
    <w:rsid w:val="00D77E16"/>
    <w:rsid w:val="00D80EA7"/>
    <w:rsid w:val="00D81046"/>
    <w:rsid w:val="00D813AE"/>
    <w:rsid w:val="00D820BD"/>
    <w:rsid w:val="00D8241F"/>
    <w:rsid w:val="00D83483"/>
    <w:rsid w:val="00D834FE"/>
    <w:rsid w:val="00D8407C"/>
    <w:rsid w:val="00D84384"/>
    <w:rsid w:val="00D85125"/>
    <w:rsid w:val="00D86064"/>
    <w:rsid w:val="00D869B4"/>
    <w:rsid w:val="00D86D60"/>
    <w:rsid w:val="00D911AA"/>
    <w:rsid w:val="00D923FB"/>
    <w:rsid w:val="00D92513"/>
    <w:rsid w:val="00D93ED4"/>
    <w:rsid w:val="00D940A0"/>
    <w:rsid w:val="00D941A3"/>
    <w:rsid w:val="00D95B61"/>
    <w:rsid w:val="00D961D9"/>
    <w:rsid w:val="00D96740"/>
    <w:rsid w:val="00D96B47"/>
    <w:rsid w:val="00D96CAE"/>
    <w:rsid w:val="00DA2F24"/>
    <w:rsid w:val="00DA33F9"/>
    <w:rsid w:val="00DA664A"/>
    <w:rsid w:val="00DA7D11"/>
    <w:rsid w:val="00DA7EE7"/>
    <w:rsid w:val="00DB08EC"/>
    <w:rsid w:val="00DB0C48"/>
    <w:rsid w:val="00DB1551"/>
    <w:rsid w:val="00DB1DB6"/>
    <w:rsid w:val="00DB2026"/>
    <w:rsid w:val="00DB2486"/>
    <w:rsid w:val="00DB2A72"/>
    <w:rsid w:val="00DB2D11"/>
    <w:rsid w:val="00DB3332"/>
    <w:rsid w:val="00DB363E"/>
    <w:rsid w:val="00DB41A4"/>
    <w:rsid w:val="00DB48E7"/>
    <w:rsid w:val="00DB6910"/>
    <w:rsid w:val="00DB7700"/>
    <w:rsid w:val="00DB77E1"/>
    <w:rsid w:val="00DC15EA"/>
    <w:rsid w:val="00DC22C0"/>
    <w:rsid w:val="00DC2988"/>
    <w:rsid w:val="00DC2FC1"/>
    <w:rsid w:val="00DC39A1"/>
    <w:rsid w:val="00DC48E1"/>
    <w:rsid w:val="00DC4DB2"/>
    <w:rsid w:val="00DC523A"/>
    <w:rsid w:val="00DC6762"/>
    <w:rsid w:val="00DC6F94"/>
    <w:rsid w:val="00DD068B"/>
    <w:rsid w:val="00DD07D9"/>
    <w:rsid w:val="00DD159B"/>
    <w:rsid w:val="00DD159E"/>
    <w:rsid w:val="00DD3720"/>
    <w:rsid w:val="00DD556E"/>
    <w:rsid w:val="00DD59BA"/>
    <w:rsid w:val="00DD6126"/>
    <w:rsid w:val="00DD670C"/>
    <w:rsid w:val="00DD6940"/>
    <w:rsid w:val="00DD6CB7"/>
    <w:rsid w:val="00DE13F5"/>
    <w:rsid w:val="00DE1889"/>
    <w:rsid w:val="00DE1CDC"/>
    <w:rsid w:val="00DE3840"/>
    <w:rsid w:val="00DE4C5B"/>
    <w:rsid w:val="00DE4E10"/>
    <w:rsid w:val="00DE5247"/>
    <w:rsid w:val="00DE5F07"/>
    <w:rsid w:val="00DE6A34"/>
    <w:rsid w:val="00DE7B23"/>
    <w:rsid w:val="00DF000A"/>
    <w:rsid w:val="00DF023E"/>
    <w:rsid w:val="00DF0FBA"/>
    <w:rsid w:val="00DF1B1D"/>
    <w:rsid w:val="00DF2AB4"/>
    <w:rsid w:val="00DF3496"/>
    <w:rsid w:val="00DF34CB"/>
    <w:rsid w:val="00DF36B7"/>
    <w:rsid w:val="00DF485E"/>
    <w:rsid w:val="00DF51A1"/>
    <w:rsid w:val="00DF5243"/>
    <w:rsid w:val="00DF6B59"/>
    <w:rsid w:val="00DF7613"/>
    <w:rsid w:val="00E01316"/>
    <w:rsid w:val="00E018E6"/>
    <w:rsid w:val="00E029F8"/>
    <w:rsid w:val="00E03CFA"/>
    <w:rsid w:val="00E0415D"/>
    <w:rsid w:val="00E04A18"/>
    <w:rsid w:val="00E04AA7"/>
    <w:rsid w:val="00E04D96"/>
    <w:rsid w:val="00E0556E"/>
    <w:rsid w:val="00E05655"/>
    <w:rsid w:val="00E06E6A"/>
    <w:rsid w:val="00E07E9F"/>
    <w:rsid w:val="00E1005C"/>
    <w:rsid w:val="00E10706"/>
    <w:rsid w:val="00E11920"/>
    <w:rsid w:val="00E11F96"/>
    <w:rsid w:val="00E12078"/>
    <w:rsid w:val="00E132DC"/>
    <w:rsid w:val="00E137FF"/>
    <w:rsid w:val="00E13F34"/>
    <w:rsid w:val="00E141A8"/>
    <w:rsid w:val="00E144AD"/>
    <w:rsid w:val="00E14E66"/>
    <w:rsid w:val="00E1586C"/>
    <w:rsid w:val="00E1797A"/>
    <w:rsid w:val="00E20DF6"/>
    <w:rsid w:val="00E2109B"/>
    <w:rsid w:val="00E21392"/>
    <w:rsid w:val="00E213E4"/>
    <w:rsid w:val="00E21444"/>
    <w:rsid w:val="00E21D8B"/>
    <w:rsid w:val="00E21FB8"/>
    <w:rsid w:val="00E22152"/>
    <w:rsid w:val="00E233B9"/>
    <w:rsid w:val="00E23E6B"/>
    <w:rsid w:val="00E24F98"/>
    <w:rsid w:val="00E25528"/>
    <w:rsid w:val="00E25929"/>
    <w:rsid w:val="00E264FA"/>
    <w:rsid w:val="00E26E78"/>
    <w:rsid w:val="00E2700F"/>
    <w:rsid w:val="00E2748D"/>
    <w:rsid w:val="00E278EB"/>
    <w:rsid w:val="00E27D9A"/>
    <w:rsid w:val="00E3060D"/>
    <w:rsid w:val="00E30DFB"/>
    <w:rsid w:val="00E30FC6"/>
    <w:rsid w:val="00E32321"/>
    <w:rsid w:val="00E32DFD"/>
    <w:rsid w:val="00E33DAD"/>
    <w:rsid w:val="00E3447B"/>
    <w:rsid w:val="00E354CA"/>
    <w:rsid w:val="00E35F82"/>
    <w:rsid w:val="00E3727F"/>
    <w:rsid w:val="00E37295"/>
    <w:rsid w:val="00E37CE5"/>
    <w:rsid w:val="00E37EF8"/>
    <w:rsid w:val="00E41732"/>
    <w:rsid w:val="00E4214B"/>
    <w:rsid w:val="00E42973"/>
    <w:rsid w:val="00E44456"/>
    <w:rsid w:val="00E45695"/>
    <w:rsid w:val="00E4674A"/>
    <w:rsid w:val="00E467F8"/>
    <w:rsid w:val="00E47B77"/>
    <w:rsid w:val="00E51106"/>
    <w:rsid w:val="00E51AF7"/>
    <w:rsid w:val="00E51B5A"/>
    <w:rsid w:val="00E51C53"/>
    <w:rsid w:val="00E52211"/>
    <w:rsid w:val="00E52913"/>
    <w:rsid w:val="00E540CE"/>
    <w:rsid w:val="00E54BFB"/>
    <w:rsid w:val="00E54D06"/>
    <w:rsid w:val="00E54E2C"/>
    <w:rsid w:val="00E56CAF"/>
    <w:rsid w:val="00E573CB"/>
    <w:rsid w:val="00E57FB4"/>
    <w:rsid w:val="00E61590"/>
    <w:rsid w:val="00E61997"/>
    <w:rsid w:val="00E62600"/>
    <w:rsid w:val="00E637AA"/>
    <w:rsid w:val="00E63F58"/>
    <w:rsid w:val="00E63FF5"/>
    <w:rsid w:val="00E65B64"/>
    <w:rsid w:val="00E673E5"/>
    <w:rsid w:val="00E6756B"/>
    <w:rsid w:val="00E717A2"/>
    <w:rsid w:val="00E71960"/>
    <w:rsid w:val="00E72DF5"/>
    <w:rsid w:val="00E73210"/>
    <w:rsid w:val="00E739BC"/>
    <w:rsid w:val="00E73DFE"/>
    <w:rsid w:val="00E7408D"/>
    <w:rsid w:val="00E74FDC"/>
    <w:rsid w:val="00E74FE9"/>
    <w:rsid w:val="00E7620E"/>
    <w:rsid w:val="00E76853"/>
    <w:rsid w:val="00E77031"/>
    <w:rsid w:val="00E7774A"/>
    <w:rsid w:val="00E779DC"/>
    <w:rsid w:val="00E80444"/>
    <w:rsid w:val="00E804EA"/>
    <w:rsid w:val="00E84C74"/>
    <w:rsid w:val="00E850B7"/>
    <w:rsid w:val="00E8638C"/>
    <w:rsid w:val="00E86440"/>
    <w:rsid w:val="00E874B1"/>
    <w:rsid w:val="00E90857"/>
    <w:rsid w:val="00E90F20"/>
    <w:rsid w:val="00E915D6"/>
    <w:rsid w:val="00E91C9C"/>
    <w:rsid w:val="00E928BC"/>
    <w:rsid w:val="00E92DCE"/>
    <w:rsid w:val="00E93695"/>
    <w:rsid w:val="00E937A2"/>
    <w:rsid w:val="00E9428B"/>
    <w:rsid w:val="00E943C5"/>
    <w:rsid w:val="00E943EE"/>
    <w:rsid w:val="00E94B65"/>
    <w:rsid w:val="00E953CF"/>
    <w:rsid w:val="00E97D85"/>
    <w:rsid w:val="00E97F89"/>
    <w:rsid w:val="00EA14D8"/>
    <w:rsid w:val="00EA2CCE"/>
    <w:rsid w:val="00EA2E92"/>
    <w:rsid w:val="00EA51CA"/>
    <w:rsid w:val="00EA51F0"/>
    <w:rsid w:val="00EB198A"/>
    <w:rsid w:val="00EB294C"/>
    <w:rsid w:val="00EB3AC4"/>
    <w:rsid w:val="00EB43AA"/>
    <w:rsid w:val="00EB474B"/>
    <w:rsid w:val="00EB4C7C"/>
    <w:rsid w:val="00EB4ECF"/>
    <w:rsid w:val="00EB5C3A"/>
    <w:rsid w:val="00EB5F09"/>
    <w:rsid w:val="00EB621F"/>
    <w:rsid w:val="00EB6F97"/>
    <w:rsid w:val="00EB72FA"/>
    <w:rsid w:val="00EB7ED3"/>
    <w:rsid w:val="00EC041A"/>
    <w:rsid w:val="00EC2D5E"/>
    <w:rsid w:val="00EC2E6F"/>
    <w:rsid w:val="00EC49FE"/>
    <w:rsid w:val="00EC4C0E"/>
    <w:rsid w:val="00EC4F5C"/>
    <w:rsid w:val="00EC52C0"/>
    <w:rsid w:val="00EC6720"/>
    <w:rsid w:val="00EC7D63"/>
    <w:rsid w:val="00ED0037"/>
    <w:rsid w:val="00ED0336"/>
    <w:rsid w:val="00ED08BD"/>
    <w:rsid w:val="00ED297F"/>
    <w:rsid w:val="00ED2A34"/>
    <w:rsid w:val="00ED44BE"/>
    <w:rsid w:val="00ED5DA5"/>
    <w:rsid w:val="00ED758C"/>
    <w:rsid w:val="00ED7A87"/>
    <w:rsid w:val="00EE25B7"/>
    <w:rsid w:val="00EE321D"/>
    <w:rsid w:val="00EE4234"/>
    <w:rsid w:val="00EE4B34"/>
    <w:rsid w:val="00EE4EBB"/>
    <w:rsid w:val="00EE5BDD"/>
    <w:rsid w:val="00EE687C"/>
    <w:rsid w:val="00EE6D35"/>
    <w:rsid w:val="00EE766B"/>
    <w:rsid w:val="00EE79A8"/>
    <w:rsid w:val="00EF052C"/>
    <w:rsid w:val="00EF114C"/>
    <w:rsid w:val="00EF130E"/>
    <w:rsid w:val="00EF1359"/>
    <w:rsid w:val="00EF14A1"/>
    <w:rsid w:val="00EF24A4"/>
    <w:rsid w:val="00EF4D27"/>
    <w:rsid w:val="00EF59B3"/>
    <w:rsid w:val="00EF64F9"/>
    <w:rsid w:val="00EF7018"/>
    <w:rsid w:val="00EF7D77"/>
    <w:rsid w:val="00F006F4"/>
    <w:rsid w:val="00F007AC"/>
    <w:rsid w:val="00F013A5"/>
    <w:rsid w:val="00F01653"/>
    <w:rsid w:val="00F01C4F"/>
    <w:rsid w:val="00F01F45"/>
    <w:rsid w:val="00F03F73"/>
    <w:rsid w:val="00F04CFD"/>
    <w:rsid w:val="00F050AD"/>
    <w:rsid w:val="00F05A06"/>
    <w:rsid w:val="00F06F46"/>
    <w:rsid w:val="00F073C8"/>
    <w:rsid w:val="00F10EDE"/>
    <w:rsid w:val="00F10F3D"/>
    <w:rsid w:val="00F11F94"/>
    <w:rsid w:val="00F1276B"/>
    <w:rsid w:val="00F142CB"/>
    <w:rsid w:val="00F1457A"/>
    <w:rsid w:val="00F14710"/>
    <w:rsid w:val="00F14859"/>
    <w:rsid w:val="00F16DB2"/>
    <w:rsid w:val="00F16EBF"/>
    <w:rsid w:val="00F17765"/>
    <w:rsid w:val="00F21135"/>
    <w:rsid w:val="00F22C55"/>
    <w:rsid w:val="00F23895"/>
    <w:rsid w:val="00F24428"/>
    <w:rsid w:val="00F24BD7"/>
    <w:rsid w:val="00F24C6B"/>
    <w:rsid w:val="00F25D1C"/>
    <w:rsid w:val="00F262E8"/>
    <w:rsid w:val="00F26C02"/>
    <w:rsid w:val="00F26D70"/>
    <w:rsid w:val="00F27C6C"/>
    <w:rsid w:val="00F302D5"/>
    <w:rsid w:val="00F30E52"/>
    <w:rsid w:val="00F31576"/>
    <w:rsid w:val="00F31A12"/>
    <w:rsid w:val="00F323B7"/>
    <w:rsid w:val="00F32AB1"/>
    <w:rsid w:val="00F32B54"/>
    <w:rsid w:val="00F32ECD"/>
    <w:rsid w:val="00F33731"/>
    <w:rsid w:val="00F33A3F"/>
    <w:rsid w:val="00F33F5D"/>
    <w:rsid w:val="00F359AD"/>
    <w:rsid w:val="00F366C0"/>
    <w:rsid w:val="00F400CA"/>
    <w:rsid w:val="00F403D0"/>
    <w:rsid w:val="00F41118"/>
    <w:rsid w:val="00F41633"/>
    <w:rsid w:val="00F422BC"/>
    <w:rsid w:val="00F4233D"/>
    <w:rsid w:val="00F42C79"/>
    <w:rsid w:val="00F435B6"/>
    <w:rsid w:val="00F46EE0"/>
    <w:rsid w:val="00F46FF2"/>
    <w:rsid w:val="00F50160"/>
    <w:rsid w:val="00F503A2"/>
    <w:rsid w:val="00F509A2"/>
    <w:rsid w:val="00F51C2D"/>
    <w:rsid w:val="00F51E30"/>
    <w:rsid w:val="00F527FD"/>
    <w:rsid w:val="00F52A7A"/>
    <w:rsid w:val="00F52DA9"/>
    <w:rsid w:val="00F5362C"/>
    <w:rsid w:val="00F5379A"/>
    <w:rsid w:val="00F53D72"/>
    <w:rsid w:val="00F53E98"/>
    <w:rsid w:val="00F56C94"/>
    <w:rsid w:val="00F603CE"/>
    <w:rsid w:val="00F6101D"/>
    <w:rsid w:val="00F61C7F"/>
    <w:rsid w:val="00F62E01"/>
    <w:rsid w:val="00F64761"/>
    <w:rsid w:val="00F6562B"/>
    <w:rsid w:val="00F657E7"/>
    <w:rsid w:val="00F665F4"/>
    <w:rsid w:val="00F672BB"/>
    <w:rsid w:val="00F6740C"/>
    <w:rsid w:val="00F67797"/>
    <w:rsid w:val="00F67AFB"/>
    <w:rsid w:val="00F67CE3"/>
    <w:rsid w:val="00F70E84"/>
    <w:rsid w:val="00F71060"/>
    <w:rsid w:val="00F722E0"/>
    <w:rsid w:val="00F727CE"/>
    <w:rsid w:val="00F7283B"/>
    <w:rsid w:val="00F7286A"/>
    <w:rsid w:val="00F729B8"/>
    <w:rsid w:val="00F72B83"/>
    <w:rsid w:val="00F73038"/>
    <w:rsid w:val="00F74BC3"/>
    <w:rsid w:val="00F75665"/>
    <w:rsid w:val="00F758BD"/>
    <w:rsid w:val="00F75927"/>
    <w:rsid w:val="00F75D2F"/>
    <w:rsid w:val="00F764C8"/>
    <w:rsid w:val="00F76FB8"/>
    <w:rsid w:val="00F80760"/>
    <w:rsid w:val="00F815D5"/>
    <w:rsid w:val="00F81ABB"/>
    <w:rsid w:val="00F82290"/>
    <w:rsid w:val="00F835F4"/>
    <w:rsid w:val="00F8494D"/>
    <w:rsid w:val="00F84EA9"/>
    <w:rsid w:val="00F852BC"/>
    <w:rsid w:val="00F8537C"/>
    <w:rsid w:val="00F865E1"/>
    <w:rsid w:val="00F8716E"/>
    <w:rsid w:val="00F878B5"/>
    <w:rsid w:val="00F87A1F"/>
    <w:rsid w:val="00F905E0"/>
    <w:rsid w:val="00F9166A"/>
    <w:rsid w:val="00F9173B"/>
    <w:rsid w:val="00F9179C"/>
    <w:rsid w:val="00F92B63"/>
    <w:rsid w:val="00F92CE1"/>
    <w:rsid w:val="00F935DC"/>
    <w:rsid w:val="00F93794"/>
    <w:rsid w:val="00F93863"/>
    <w:rsid w:val="00F94082"/>
    <w:rsid w:val="00F94187"/>
    <w:rsid w:val="00F966BB"/>
    <w:rsid w:val="00F96FE6"/>
    <w:rsid w:val="00FA01A9"/>
    <w:rsid w:val="00FA0232"/>
    <w:rsid w:val="00FA0A3F"/>
    <w:rsid w:val="00FA28DD"/>
    <w:rsid w:val="00FA2E43"/>
    <w:rsid w:val="00FA36EF"/>
    <w:rsid w:val="00FA39DF"/>
    <w:rsid w:val="00FA47AF"/>
    <w:rsid w:val="00FA4BAC"/>
    <w:rsid w:val="00FA4BDB"/>
    <w:rsid w:val="00FA5280"/>
    <w:rsid w:val="00FA539A"/>
    <w:rsid w:val="00FA5D42"/>
    <w:rsid w:val="00FA68BD"/>
    <w:rsid w:val="00FB0E63"/>
    <w:rsid w:val="00FB1D31"/>
    <w:rsid w:val="00FB22AA"/>
    <w:rsid w:val="00FB22D9"/>
    <w:rsid w:val="00FB3FD0"/>
    <w:rsid w:val="00FB42C4"/>
    <w:rsid w:val="00FB4559"/>
    <w:rsid w:val="00FB467B"/>
    <w:rsid w:val="00FB58F6"/>
    <w:rsid w:val="00FB5EDE"/>
    <w:rsid w:val="00FB63C2"/>
    <w:rsid w:val="00FB6405"/>
    <w:rsid w:val="00FB687B"/>
    <w:rsid w:val="00FB71B4"/>
    <w:rsid w:val="00FC05A3"/>
    <w:rsid w:val="00FC05BC"/>
    <w:rsid w:val="00FC0645"/>
    <w:rsid w:val="00FC2E47"/>
    <w:rsid w:val="00FC2F82"/>
    <w:rsid w:val="00FC2FC5"/>
    <w:rsid w:val="00FC362C"/>
    <w:rsid w:val="00FC37CB"/>
    <w:rsid w:val="00FC4336"/>
    <w:rsid w:val="00FC4748"/>
    <w:rsid w:val="00FC4A6C"/>
    <w:rsid w:val="00FC4C30"/>
    <w:rsid w:val="00FC5934"/>
    <w:rsid w:val="00FC6E93"/>
    <w:rsid w:val="00FC7102"/>
    <w:rsid w:val="00FC7D37"/>
    <w:rsid w:val="00FC7DFA"/>
    <w:rsid w:val="00FD0D6D"/>
    <w:rsid w:val="00FD10B0"/>
    <w:rsid w:val="00FD1D30"/>
    <w:rsid w:val="00FD1DB7"/>
    <w:rsid w:val="00FD25FF"/>
    <w:rsid w:val="00FD3DE2"/>
    <w:rsid w:val="00FD3E12"/>
    <w:rsid w:val="00FD451E"/>
    <w:rsid w:val="00FD4FDD"/>
    <w:rsid w:val="00FD5C5C"/>
    <w:rsid w:val="00FD5FAC"/>
    <w:rsid w:val="00FD6608"/>
    <w:rsid w:val="00FD69C1"/>
    <w:rsid w:val="00FE02D8"/>
    <w:rsid w:val="00FE094C"/>
    <w:rsid w:val="00FE1192"/>
    <w:rsid w:val="00FE1327"/>
    <w:rsid w:val="00FE26A9"/>
    <w:rsid w:val="00FE2C09"/>
    <w:rsid w:val="00FE35F2"/>
    <w:rsid w:val="00FE399B"/>
    <w:rsid w:val="00FE40BC"/>
    <w:rsid w:val="00FE444A"/>
    <w:rsid w:val="00FE5480"/>
    <w:rsid w:val="00FE5C16"/>
    <w:rsid w:val="00FE65CB"/>
    <w:rsid w:val="00FE6C84"/>
    <w:rsid w:val="00FE72D1"/>
    <w:rsid w:val="00FF0A2B"/>
    <w:rsid w:val="00FF1903"/>
    <w:rsid w:val="00FF19A2"/>
    <w:rsid w:val="00FF22AF"/>
    <w:rsid w:val="00FF2A4F"/>
    <w:rsid w:val="00FF2CEF"/>
    <w:rsid w:val="00FF3CA8"/>
    <w:rsid w:val="00FF3F8E"/>
    <w:rsid w:val="00FF43F6"/>
    <w:rsid w:val="00FF49FC"/>
    <w:rsid w:val="00FF58C3"/>
    <w:rsid w:val="00FF58F9"/>
    <w:rsid w:val="00FF5DCF"/>
    <w:rsid w:val="00FF7A41"/>
    <w:rsid w:val="00FF7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08A42B7"/>
  <w15:chartTrackingRefBased/>
  <w15:docId w15:val="{59C6369B-AE34-4862-A632-4937B8482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5FC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AD5FC8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AD5FC8"/>
    <w:pPr>
      <w:jc w:val="left"/>
    </w:pPr>
  </w:style>
  <w:style w:type="character" w:customStyle="1" w:styleId="a5">
    <w:name w:val="コメント文字列 (文字)"/>
    <w:basedOn w:val="a0"/>
    <w:link w:val="a4"/>
    <w:uiPriority w:val="99"/>
    <w:rsid w:val="00AD5FC8"/>
  </w:style>
  <w:style w:type="paragraph" w:styleId="a6">
    <w:name w:val="List Paragraph"/>
    <w:basedOn w:val="a"/>
    <w:uiPriority w:val="34"/>
    <w:qFormat/>
    <w:rsid w:val="00AD5FC8"/>
    <w:pPr>
      <w:ind w:leftChars="400" w:left="840"/>
    </w:pPr>
  </w:style>
  <w:style w:type="table" w:styleId="a7">
    <w:name w:val="Table Grid"/>
    <w:basedOn w:val="a1"/>
    <w:uiPriority w:val="39"/>
    <w:rsid w:val="00AD5F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AD5FC8"/>
    <w:rPr>
      <w:color w:val="0000FF"/>
      <w:u w:val="single"/>
    </w:rPr>
  </w:style>
  <w:style w:type="paragraph" w:styleId="a9">
    <w:name w:val="header"/>
    <w:basedOn w:val="a"/>
    <w:link w:val="aa"/>
    <w:uiPriority w:val="99"/>
    <w:unhideWhenUsed/>
    <w:rsid w:val="00AD5FC8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AD5FC8"/>
  </w:style>
  <w:style w:type="paragraph" w:styleId="ab">
    <w:name w:val="footer"/>
    <w:basedOn w:val="a"/>
    <w:link w:val="ac"/>
    <w:uiPriority w:val="99"/>
    <w:unhideWhenUsed/>
    <w:rsid w:val="00AD5FC8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AD5FC8"/>
  </w:style>
  <w:style w:type="character" w:styleId="ad">
    <w:name w:val="Unresolved Mention"/>
    <w:basedOn w:val="a0"/>
    <w:uiPriority w:val="99"/>
    <w:semiHidden/>
    <w:unhideWhenUsed/>
    <w:rsid w:val="00AD5FC8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AD5FC8"/>
    <w:rPr>
      <w:color w:val="954F72" w:themeColor="followedHyperlink"/>
      <w:u w:val="single"/>
    </w:rPr>
  </w:style>
  <w:style w:type="paragraph" w:styleId="af">
    <w:name w:val="annotation subject"/>
    <w:basedOn w:val="a4"/>
    <w:next w:val="a4"/>
    <w:link w:val="af0"/>
    <w:uiPriority w:val="99"/>
    <w:semiHidden/>
    <w:unhideWhenUsed/>
    <w:rsid w:val="00AD5FC8"/>
    <w:rPr>
      <w:b/>
      <w:bCs/>
    </w:rPr>
  </w:style>
  <w:style w:type="character" w:customStyle="1" w:styleId="af0">
    <w:name w:val="コメント内容 (文字)"/>
    <w:basedOn w:val="a5"/>
    <w:link w:val="af"/>
    <w:uiPriority w:val="99"/>
    <w:semiHidden/>
    <w:rsid w:val="00AD5FC8"/>
    <w:rPr>
      <w:b/>
      <w:bCs/>
    </w:rPr>
  </w:style>
  <w:style w:type="paragraph" w:styleId="Web">
    <w:name w:val="Normal (Web)"/>
    <w:basedOn w:val="a"/>
    <w:uiPriority w:val="99"/>
    <w:unhideWhenUsed/>
    <w:rsid w:val="00AD5FC8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1">
    <w:name w:val="Body Text"/>
    <w:basedOn w:val="a"/>
    <w:link w:val="af2"/>
    <w:rsid w:val="00EB5F09"/>
    <w:pPr>
      <w:snapToGrid w:val="0"/>
    </w:pPr>
    <w:rPr>
      <w:rFonts w:ascii="Times New Roman" w:eastAsia="ＭＳ 明朝" w:hAnsi="Times New Roman" w:cs="Times New Roman"/>
      <w:sz w:val="22"/>
    </w:rPr>
  </w:style>
  <w:style w:type="character" w:customStyle="1" w:styleId="af2">
    <w:name w:val="本文 (文字)"/>
    <w:basedOn w:val="a0"/>
    <w:link w:val="af1"/>
    <w:rsid w:val="00EB5F09"/>
    <w:rPr>
      <w:rFonts w:ascii="Times New Roman" w:eastAsia="ＭＳ 明朝" w:hAnsi="Times New Roman" w:cs="Times New Roman"/>
      <w:sz w:val="22"/>
    </w:rPr>
  </w:style>
  <w:style w:type="character" w:styleId="af3">
    <w:name w:val="Placeholder Text"/>
    <w:basedOn w:val="a0"/>
    <w:uiPriority w:val="99"/>
    <w:semiHidden/>
    <w:rsid w:val="001054F3"/>
    <w:rPr>
      <w:color w:val="808080"/>
    </w:rPr>
  </w:style>
  <w:style w:type="paragraph" w:styleId="af4">
    <w:name w:val="Revision"/>
    <w:hidden/>
    <w:uiPriority w:val="99"/>
    <w:semiHidden/>
    <w:rsid w:val="00D911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8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63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7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26870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7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640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92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82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065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4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0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62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2317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93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62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9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15858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556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1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912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6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4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1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79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3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5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0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0ADD7D-99C7-44E4-BAF6-647952458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0</Pages>
  <Words>7553</Words>
  <Characters>43054</Characters>
  <Application>Microsoft Office Word</Application>
  <DocSecurity>0</DocSecurity>
  <Lines>358</Lines>
  <Paragraphs>10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ushen</dc:creator>
  <cp:keywords/>
  <dc:description/>
  <cp:lastModifiedBy>Hidenori Noguchi</cp:lastModifiedBy>
  <cp:revision>2</cp:revision>
  <cp:lastPrinted>2022-10-21T06:33:00Z</cp:lastPrinted>
  <dcterms:created xsi:type="dcterms:W3CDTF">2023-10-10T05:39:00Z</dcterms:created>
  <dcterms:modified xsi:type="dcterms:W3CDTF">2023-10-10T05:39:00Z</dcterms:modified>
</cp:coreProperties>
</file>